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58F89" w14:textId="295A68BE" w:rsidR="008B6238" w:rsidRPr="003A0425" w:rsidRDefault="008B6238" w:rsidP="007B3395">
      <w:pPr>
        <w:ind w:left="720" w:hanging="360"/>
        <w:jc w:val="center"/>
        <w:rPr>
          <w:rFonts w:ascii="Times New Roman" w:hAnsi="Times New Roman" w:cs="Times New Roman"/>
          <w:b/>
          <w:bCs/>
          <w:sz w:val="24"/>
          <w:szCs w:val="24"/>
        </w:rPr>
      </w:pPr>
      <w:r w:rsidRPr="003A0425">
        <w:rPr>
          <w:rFonts w:ascii="Times New Roman" w:hAnsi="Times New Roman" w:cs="Times New Roman"/>
          <w:b/>
          <w:bCs/>
          <w:sz w:val="24"/>
          <w:szCs w:val="24"/>
        </w:rPr>
        <w:t xml:space="preserve">Best Relationship </w:t>
      </w:r>
      <w:proofErr w:type="gramStart"/>
      <w:r w:rsidRPr="003A0425">
        <w:rPr>
          <w:rFonts w:ascii="Times New Roman" w:hAnsi="Times New Roman" w:cs="Times New Roman"/>
          <w:b/>
          <w:bCs/>
          <w:sz w:val="24"/>
          <w:szCs w:val="24"/>
        </w:rPr>
        <w:t>Advice</w:t>
      </w:r>
      <w:r w:rsidR="00BC3E8B">
        <w:rPr>
          <w:rFonts w:ascii="Times New Roman" w:hAnsi="Times New Roman" w:cs="Times New Roman"/>
          <w:b/>
          <w:bCs/>
          <w:sz w:val="24"/>
          <w:szCs w:val="24"/>
        </w:rPr>
        <w:t>s</w:t>
      </w:r>
      <w:proofErr w:type="gramEnd"/>
      <w:r w:rsidRPr="003A0425">
        <w:rPr>
          <w:rFonts w:ascii="Times New Roman" w:hAnsi="Times New Roman" w:cs="Times New Roman"/>
          <w:b/>
          <w:bCs/>
          <w:sz w:val="24"/>
          <w:szCs w:val="24"/>
        </w:rPr>
        <w:t xml:space="preserve"> For Singles</w:t>
      </w:r>
      <w:r w:rsidR="00F24AC3" w:rsidRPr="003A0425">
        <w:rPr>
          <w:rFonts w:ascii="Times New Roman" w:hAnsi="Times New Roman" w:cs="Times New Roman"/>
          <w:b/>
          <w:bCs/>
          <w:sz w:val="24"/>
          <w:szCs w:val="24"/>
        </w:rPr>
        <w:t xml:space="preserve">, Dating </w:t>
      </w:r>
      <w:r w:rsidRPr="003A0425">
        <w:rPr>
          <w:rFonts w:ascii="Times New Roman" w:hAnsi="Times New Roman" w:cs="Times New Roman"/>
          <w:b/>
          <w:bCs/>
          <w:sz w:val="24"/>
          <w:szCs w:val="24"/>
        </w:rPr>
        <w:t xml:space="preserve">and </w:t>
      </w:r>
      <w:r w:rsidR="00C00D61" w:rsidRPr="003A0425">
        <w:rPr>
          <w:rFonts w:ascii="Times New Roman" w:hAnsi="Times New Roman" w:cs="Times New Roman"/>
          <w:b/>
          <w:bCs/>
          <w:sz w:val="24"/>
          <w:szCs w:val="24"/>
        </w:rPr>
        <w:t>Divorced</w:t>
      </w:r>
    </w:p>
    <w:p w14:paraId="2DDA3BB0" w14:textId="77777777" w:rsidR="00401227" w:rsidRPr="003A0425" w:rsidRDefault="00401227" w:rsidP="00CD2E16">
      <w:pPr>
        <w:ind w:left="720" w:hanging="360"/>
        <w:rPr>
          <w:rFonts w:ascii="Times New Roman" w:hAnsi="Times New Roman" w:cs="Times New Roman"/>
          <w:b/>
          <w:bCs/>
          <w:sz w:val="24"/>
          <w:szCs w:val="24"/>
        </w:rPr>
      </w:pPr>
    </w:p>
    <w:p w14:paraId="41B1B298" w14:textId="5DAE1A72" w:rsidR="00CD2E16" w:rsidRPr="003A0425" w:rsidRDefault="00CD2E16"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Love is strong medicine. If you took it for the wrong person, you will be sad and broken. But if you took it for the right person, you will be glad and whole.</w:t>
      </w:r>
    </w:p>
    <w:p w14:paraId="45D36678" w14:textId="651817FB" w:rsidR="00CD2E16" w:rsidRPr="003A0425" w:rsidRDefault="00CD2E16"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Social media is not what broke your relationship. It is the activities you performed on it. The people you are flirting with, sliding into their </w:t>
      </w:r>
      <w:r w:rsidR="007E0BE7" w:rsidRPr="003A0425">
        <w:rPr>
          <w:rFonts w:ascii="Times New Roman" w:hAnsi="Times New Roman" w:cs="Times New Roman"/>
          <w:color w:val="262626"/>
          <w:sz w:val="24"/>
          <w:szCs w:val="24"/>
          <w:shd w:val="clear" w:color="auto" w:fill="FFFFFF"/>
        </w:rPr>
        <w:t>DM</w:t>
      </w:r>
      <w:r w:rsidRPr="003A0425">
        <w:rPr>
          <w:rFonts w:ascii="Times New Roman" w:hAnsi="Times New Roman" w:cs="Times New Roman"/>
          <w:color w:val="262626"/>
          <w:sz w:val="24"/>
          <w:szCs w:val="24"/>
          <w:shd w:val="clear" w:color="auto" w:fill="FFFFFF"/>
        </w:rPr>
        <w:t>s, and writing seductive comments on their pictures and videos.</w:t>
      </w:r>
    </w:p>
    <w:p w14:paraId="22940660" w14:textId="2DAC086B" w:rsidR="00CD2E16" w:rsidRPr="003A0425" w:rsidRDefault="00CD2E16"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Ladies, it is okay to want a guy who has nice pockets but beware of a guy who spends money on you versus the one who invests in you; the one who views you properly than a property. They can be distinctively two different men.</w:t>
      </w:r>
    </w:p>
    <w:p w14:paraId="38CFD600" w14:textId="052B8693" w:rsidR="00B428A7" w:rsidRPr="003A0425" w:rsidRDefault="00D71A17"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A r</w:t>
      </w:r>
      <w:r w:rsidR="00B428A7" w:rsidRPr="003A0425">
        <w:rPr>
          <w:rFonts w:ascii="Times New Roman" w:hAnsi="Times New Roman" w:cs="Times New Roman"/>
          <w:color w:val="262626"/>
          <w:sz w:val="24"/>
          <w:szCs w:val="24"/>
          <w:shd w:val="clear" w:color="auto" w:fill="FFFFFF"/>
        </w:rPr>
        <w:t xml:space="preserve">elationship is not something you hop from every few months or years like a job. There are feeling involved. Just because you see another job well advertised and packaged nicely does not mean it is authentic and you are compatible with the company. Do not turn down what you have for a 20 who appears to be 80. Do your research well. </w:t>
      </w:r>
    </w:p>
    <w:p w14:paraId="7427A496" w14:textId="0A709E80" w:rsidR="00B428A7" w:rsidRPr="003A0425" w:rsidRDefault="00B428A7"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People often explore Biology (sex) before Chemistry in their relationship. When they have conflict, they use sex as a method to resolve the conflict. However, the problem remains unfixed after the sex. It is imperative to build chemistry, understand how to communicate </w:t>
      </w:r>
      <w:r w:rsidR="002B106E" w:rsidRPr="003A0425">
        <w:rPr>
          <w:rFonts w:ascii="Times New Roman" w:hAnsi="Times New Roman" w:cs="Times New Roman"/>
          <w:color w:val="262626"/>
          <w:sz w:val="24"/>
          <w:szCs w:val="24"/>
          <w:shd w:val="clear" w:color="auto" w:fill="FFFFFF"/>
        </w:rPr>
        <w:t>with</w:t>
      </w:r>
      <w:r w:rsidRPr="003A0425">
        <w:rPr>
          <w:rFonts w:ascii="Times New Roman" w:hAnsi="Times New Roman" w:cs="Times New Roman"/>
          <w:color w:val="262626"/>
          <w:sz w:val="24"/>
          <w:szCs w:val="24"/>
          <w:shd w:val="clear" w:color="auto" w:fill="FFFFFF"/>
        </w:rPr>
        <w:t xml:space="preserve"> one another so that when there is </w:t>
      </w:r>
      <w:r w:rsidR="00CF10A8" w:rsidRPr="003A0425">
        <w:rPr>
          <w:rFonts w:ascii="Times New Roman" w:hAnsi="Times New Roman" w:cs="Times New Roman"/>
          <w:color w:val="262626"/>
          <w:sz w:val="24"/>
          <w:szCs w:val="24"/>
          <w:shd w:val="clear" w:color="auto" w:fill="FFFFFF"/>
        </w:rPr>
        <w:t xml:space="preserve">an </w:t>
      </w:r>
      <w:r w:rsidRPr="003A0425">
        <w:rPr>
          <w:rFonts w:ascii="Times New Roman" w:hAnsi="Times New Roman" w:cs="Times New Roman"/>
          <w:color w:val="262626"/>
          <w:sz w:val="24"/>
          <w:szCs w:val="24"/>
          <w:shd w:val="clear" w:color="auto" w:fill="FFFFFF"/>
        </w:rPr>
        <w:t xml:space="preserve">issue, you can address it </w:t>
      </w:r>
      <w:r w:rsidR="00CF10A8" w:rsidRPr="003A0425">
        <w:rPr>
          <w:rFonts w:ascii="Times New Roman" w:hAnsi="Times New Roman" w:cs="Times New Roman"/>
          <w:color w:val="262626"/>
          <w:sz w:val="24"/>
          <w:szCs w:val="24"/>
          <w:shd w:val="clear" w:color="auto" w:fill="FFFFFF"/>
        </w:rPr>
        <w:t xml:space="preserve">the </w:t>
      </w:r>
      <w:r w:rsidRPr="003A0425">
        <w:rPr>
          <w:rFonts w:ascii="Times New Roman" w:hAnsi="Times New Roman" w:cs="Times New Roman"/>
          <w:color w:val="262626"/>
          <w:sz w:val="24"/>
          <w:szCs w:val="24"/>
          <w:shd w:val="clear" w:color="auto" w:fill="FFFFFF"/>
        </w:rPr>
        <w:t xml:space="preserve">right way. </w:t>
      </w:r>
    </w:p>
    <w:p w14:paraId="3E088523" w14:textId="4B5BE4CB" w:rsidR="00B428A7" w:rsidRPr="003A0425" w:rsidRDefault="00B428A7"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If you have a low opinion of yourself, you will tend to go for someone who you think will say yes, the safer bet, the low hanging fruit, someone who does not measure up to </w:t>
      </w:r>
      <w:r w:rsidR="00CF10A8" w:rsidRPr="003A042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high </w:t>
      </w:r>
      <w:r w:rsidRPr="003A0425">
        <w:rPr>
          <w:rFonts w:ascii="Times New Roman" w:hAnsi="Times New Roman" w:cs="Times New Roman"/>
          <w:color w:val="262626"/>
          <w:sz w:val="24"/>
          <w:szCs w:val="24"/>
          <w:shd w:val="clear" w:color="auto" w:fill="FFFFFF"/>
        </w:rPr>
        <w:lastRenderedPageBreak/>
        <w:t>standard. I encourage you to pick yourself up (self-esteem) and raise your head high. Have self-worth, self-value, and high confidence in yourself.</w:t>
      </w:r>
    </w:p>
    <w:p w14:paraId="0B57DE10" w14:textId="02575AE7" w:rsidR="00B428A7" w:rsidRPr="003A0425" w:rsidRDefault="00B428A7"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God’s factor is </w:t>
      </w:r>
      <w:r w:rsidR="00C657CE" w:rsidRPr="003A042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sine qua non in the process of relationship. Without God’s hand in your marriage, it will not be as smooth as it </w:t>
      </w:r>
      <w:r w:rsidR="00C657CE" w:rsidRPr="003A0425">
        <w:rPr>
          <w:rFonts w:ascii="Times New Roman" w:hAnsi="Times New Roman" w:cs="Times New Roman"/>
          <w:color w:val="262626"/>
          <w:sz w:val="24"/>
          <w:szCs w:val="24"/>
          <w:shd w:val="clear" w:color="auto" w:fill="FFFFFF"/>
        </w:rPr>
        <w:t xml:space="preserve">is </w:t>
      </w:r>
      <w:r w:rsidRPr="003A0425">
        <w:rPr>
          <w:rFonts w:ascii="Times New Roman" w:hAnsi="Times New Roman" w:cs="Times New Roman"/>
          <w:color w:val="262626"/>
          <w:sz w:val="24"/>
          <w:szCs w:val="24"/>
          <w:shd w:val="clear" w:color="auto" w:fill="FFFFFF"/>
        </w:rPr>
        <w:t>supposed to be.</w:t>
      </w:r>
    </w:p>
    <w:p w14:paraId="50F68922" w14:textId="6C471167" w:rsidR="00B428A7" w:rsidRPr="003A0425" w:rsidRDefault="00B428A7"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You cannot force someone to love you just like you cannot force </w:t>
      </w:r>
      <w:r w:rsidR="00C657CE" w:rsidRPr="003A042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horse to drink water. The more you force that person the more he or she withdraws emotionally and physically.</w:t>
      </w:r>
    </w:p>
    <w:p w14:paraId="523660EC" w14:textId="77777777" w:rsidR="001B384D" w:rsidRDefault="00B428A7"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When you go on a date, you want to have a dialogue and not a monologue. Make sure you are not the only one talking and ask how they feel. When you do, they will begin to </w:t>
      </w:r>
      <w:proofErr w:type="gramStart"/>
      <w:r w:rsidRPr="003A0425">
        <w:rPr>
          <w:rFonts w:ascii="Times New Roman" w:hAnsi="Times New Roman" w:cs="Times New Roman"/>
          <w:color w:val="262626"/>
          <w:sz w:val="24"/>
          <w:szCs w:val="24"/>
          <w:shd w:val="clear" w:color="auto" w:fill="FFFFFF"/>
        </w:rPr>
        <w:t>open</w:t>
      </w:r>
      <w:r w:rsidR="00C657CE" w:rsidRPr="003A0425">
        <w:rPr>
          <w:rFonts w:ascii="Times New Roman" w:hAnsi="Times New Roman" w:cs="Times New Roman"/>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up</w:t>
      </w:r>
      <w:proofErr w:type="gramEnd"/>
      <w:r w:rsidRPr="003A0425">
        <w:rPr>
          <w:rFonts w:ascii="Times New Roman" w:hAnsi="Times New Roman" w:cs="Times New Roman"/>
          <w:color w:val="262626"/>
          <w:sz w:val="24"/>
          <w:szCs w:val="24"/>
          <w:shd w:val="clear" w:color="auto" w:fill="FFFFFF"/>
        </w:rPr>
        <w:t>.</w:t>
      </w:r>
    </w:p>
    <w:p w14:paraId="21155079" w14:textId="0B312BCF" w:rsidR="00E676AB" w:rsidRPr="001B384D" w:rsidRDefault="001B384D"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B428A7" w:rsidRPr="001B384D">
        <w:rPr>
          <w:rFonts w:ascii="Times New Roman" w:hAnsi="Times New Roman" w:cs="Times New Roman"/>
          <w:color w:val="262626"/>
          <w:sz w:val="24"/>
          <w:szCs w:val="24"/>
          <w:shd w:val="clear" w:color="auto" w:fill="FFFFFF"/>
        </w:rPr>
        <w:t>Most men are not smart enough to realize the more you elevate your woman, the less available and accessible she is for other men. But when you put her down and belittle her, you make her accessible to anyone she thinks will treat her right and better.</w:t>
      </w:r>
    </w:p>
    <w:p w14:paraId="53223626" w14:textId="786A5127" w:rsidR="00E676AB" w:rsidRPr="003A0425" w:rsidRDefault="001B384D"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676AB" w:rsidRPr="003A0425">
        <w:rPr>
          <w:rFonts w:ascii="Times New Roman" w:hAnsi="Times New Roman" w:cs="Times New Roman"/>
          <w:color w:val="262626"/>
          <w:sz w:val="24"/>
          <w:szCs w:val="24"/>
          <w:shd w:val="clear" w:color="auto" w:fill="FFFFFF"/>
        </w:rPr>
        <w:t>Bible says a man will leave his mother and father and cleave to his wife. The difference between leaving and cleaving is "C" and that stands for Christ. Invite Christ to your relationship and let him be your foundation.</w:t>
      </w:r>
    </w:p>
    <w:p w14:paraId="23395CA7" w14:textId="21B844C6" w:rsidR="00E676AB" w:rsidRPr="003A0425" w:rsidRDefault="001B384D"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676AB" w:rsidRPr="003A0425">
        <w:rPr>
          <w:rFonts w:ascii="Times New Roman" w:hAnsi="Times New Roman" w:cs="Times New Roman"/>
          <w:color w:val="262626"/>
          <w:sz w:val="24"/>
          <w:szCs w:val="24"/>
          <w:shd w:val="clear" w:color="auto" w:fill="FFFFFF"/>
        </w:rPr>
        <w:t>If you are not ready to be wrong and corrected, then you are not ready for a relationship.</w:t>
      </w:r>
    </w:p>
    <w:p w14:paraId="65CCA225" w14:textId="3533204B" w:rsidR="00E676AB" w:rsidRPr="003A0425" w:rsidRDefault="001B384D"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676AB" w:rsidRPr="003A0425">
        <w:rPr>
          <w:rFonts w:ascii="Times New Roman" w:hAnsi="Times New Roman" w:cs="Times New Roman"/>
          <w:color w:val="262626"/>
          <w:sz w:val="24"/>
          <w:szCs w:val="24"/>
          <w:shd w:val="clear" w:color="auto" w:fill="FFFFFF"/>
        </w:rPr>
        <w:t>For all the newlyweds and those that are about to get married, remember when you say yes on the altar, best believe it that you say yes to a lot of unforeseen things.</w:t>
      </w:r>
    </w:p>
    <w:p w14:paraId="1EAF5DB7" w14:textId="5D4A4031" w:rsidR="00E676AB" w:rsidRPr="003A0425" w:rsidRDefault="005370E5"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676AB" w:rsidRPr="003A0425">
        <w:rPr>
          <w:rFonts w:ascii="Times New Roman" w:hAnsi="Times New Roman" w:cs="Times New Roman"/>
          <w:color w:val="262626"/>
          <w:sz w:val="24"/>
          <w:szCs w:val="24"/>
          <w:shd w:val="clear" w:color="auto" w:fill="FFFFFF"/>
        </w:rPr>
        <w:t xml:space="preserve">Forgiveness is maturity! It is for people with </w:t>
      </w:r>
      <w:r w:rsidR="00C657CE" w:rsidRPr="003A0425">
        <w:rPr>
          <w:rFonts w:ascii="Times New Roman" w:hAnsi="Times New Roman" w:cs="Times New Roman"/>
          <w:color w:val="262626"/>
          <w:sz w:val="24"/>
          <w:szCs w:val="24"/>
          <w:shd w:val="clear" w:color="auto" w:fill="FFFFFF"/>
        </w:rPr>
        <w:t xml:space="preserve">a </w:t>
      </w:r>
      <w:r w:rsidR="00E676AB" w:rsidRPr="003A0425">
        <w:rPr>
          <w:rFonts w:ascii="Times New Roman" w:hAnsi="Times New Roman" w:cs="Times New Roman"/>
          <w:color w:val="262626"/>
          <w:sz w:val="24"/>
          <w:szCs w:val="24"/>
          <w:shd w:val="clear" w:color="auto" w:fill="FFFFFF"/>
        </w:rPr>
        <w:t>big heart.</w:t>
      </w:r>
    </w:p>
    <w:p w14:paraId="617B7ABC" w14:textId="048D881F" w:rsidR="00E676AB" w:rsidRPr="003A0425" w:rsidRDefault="005370E5"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E676AB" w:rsidRPr="003A0425">
        <w:rPr>
          <w:rFonts w:ascii="Times New Roman" w:hAnsi="Times New Roman" w:cs="Times New Roman"/>
          <w:color w:val="262626"/>
          <w:sz w:val="24"/>
          <w:szCs w:val="24"/>
          <w:shd w:val="clear" w:color="auto" w:fill="FFFFFF"/>
        </w:rPr>
        <w:t>The difference between our women today and the ones back in the days is that more women speak up today in their relationship</w:t>
      </w:r>
      <w:r w:rsidR="00AC418C" w:rsidRPr="003A0425">
        <w:rPr>
          <w:rFonts w:ascii="Times New Roman" w:hAnsi="Times New Roman" w:cs="Times New Roman"/>
          <w:color w:val="262626"/>
          <w:sz w:val="24"/>
          <w:szCs w:val="24"/>
          <w:shd w:val="clear" w:color="auto" w:fill="FFFFFF"/>
        </w:rPr>
        <w:t xml:space="preserve">; they </w:t>
      </w:r>
      <w:r w:rsidR="00E676AB" w:rsidRPr="003A0425">
        <w:rPr>
          <w:rFonts w:ascii="Times New Roman" w:hAnsi="Times New Roman" w:cs="Times New Roman"/>
          <w:color w:val="262626"/>
          <w:sz w:val="24"/>
          <w:szCs w:val="24"/>
          <w:shd w:val="clear" w:color="auto" w:fill="FFFFFF"/>
        </w:rPr>
        <w:t xml:space="preserve">convey what they want and dislike. </w:t>
      </w:r>
      <w:bookmarkStart w:id="0" w:name="_Hlk67495631"/>
      <w:r w:rsidR="00E676AB" w:rsidRPr="003A0425">
        <w:rPr>
          <w:rFonts w:ascii="Times New Roman" w:hAnsi="Times New Roman" w:cs="Times New Roman"/>
          <w:color w:val="262626"/>
          <w:sz w:val="24"/>
          <w:szCs w:val="24"/>
          <w:shd w:val="clear" w:color="auto" w:fill="FFFFFF"/>
        </w:rPr>
        <w:t>There is nothing wrong with your lady speaking up. Sh</w:t>
      </w:r>
      <w:r w:rsidR="00AC418C" w:rsidRPr="003A0425">
        <w:rPr>
          <w:rFonts w:ascii="Times New Roman" w:hAnsi="Times New Roman" w:cs="Times New Roman"/>
          <w:color w:val="262626"/>
          <w:sz w:val="24"/>
          <w:szCs w:val="24"/>
          <w:shd w:val="clear" w:color="auto" w:fill="FFFFFF"/>
        </w:rPr>
        <w:t>e is</w:t>
      </w:r>
      <w:r w:rsidR="00E676AB" w:rsidRPr="003A0425">
        <w:rPr>
          <w:rFonts w:ascii="Times New Roman" w:hAnsi="Times New Roman" w:cs="Times New Roman"/>
          <w:color w:val="262626"/>
          <w:sz w:val="24"/>
          <w:szCs w:val="24"/>
          <w:shd w:val="clear" w:color="auto" w:fill="FFFFFF"/>
        </w:rPr>
        <w:t xml:space="preserve"> just being expressive.</w:t>
      </w:r>
      <w:bookmarkEnd w:id="0"/>
    </w:p>
    <w:p w14:paraId="301DACD6" w14:textId="255290A3" w:rsidR="00AC418C" w:rsidRPr="003A0425" w:rsidRDefault="005370E5"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 xml:space="preserve">You can tell a woman loves you when her friends say you are no good, but she ignores them by holding on </w:t>
      </w:r>
      <w:r w:rsidR="00C657CE" w:rsidRPr="003A0425">
        <w:rPr>
          <w:rFonts w:ascii="Times New Roman" w:hAnsi="Times New Roman" w:cs="Times New Roman"/>
          <w:color w:val="262626"/>
          <w:sz w:val="24"/>
          <w:szCs w:val="24"/>
          <w:shd w:val="clear" w:color="auto" w:fill="FFFFFF"/>
        </w:rPr>
        <w:t xml:space="preserve">to </w:t>
      </w:r>
      <w:r w:rsidR="00AC418C" w:rsidRPr="003A0425">
        <w:rPr>
          <w:rFonts w:ascii="Times New Roman" w:hAnsi="Times New Roman" w:cs="Times New Roman"/>
          <w:color w:val="262626"/>
          <w:sz w:val="24"/>
          <w:szCs w:val="24"/>
          <w:shd w:val="clear" w:color="auto" w:fill="FFFFFF"/>
        </w:rPr>
        <w:t>the word you said to her, “I love you.”</w:t>
      </w:r>
    </w:p>
    <w:p w14:paraId="69B9C551" w14:textId="4EBEC4EA" w:rsidR="00AC418C" w:rsidRPr="003A0425" w:rsidRDefault="007D6BFF"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 xml:space="preserve">Single people are constantly getting the pressure of marriage from married friends, parents, family, and social media. Do not give in! Take your time to find the right one. There are married folks who are saying silently, 'I </w:t>
      </w:r>
      <w:r w:rsidR="00D21555" w:rsidRPr="003A0425">
        <w:rPr>
          <w:rFonts w:ascii="Times New Roman" w:hAnsi="Times New Roman" w:cs="Times New Roman"/>
          <w:color w:val="262626"/>
          <w:sz w:val="24"/>
          <w:szCs w:val="24"/>
          <w:shd w:val="clear" w:color="auto" w:fill="FFFFFF"/>
        </w:rPr>
        <w:t xml:space="preserve">will </w:t>
      </w:r>
      <w:r w:rsidR="00AC418C" w:rsidRPr="003A0425">
        <w:rPr>
          <w:rFonts w:ascii="Times New Roman" w:hAnsi="Times New Roman" w:cs="Times New Roman"/>
          <w:color w:val="262626"/>
          <w:sz w:val="24"/>
          <w:szCs w:val="24"/>
          <w:shd w:val="clear" w:color="auto" w:fill="FFFFFF"/>
        </w:rPr>
        <w:t>rather be single and happy than keep being married and miserable.' </w:t>
      </w:r>
    </w:p>
    <w:p w14:paraId="03803ECF" w14:textId="079517F5" w:rsidR="00AC418C" w:rsidRPr="003A0425" w:rsidRDefault="007D6BFF"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 xml:space="preserve">One of the powerful tools we possess is our tongue. It can make or break us. Be careful how you use your tongue to talk to the person you are seeing. Elevate and not bash each other with your tongue. People do not forget the horrible things you say to them. </w:t>
      </w:r>
    </w:p>
    <w:p w14:paraId="7BD1D2EC" w14:textId="7DC4C866" w:rsidR="00AC418C" w:rsidRPr="003A0425" w:rsidRDefault="007D6BFF"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Most of us never really knew ourselves before the commitment and which is causing so much drama in our relationships. Perhaps you knew yourself does not mean you will not learn a thing or two when you get in a relationship. Do not stop learning and growing. You are responsible for your actions. If you stop learning and growing, you will kill your relationship.</w:t>
      </w:r>
    </w:p>
    <w:p w14:paraId="09CEEF38" w14:textId="0148EC51" w:rsidR="00AC418C" w:rsidRPr="003A0425" w:rsidRDefault="007D6BFF"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It is a wrong idea to invest thousands of dollars and time into planning a wedding that last</w:t>
      </w:r>
      <w:r w:rsidR="00D21555" w:rsidRPr="003A0425">
        <w:rPr>
          <w:rFonts w:ascii="Times New Roman" w:hAnsi="Times New Roman" w:cs="Times New Roman"/>
          <w:color w:val="262626"/>
          <w:sz w:val="24"/>
          <w:szCs w:val="24"/>
          <w:shd w:val="clear" w:color="auto" w:fill="FFFFFF"/>
        </w:rPr>
        <w:t>s</w:t>
      </w:r>
      <w:r w:rsidR="00AC418C" w:rsidRPr="003A0425">
        <w:rPr>
          <w:rFonts w:ascii="Times New Roman" w:hAnsi="Times New Roman" w:cs="Times New Roman"/>
          <w:color w:val="262626"/>
          <w:sz w:val="24"/>
          <w:szCs w:val="24"/>
          <w:shd w:val="clear" w:color="auto" w:fill="FFFFFF"/>
        </w:rPr>
        <w:t xml:space="preserve"> few days and invest</w:t>
      </w:r>
      <w:r w:rsidR="00D21555" w:rsidRPr="003A0425">
        <w:rPr>
          <w:rFonts w:ascii="Times New Roman" w:hAnsi="Times New Roman" w:cs="Times New Roman"/>
          <w:color w:val="262626"/>
          <w:sz w:val="24"/>
          <w:szCs w:val="24"/>
          <w:shd w:val="clear" w:color="auto" w:fill="FFFFFF"/>
        </w:rPr>
        <w:t>s</w:t>
      </w:r>
      <w:r w:rsidR="00AC418C" w:rsidRPr="003A0425">
        <w:rPr>
          <w:rFonts w:ascii="Times New Roman" w:hAnsi="Times New Roman" w:cs="Times New Roman"/>
          <w:color w:val="262626"/>
          <w:sz w:val="24"/>
          <w:szCs w:val="24"/>
          <w:shd w:val="clear" w:color="auto" w:fill="FFFFFF"/>
        </w:rPr>
        <w:t xml:space="preserve"> nothing into a marriage you are expecting to last a lifetime.</w:t>
      </w:r>
    </w:p>
    <w:p w14:paraId="58F80149" w14:textId="659E8B42" w:rsidR="00AC418C" w:rsidRPr="003A0425" w:rsidRDefault="007D6BFF" w:rsidP="000614C6">
      <w:pPr>
        <w:pStyle w:val="ListParagraph"/>
        <w:numPr>
          <w:ilvl w:val="0"/>
          <w:numId w:val="1"/>
        </w:numPr>
        <w:spacing w:after="0" w:line="600" w:lineRule="auto"/>
        <w:ind w:left="648"/>
        <w:rPr>
          <w:rFonts w:ascii="Times New Roman" w:hAnsi="Times New Roman" w:cs="Times New Roman"/>
          <w:b/>
          <w:bCs/>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AC418C" w:rsidRPr="003A0425">
        <w:rPr>
          <w:rFonts w:ascii="Times New Roman" w:hAnsi="Times New Roman" w:cs="Times New Roman"/>
          <w:color w:val="262626"/>
          <w:sz w:val="24"/>
          <w:szCs w:val="24"/>
          <w:shd w:val="clear" w:color="auto" w:fill="FFFFFF"/>
        </w:rPr>
        <w:t>Do not take your baggage to the next relationship. T</w:t>
      </w:r>
      <w:r w:rsidR="00D21555" w:rsidRPr="003A0425">
        <w:rPr>
          <w:rFonts w:ascii="Times New Roman" w:hAnsi="Times New Roman" w:cs="Times New Roman"/>
          <w:color w:val="262626"/>
          <w:sz w:val="24"/>
          <w:szCs w:val="24"/>
          <w:shd w:val="clear" w:color="auto" w:fill="FFFFFF"/>
        </w:rPr>
        <w:t>he t</w:t>
      </w:r>
      <w:r w:rsidR="00AC418C" w:rsidRPr="003A0425">
        <w:rPr>
          <w:rFonts w:ascii="Times New Roman" w:hAnsi="Times New Roman" w:cs="Times New Roman"/>
          <w:color w:val="262626"/>
          <w:sz w:val="24"/>
          <w:szCs w:val="24"/>
          <w:shd w:val="clear" w:color="auto" w:fill="FFFFFF"/>
        </w:rPr>
        <w:t xml:space="preserve">ruth of the matter is you cannot be good for anyone if you are not good for yourself. </w:t>
      </w:r>
    </w:p>
    <w:p w14:paraId="2C64D4CA" w14:textId="6ABBC46E" w:rsidR="00AC418C"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Once you can show a woman you are worth listening to, submitting to, and capable of leading, she will fall deeply in love and do all you say.</w:t>
      </w:r>
    </w:p>
    <w:p w14:paraId="2405AD03" w14:textId="406B8DFF" w:rsidR="00AC418C"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Do not be a liability in your relationship. Be an asset. Always contributing and bringing something to the table. A liability has nothing to bargain for and no voice.</w:t>
      </w:r>
    </w:p>
    <w:p w14:paraId="02BA4614" w14:textId="793347E6" w:rsidR="00AC418C"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C418C" w:rsidRPr="003A0425">
        <w:rPr>
          <w:rFonts w:ascii="Times New Roman" w:hAnsi="Times New Roman" w:cs="Times New Roman"/>
          <w:color w:val="262626"/>
          <w:sz w:val="24"/>
          <w:szCs w:val="24"/>
          <w:shd w:val="clear" w:color="auto" w:fill="FFFFFF"/>
        </w:rPr>
        <w:t xml:space="preserve">If the foundation is solid and you know how to water it, marriage should be one of the best decisions of your life and not </w:t>
      </w:r>
      <w:r w:rsidR="00D21555" w:rsidRPr="003A0425">
        <w:rPr>
          <w:rFonts w:ascii="Times New Roman" w:hAnsi="Times New Roman" w:cs="Times New Roman"/>
          <w:color w:val="262626"/>
          <w:sz w:val="24"/>
          <w:szCs w:val="24"/>
          <w:shd w:val="clear" w:color="auto" w:fill="FFFFFF"/>
        </w:rPr>
        <w:t xml:space="preserve">the </w:t>
      </w:r>
      <w:r w:rsidR="00AC418C" w:rsidRPr="003A0425">
        <w:rPr>
          <w:rFonts w:ascii="Times New Roman" w:hAnsi="Times New Roman" w:cs="Times New Roman"/>
          <w:color w:val="262626"/>
          <w:sz w:val="24"/>
          <w:szCs w:val="24"/>
          <w:shd w:val="clear" w:color="auto" w:fill="FFFFFF"/>
        </w:rPr>
        <w:t>worst.</w:t>
      </w:r>
    </w:p>
    <w:p w14:paraId="2F6B35F2" w14:textId="3F5A41B5" w:rsidR="00C661CA"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C661CA" w:rsidRPr="003A0425">
        <w:rPr>
          <w:rFonts w:ascii="Times New Roman" w:hAnsi="Times New Roman" w:cs="Times New Roman"/>
          <w:color w:val="262626"/>
          <w:sz w:val="24"/>
          <w:szCs w:val="24"/>
          <w:shd w:val="clear" w:color="auto" w:fill="FFFFFF"/>
        </w:rPr>
        <w:t xml:space="preserve">There is one person out there that will capture your heart and </w:t>
      </w:r>
      <w:proofErr w:type="gramStart"/>
      <w:r w:rsidR="00C661CA" w:rsidRPr="003A0425">
        <w:rPr>
          <w:rFonts w:ascii="Times New Roman" w:hAnsi="Times New Roman" w:cs="Times New Roman"/>
          <w:color w:val="262626"/>
          <w:sz w:val="24"/>
          <w:szCs w:val="24"/>
          <w:shd w:val="clear" w:color="auto" w:fill="FFFFFF"/>
        </w:rPr>
        <w:t>you’ll</w:t>
      </w:r>
      <w:proofErr w:type="gramEnd"/>
      <w:r w:rsidR="00C661CA" w:rsidRPr="003A0425">
        <w:rPr>
          <w:rFonts w:ascii="Times New Roman" w:hAnsi="Times New Roman" w:cs="Times New Roman"/>
          <w:color w:val="262626"/>
          <w:sz w:val="24"/>
          <w:szCs w:val="24"/>
          <w:shd w:val="clear" w:color="auto" w:fill="FFFFFF"/>
        </w:rPr>
        <w:t xml:space="preserve"> eventually give up every crazy thing you do. Then you will begin to live a better life and create </w:t>
      </w:r>
      <w:r w:rsidR="00D21555" w:rsidRPr="003A0425">
        <w:rPr>
          <w:rFonts w:ascii="Times New Roman" w:hAnsi="Times New Roman" w:cs="Times New Roman"/>
          <w:color w:val="262626"/>
          <w:sz w:val="24"/>
          <w:szCs w:val="24"/>
          <w:shd w:val="clear" w:color="auto" w:fill="FFFFFF"/>
        </w:rPr>
        <w:t xml:space="preserve">a </w:t>
      </w:r>
      <w:r w:rsidR="00C661CA" w:rsidRPr="003A0425">
        <w:rPr>
          <w:rFonts w:ascii="Times New Roman" w:hAnsi="Times New Roman" w:cs="Times New Roman"/>
          <w:color w:val="262626"/>
          <w:sz w:val="24"/>
          <w:szCs w:val="24"/>
          <w:shd w:val="clear" w:color="auto" w:fill="FFFFFF"/>
        </w:rPr>
        <w:t>meaningful future together.</w:t>
      </w:r>
    </w:p>
    <w:p w14:paraId="76D48E25" w14:textId="0497A00A" w:rsidR="00C661CA"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C661CA" w:rsidRPr="003A0425">
        <w:rPr>
          <w:rFonts w:ascii="Times New Roman" w:hAnsi="Times New Roman" w:cs="Times New Roman"/>
          <w:color w:val="262626"/>
          <w:sz w:val="24"/>
          <w:szCs w:val="24"/>
          <w:shd w:val="clear" w:color="auto" w:fill="FFFFFF"/>
        </w:rPr>
        <w:t>If you do not like what you are receiving from the person you are seeing, then change what you are giving.</w:t>
      </w:r>
    </w:p>
    <w:p w14:paraId="0D67FF6B" w14:textId="47E34698" w:rsidR="007C3E62"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C3E62" w:rsidRPr="003A0425">
        <w:rPr>
          <w:rFonts w:ascii="Times New Roman" w:hAnsi="Times New Roman" w:cs="Times New Roman"/>
          <w:color w:val="262626"/>
          <w:sz w:val="24"/>
          <w:szCs w:val="24"/>
          <w:shd w:val="clear" w:color="auto" w:fill="FFFFFF"/>
        </w:rPr>
        <w:t>Just like you do not choose your parents, your soulmate is not designed by your choosing. Stop telling God who you want and begin to ask who He has for you.</w:t>
      </w:r>
    </w:p>
    <w:p w14:paraId="51A5E1C0" w14:textId="75182070" w:rsidR="007C3E62" w:rsidRPr="003A0425" w:rsidRDefault="00B423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21555" w:rsidRPr="003A0425">
        <w:rPr>
          <w:rFonts w:ascii="Times New Roman" w:hAnsi="Times New Roman" w:cs="Times New Roman"/>
          <w:color w:val="262626"/>
          <w:sz w:val="24"/>
          <w:szCs w:val="24"/>
          <w:shd w:val="clear" w:color="auto" w:fill="FFFFFF"/>
        </w:rPr>
        <w:t>N</w:t>
      </w:r>
      <w:r w:rsidR="007C3E62" w:rsidRPr="003A0425">
        <w:rPr>
          <w:rFonts w:ascii="Times New Roman" w:hAnsi="Times New Roman" w:cs="Times New Roman"/>
          <w:color w:val="262626"/>
          <w:sz w:val="24"/>
          <w:szCs w:val="24"/>
          <w:shd w:val="clear" w:color="auto" w:fill="FFFFFF"/>
        </w:rPr>
        <w:t xml:space="preserve">ow and then we get to hear about girls sleeping with married men. I believe that is the beginning of a curse. You say he loves you, but he also loves the woman whom he made a vow to. You want him to divorce his wife and run with you and you think he will do that? If he did, don't you think he can turn around and do the same thing to you? What makes </w:t>
      </w:r>
      <w:r w:rsidR="007C3E62" w:rsidRPr="003A0425">
        <w:rPr>
          <w:rFonts w:ascii="Times New Roman" w:hAnsi="Times New Roman" w:cs="Times New Roman"/>
          <w:color w:val="262626"/>
          <w:sz w:val="24"/>
          <w:szCs w:val="24"/>
          <w:shd w:val="clear" w:color="auto" w:fill="FFFFFF"/>
        </w:rPr>
        <w:lastRenderedPageBreak/>
        <w:t>you think you are special, your love is special, your body is special, your characters are better?</w:t>
      </w:r>
      <w:r w:rsidR="007C3E62" w:rsidRPr="003A0425">
        <w:rPr>
          <w:rFonts w:ascii="Times New Roman" w:hAnsi="Times New Roman" w:cs="Times New Roman"/>
          <w:color w:val="262626"/>
          <w:sz w:val="24"/>
          <w:szCs w:val="24"/>
        </w:rPr>
        <w:t xml:space="preserve"> </w:t>
      </w:r>
      <w:r w:rsidR="007C3E62" w:rsidRPr="003A0425">
        <w:rPr>
          <w:rFonts w:ascii="Times New Roman" w:hAnsi="Times New Roman" w:cs="Times New Roman"/>
          <w:color w:val="262626"/>
          <w:sz w:val="24"/>
          <w:szCs w:val="24"/>
          <w:shd w:val="clear" w:color="auto" w:fill="FFFFFF"/>
        </w:rPr>
        <w:t>I admonish you to find your own single man and stop being used by married men. Do not allow yourself to destroy another woman's home. It does not matter if he is the one coming to approach you. Give yourself self-respect and decency. What goes around can come back around.</w:t>
      </w:r>
    </w:p>
    <w:p w14:paraId="30512311" w14:textId="1E2DEC56" w:rsidR="007C3E62"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C3E62" w:rsidRPr="003A0425">
        <w:rPr>
          <w:rFonts w:ascii="Times New Roman" w:hAnsi="Times New Roman" w:cs="Times New Roman"/>
          <w:color w:val="262626"/>
          <w:sz w:val="24"/>
          <w:szCs w:val="24"/>
          <w:shd w:val="clear" w:color="auto" w:fill="FFFFFF"/>
        </w:rPr>
        <w:t>Do not look for love at first sight because it might just be lust at first sight. The best thing to look for is “Friendship” at first sight because that is the fundamental of love and it is what you need first. You need to be able to click as a friend, hold nothing back, and open to share your experiences.</w:t>
      </w:r>
    </w:p>
    <w:p w14:paraId="5AEEB3FA" w14:textId="62D05710" w:rsidR="00F4627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C3E62" w:rsidRPr="003A0425">
        <w:rPr>
          <w:rFonts w:ascii="Times New Roman" w:hAnsi="Times New Roman" w:cs="Times New Roman"/>
          <w:color w:val="262626"/>
          <w:sz w:val="24"/>
          <w:szCs w:val="24"/>
          <w:shd w:val="clear" w:color="auto" w:fill="FFFFFF"/>
        </w:rPr>
        <w:t>A relationship where you both think and do things for one another is bound to last. </w:t>
      </w:r>
    </w:p>
    <w:p w14:paraId="6FCB42EB" w14:textId="6DA8E703" w:rsidR="007C3E62"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C3E62" w:rsidRPr="003A0425">
        <w:rPr>
          <w:rFonts w:ascii="Times New Roman" w:hAnsi="Times New Roman" w:cs="Times New Roman"/>
          <w:color w:val="262626"/>
          <w:sz w:val="24"/>
          <w:szCs w:val="24"/>
          <w:shd w:val="clear" w:color="auto" w:fill="FFFFFF"/>
        </w:rPr>
        <w:t>Not knowing your relationship status with an individual is like expecting a GPS to take you to your destination without putting in your starting point. You are going nowhere!</w:t>
      </w:r>
    </w:p>
    <w:p w14:paraId="78B62078" w14:textId="03B35501" w:rsidR="007C3E62"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21555" w:rsidRPr="003A0425">
        <w:rPr>
          <w:rFonts w:ascii="Times New Roman" w:hAnsi="Times New Roman" w:cs="Times New Roman"/>
          <w:color w:val="262626"/>
          <w:sz w:val="24"/>
          <w:szCs w:val="24"/>
          <w:shd w:val="clear" w:color="auto" w:fill="FFFFFF"/>
        </w:rPr>
        <w:t>A r</w:t>
      </w:r>
      <w:r w:rsidR="007C3E62" w:rsidRPr="003A0425">
        <w:rPr>
          <w:rFonts w:ascii="Times New Roman" w:hAnsi="Times New Roman" w:cs="Times New Roman"/>
          <w:color w:val="262626"/>
          <w:sz w:val="24"/>
          <w:szCs w:val="24"/>
          <w:shd w:val="clear" w:color="auto" w:fill="FFFFFF"/>
        </w:rPr>
        <w:t xml:space="preserve">elationship is not about what the outside culture </w:t>
      </w:r>
      <w:r w:rsidR="00317D20" w:rsidRPr="003A0425">
        <w:rPr>
          <w:rFonts w:ascii="Times New Roman" w:hAnsi="Times New Roman" w:cs="Times New Roman"/>
          <w:color w:val="262626"/>
          <w:sz w:val="24"/>
          <w:szCs w:val="24"/>
          <w:shd w:val="clear" w:color="auto" w:fill="FFFFFF"/>
        </w:rPr>
        <w:t>says,</w:t>
      </w:r>
      <w:r w:rsidR="007C3E62" w:rsidRPr="003A0425">
        <w:rPr>
          <w:rFonts w:ascii="Times New Roman" w:hAnsi="Times New Roman" w:cs="Times New Roman"/>
          <w:color w:val="262626"/>
          <w:sz w:val="24"/>
          <w:szCs w:val="24"/>
          <w:shd w:val="clear" w:color="auto" w:fill="FFFFFF"/>
        </w:rPr>
        <w:t xml:space="preserve"> it</w:t>
      </w:r>
      <w:r w:rsidR="00317D20" w:rsidRPr="003A0425">
        <w:rPr>
          <w:rFonts w:ascii="Times New Roman" w:hAnsi="Times New Roman" w:cs="Times New Roman"/>
          <w:color w:val="262626"/>
          <w:sz w:val="24"/>
          <w:szCs w:val="24"/>
          <w:shd w:val="clear" w:color="auto" w:fill="FFFFFF"/>
        </w:rPr>
        <w:t xml:space="preserve"> </w:t>
      </w:r>
      <w:proofErr w:type="gramStart"/>
      <w:r w:rsidR="00317D20" w:rsidRPr="003A0425">
        <w:rPr>
          <w:rFonts w:ascii="Times New Roman" w:hAnsi="Times New Roman" w:cs="Times New Roman"/>
          <w:color w:val="262626"/>
          <w:sz w:val="24"/>
          <w:szCs w:val="24"/>
          <w:shd w:val="clear" w:color="auto" w:fill="FFFFFF"/>
        </w:rPr>
        <w:t>is</w:t>
      </w:r>
      <w:r w:rsidR="002C266E" w:rsidRPr="003A0425">
        <w:rPr>
          <w:rFonts w:ascii="Times New Roman" w:hAnsi="Times New Roman" w:cs="Times New Roman"/>
          <w:color w:val="262626"/>
          <w:sz w:val="24"/>
          <w:szCs w:val="24"/>
          <w:shd w:val="clear" w:color="auto" w:fill="FFFFFF"/>
        </w:rPr>
        <w:t>?:</w:t>
      </w:r>
      <w:proofErr w:type="gramEnd"/>
      <w:r w:rsidR="007C3E62" w:rsidRPr="003A0425">
        <w:rPr>
          <w:rFonts w:ascii="Times New Roman" w:hAnsi="Times New Roman" w:cs="Times New Roman"/>
          <w:color w:val="262626"/>
          <w:sz w:val="24"/>
          <w:szCs w:val="24"/>
          <w:shd w:val="clear" w:color="auto" w:fill="FFFFFF"/>
        </w:rPr>
        <w:t xml:space="preserve"> about the culture you develop in your relationship. </w:t>
      </w:r>
      <w:bookmarkStart w:id="1" w:name="_Hlk67496874"/>
      <w:r w:rsidR="007C3E62" w:rsidRPr="003A0425">
        <w:rPr>
          <w:rFonts w:ascii="Times New Roman" w:hAnsi="Times New Roman" w:cs="Times New Roman"/>
          <w:color w:val="262626"/>
          <w:sz w:val="24"/>
          <w:szCs w:val="24"/>
          <w:shd w:val="clear" w:color="auto" w:fill="FFFFFF"/>
        </w:rPr>
        <w:t>Do not be influenced by</w:t>
      </w:r>
      <w:r w:rsidR="00317D20" w:rsidRPr="003A0425">
        <w:rPr>
          <w:rFonts w:ascii="Times New Roman" w:hAnsi="Times New Roman" w:cs="Times New Roman"/>
          <w:color w:val="262626"/>
          <w:sz w:val="24"/>
          <w:szCs w:val="24"/>
          <w:shd w:val="clear" w:color="auto" w:fill="FFFFFF"/>
        </w:rPr>
        <w:t xml:space="preserve"> </w:t>
      </w:r>
      <w:r w:rsidR="007C3E62" w:rsidRPr="003A0425">
        <w:rPr>
          <w:rFonts w:ascii="Times New Roman" w:hAnsi="Times New Roman" w:cs="Times New Roman"/>
          <w:color w:val="262626"/>
          <w:sz w:val="24"/>
          <w:szCs w:val="24"/>
          <w:shd w:val="clear" w:color="auto" w:fill="FFFFFF"/>
        </w:rPr>
        <w:t>traditions.</w:t>
      </w:r>
      <w:r w:rsidR="00317D20" w:rsidRPr="003A0425">
        <w:rPr>
          <w:rFonts w:ascii="Times New Roman" w:hAnsi="Times New Roman" w:cs="Times New Roman"/>
          <w:color w:val="262626"/>
          <w:sz w:val="24"/>
          <w:szCs w:val="24"/>
          <w:shd w:val="clear" w:color="auto" w:fill="FFFFFF"/>
        </w:rPr>
        <w:t xml:space="preserve"> Create your own culture that works for both of you. </w:t>
      </w:r>
    </w:p>
    <w:bookmarkEnd w:id="1"/>
    <w:p w14:paraId="1AA92E10" w14:textId="11D0C508" w:rsidR="00EE6ADE"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E6ADE" w:rsidRPr="003A0425">
        <w:rPr>
          <w:rFonts w:ascii="Times New Roman" w:hAnsi="Times New Roman" w:cs="Times New Roman"/>
          <w:color w:val="262626"/>
          <w:sz w:val="24"/>
          <w:szCs w:val="24"/>
          <w:shd w:val="clear" w:color="auto" w:fill="FFFFFF"/>
        </w:rPr>
        <w:t>Only hurt people hurt people. Only unhappy people make others unhappy. </w:t>
      </w:r>
    </w:p>
    <w:p w14:paraId="103A0BAA" w14:textId="11238A31" w:rsidR="00EE6ADE"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E6ADE" w:rsidRPr="003A0425">
        <w:rPr>
          <w:rFonts w:ascii="Times New Roman" w:hAnsi="Times New Roman" w:cs="Times New Roman"/>
          <w:color w:val="262626"/>
          <w:sz w:val="24"/>
          <w:szCs w:val="24"/>
          <w:shd w:val="clear" w:color="auto" w:fill="FFFFFF"/>
        </w:rPr>
        <w:t xml:space="preserve">There is one common issue I see with those that are dating and that is "Happiness." Everyone wants to be happy and looking for that one person </w:t>
      </w:r>
      <w:r w:rsidR="00D21555" w:rsidRPr="003A0425">
        <w:rPr>
          <w:rFonts w:ascii="Times New Roman" w:hAnsi="Times New Roman" w:cs="Times New Roman"/>
          <w:color w:val="262626"/>
          <w:sz w:val="24"/>
          <w:szCs w:val="24"/>
          <w:shd w:val="clear" w:color="auto" w:fill="FFFFFF"/>
        </w:rPr>
        <w:t>for</w:t>
      </w:r>
      <w:r w:rsidR="00EE6ADE" w:rsidRPr="003A0425">
        <w:rPr>
          <w:rFonts w:ascii="Times New Roman" w:hAnsi="Times New Roman" w:cs="Times New Roman"/>
          <w:color w:val="262626"/>
          <w:sz w:val="24"/>
          <w:szCs w:val="24"/>
          <w:shd w:val="clear" w:color="auto" w:fill="FFFFFF"/>
        </w:rPr>
        <w:t xml:space="preserve"> the job. When you live a life waiting for others to make you happy, you become vulnerable and not always </w:t>
      </w:r>
      <w:r w:rsidR="00EE6ADE" w:rsidRPr="003A0425">
        <w:rPr>
          <w:rFonts w:ascii="Times New Roman" w:hAnsi="Times New Roman" w:cs="Times New Roman"/>
          <w:color w:val="262626"/>
          <w:sz w:val="24"/>
          <w:szCs w:val="24"/>
          <w:shd w:val="clear" w:color="auto" w:fill="FFFFFF"/>
        </w:rPr>
        <w:lastRenderedPageBreak/>
        <w:t>satisfied. What you need to do is to tap into your internal happiness and that will change the outcome of your love life.</w:t>
      </w:r>
    </w:p>
    <w:p w14:paraId="21958DAB" w14:textId="1B793BD1" w:rsidR="00583C05"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583C05" w:rsidRPr="003A0425">
        <w:rPr>
          <w:rFonts w:ascii="Times New Roman" w:hAnsi="Times New Roman" w:cs="Times New Roman"/>
          <w:color w:val="262626"/>
          <w:sz w:val="24"/>
          <w:szCs w:val="24"/>
          <w:shd w:val="clear" w:color="auto" w:fill="FFFFFF"/>
        </w:rPr>
        <w:t>Let your mind be at rest finding your bone. You will have your male partner in due time. The word has already gone out that “…none shall lack her mate…” Isaiah 34:</w:t>
      </w:r>
      <w:proofErr w:type="gramStart"/>
      <w:r w:rsidR="00583C05" w:rsidRPr="003A0425">
        <w:rPr>
          <w:rFonts w:ascii="Times New Roman" w:hAnsi="Times New Roman" w:cs="Times New Roman"/>
          <w:color w:val="262626"/>
          <w:sz w:val="24"/>
          <w:szCs w:val="24"/>
          <w:shd w:val="clear" w:color="auto" w:fill="FFFFFF"/>
        </w:rPr>
        <w:t>16</w:t>
      </w:r>
      <w:proofErr w:type="gramEnd"/>
    </w:p>
    <w:p w14:paraId="0C13D7D7" w14:textId="14F87561" w:rsidR="00583C05"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583C05" w:rsidRPr="003A0425">
        <w:rPr>
          <w:rFonts w:ascii="Times New Roman" w:hAnsi="Times New Roman" w:cs="Times New Roman"/>
          <w:color w:val="262626"/>
          <w:sz w:val="24"/>
          <w:szCs w:val="24"/>
          <w:shd w:val="clear" w:color="auto" w:fill="FFFFFF"/>
        </w:rPr>
        <w:t>Inability to forgive one another leaves no room for growth. Without forgiveness</w:t>
      </w:r>
      <w:r w:rsidR="00D21555" w:rsidRPr="003A0425">
        <w:rPr>
          <w:rFonts w:ascii="Times New Roman" w:hAnsi="Times New Roman" w:cs="Times New Roman"/>
          <w:color w:val="262626"/>
          <w:sz w:val="24"/>
          <w:szCs w:val="24"/>
          <w:shd w:val="clear" w:color="auto" w:fill="FFFFFF"/>
        </w:rPr>
        <w:t>,</w:t>
      </w:r>
      <w:r w:rsidR="00583C05" w:rsidRPr="003A0425">
        <w:rPr>
          <w:rFonts w:ascii="Times New Roman" w:hAnsi="Times New Roman" w:cs="Times New Roman"/>
          <w:color w:val="262626"/>
          <w:sz w:val="24"/>
          <w:szCs w:val="24"/>
          <w:shd w:val="clear" w:color="auto" w:fill="FFFFFF"/>
        </w:rPr>
        <w:t xml:space="preserve"> we really cannot move on. It is hard to forgive but it is the best thing to do.</w:t>
      </w:r>
    </w:p>
    <w:p w14:paraId="5CC51260" w14:textId="1ABBC369" w:rsidR="000A268D"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A268D" w:rsidRPr="003A0425">
        <w:rPr>
          <w:rFonts w:ascii="Times New Roman" w:hAnsi="Times New Roman" w:cs="Times New Roman"/>
          <w:color w:val="262626"/>
          <w:sz w:val="24"/>
          <w:szCs w:val="24"/>
          <w:shd w:val="clear" w:color="auto" w:fill="FFFFFF"/>
        </w:rPr>
        <w:t>Do not get disappointed when you are dating someone under 27yrs of age and he or she is acting immature and making irrational decisions. Science says your brain is not fully formed until you are 27yrs old.</w:t>
      </w:r>
    </w:p>
    <w:p w14:paraId="157EE7D5" w14:textId="30445D53" w:rsidR="000A268D"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A268D" w:rsidRPr="003A0425">
        <w:rPr>
          <w:rFonts w:ascii="Times New Roman" w:hAnsi="Times New Roman" w:cs="Times New Roman"/>
          <w:color w:val="262626"/>
          <w:sz w:val="24"/>
          <w:szCs w:val="24"/>
          <w:shd w:val="clear" w:color="auto" w:fill="FFFFFF"/>
        </w:rPr>
        <w:t>Sometimes in life</w:t>
      </w:r>
      <w:r w:rsidR="00D21555" w:rsidRPr="003A0425">
        <w:rPr>
          <w:rFonts w:ascii="Times New Roman" w:hAnsi="Times New Roman" w:cs="Times New Roman"/>
          <w:color w:val="262626"/>
          <w:sz w:val="24"/>
          <w:szCs w:val="24"/>
          <w:shd w:val="clear" w:color="auto" w:fill="FFFFFF"/>
        </w:rPr>
        <w:t>,</w:t>
      </w:r>
      <w:r w:rsidR="000A268D" w:rsidRPr="003A0425">
        <w:rPr>
          <w:rFonts w:ascii="Times New Roman" w:hAnsi="Times New Roman" w:cs="Times New Roman"/>
          <w:color w:val="262626"/>
          <w:sz w:val="24"/>
          <w:szCs w:val="24"/>
          <w:shd w:val="clear" w:color="auto" w:fill="FFFFFF"/>
        </w:rPr>
        <w:t xml:space="preserve"> you must drop the zero and get with a hero. Other times, it is best to help make the zero a hero. May God give you the spirit of discernment to know what decision to make.</w:t>
      </w:r>
    </w:p>
    <w:p w14:paraId="098FE184" w14:textId="49BD0C3F" w:rsidR="007C3E62"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A268D" w:rsidRPr="003A0425">
        <w:rPr>
          <w:rFonts w:ascii="Times New Roman" w:hAnsi="Times New Roman" w:cs="Times New Roman"/>
          <w:color w:val="262626"/>
          <w:sz w:val="24"/>
          <w:szCs w:val="24"/>
          <w:shd w:val="clear" w:color="auto" w:fill="FFFFFF"/>
        </w:rPr>
        <w:t>Do not use each other's weakness to pull each other and destroy one another. Rather use it to lift and strengthen each other.</w:t>
      </w:r>
    </w:p>
    <w:p w14:paraId="2EF78931" w14:textId="748BB795" w:rsidR="000A268D"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A268D" w:rsidRPr="003A0425">
        <w:rPr>
          <w:rFonts w:ascii="Times New Roman" w:hAnsi="Times New Roman" w:cs="Times New Roman"/>
          <w:color w:val="262626"/>
          <w:sz w:val="24"/>
          <w:szCs w:val="24"/>
          <w:shd w:val="clear" w:color="auto" w:fill="FFFFFF"/>
        </w:rPr>
        <w:t>The best part about love is fighting through your disagreement/argument quickly and bouncing back to a peaceful state again.</w:t>
      </w:r>
    </w:p>
    <w:p w14:paraId="7BA71B82" w14:textId="2F0EC225" w:rsidR="00D93A2D"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93A2D" w:rsidRPr="003A0425">
        <w:rPr>
          <w:rFonts w:ascii="Times New Roman" w:hAnsi="Times New Roman" w:cs="Times New Roman"/>
          <w:color w:val="262626"/>
          <w:sz w:val="24"/>
          <w:szCs w:val="24"/>
          <w:shd w:val="clear" w:color="auto" w:fill="FFFFFF"/>
        </w:rPr>
        <w:t xml:space="preserve">Do not create a problem by trying to solve a problem. For example: walking out on each other during </w:t>
      </w:r>
      <w:r w:rsidR="00D21555" w:rsidRPr="003A0425">
        <w:rPr>
          <w:rFonts w:ascii="Times New Roman" w:hAnsi="Times New Roman" w:cs="Times New Roman"/>
          <w:color w:val="262626"/>
          <w:sz w:val="24"/>
          <w:szCs w:val="24"/>
          <w:shd w:val="clear" w:color="auto" w:fill="FFFFFF"/>
        </w:rPr>
        <w:t xml:space="preserve">an </w:t>
      </w:r>
      <w:r w:rsidR="00D93A2D" w:rsidRPr="003A0425">
        <w:rPr>
          <w:rFonts w:ascii="Times New Roman" w:hAnsi="Times New Roman" w:cs="Times New Roman"/>
          <w:color w:val="262626"/>
          <w:sz w:val="24"/>
          <w:szCs w:val="24"/>
          <w:shd w:val="clear" w:color="auto" w:fill="FFFFFF"/>
        </w:rPr>
        <w:t xml:space="preserve">argument can </w:t>
      </w:r>
      <w:proofErr w:type="gramStart"/>
      <w:r w:rsidR="00D93A2D" w:rsidRPr="003A0425">
        <w:rPr>
          <w:rFonts w:ascii="Times New Roman" w:hAnsi="Times New Roman" w:cs="Times New Roman"/>
          <w:color w:val="262626"/>
          <w:sz w:val="24"/>
          <w:szCs w:val="24"/>
          <w:shd w:val="clear" w:color="auto" w:fill="FFFFFF"/>
        </w:rPr>
        <w:t>lead</w:t>
      </w:r>
      <w:proofErr w:type="gramEnd"/>
      <w:r w:rsidR="00D93A2D" w:rsidRPr="003A0425">
        <w:rPr>
          <w:rFonts w:ascii="Times New Roman" w:hAnsi="Times New Roman" w:cs="Times New Roman"/>
          <w:color w:val="262626"/>
          <w:sz w:val="24"/>
          <w:szCs w:val="24"/>
          <w:shd w:val="clear" w:color="auto" w:fill="FFFFFF"/>
        </w:rPr>
        <w:t xml:space="preserve"> to </w:t>
      </w:r>
      <w:r w:rsidR="00D21555" w:rsidRPr="003A0425">
        <w:rPr>
          <w:rFonts w:ascii="Times New Roman" w:hAnsi="Times New Roman" w:cs="Times New Roman"/>
          <w:color w:val="262626"/>
          <w:sz w:val="24"/>
          <w:szCs w:val="24"/>
          <w:shd w:val="clear" w:color="auto" w:fill="FFFFFF"/>
        </w:rPr>
        <w:t xml:space="preserve">an </w:t>
      </w:r>
      <w:r w:rsidR="00D93A2D" w:rsidRPr="003A0425">
        <w:rPr>
          <w:rFonts w:ascii="Times New Roman" w:hAnsi="Times New Roman" w:cs="Times New Roman"/>
          <w:color w:val="262626"/>
          <w:sz w:val="24"/>
          <w:szCs w:val="24"/>
          <w:shd w:val="clear" w:color="auto" w:fill="FFFFFF"/>
        </w:rPr>
        <w:t>accident on your way out or lead to fall</w:t>
      </w:r>
      <w:r w:rsidR="00D21555" w:rsidRPr="003A0425">
        <w:rPr>
          <w:rFonts w:ascii="Times New Roman" w:hAnsi="Times New Roman" w:cs="Times New Roman"/>
          <w:color w:val="262626"/>
          <w:sz w:val="24"/>
          <w:szCs w:val="24"/>
          <w:shd w:val="clear" w:color="auto" w:fill="FFFFFF"/>
        </w:rPr>
        <w:t>ing</w:t>
      </w:r>
      <w:r w:rsidR="00D93A2D" w:rsidRPr="003A0425">
        <w:rPr>
          <w:rFonts w:ascii="Times New Roman" w:hAnsi="Times New Roman" w:cs="Times New Roman"/>
          <w:color w:val="262626"/>
          <w:sz w:val="24"/>
          <w:szCs w:val="24"/>
          <w:shd w:val="clear" w:color="auto" w:fill="FFFFFF"/>
        </w:rPr>
        <w:t xml:space="preserve"> in the hands of someone else.</w:t>
      </w:r>
    </w:p>
    <w:p w14:paraId="2E6BC793" w14:textId="643AD863" w:rsidR="00D93A2D"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D93A2D" w:rsidRPr="003A0425">
        <w:rPr>
          <w:rFonts w:ascii="Times New Roman" w:hAnsi="Times New Roman" w:cs="Times New Roman"/>
          <w:color w:val="262626"/>
          <w:sz w:val="24"/>
          <w:szCs w:val="24"/>
          <w:shd w:val="clear" w:color="auto" w:fill="FFFFFF"/>
        </w:rPr>
        <w:t>Do not marry a man because he has a television (a euphemism for anything shinning that he possesses). Marry a man because he can tell you his vision, you can see yourself in his vision, and eventually</w:t>
      </w:r>
      <w:r w:rsidR="00D21555" w:rsidRPr="003A0425">
        <w:rPr>
          <w:rFonts w:ascii="Times New Roman" w:hAnsi="Times New Roman" w:cs="Times New Roman"/>
          <w:color w:val="262626"/>
          <w:sz w:val="24"/>
          <w:szCs w:val="24"/>
          <w:shd w:val="clear" w:color="auto" w:fill="FFFFFF"/>
        </w:rPr>
        <w:t>,</w:t>
      </w:r>
      <w:r w:rsidR="00D93A2D" w:rsidRPr="003A0425">
        <w:rPr>
          <w:rFonts w:ascii="Times New Roman" w:hAnsi="Times New Roman" w:cs="Times New Roman"/>
          <w:color w:val="262626"/>
          <w:sz w:val="24"/>
          <w:szCs w:val="24"/>
          <w:shd w:val="clear" w:color="auto" w:fill="FFFFFF"/>
        </w:rPr>
        <w:t xml:space="preserve"> you will both have the television. </w:t>
      </w:r>
    </w:p>
    <w:p w14:paraId="789E7E70" w14:textId="36E578B9" w:rsidR="00D93A2D"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93A2D" w:rsidRPr="003A0425">
        <w:rPr>
          <w:rFonts w:ascii="Times New Roman" w:hAnsi="Times New Roman" w:cs="Times New Roman"/>
          <w:color w:val="262626"/>
          <w:sz w:val="24"/>
          <w:szCs w:val="24"/>
          <w:shd w:val="clear" w:color="auto" w:fill="FFFFFF"/>
        </w:rPr>
        <w:t xml:space="preserve">If you are not ready to make </w:t>
      </w:r>
      <w:r w:rsidR="00D21555" w:rsidRPr="003A0425">
        <w:rPr>
          <w:rFonts w:ascii="Times New Roman" w:hAnsi="Times New Roman" w:cs="Times New Roman"/>
          <w:color w:val="262626"/>
          <w:sz w:val="24"/>
          <w:szCs w:val="24"/>
          <w:shd w:val="clear" w:color="auto" w:fill="FFFFFF"/>
        </w:rPr>
        <w:t xml:space="preserve">the </w:t>
      </w:r>
      <w:r w:rsidR="00D93A2D" w:rsidRPr="003A0425">
        <w:rPr>
          <w:rFonts w:ascii="Times New Roman" w:hAnsi="Times New Roman" w:cs="Times New Roman"/>
          <w:color w:val="262626"/>
          <w:sz w:val="24"/>
          <w:szCs w:val="24"/>
          <w:shd w:val="clear" w:color="auto" w:fill="FFFFFF"/>
        </w:rPr>
        <w:t xml:space="preserve">sacrifice then you are not ready to be in a relationship, talk less </w:t>
      </w:r>
      <w:r w:rsidR="00D21555" w:rsidRPr="003A0425">
        <w:rPr>
          <w:rFonts w:ascii="Times New Roman" w:hAnsi="Times New Roman" w:cs="Times New Roman"/>
          <w:color w:val="262626"/>
          <w:sz w:val="24"/>
          <w:szCs w:val="24"/>
          <w:shd w:val="clear" w:color="auto" w:fill="FFFFFF"/>
        </w:rPr>
        <w:t>about</w:t>
      </w:r>
      <w:r w:rsidR="00D93A2D" w:rsidRPr="003A0425">
        <w:rPr>
          <w:rFonts w:ascii="Times New Roman" w:hAnsi="Times New Roman" w:cs="Times New Roman"/>
          <w:color w:val="262626"/>
          <w:sz w:val="24"/>
          <w:szCs w:val="24"/>
          <w:shd w:val="clear" w:color="auto" w:fill="FFFFFF"/>
        </w:rPr>
        <w:t xml:space="preserve"> becoming a parent. Sacrifice is one of the key requirements of becoming a partner and parent. Learn to make </w:t>
      </w:r>
      <w:r w:rsidR="00F34CBC">
        <w:rPr>
          <w:rFonts w:ascii="Times New Roman" w:hAnsi="Times New Roman" w:cs="Times New Roman"/>
          <w:color w:val="262626"/>
          <w:sz w:val="24"/>
          <w:szCs w:val="24"/>
          <w:shd w:val="clear" w:color="auto" w:fill="FFFFFF"/>
        </w:rPr>
        <w:t xml:space="preserve">a </w:t>
      </w:r>
      <w:r w:rsidR="00D93A2D" w:rsidRPr="003A0425">
        <w:rPr>
          <w:rFonts w:ascii="Times New Roman" w:hAnsi="Times New Roman" w:cs="Times New Roman"/>
          <w:color w:val="262626"/>
          <w:sz w:val="24"/>
          <w:szCs w:val="24"/>
          <w:shd w:val="clear" w:color="auto" w:fill="FFFFFF"/>
        </w:rPr>
        <w:t xml:space="preserve">sacrifice now and then if you want to experience the latent joy, peace, and longevity of </w:t>
      </w:r>
      <w:r w:rsidR="00293CD5" w:rsidRPr="003A0425">
        <w:rPr>
          <w:rFonts w:ascii="Times New Roman" w:hAnsi="Times New Roman" w:cs="Times New Roman"/>
          <w:color w:val="262626"/>
          <w:sz w:val="24"/>
          <w:szCs w:val="24"/>
          <w:shd w:val="clear" w:color="auto" w:fill="FFFFFF"/>
        </w:rPr>
        <w:t xml:space="preserve">a </w:t>
      </w:r>
      <w:r w:rsidR="00D93A2D" w:rsidRPr="003A0425">
        <w:rPr>
          <w:rFonts w:ascii="Times New Roman" w:hAnsi="Times New Roman" w:cs="Times New Roman"/>
          <w:color w:val="262626"/>
          <w:sz w:val="24"/>
          <w:szCs w:val="24"/>
          <w:shd w:val="clear" w:color="auto" w:fill="FFFFFF"/>
        </w:rPr>
        <w:t>relationship.</w:t>
      </w:r>
    </w:p>
    <w:p w14:paraId="5A7C6069" w14:textId="5C4FF676" w:rsidR="00A071E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60C86" w:rsidRPr="003A0425">
        <w:rPr>
          <w:rFonts w:ascii="Times New Roman" w:hAnsi="Times New Roman" w:cs="Times New Roman"/>
          <w:color w:val="262626"/>
          <w:sz w:val="24"/>
          <w:szCs w:val="24"/>
          <w:shd w:val="clear" w:color="auto" w:fill="FFFFFF"/>
        </w:rPr>
        <w:t xml:space="preserve">Me, Mine, and I - The trinity that destroys </w:t>
      </w:r>
      <w:r w:rsidR="00293CD5" w:rsidRPr="003A0425">
        <w:rPr>
          <w:rFonts w:ascii="Times New Roman" w:hAnsi="Times New Roman" w:cs="Times New Roman"/>
          <w:color w:val="262626"/>
          <w:sz w:val="24"/>
          <w:szCs w:val="24"/>
          <w:shd w:val="clear" w:color="auto" w:fill="FFFFFF"/>
        </w:rPr>
        <w:t xml:space="preserve">a </w:t>
      </w:r>
      <w:r w:rsidR="00060C86" w:rsidRPr="003A0425">
        <w:rPr>
          <w:rFonts w:ascii="Times New Roman" w:hAnsi="Times New Roman" w:cs="Times New Roman"/>
          <w:color w:val="262626"/>
          <w:sz w:val="24"/>
          <w:szCs w:val="24"/>
          <w:shd w:val="clear" w:color="auto" w:fill="FFFFFF"/>
        </w:rPr>
        <w:t>relationship. I want this, I want that, it is my money, it is my house, or it is my car. Stay away from that mindset and phrases. They will negatively affect your relationship. Everything you own in a relationship belongs to both of you. Two shall be joined together and become one.</w:t>
      </w:r>
    </w:p>
    <w:p w14:paraId="3BF37ECA" w14:textId="02AF055B" w:rsidR="00A071E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071EF" w:rsidRPr="003A0425">
        <w:rPr>
          <w:rFonts w:ascii="Times New Roman" w:hAnsi="Times New Roman" w:cs="Times New Roman"/>
          <w:color w:val="262626"/>
          <w:sz w:val="24"/>
          <w:szCs w:val="24"/>
          <w:shd w:val="clear" w:color="auto" w:fill="FFFFFF"/>
        </w:rPr>
        <w:t>The 3 Big C's that might be missing in your relationship: Creativity, Commitment, &amp; Conversation. Work on these pillars and your relationship will be rock solid.</w:t>
      </w:r>
    </w:p>
    <w:p w14:paraId="08A1A2E9" w14:textId="0F6D2A89" w:rsidR="00A071E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A071EF" w:rsidRPr="003A0425">
        <w:rPr>
          <w:rFonts w:ascii="Times New Roman" w:hAnsi="Times New Roman" w:cs="Times New Roman"/>
          <w:color w:val="262626"/>
          <w:sz w:val="24"/>
          <w:szCs w:val="24"/>
          <w:shd w:val="clear" w:color="auto" w:fill="FFFFFF"/>
        </w:rPr>
        <w:t xml:space="preserve">Marriage has nothing to do with age but maturity. Though maturity most time comes with age people who are old are sometimes as confused as young people. Jesus says not everyone is matured enough to live a married life. He did not put an age on it. </w:t>
      </w:r>
      <w:r w:rsidR="005F7456" w:rsidRPr="003A0425">
        <w:rPr>
          <w:rFonts w:ascii="Times New Roman" w:hAnsi="Times New Roman" w:cs="Times New Roman"/>
          <w:color w:val="262626"/>
          <w:sz w:val="24"/>
          <w:szCs w:val="24"/>
          <w:shd w:val="clear" w:color="auto" w:fill="FFFFFF"/>
        </w:rPr>
        <w:t xml:space="preserve">Adam and Eve were created as matured beings (Genesis 2:22-24) to depict the profile of marriage and that is a reason God did not spare them of consequences for not following his instructions. </w:t>
      </w:r>
    </w:p>
    <w:p w14:paraId="3794EAF8" w14:textId="6A057F45" w:rsidR="0047593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47593F" w:rsidRPr="003A0425">
        <w:rPr>
          <w:rFonts w:ascii="Times New Roman" w:hAnsi="Times New Roman" w:cs="Times New Roman"/>
          <w:color w:val="262626"/>
          <w:sz w:val="24"/>
          <w:szCs w:val="24"/>
          <w:shd w:val="clear" w:color="auto" w:fill="FFFFFF"/>
        </w:rPr>
        <w:t>Many are experiencing fiery trial</w:t>
      </w:r>
      <w:r w:rsidR="00293CD5" w:rsidRPr="003A0425">
        <w:rPr>
          <w:rFonts w:ascii="Times New Roman" w:hAnsi="Times New Roman" w:cs="Times New Roman"/>
          <w:color w:val="262626"/>
          <w:sz w:val="24"/>
          <w:szCs w:val="24"/>
          <w:shd w:val="clear" w:color="auto" w:fill="FFFFFF"/>
        </w:rPr>
        <w:t>s</w:t>
      </w:r>
      <w:r w:rsidR="0047593F" w:rsidRPr="003A0425">
        <w:rPr>
          <w:rFonts w:ascii="Times New Roman" w:hAnsi="Times New Roman" w:cs="Times New Roman"/>
          <w:color w:val="262626"/>
          <w:sz w:val="24"/>
          <w:szCs w:val="24"/>
          <w:shd w:val="clear" w:color="auto" w:fill="FFFFFF"/>
        </w:rPr>
        <w:t xml:space="preserve"> in their relationship and they are hoping for </w:t>
      </w:r>
      <w:r w:rsidR="00293CD5" w:rsidRPr="003A0425">
        <w:rPr>
          <w:rFonts w:ascii="Times New Roman" w:hAnsi="Times New Roman" w:cs="Times New Roman"/>
          <w:color w:val="262626"/>
          <w:sz w:val="24"/>
          <w:szCs w:val="24"/>
          <w:shd w:val="clear" w:color="auto" w:fill="FFFFFF"/>
        </w:rPr>
        <w:t xml:space="preserve">a </w:t>
      </w:r>
      <w:r w:rsidR="0047593F" w:rsidRPr="003A0425">
        <w:rPr>
          <w:rFonts w:ascii="Times New Roman" w:hAnsi="Times New Roman" w:cs="Times New Roman"/>
          <w:color w:val="262626"/>
          <w:sz w:val="24"/>
          <w:szCs w:val="24"/>
          <w:shd w:val="clear" w:color="auto" w:fill="FFFFFF"/>
        </w:rPr>
        <w:t>fairy tale. The attributed cause of the problem is that people marry to love and not love to marry. Do not be in a rush for marriage if love is not present. Hoping to find love when you get married is wishful thinking. It is good to be proactive. Your foundation of love can help you get through difficult times in the relationship. But if love never existed, you would wish to leave the relationship.</w:t>
      </w:r>
    </w:p>
    <w:p w14:paraId="1D1047AB" w14:textId="6FF05F11" w:rsidR="0047593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7593F" w:rsidRPr="003A0425">
        <w:rPr>
          <w:rFonts w:ascii="Times New Roman" w:hAnsi="Times New Roman" w:cs="Times New Roman"/>
          <w:color w:val="262626"/>
          <w:sz w:val="24"/>
          <w:szCs w:val="24"/>
          <w:shd w:val="clear" w:color="auto" w:fill="FFFFFF"/>
        </w:rPr>
        <w:t xml:space="preserve">It breaks my heart when ladies think they can meet the love of their life at a club. I threw parties for so many years and I attended other people’s parties before God delivered me. There was not a single time I went to a party or threw a party thinking I was going to meet the love of my life there. I was throwing and going to parties for fun. Even when I spoke to guys coming to my parties, they were coming there to fish girls and make these girls their conquest. I am sorry to lay this truth out. </w:t>
      </w:r>
      <w:r w:rsidR="00293CD5" w:rsidRPr="003A0425">
        <w:rPr>
          <w:rFonts w:ascii="Times New Roman" w:hAnsi="Times New Roman" w:cs="Times New Roman"/>
          <w:color w:val="262626"/>
          <w:sz w:val="24"/>
          <w:szCs w:val="24"/>
          <w:shd w:val="clear" w:color="auto" w:fill="FFFFFF"/>
        </w:rPr>
        <w:t>The c</w:t>
      </w:r>
      <w:r w:rsidR="0047593F" w:rsidRPr="003A0425">
        <w:rPr>
          <w:rFonts w:ascii="Times New Roman" w:hAnsi="Times New Roman" w:cs="Times New Roman"/>
          <w:color w:val="262626"/>
          <w:sz w:val="24"/>
          <w:szCs w:val="24"/>
          <w:shd w:val="clear" w:color="auto" w:fill="FFFFFF"/>
        </w:rPr>
        <w:t xml:space="preserve">lub is not an ideal place people look for wives and husbands. Though there might be some people who could have found the love of their life there, do not get me wrong but they are not many in the world. Not too many success stories of such. </w:t>
      </w:r>
    </w:p>
    <w:p w14:paraId="2F593BB8" w14:textId="737C09AE" w:rsidR="0047593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7593F" w:rsidRPr="003A0425">
        <w:rPr>
          <w:rFonts w:ascii="Times New Roman" w:hAnsi="Times New Roman" w:cs="Times New Roman"/>
          <w:color w:val="262626"/>
          <w:sz w:val="24"/>
          <w:szCs w:val="24"/>
          <w:shd w:val="clear" w:color="auto" w:fill="FFFFFF"/>
        </w:rPr>
        <w:t>A relationship built on lies and fakery is bound for a lot of troubles. If the car, house, money, clothes, job profession, job title, or other accomplishments are not yours, then do not claim them. Telling someone that you have what you do not have is pure lies.</w:t>
      </w:r>
    </w:p>
    <w:p w14:paraId="30BBB827" w14:textId="788C57D0" w:rsidR="005F7456"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5F7456" w:rsidRPr="003A0425">
        <w:rPr>
          <w:rFonts w:ascii="Times New Roman" w:hAnsi="Times New Roman" w:cs="Times New Roman"/>
          <w:color w:val="262626"/>
          <w:sz w:val="24"/>
          <w:szCs w:val="24"/>
          <w:shd w:val="clear" w:color="auto" w:fill="FFFFFF"/>
        </w:rPr>
        <w:t xml:space="preserve">People who come to your life are either a blessing or a lesson. Whatever they choose to be is for your benefit, growth, and endurance. Never feel down or disappointed for anything. Just keep it moving. </w:t>
      </w:r>
    </w:p>
    <w:p w14:paraId="665D43A0" w14:textId="3B11AD4A"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5F7456" w:rsidRPr="003A0425">
        <w:rPr>
          <w:rFonts w:ascii="Times New Roman" w:hAnsi="Times New Roman" w:cs="Times New Roman"/>
          <w:color w:val="262626"/>
          <w:sz w:val="24"/>
          <w:szCs w:val="24"/>
          <w:shd w:val="clear" w:color="auto" w:fill="FFFFFF"/>
        </w:rPr>
        <w:t>If you plan to break</w:t>
      </w:r>
      <w:r w:rsidR="00293CD5" w:rsidRPr="003A0425">
        <w:rPr>
          <w:rFonts w:ascii="Times New Roman" w:hAnsi="Times New Roman" w:cs="Times New Roman"/>
          <w:color w:val="262626"/>
          <w:sz w:val="24"/>
          <w:szCs w:val="24"/>
          <w:shd w:val="clear" w:color="auto" w:fill="FFFFFF"/>
        </w:rPr>
        <w:t xml:space="preserve"> </w:t>
      </w:r>
      <w:r w:rsidR="005F7456" w:rsidRPr="003A0425">
        <w:rPr>
          <w:rFonts w:ascii="Times New Roman" w:hAnsi="Times New Roman" w:cs="Times New Roman"/>
          <w:color w:val="262626"/>
          <w:sz w:val="24"/>
          <w:szCs w:val="24"/>
          <w:shd w:val="clear" w:color="auto" w:fill="FFFFFF"/>
        </w:rPr>
        <w:t xml:space="preserve">up with someone you are seeing, that means one or </w:t>
      </w:r>
      <w:r w:rsidR="00293CD5" w:rsidRPr="003A0425">
        <w:rPr>
          <w:rFonts w:ascii="Times New Roman" w:hAnsi="Times New Roman" w:cs="Times New Roman"/>
          <w:color w:val="262626"/>
          <w:sz w:val="24"/>
          <w:szCs w:val="24"/>
          <w:shd w:val="clear" w:color="auto" w:fill="FFFFFF"/>
        </w:rPr>
        <w:t xml:space="preserve">a </w:t>
      </w:r>
      <w:r w:rsidR="005F7456" w:rsidRPr="003A0425">
        <w:rPr>
          <w:rFonts w:ascii="Times New Roman" w:hAnsi="Times New Roman" w:cs="Times New Roman"/>
          <w:color w:val="262626"/>
          <w:sz w:val="24"/>
          <w:szCs w:val="24"/>
          <w:shd w:val="clear" w:color="auto" w:fill="FFFFFF"/>
        </w:rPr>
        <w:t>combination of these things has taken place: (a) the love you once had is gone (b) there is something more powerful than the love you had that is tearing the relationship apart (c) there was no love from the beginning of the relationship</w:t>
      </w:r>
      <w:r w:rsidR="00293CD5" w:rsidRPr="003A0425">
        <w:rPr>
          <w:rFonts w:ascii="Times New Roman" w:hAnsi="Times New Roman" w:cs="Times New Roman"/>
          <w:color w:val="262626"/>
          <w:sz w:val="24"/>
          <w:szCs w:val="24"/>
          <w:shd w:val="clear" w:color="auto" w:fill="FFFFFF"/>
        </w:rPr>
        <w:t>,</w:t>
      </w:r>
      <w:r w:rsidR="005F7456" w:rsidRPr="003A0425">
        <w:rPr>
          <w:rFonts w:ascii="Times New Roman" w:hAnsi="Times New Roman" w:cs="Times New Roman"/>
          <w:color w:val="262626"/>
          <w:sz w:val="24"/>
          <w:szCs w:val="24"/>
          <w:shd w:val="clear" w:color="auto" w:fill="FFFFFF"/>
        </w:rPr>
        <w:t xml:space="preserve"> to begin with. </w:t>
      </w:r>
    </w:p>
    <w:p w14:paraId="7BFF721A" w14:textId="3031CAEC"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660A23" w:rsidRPr="003A0425">
        <w:rPr>
          <w:rFonts w:ascii="Times New Roman" w:hAnsi="Times New Roman" w:cs="Times New Roman"/>
          <w:color w:val="262626"/>
          <w:sz w:val="24"/>
          <w:szCs w:val="24"/>
          <w:shd w:val="clear" w:color="auto" w:fill="FFFFFF"/>
        </w:rPr>
        <w:t xml:space="preserve">Work might be stressful, </w:t>
      </w:r>
      <w:r w:rsidR="00BF2146" w:rsidRPr="003A0425">
        <w:rPr>
          <w:rFonts w:ascii="Times New Roman" w:hAnsi="Times New Roman" w:cs="Times New Roman"/>
          <w:color w:val="262626"/>
          <w:sz w:val="24"/>
          <w:szCs w:val="24"/>
          <w:shd w:val="clear" w:color="auto" w:fill="FFFFFF"/>
        </w:rPr>
        <w:t xml:space="preserve">the </w:t>
      </w:r>
      <w:r w:rsidR="00660A23" w:rsidRPr="003A0425">
        <w:rPr>
          <w:rFonts w:ascii="Times New Roman" w:hAnsi="Times New Roman" w:cs="Times New Roman"/>
          <w:color w:val="262626"/>
          <w:sz w:val="24"/>
          <w:szCs w:val="24"/>
          <w:shd w:val="clear" w:color="auto" w:fill="FFFFFF"/>
        </w:rPr>
        <w:t>job may</w:t>
      </w:r>
      <w:r w:rsidR="00714C1A" w:rsidRPr="003A0425">
        <w:rPr>
          <w:rFonts w:ascii="Times New Roman" w:hAnsi="Times New Roman" w:cs="Times New Roman"/>
          <w:color w:val="262626"/>
          <w:sz w:val="24"/>
          <w:szCs w:val="24"/>
          <w:shd w:val="clear" w:color="auto" w:fill="FFFFFF"/>
        </w:rPr>
        <w:t xml:space="preserve"> </w:t>
      </w:r>
      <w:r w:rsidR="00660A23" w:rsidRPr="003A0425">
        <w:rPr>
          <w:rFonts w:ascii="Times New Roman" w:hAnsi="Times New Roman" w:cs="Times New Roman"/>
          <w:color w:val="262626"/>
          <w:sz w:val="24"/>
          <w:szCs w:val="24"/>
          <w:shd w:val="clear" w:color="auto" w:fill="FFFFFF"/>
        </w:rPr>
        <w:t xml:space="preserve">be </w:t>
      </w:r>
      <w:r w:rsidR="00293CD5" w:rsidRPr="003A0425">
        <w:rPr>
          <w:rFonts w:ascii="Times New Roman" w:hAnsi="Times New Roman" w:cs="Times New Roman"/>
          <w:color w:val="262626"/>
          <w:sz w:val="24"/>
          <w:szCs w:val="24"/>
          <w:shd w:val="clear" w:color="auto" w:fill="FFFFFF"/>
        </w:rPr>
        <w:t xml:space="preserve">a </w:t>
      </w:r>
      <w:r w:rsidR="00660A23" w:rsidRPr="003A0425">
        <w:rPr>
          <w:rFonts w:ascii="Times New Roman" w:hAnsi="Times New Roman" w:cs="Times New Roman"/>
          <w:color w:val="262626"/>
          <w:sz w:val="24"/>
          <w:szCs w:val="24"/>
          <w:shd w:val="clear" w:color="auto" w:fill="FFFFFF"/>
        </w:rPr>
        <w:t xml:space="preserve">loss, </w:t>
      </w:r>
      <w:r w:rsidR="00C4523B" w:rsidRPr="003A0425">
        <w:rPr>
          <w:rFonts w:ascii="Times New Roman" w:hAnsi="Times New Roman" w:cs="Times New Roman"/>
          <w:color w:val="262626"/>
          <w:sz w:val="24"/>
          <w:szCs w:val="24"/>
          <w:shd w:val="clear" w:color="auto" w:fill="FFFFFF"/>
        </w:rPr>
        <w:t xml:space="preserve">the </w:t>
      </w:r>
      <w:r w:rsidR="00660A23" w:rsidRPr="003A0425">
        <w:rPr>
          <w:rFonts w:ascii="Times New Roman" w:hAnsi="Times New Roman" w:cs="Times New Roman"/>
          <w:color w:val="262626"/>
          <w:sz w:val="24"/>
          <w:szCs w:val="24"/>
          <w:shd w:val="clear" w:color="auto" w:fill="FFFFFF"/>
        </w:rPr>
        <w:t>business might be crashing, you might be failing classes, money might be tough, your critics might be blaming you, bills may be difficult to pay but when you come home and you have a partner that makes you forget the issues and provide support, that's when you know you've got the right partner and it's important to search for such person while you are still single.</w:t>
      </w:r>
    </w:p>
    <w:p w14:paraId="1746F29C" w14:textId="01428DD0"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660A23" w:rsidRPr="003A0425">
        <w:rPr>
          <w:rFonts w:ascii="Times New Roman" w:hAnsi="Times New Roman" w:cs="Times New Roman"/>
          <w:color w:val="262626"/>
          <w:sz w:val="24"/>
          <w:szCs w:val="24"/>
          <w:shd w:val="clear" w:color="auto" w:fill="FFFFFF"/>
        </w:rPr>
        <w:t xml:space="preserve">Your relationship is not beyond repair. It is either one or two of these things that </w:t>
      </w:r>
      <w:r w:rsidR="00204281" w:rsidRPr="003A0425">
        <w:rPr>
          <w:rFonts w:ascii="Times New Roman" w:hAnsi="Times New Roman" w:cs="Times New Roman"/>
          <w:color w:val="262626"/>
          <w:sz w:val="24"/>
          <w:szCs w:val="24"/>
          <w:shd w:val="clear" w:color="auto" w:fill="FFFFFF"/>
        </w:rPr>
        <w:t>are</w:t>
      </w:r>
      <w:r w:rsidR="00660A23" w:rsidRPr="003A0425">
        <w:rPr>
          <w:rFonts w:ascii="Times New Roman" w:hAnsi="Times New Roman" w:cs="Times New Roman"/>
          <w:color w:val="262626"/>
          <w:sz w:val="24"/>
          <w:szCs w:val="24"/>
          <w:shd w:val="clear" w:color="auto" w:fill="FFFFFF"/>
        </w:rPr>
        <w:t xml:space="preserve"> happening (a) You have or have not discovered the solution (b) You do not want to repair it. </w:t>
      </w:r>
    </w:p>
    <w:p w14:paraId="11CBDC21" w14:textId="71472260"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660A23" w:rsidRPr="003A0425">
        <w:rPr>
          <w:rFonts w:ascii="Times New Roman" w:hAnsi="Times New Roman" w:cs="Times New Roman"/>
          <w:color w:val="262626"/>
          <w:sz w:val="24"/>
          <w:szCs w:val="24"/>
          <w:shd w:val="clear" w:color="auto" w:fill="FFFFFF"/>
        </w:rPr>
        <w:t xml:space="preserve">It is not about how much you fight but how well you learn from your fight that you </w:t>
      </w:r>
      <w:r w:rsidR="00204281" w:rsidRPr="003A0425">
        <w:rPr>
          <w:rFonts w:ascii="Times New Roman" w:hAnsi="Times New Roman" w:cs="Times New Roman"/>
          <w:color w:val="262626"/>
          <w:sz w:val="24"/>
          <w:szCs w:val="24"/>
          <w:shd w:val="clear" w:color="auto" w:fill="FFFFFF"/>
        </w:rPr>
        <w:t>can</w:t>
      </w:r>
      <w:r w:rsidR="00660A23" w:rsidRPr="003A0425">
        <w:rPr>
          <w:rFonts w:ascii="Times New Roman" w:hAnsi="Times New Roman" w:cs="Times New Roman"/>
          <w:color w:val="262626"/>
          <w:sz w:val="24"/>
          <w:szCs w:val="24"/>
          <w:shd w:val="clear" w:color="auto" w:fill="FFFFFF"/>
        </w:rPr>
        <w:t xml:space="preserve"> prevent </w:t>
      </w:r>
      <w:r w:rsidR="00204281" w:rsidRPr="003A0425">
        <w:rPr>
          <w:rFonts w:ascii="Times New Roman" w:hAnsi="Times New Roman" w:cs="Times New Roman"/>
          <w:color w:val="262626"/>
          <w:sz w:val="24"/>
          <w:szCs w:val="24"/>
          <w:shd w:val="clear" w:color="auto" w:fill="FFFFFF"/>
        </w:rPr>
        <w:t xml:space="preserve">the </w:t>
      </w:r>
      <w:r w:rsidR="00660A23" w:rsidRPr="003A0425">
        <w:rPr>
          <w:rFonts w:ascii="Times New Roman" w:hAnsi="Times New Roman" w:cs="Times New Roman"/>
          <w:color w:val="262626"/>
          <w:sz w:val="24"/>
          <w:szCs w:val="24"/>
          <w:shd w:val="clear" w:color="auto" w:fill="FFFFFF"/>
        </w:rPr>
        <w:t xml:space="preserve">same fight again. </w:t>
      </w:r>
    </w:p>
    <w:p w14:paraId="51153AA8" w14:textId="50FEB775" w:rsidR="0047593F"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660A23" w:rsidRPr="003A0425">
        <w:rPr>
          <w:rFonts w:ascii="Times New Roman" w:hAnsi="Times New Roman" w:cs="Times New Roman"/>
          <w:color w:val="262626"/>
          <w:sz w:val="24"/>
          <w:szCs w:val="24"/>
          <w:shd w:val="clear" w:color="auto" w:fill="FFFFFF"/>
        </w:rPr>
        <w:t>Three daily habits of successful couples:</w:t>
      </w:r>
      <w:r w:rsidR="00660A23" w:rsidRPr="003A0425">
        <w:rPr>
          <w:rFonts w:ascii="Times New Roman" w:hAnsi="Times New Roman" w:cs="Times New Roman"/>
          <w:color w:val="262626"/>
          <w:sz w:val="24"/>
          <w:szCs w:val="24"/>
        </w:rPr>
        <w:t xml:space="preserve"> </w:t>
      </w:r>
      <w:r w:rsidR="00660A23" w:rsidRPr="003A0425">
        <w:rPr>
          <w:rFonts w:ascii="Times New Roman" w:hAnsi="Times New Roman" w:cs="Times New Roman"/>
          <w:color w:val="262626"/>
          <w:sz w:val="24"/>
          <w:szCs w:val="24"/>
          <w:shd w:val="clear" w:color="auto" w:fill="FFFFFF"/>
        </w:rPr>
        <w:t>Pray together</w:t>
      </w:r>
      <w:r w:rsidR="00660A23" w:rsidRPr="003A0425">
        <w:rPr>
          <w:rFonts w:ascii="Times New Roman" w:hAnsi="Times New Roman" w:cs="Times New Roman"/>
          <w:color w:val="262626"/>
          <w:sz w:val="24"/>
          <w:szCs w:val="24"/>
        </w:rPr>
        <w:t xml:space="preserve">, </w:t>
      </w:r>
      <w:r w:rsidR="00660A23" w:rsidRPr="003A0425">
        <w:rPr>
          <w:rFonts w:ascii="Times New Roman" w:hAnsi="Times New Roman" w:cs="Times New Roman"/>
          <w:color w:val="262626"/>
          <w:sz w:val="24"/>
          <w:szCs w:val="24"/>
          <w:shd w:val="clear" w:color="auto" w:fill="FFFFFF"/>
        </w:rPr>
        <w:t>Play together</w:t>
      </w:r>
      <w:r w:rsidR="00660A23" w:rsidRPr="003A0425">
        <w:rPr>
          <w:rFonts w:ascii="Times New Roman" w:hAnsi="Times New Roman" w:cs="Times New Roman"/>
          <w:color w:val="262626"/>
          <w:sz w:val="24"/>
          <w:szCs w:val="24"/>
        </w:rPr>
        <w:t xml:space="preserve">, &amp; </w:t>
      </w:r>
      <w:r w:rsidR="00660A23" w:rsidRPr="003A0425">
        <w:rPr>
          <w:rFonts w:ascii="Times New Roman" w:hAnsi="Times New Roman" w:cs="Times New Roman"/>
          <w:color w:val="262626"/>
          <w:sz w:val="24"/>
          <w:szCs w:val="24"/>
          <w:shd w:val="clear" w:color="auto" w:fill="FFFFFF"/>
        </w:rPr>
        <w:t>Plan together</w:t>
      </w:r>
    </w:p>
    <w:p w14:paraId="00BE6716" w14:textId="56D0EF2D"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660A23" w:rsidRPr="003A0425">
        <w:rPr>
          <w:rFonts w:ascii="Times New Roman" w:hAnsi="Times New Roman" w:cs="Times New Roman"/>
          <w:color w:val="262626"/>
          <w:sz w:val="24"/>
          <w:szCs w:val="24"/>
          <w:shd w:val="clear" w:color="auto" w:fill="FFFFFF"/>
        </w:rPr>
        <w:t>If you are still angry, bitter, and disappointed about your past relationship then you cannot successfully handle a brand-new relationship with satisfaction, happiness, peace, and excitement.</w:t>
      </w:r>
    </w:p>
    <w:p w14:paraId="65D22C4C" w14:textId="28746BDD"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660A23" w:rsidRPr="003A0425">
        <w:rPr>
          <w:rFonts w:ascii="Times New Roman" w:hAnsi="Times New Roman" w:cs="Times New Roman"/>
          <w:color w:val="262626"/>
          <w:sz w:val="24"/>
          <w:szCs w:val="24"/>
          <w:shd w:val="clear" w:color="auto" w:fill="FFFFFF"/>
        </w:rPr>
        <w:t xml:space="preserve">You must get in a relationship with someone willing to do for you as much as you are willing to do in return. </w:t>
      </w:r>
      <w:r w:rsidR="00F5726B" w:rsidRPr="003A0425">
        <w:rPr>
          <w:rFonts w:ascii="Times New Roman" w:hAnsi="Times New Roman" w:cs="Times New Roman"/>
          <w:color w:val="262626"/>
          <w:sz w:val="24"/>
          <w:szCs w:val="24"/>
          <w:shd w:val="clear" w:color="auto" w:fill="FFFFFF"/>
        </w:rPr>
        <w:t>A r</w:t>
      </w:r>
      <w:r w:rsidR="00660A23" w:rsidRPr="003A0425">
        <w:rPr>
          <w:rFonts w:ascii="Times New Roman" w:hAnsi="Times New Roman" w:cs="Times New Roman"/>
          <w:color w:val="262626"/>
          <w:sz w:val="24"/>
          <w:szCs w:val="24"/>
          <w:shd w:val="clear" w:color="auto" w:fill="FFFFFF"/>
        </w:rPr>
        <w:t>elationship is a two-way street.</w:t>
      </w:r>
    </w:p>
    <w:p w14:paraId="10D3AF53" w14:textId="155AC0F3" w:rsidR="0084426B"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84426B" w:rsidRPr="003A0425">
        <w:rPr>
          <w:rFonts w:ascii="Times New Roman" w:hAnsi="Times New Roman" w:cs="Times New Roman"/>
          <w:color w:val="262626"/>
          <w:sz w:val="24"/>
          <w:szCs w:val="24"/>
          <w:shd w:val="clear" w:color="auto" w:fill="FFFFFF"/>
        </w:rPr>
        <w:t xml:space="preserve">A successful relationship is not the result of one act of service. It is the repetition and consistent service you provide to one another that gives the result you desire. </w:t>
      </w:r>
    </w:p>
    <w:p w14:paraId="0A892C4A" w14:textId="55A8DE94" w:rsidR="00BF5FD9"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BF5FD9" w:rsidRPr="003A0425">
        <w:rPr>
          <w:rFonts w:ascii="Times New Roman" w:hAnsi="Times New Roman" w:cs="Times New Roman"/>
          <w:color w:val="262626"/>
          <w:sz w:val="24"/>
          <w:szCs w:val="24"/>
          <w:shd w:val="clear" w:color="auto" w:fill="FFFFFF"/>
        </w:rPr>
        <w:t>Pledge daily to be faithful to your relationship. Do not be a faith fool!</w:t>
      </w:r>
    </w:p>
    <w:p w14:paraId="589C56E5" w14:textId="4A6FA55D" w:rsidR="00660A23"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675D5B" w:rsidRPr="003A0425">
        <w:rPr>
          <w:rFonts w:ascii="Times New Roman" w:hAnsi="Times New Roman" w:cs="Times New Roman"/>
          <w:color w:val="262626"/>
          <w:sz w:val="24"/>
          <w:szCs w:val="24"/>
          <w:shd w:val="clear" w:color="auto" w:fill="FFFFFF"/>
        </w:rPr>
        <w:t>The more time you spend together, the better you understand each other and reduce conflicts. People grow apart because they do not spend time together. You can be living in the same house and still grow apart because you are not spending time together.</w:t>
      </w:r>
    </w:p>
    <w:p w14:paraId="590716E7" w14:textId="3827B335" w:rsidR="0097242B"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E95CE6" w:rsidRPr="003A0425">
        <w:rPr>
          <w:rFonts w:ascii="Times New Roman" w:hAnsi="Times New Roman" w:cs="Times New Roman"/>
          <w:color w:val="262626"/>
          <w:sz w:val="24"/>
          <w:szCs w:val="24"/>
          <w:shd w:val="clear" w:color="auto" w:fill="FFFFFF"/>
        </w:rPr>
        <w:t xml:space="preserve">Ladies understand that you are a good thing. Whoever wants to marry you as a wife has found a good thing and obtains favor from God. Now even though you are a good thing, you 'cannot be good for everyone. Only a prostitute is good for everyone and you are not one. So, it is okay if he says he does not want to rock with you anymore. You just wait for the right man, </w:t>
      </w:r>
      <w:r w:rsidR="004621C0" w:rsidRPr="003A0425">
        <w:rPr>
          <w:rFonts w:ascii="Times New Roman" w:hAnsi="Times New Roman" w:cs="Times New Roman"/>
          <w:color w:val="262626"/>
          <w:sz w:val="24"/>
          <w:szCs w:val="24"/>
          <w:shd w:val="clear" w:color="auto" w:fill="FFFFFF"/>
        </w:rPr>
        <w:t xml:space="preserve">the </w:t>
      </w:r>
      <w:r w:rsidR="00E95CE6" w:rsidRPr="003A0425">
        <w:rPr>
          <w:rFonts w:ascii="Times New Roman" w:hAnsi="Times New Roman" w:cs="Times New Roman"/>
          <w:color w:val="262626"/>
          <w:sz w:val="24"/>
          <w:szCs w:val="24"/>
          <w:shd w:val="clear" w:color="auto" w:fill="FFFFFF"/>
        </w:rPr>
        <w:t>flesh of your flesh, bone of your bone to come and take your hand in marriage.</w:t>
      </w:r>
    </w:p>
    <w:p w14:paraId="7FD93A76" w14:textId="6612CA99" w:rsidR="00063770"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63770" w:rsidRPr="003A0425">
        <w:rPr>
          <w:rFonts w:ascii="Times New Roman" w:hAnsi="Times New Roman" w:cs="Times New Roman"/>
          <w:color w:val="262626"/>
          <w:sz w:val="24"/>
          <w:szCs w:val="24"/>
          <w:shd w:val="clear" w:color="auto" w:fill="FFFFFF"/>
        </w:rPr>
        <w:t>The combination of a man who lacks wisdom and patience and a woman who lacks good manner</w:t>
      </w:r>
      <w:r w:rsidR="004621C0" w:rsidRPr="003A0425">
        <w:rPr>
          <w:rFonts w:ascii="Times New Roman" w:hAnsi="Times New Roman" w:cs="Times New Roman"/>
          <w:color w:val="262626"/>
          <w:sz w:val="24"/>
          <w:szCs w:val="24"/>
          <w:shd w:val="clear" w:color="auto" w:fill="FFFFFF"/>
        </w:rPr>
        <w:t>s</w:t>
      </w:r>
      <w:r w:rsidR="00063770" w:rsidRPr="003A0425">
        <w:rPr>
          <w:rFonts w:ascii="Times New Roman" w:hAnsi="Times New Roman" w:cs="Times New Roman"/>
          <w:color w:val="262626"/>
          <w:sz w:val="24"/>
          <w:szCs w:val="24"/>
          <w:shd w:val="clear" w:color="auto" w:fill="FFFFFF"/>
        </w:rPr>
        <w:t xml:space="preserve"> and cannot control her mouth will damage their relationship.</w:t>
      </w:r>
    </w:p>
    <w:p w14:paraId="56C3EDE7" w14:textId="79F34152" w:rsidR="00D010FE" w:rsidRPr="003A0425" w:rsidRDefault="00F416B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D010FE" w:rsidRPr="003A0425">
        <w:rPr>
          <w:rFonts w:ascii="Times New Roman" w:hAnsi="Times New Roman" w:cs="Times New Roman"/>
          <w:color w:val="262626"/>
          <w:sz w:val="24"/>
          <w:szCs w:val="24"/>
          <w:shd w:val="clear" w:color="auto" w:fill="FFFFFF"/>
        </w:rPr>
        <w:t>The frustration I see with single folks is that they meet so many potentials that have what they are looking for, but the potentials are missing one thing they cannot compromise. I have been there; I had so many potential girls but none of them was qualified, so I waited till I found my soul mate. Understand that your soul mate will have what you cannot compromise so wait for him or her.</w:t>
      </w:r>
    </w:p>
    <w:p w14:paraId="05A57E6C" w14:textId="72454DEB" w:rsidR="00D010FE"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10DAE" w:rsidRPr="003A0425">
        <w:rPr>
          <w:rFonts w:ascii="Times New Roman" w:hAnsi="Times New Roman" w:cs="Times New Roman"/>
          <w:color w:val="262626"/>
          <w:sz w:val="24"/>
          <w:szCs w:val="24"/>
          <w:shd w:val="clear" w:color="auto" w:fill="FFFFFF"/>
        </w:rPr>
        <w:t>Can the two work together except they agree? A successful relationship is a result of two determined people to make it work.</w:t>
      </w:r>
    </w:p>
    <w:p w14:paraId="46D6D42A" w14:textId="67CB21BC" w:rsidR="00D50B06"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50B06" w:rsidRPr="003A0425">
        <w:rPr>
          <w:rFonts w:ascii="Times New Roman" w:hAnsi="Times New Roman" w:cs="Times New Roman"/>
          <w:color w:val="262626"/>
          <w:sz w:val="24"/>
          <w:szCs w:val="24"/>
          <w:shd w:val="clear" w:color="auto" w:fill="FFFFFF"/>
        </w:rPr>
        <w:t>In this modern world, the phrase 'for better for worse' does not exist in everyone's dictionary. The phrase is based on what the individual considers worse. Couples and aspiring couples should have a dialogue on what is considered worse and what the threshold of worse is to prevent separation and divorce.</w:t>
      </w:r>
    </w:p>
    <w:p w14:paraId="767BEAC2" w14:textId="76DA22C1" w:rsidR="00010DAE"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D2896" w:rsidRPr="003A0425">
        <w:rPr>
          <w:rFonts w:ascii="Times New Roman" w:hAnsi="Times New Roman" w:cs="Times New Roman"/>
          <w:color w:val="262626"/>
          <w:sz w:val="24"/>
          <w:szCs w:val="24"/>
          <w:shd w:val="clear" w:color="auto" w:fill="FFFFFF"/>
        </w:rPr>
        <w:t xml:space="preserve">With or without marriage, you should still become who God has destined you to become. Do not let marriage be your </w:t>
      </w:r>
      <w:r w:rsidR="00E202D3" w:rsidRPr="003A0425">
        <w:rPr>
          <w:rFonts w:ascii="Times New Roman" w:hAnsi="Times New Roman" w:cs="Times New Roman"/>
          <w:color w:val="262626"/>
          <w:sz w:val="24"/>
          <w:szCs w:val="24"/>
          <w:shd w:val="clear" w:color="auto" w:fill="FFFFFF"/>
        </w:rPr>
        <w:t>destination</w:t>
      </w:r>
      <w:r w:rsidR="00DD2896" w:rsidRPr="003A0425">
        <w:rPr>
          <w:rFonts w:ascii="Times New Roman" w:hAnsi="Times New Roman" w:cs="Times New Roman"/>
          <w:color w:val="262626"/>
          <w:sz w:val="24"/>
          <w:szCs w:val="24"/>
          <w:shd w:val="clear" w:color="auto" w:fill="FFFFFF"/>
        </w:rPr>
        <w:t>.</w:t>
      </w:r>
    </w:p>
    <w:p w14:paraId="470A5339" w14:textId="297430D0" w:rsidR="00E202D3"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2E1443" w:rsidRPr="003A0425">
        <w:rPr>
          <w:rFonts w:ascii="Times New Roman" w:hAnsi="Times New Roman" w:cs="Times New Roman"/>
          <w:color w:val="262626"/>
          <w:sz w:val="24"/>
          <w:szCs w:val="24"/>
          <w:shd w:val="clear" w:color="auto" w:fill="FFFFFF"/>
        </w:rPr>
        <w:t>If you let anger control you, it can destroy all you have worked hard for including the new relationship. Control it do not let it control you.</w:t>
      </w:r>
    </w:p>
    <w:p w14:paraId="4E392864" w14:textId="69816836" w:rsidR="00CD0D46"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A5E99" w:rsidRPr="003A0425">
        <w:rPr>
          <w:rFonts w:ascii="Times New Roman" w:hAnsi="Times New Roman" w:cs="Times New Roman"/>
          <w:color w:val="262626"/>
          <w:sz w:val="24"/>
          <w:szCs w:val="24"/>
          <w:shd w:val="clear" w:color="auto" w:fill="FFFFFF"/>
        </w:rPr>
        <w:t xml:space="preserve">When </w:t>
      </w:r>
      <w:r w:rsidR="00CD0D46" w:rsidRPr="003A0425">
        <w:rPr>
          <w:rFonts w:ascii="Times New Roman" w:hAnsi="Times New Roman" w:cs="Times New Roman"/>
          <w:color w:val="262626"/>
          <w:sz w:val="24"/>
          <w:szCs w:val="24"/>
          <w:shd w:val="clear" w:color="auto" w:fill="FFFFFF"/>
        </w:rPr>
        <w:t xml:space="preserve">you expect someone to meet your requirements or </w:t>
      </w:r>
      <w:r w:rsidR="00DD4924" w:rsidRPr="003A0425">
        <w:rPr>
          <w:rFonts w:ascii="Times New Roman" w:hAnsi="Times New Roman" w:cs="Times New Roman"/>
          <w:color w:val="262626"/>
          <w:sz w:val="24"/>
          <w:szCs w:val="24"/>
          <w:shd w:val="clear" w:color="auto" w:fill="FFFFFF"/>
        </w:rPr>
        <w:t>standards,</w:t>
      </w:r>
      <w:r w:rsidR="0056028B" w:rsidRPr="003A0425">
        <w:rPr>
          <w:rFonts w:ascii="Times New Roman" w:hAnsi="Times New Roman" w:cs="Times New Roman"/>
          <w:color w:val="262626"/>
          <w:sz w:val="24"/>
          <w:szCs w:val="24"/>
          <w:shd w:val="clear" w:color="auto" w:fill="FFFFFF"/>
        </w:rPr>
        <w:t xml:space="preserve"> but you do not meet </w:t>
      </w:r>
      <w:r w:rsidR="0019579F" w:rsidRPr="003A0425">
        <w:rPr>
          <w:rFonts w:ascii="Times New Roman" w:hAnsi="Times New Roman" w:cs="Times New Roman"/>
          <w:color w:val="262626"/>
          <w:sz w:val="24"/>
          <w:szCs w:val="24"/>
          <w:shd w:val="clear" w:color="auto" w:fill="FFFFFF"/>
        </w:rPr>
        <w:t xml:space="preserve">the </w:t>
      </w:r>
      <w:r w:rsidR="0056028B" w:rsidRPr="003A0425">
        <w:rPr>
          <w:rFonts w:ascii="Times New Roman" w:hAnsi="Times New Roman" w:cs="Times New Roman"/>
          <w:color w:val="262626"/>
          <w:sz w:val="24"/>
          <w:szCs w:val="24"/>
          <w:shd w:val="clear" w:color="auto" w:fill="FFFFFF"/>
        </w:rPr>
        <w:t>same requiremen</w:t>
      </w:r>
      <w:r w:rsidR="00DD4924" w:rsidRPr="003A0425">
        <w:rPr>
          <w:rFonts w:ascii="Times New Roman" w:hAnsi="Times New Roman" w:cs="Times New Roman"/>
          <w:color w:val="262626"/>
          <w:sz w:val="24"/>
          <w:szCs w:val="24"/>
          <w:shd w:val="clear" w:color="auto" w:fill="FFFFFF"/>
        </w:rPr>
        <w:t xml:space="preserve">ts, you are creating </w:t>
      </w:r>
      <w:r w:rsidR="0019579F" w:rsidRPr="003A0425">
        <w:rPr>
          <w:rFonts w:ascii="Times New Roman" w:hAnsi="Times New Roman" w:cs="Times New Roman"/>
          <w:color w:val="262626"/>
          <w:sz w:val="24"/>
          <w:szCs w:val="24"/>
          <w:shd w:val="clear" w:color="auto" w:fill="FFFFFF"/>
        </w:rPr>
        <w:t xml:space="preserve">a </w:t>
      </w:r>
      <w:r w:rsidR="00DD4924" w:rsidRPr="003A0425">
        <w:rPr>
          <w:rFonts w:ascii="Times New Roman" w:hAnsi="Times New Roman" w:cs="Times New Roman"/>
          <w:color w:val="262626"/>
          <w:sz w:val="24"/>
          <w:szCs w:val="24"/>
          <w:shd w:val="clear" w:color="auto" w:fill="FFFFFF"/>
        </w:rPr>
        <w:t xml:space="preserve">double standard. </w:t>
      </w:r>
      <w:r w:rsidR="00CD0D46" w:rsidRPr="003A0425">
        <w:rPr>
          <w:rFonts w:ascii="Times New Roman" w:hAnsi="Times New Roman" w:cs="Times New Roman"/>
          <w:color w:val="262626"/>
          <w:sz w:val="24"/>
          <w:szCs w:val="24"/>
          <w:shd w:val="clear" w:color="auto" w:fill="FFFFFF"/>
        </w:rPr>
        <w:t>Do not demand what you do not demand yourself.</w:t>
      </w:r>
    </w:p>
    <w:p w14:paraId="58E6318D" w14:textId="2487D8DA" w:rsidR="00580435"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474628" w:rsidRPr="003A0425">
        <w:rPr>
          <w:rFonts w:ascii="Times New Roman" w:hAnsi="Times New Roman" w:cs="Times New Roman"/>
          <w:color w:val="262626"/>
          <w:sz w:val="24"/>
          <w:szCs w:val="24"/>
          <w:shd w:val="clear" w:color="auto" w:fill="FFFFFF"/>
        </w:rPr>
        <w:t>As single Christian ladies and men, do not be apprehensive to ask God to reveal if the person you are talking to is the right "One." Proverbs 3:5-6 says, "Trust in the Lord with all thine heart and lean not unto thine own understanding. In all thy ways acknowledge him, and he shall direct thy paths.”</w:t>
      </w:r>
    </w:p>
    <w:p w14:paraId="51644F99" w14:textId="0A96F8FE" w:rsidR="00077D75"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001320"/>
          <w:sz w:val="24"/>
          <w:szCs w:val="24"/>
          <w:shd w:val="clear" w:color="auto" w:fill="FFFFFF"/>
        </w:rPr>
        <w:t xml:space="preserve"> </w:t>
      </w:r>
      <w:r w:rsidR="00077D75" w:rsidRPr="003A0425">
        <w:rPr>
          <w:rFonts w:ascii="Times New Roman" w:hAnsi="Times New Roman" w:cs="Times New Roman"/>
          <w:color w:val="001320"/>
          <w:sz w:val="24"/>
          <w:szCs w:val="24"/>
          <w:shd w:val="clear" w:color="auto" w:fill="FFFFFF"/>
        </w:rPr>
        <w:t xml:space="preserve">If </w:t>
      </w:r>
      <w:r w:rsidR="00077D75" w:rsidRPr="003A0425">
        <w:rPr>
          <w:rFonts w:ascii="Times New Roman" w:hAnsi="Times New Roman" w:cs="Times New Roman"/>
          <w:color w:val="262626"/>
          <w:sz w:val="24"/>
          <w:szCs w:val="24"/>
          <w:shd w:val="clear" w:color="auto" w:fill="FFFFFF"/>
        </w:rPr>
        <w:t xml:space="preserve">you </w:t>
      </w:r>
      <w:r w:rsidR="0026007A" w:rsidRPr="003A0425">
        <w:rPr>
          <w:rFonts w:ascii="Times New Roman" w:hAnsi="Times New Roman" w:cs="Times New Roman"/>
          <w:color w:val="262626"/>
          <w:sz w:val="24"/>
          <w:szCs w:val="24"/>
          <w:shd w:val="clear" w:color="auto" w:fill="FFFFFF"/>
        </w:rPr>
        <w:t xml:space="preserve">are </w:t>
      </w:r>
      <w:r w:rsidR="00077D75" w:rsidRPr="003A0425">
        <w:rPr>
          <w:rFonts w:ascii="Times New Roman" w:hAnsi="Times New Roman" w:cs="Times New Roman"/>
          <w:color w:val="262626"/>
          <w:sz w:val="24"/>
          <w:szCs w:val="24"/>
          <w:shd w:val="clear" w:color="auto" w:fill="FFFFFF"/>
        </w:rPr>
        <w:t>expect</w:t>
      </w:r>
      <w:r w:rsidR="0026007A" w:rsidRPr="003A0425">
        <w:rPr>
          <w:rFonts w:ascii="Times New Roman" w:hAnsi="Times New Roman" w:cs="Times New Roman"/>
          <w:color w:val="262626"/>
          <w:sz w:val="24"/>
          <w:szCs w:val="24"/>
          <w:shd w:val="clear" w:color="auto" w:fill="FFFFFF"/>
        </w:rPr>
        <w:t xml:space="preserve">ing your man </w:t>
      </w:r>
      <w:r w:rsidR="00077D75" w:rsidRPr="003A0425">
        <w:rPr>
          <w:rFonts w:ascii="Times New Roman" w:hAnsi="Times New Roman" w:cs="Times New Roman"/>
          <w:color w:val="262626"/>
          <w:sz w:val="24"/>
          <w:szCs w:val="24"/>
          <w:shd w:val="clear" w:color="auto" w:fill="FFFFFF"/>
        </w:rPr>
        <w:t>to know what you need &amp; want at your desire time, well, well, well, he is not God. He is man</w:t>
      </w:r>
      <w:r w:rsidR="007A1F96" w:rsidRPr="003A0425">
        <w:rPr>
          <w:rFonts w:ascii="Times New Roman" w:hAnsi="Times New Roman" w:cs="Times New Roman"/>
          <w:color w:val="262626"/>
          <w:sz w:val="24"/>
          <w:szCs w:val="24"/>
          <w:shd w:val="clear" w:color="auto" w:fill="FFFFFF"/>
        </w:rPr>
        <w:t>-</w:t>
      </w:r>
      <w:r w:rsidR="00077D75" w:rsidRPr="003A0425">
        <w:rPr>
          <w:rFonts w:ascii="Times New Roman" w:hAnsi="Times New Roman" w:cs="Times New Roman"/>
          <w:color w:val="262626"/>
          <w:sz w:val="24"/>
          <w:szCs w:val="24"/>
          <w:shd w:val="clear" w:color="auto" w:fill="FFFFFF"/>
        </w:rPr>
        <w:t>made of clay. He does not know what is in your mind. Just communicate what you want and need. Keep the situation simple</w:t>
      </w:r>
      <w:r w:rsidR="0026007A" w:rsidRPr="003A0425">
        <w:rPr>
          <w:rFonts w:ascii="Times New Roman" w:hAnsi="Times New Roman" w:cs="Times New Roman"/>
          <w:color w:val="262626"/>
          <w:sz w:val="24"/>
          <w:szCs w:val="24"/>
          <w:shd w:val="clear" w:color="auto" w:fill="FFFFFF"/>
        </w:rPr>
        <w:t>.</w:t>
      </w:r>
    </w:p>
    <w:p w14:paraId="7225AEE8" w14:textId="5CDADAEC" w:rsidR="00606A11"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964409" w:rsidRPr="003A0425">
        <w:rPr>
          <w:rFonts w:ascii="Times New Roman" w:hAnsi="Times New Roman" w:cs="Times New Roman"/>
          <w:color w:val="262626"/>
          <w:sz w:val="24"/>
          <w:szCs w:val="24"/>
          <w:shd w:val="clear" w:color="auto" w:fill="FFFFFF"/>
        </w:rPr>
        <w:t xml:space="preserve">You have so many brothers and sisters in church playing </w:t>
      </w:r>
      <w:r w:rsidR="00AF5D5D" w:rsidRPr="003A0425">
        <w:rPr>
          <w:rFonts w:ascii="Times New Roman" w:hAnsi="Times New Roman" w:cs="Times New Roman"/>
          <w:color w:val="262626"/>
          <w:sz w:val="24"/>
          <w:szCs w:val="24"/>
          <w:shd w:val="clear" w:color="auto" w:fill="FFFFFF"/>
        </w:rPr>
        <w:t xml:space="preserve">an </w:t>
      </w:r>
      <w:r w:rsidR="00964409" w:rsidRPr="003A0425">
        <w:rPr>
          <w:rFonts w:ascii="Times New Roman" w:hAnsi="Times New Roman" w:cs="Times New Roman"/>
          <w:color w:val="262626"/>
          <w:sz w:val="24"/>
          <w:szCs w:val="24"/>
          <w:shd w:val="clear" w:color="auto" w:fill="FFFFFF"/>
        </w:rPr>
        <w:t>instrument, singing, ushering, protocoling, active in one department or the other. It does not mean they are the right one</w:t>
      </w:r>
      <w:r w:rsidR="00AF5D5D" w:rsidRPr="003A0425">
        <w:rPr>
          <w:rFonts w:ascii="Times New Roman" w:hAnsi="Times New Roman" w:cs="Times New Roman"/>
          <w:color w:val="262626"/>
          <w:sz w:val="24"/>
          <w:szCs w:val="24"/>
          <w:shd w:val="clear" w:color="auto" w:fill="FFFFFF"/>
        </w:rPr>
        <w:t>s</w:t>
      </w:r>
      <w:r w:rsidR="00964409" w:rsidRPr="003A0425">
        <w:rPr>
          <w:rFonts w:ascii="Times New Roman" w:hAnsi="Times New Roman" w:cs="Times New Roman"/>
          <w:color w:val="262626"/>
          <w:sz w:val="24"/>
          <w:szCs w:val="24"/>
          <w:shd w:val="clear" w:color="auto" w:fill="FFFFFF"/>
        </w:rPr>
        <w:t xml:space="preserve"> for you. Some of them serve God with their mouth but not with their heart. Their characters are worse than unbelievers. That is why you must check their spirit. </w:t>
      </w:r>
      <w:r w:rsidR="00AF5D5D" w:rsidRPr="003A0425">
        <w:rPr>
          <w:rFonts w:ascii="Times New Roman" w:hAnsi="Times New Roman" w:cs="Times New Roman"/>
          <w:color w:val="262626"/>
          <w:sz w:val="24"/>
          <w:szCs w:val="24"/>
          <w:shd w:val="clear" w:color="auto" w:fill="FFFFFF"/>
        </w:rPr>
        <w:t>The c</w:t>
      </w:r>
      <w:r w:rsidR="00964409" w:rsidRPr="003A0425">
        <w:rPr>
          <w:rFonts w:ascii="Times New Roman" w:hAnsi="Times New Roman" w:cs="Times New Roman"/>
          <w:color w:val="262626"/>
          <w:sz w:val="24"/>
          <w:szCs w:val="24"/>
          <w:shd w:val="clear" w:color="auto" w:fill="FFFFFF"/>
        </w:rPr>
        <w:t>hurch is meant for people to get healed and not everyone is healed yet.</w:t>
      </w:r>
    </w:p>
    <w:p w14:paraId="0E09EABF" w14:textId="530D87D8" w:rsidR="000860DB"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860DB" w:rsidRPr="003A0425">
        <w:rPr>
          <w:rFonts w:ascii="Times New Roman" w:hAnsi="Times New Roman" w:cs="Times New Roman"/>
          <w:color w:val="262626"/>
          <w:sz w:val="24"/>
          <w:szCs w:val="24"/>
          <w:shd w:val="clear" w:color="auto" w:fill="FFFFFF"/>
        </w:rPr>
        <w:t xml:space="preserve">You want a guy who makes six figures and then he turns around and spends the money on other girls. You want a man who has </w:t>
      </w:r>
      <w:r w:rsidR="00AF5D5D" w:rsidRPr="003A0425">
        <w:rPr>
          <w:rFonts w:ascii="Times New Roman" w:hAnsi="Times New Roman" w:cs="Times New Roman"/>
          <w:color w:val="262626"/>
          <w:sz w:val="24"/>
          <w:szCs w:val="24"/>
          <w:shd w:val="clear" w:color="auto" w:fill="FFFFFF"/>
        </w:rPr>
        <w:t xml:space="preserve">a </w:t>
      </w:r>
      <w:r w:rsidR="000860DB" w:rsidRPr="003A0425">
        <w:rPr>
          <w:rFonts w:ascii="Times New Roman" w:hAnsi="Times New Roman" w:cs="Times New Roman"/>
          <w:color w:val="262626"/>
          <w:sz w:val="24"/>
          <w:szCs w:val="24"/>
          <w:shd w:val="clear" w:color="auto" w:fill="FFFFFF"/>
        </w:rPr>
        <w:t>six</w:t>
      </w:r>
      <w:r w:rsidR="00AF5D5D" w:rsidRPr="003A0425">
        <w:rPr>
          <w:rFonts w:ascii="Times New Roman" w:hAnsi="Times New Roman" w:cs="Times New Roman"/>
          <w:color w:val="262626"/>
          <w:sz w:val="24"/>
          <w:szCs w:val="24"/>
          <w:shd w:val="clear" w:color="auto" w:fill="FFFFFF"/>
        </w:rPr>
        <w:t>-</w:t>
      </w:r>
      <w:r w:rsidR="000860DB" w:rsidRPr="003A0425">
        <w:rPr>
          <w:rFonts w:ascii="Times New Roman" w:hAnsi="Times New Roman" w:cs="Times New Roman"/>
          <w:color w:val="262626"/>
          <w:sz w:val="24"/>
          <w:szCs w:val="24"/>
          <w:shd w:val="clear" w:color="auto" w:fill="FFFFFF"/>
        </w:rPr>
        <w:t xml:space="preserve">pack, well built, and then he boxes you like iron Mike Tyson. There is nothing wrong </w:t>
      </w:r>
      <w:r w:rsidR="00AF5D5D" w:rsidRPr="003A0425">
        <w:rPr>
          <w:rFonts w:ascii="Times New Roman" w:hAnsi="Times New Roman" w:cs="Times New Roman"/>
          <w:color w:val="262626"/>
          <w:sz w:val="24"/>
          <w:szCs w:val="24"/>
          <w:shd w:val="clear" w:color="auto" w:fill="FFFFFF"/>
        </w:rPr>
        <w:t>with</w:t>
      </w:r>
      <w:r w:rsidR="000860DB" w:rsidRPr="003A0425">
        <w:rPr>
          <w:rFonts w:ascii="Times New Roman" w:hAnsi="Times New Roman" w:cs="Times New Roman"/>
          <w:color w:val="262626"/>
          <w:sz w:val="24"/>
          <w:szCs w:val="24"/>
          <w:shd w:val="clear" w:color="auto" w:fill="FFFFFF"/>
        </w:rPr>
        <w:t xml:space="preserve"> having a man with money and </w:t>
      </w:r>
      <w:r w:rsidR="00AF5D5D" w:rsidRPr="003A0425">
        <w:rPr>
          <w:rFonts w:ascii="Times New Roman" w:hAnsi="Times New Roman" w:cs="Times New Roman"/>
          <w:color w:val="262626"/>
          <w:sz w:val="24"/>
          <w:szCs w:val="24"/>
          <w:shd w:val="clear" w:color="auto" w:fill="FFFFFF"/>
        </w:rPr>
        <w:t xml:space="preserve">a </w:t>
      </w:r>
      <w:r w:rsidR="000860DB" w:rsidRPr="003A0425">
        <w:rPr>
          <w:rFonts w:ascii="Times New Roman" w:hAnsi="Times New Roman" w:cs="Times New Roman"/>
          <w:color w:val="262626"/>
          <w:sz w:val="24"/>
          <w:szCs w:val="24"/>
          <w:shd w:val="clear" w:color="auto" w:fill="FFFFFF"/>
        </w:rPr>
        <w:t>nice physique but there is more to superficial things when it comes to being in a healthy and satisfying relationship.</w:t>
      </w:r>
    </w:p>
    <w:p w14:paraId="02A35B8B" w14:textId="492149D4" w:rsidR="00091A57"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2E456F" w:rsidRPr="003A0425">
        <w:rPr>
          <w:rFonts w:ascii="Times New Roman" w:hAnsi="Times New Roman" w:cs="Times New Roman"/>
          <w:color w:val="262626"/>
          <w:sz w:val="24"/>
          <w:szCs w:val="24"/>
          <w:shd w:val="clear" w:color="auto" w:fill="FFFFFF"/>
        </w:rPr>
        <w:t xml:space="preserve">There are gold-digger women and so there are gold-digger men. They are in it to get your money. You pay their bills, pay for </w:t>
      </w:r>
      <w:r w:rsidR="007E0755" w:rsidRPr="003A0425">
        <w:rPr>
          <w:rFonts w:ascii="Times New Roman" w:hAnsi="Times New Roman" w:cs="Times New Roman"/>
          <w:color w:val="262626"/>
          <w:sz w:val="24"/>
          <w:szCs w:val="24"/>
          <w:shd w:val="clear" w:color="auto" w:fill="FFFFFF"/>
        </w:rPr>
        <w:t xml:space="preserve">the </w:t>
      </w:r>
      <w:r w:rsidR="002E456F" w:rsidRPr="003A0425">
        <w:rPr>
          <w:rFonts w:ascii="Times New Roman" w:hAnsi="Times New Roman" w:cs="Times New Roman"/>
          <w:color w:val="262626"/>
          <w:sz w:val="24"/>
          <w:szCs w:val="24"/>
          <w:shd w:val="clear" w:color="auto" w:fill="FFFFFF"/>
        </w:rPr>
        <w:t>date, cook, and clean for them. Beware of them.</w:t>
      </w:r>
    </w:p>
    <w:p w14:paraId="2C0AA03A" w14:textId="1D1A141F" w:rsidR="00CE1514"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CE1514" w:rsidRPr="003A0425">
        <w:rPr>
          <w:rFonts w:ascii="Times New Roman" w:hAnsi="Times New Roman" w:cs="Times New Roman"/>
          <w:color w:val="262626"/>
          <w:sz w:val="24"/>
          <w:szCs w:val="24"/>
          <w:shd w:val="clear" w:color="auto" w:fill="FFFFFF"/>
        </w:rPr>
        <w:t>Some people do not have bad characters or behaviors. Past relationships turned them this way. I encourage you to have a change of heart because this new you might be hurting you from securing the ideal relationship.</w:t>
      </w:r>
    </w:p>
    <w:p w14:paraId="78FE1C8E" w14:textId="0C82B564" w:rsidR="00F62115"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F62115" w:rsidRPr="003A0425">
        <w:rPr>
          <w:rFonts w:ascii="Times New Roman" w:hAnsi="Times New Roman" w:cs="Times New Roman"/>
          <w:color w:val="262626"/>
          <w:sz w:val="24"/>
          <w:szCs w:val="24"/>
          <w:shd w:val="clear" w:color="auto" w:fill="FFFFFF"/>
        </w:rPr>
        <w:t xml:space="preserve">Do not marry someone who will decrease your value. Marry someone who will increase your value and support your vision. </w:t>
      </w:r>
    </w:p>
    <w:p w14:paraId="01290900" w14:textId="0D7585CA" w:rsidR="007F4166"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F4166" w:rsidRPr="003A0425">
        <w:rPr>
          <w:rFonts w:ascii="Times New Roman" w:hAnsi="Times New Roman" w:cs="Times New Roman"/>
          <w:color w:val="262626"/>
          <w:sz w:val="24"/>
          <w:szCs w:val="24"/>
          <w:shd w:val="clear" w:color="auto" w:fill="FFFFFF"/>
        </w:rPr>
        <w:t>You need to become a complete, independent person before and while you are in a relationship otherwise you will become a burden.</w:t>
      </w:r>
    </w:p>
    <w:p w14:paraId="1C443EC7" w14:textId="709A3C4B" w:rsidR="007F4166"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C01608" w:rsidRPr="003A0425">
        <w:rPr>
          <w:rFonts w:ascii="Times New Roman" w:hAnsi="Times New Roman" w:cs="Times New Roman"/>
          <w:color w:val="262626"/>
          <w:sz w:val="24"/>
          <w:szCs w:val="24"/>
          <w:shd w:val="clear" w:color="auto" w:fill="FFFFFF"/>
        </w:rPr>
        <w:t>There are different types of love. The one we most think of Eros: it is the sexual love that is most akin to our modern construct of romantic love. This kind of love does not last and is based on so many conditions and self-interest (i.e., looks, money, care, respect</w:t>
      </w:r>
      <w:r w:rsidR="007E0755" w:rsidRPr="003A0425">
        <w:rPr>
          <w:rFonts w:ascii="Times New Roman" w:hAnsi="Times New Roman" w:cs="Times New Roman"/>
          <w:color w:val="262626"/>
          <w:sz w:val="24"/>
          <w:szCs w:val="24"/>
          <w:shd w:val="clear" w:color="auto" w:fill="FFFFFF"/>
        </w:rPr>
        <w:t>,</w:t>
      </w:r>
      <w:r w:rsidR="00C01608" w:rsidRPr="003A0425">
        <w:rPr>
          <w:rFonts w:ascii="Times New Roman" w:hAnsi="Times New Roman" w:cs="Times New Roman"/>
          <w:color w:val="262626"/>
          <w:sz w:val="24"/>
          <w:szCs w:val="24"/>
          <w:shd w:val="clear" w:color="auto" w:fill="FFFFFF"/>
        </w:rPr>
        <w:t xml:space="preserve"> etc.) The only type of love that is most important and will last is Agape love (unconditional love). It is based on zero condition</w:t>
      </w:r>
      <w:r w:rsidR="007E0755" w:rsidRPr="003A0425">
        <w:rPr>
          <w:rFonts w:ascii="Times New Roman" w:hAnsi="Times New Roman" w:cs="Times New Roman"/>
          <w:color w:val="262626"/>
          <w:sz w:val="24"/>
          <w:szCs w:val="24"/>
          <w:shd w:val="clear" w:color="auto" w:fill="FFFFFF"/>
        </w:rPr>
        <w:t>s</w:t>
      </w:r>
      <w:r w:rsidR="00C01608" w:rsidRPr="003A0425">
        <w:rPr>
          <w:rFonts w:ascii="Times New Roman" w:hAnsi="Times New Roman" w:cs="Times New Roman"/>
          <w:color w:val="262626"/>
          <w:sz w:val="24"/>
          <w:szCs w:val="24"/>
          <w:shd w:val="clear" w:color="auto" w:fill="FFFFFF"/>
        </w:rPr>
        <w:t>. If couples have that for one another, they will be able to prevent/and or endure all things.</w:t>
      </w:r>
    </w:p>
    <w:p w14:paraId="2199DFB1" w14:textId="68080600" w:rsidR="00AF2F3A" w:rsidRPr="003A0425" w:rsidRDefault="00C1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220B0B" w:rsidRPr="003A0425">
        <w:rPr>
          <w:rFonts w:ascii="Times New Roman" w:hAnsi="Times New Roman" w:cs="Times New Roman"/>
          <w:color w:val="262626"/>
          <w:sz w:val="24"/>
          <w:szCs w:val="24"/>
          <w:shd w:val="clear" w:color="auto" w:fill="FFFFFF"/>
        </w:rPr>
        <w:t xml:space="preserve">Women are more emotional beings and sensitive than men while men are more on the analytical side. Therefore, </w:t>
      </w:r>
      <w:r w:rsidR="007E0755" w:rsidRPr="003A0425">
        <w:rPr>
          <w:rFonts w:ascii="Times New Roman" w:hAnsi="Times New Roman" w:cs="Times New Roman"/>
          <w:color w:val="262626"/>
          <w:sz w:val="24"/>
          <w:szCs w:val="24"/>
          <w:shd w:val="clear" w:color="auto" w:fill="FFFFFF"/>
        </w:rPr>
        <w:t>you need</w:t>
      </w:r>
      <w:r w:rsidR="00220B0B" w:rsidRPr="003A0425">
        <w:rPr>
          <w:rFonts w:ascii="Times New Roman" w:hAnsi="Times New Roman" w:cs="Times New Roman"/>
          <w:color w:val="262626"/>
          <w:sz w:val="24"/>
          <w:szCs w:val="24"/>
          <w:shd w:val="clear" w:color="auto" w:fill="FFFFFF"/>
        </w:rPr>
        <w:t xml:space="preserve"> to allow your woman to tell you how she is feeling. A </w:t>
      </w:r>
      <w:r w:rsidR="00220B0B" w:rsidRPr="003A0425">
        <w:rPr>
          <w:rFonts w:ascii="Times New Roman" w:hAnsi="Times New Roman" w:cs="Times New Roman"/>
          <w:color w:val="262626"/>
          <w:sz w:val="24"/>
          <w:szCs w:val="24"/>
          <w:shd w:val="clear" w:color="auto" w:fill="FFFFFF"/>
        </w:rPr>
        <w:lastRenderedPageBreak/>
        <w:t xml:space="preserve">woman can sense troubles from miles away. But for you as a man, even if the trouble is under your nose you </w:t>
      </w:r>
      <w:r w:rsidR="00DB39BB" w:rsidRPr="003A0425">
        <w:rPr>
          <w:rFonts w:ascii="Times New Roman" w:hAnsi="Times New Roman" w:cs="Times New Roman"/>
          <w:color w:val="262626"/>
          <w:sz w:val="24"/>
          <w:szCs w:val="24"/>
          <w:shd w:val="clear" w:color="auto" w:fill="FFFFFF"/>
        </w:rPr>
        <w:t>may</w:t>
      </w:r>
      <w:r w:rsidR="00220B0B" w:rsidRPr="003A0425">
        <w:rPr>
          <w:rFonts w:ascii="Times New Roman" w:hAnsi="Times New Roman" w:cs="Times New Roman"/>
          <w:color w:val="262626"/>
          <w:sz w:val="24"/>
          <w:szCs w:val="24"/>
          <w:shd w:val="clear" w:color="auto" w:fill="FFFFFF"/>
        </w:rPr>
        <w:t xml:space="preserve"> not feel it.</w:t>
      </w:r>
    </w:p>
    <w:p w14:paraId="64B243C4" w14:textId="481CBBA8" w:rsidR="005662E0" w:rsidRPr="003A0425" w:rsidRDefault="00934A0B"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5662E0" w:rsidRPr="003A0425">
        <w:rPr>
          <w:rFonts w:ascii="Times New Roman" w:hAnsi="Times New Roman" w:cs="Times New Roman"/>
          <w:color w:val="262626"/>
          <w:sz w:val="24"/>
          <w:szCs w:val="24"/>
          <w:shd w:val="clear" w:color="auto" w:fill="FFFFFF"/>
        </w:rPr>
        <w:t>All men are dogs as they say. If that is true, then you need yourself a trained one who listens and obeys his master (God). You need a good dog who will not eat everything he sees because all he sees is in one thing that he eats.</w:t>
      </w:r>
    </w:p>
    <w:p w14:paraId="77F1AB6D" w14:textId="1157FEA4" w:rsidR="00FD75D6" w:rsidRPr="003A0425" w:rsidRDefault="00934A0B"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FD75D6" w:rsidRPr="003A0425">
        <w:rPr>
          <w:rFonts w:ascii="Times New Roman" w:hAnsi="Times New Roman" w:cs="Times New Roman"/>
          <w:color w:val="262626"/>
          <w:sz w:val="24"/>
          <w:szCs w:val="24"/>
          <w:shd w:val="clear" w:color="auto" w:fill="FFFFFF"/>
        </w:rPr>
        <w:t>The primary problem of relationship</w:t>
      </w:r>
      <w:r w:rsidR="007E0755" w:rsidRPr="003A0425">
        <w:rPr>
          <w:rFonts w:ascii="Times New Roman" w:hAnsi="Times New Roman" w:cs="Times New Roman"/>
          <w:color w:val="262626"/>
          <w:sz w:val="24"/>
          <w:szCs w:val="24"/>
          <w:shd w:val="clear" w:color="auto" w:fill="FFFFFF"/>
        </w:rPr>
        <w:t>s</w:t>
      </w:r>
      <w:r w:rsidR="00FD75D6" w:rsidRPr="003A0425">
        <w:rPr>
          <w:rFonts w:ascii="Times New Roman" w:hAnsi="Times New Roman" w:cs="Times New Roman"/>
          <w:color w:val="262626"/>
          <w:sz w:val="24"/>
          <w:szCs w:val="24"/>
          <w:shd w:val="clear" w:color="auto" w:fill="FFFFFF"/>
        </w:rPr>
        <w:t xml:space="preserve"> all over the world is that they operate relationship without information (Revelation). The operation of a thing without revelation (information) leads to frustration and destruction.</w:t>
      </w:r>
      <w:r w:rsidR="00FD75D6" w:rsidRPr="003A0425">
        <w:rPr>
          <w:rFonts w:ascii="Times New Roman" w:hAnsi="Times New Roman" w:cs="Times New Roman"/>
          <w:color w:val="262626"/>
          <w:sz w:val="24"/>
          <w:szCs w:val="24"/>
        </w:rPr>
        <w:t xml:space="preserve"> </w:t>
      </w:r>
      <w:r w:rsidR="00FD75D6" w:rsidRPr="003A0425">
        <w:rPr>
          <w:rFonts w:ascii="Times New Roman" w:hAnsi="Times New Roman" w:cs="Times New Roman"/>
          <w:color w:val="262626"/>
          <w:sz w:val="24"/>
          <w:szCs w:val="24"/>
          <w:shd w:val="clear" w:color="auto" w:fill="FFFFFF"/>
        </w:rPr>
        <w:t>Information begets operation.</w:t>
      </w:r>
    </w:p>
    <w:p w14:paraId="3232ECCE" w14:textId="77D08E8D" w:rsidR="008B0C5B" w:rsidRPr="003A0425" w:rsidRDefault="00934A0B"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8B0C5B" w:rsidRPr="003A0425">
        <w:rPr>
          <w:rFonts w:ascii="Times New Roman" w:hAnsi="Times New Roman" w:cs="Times New Roman"/>
          <w:color w:val="262626"/>
          <w:sz w:val="24"/>
          <w:szCs w:val="24"/>
          <w:shd w:val="clear" w:color="auto" w:fill="FFFFFF"/>
        </w:rPr>
        <w:t>A healthy relationship is like eating something nutritious to be healthy. Quite often we do not like eating salad because we do not have a sense of taste for it, but we eat it regardless because we want to be healthy. So is relationship. There are right things you must do in a relationship that you are not naturally inclined to do. But you must do them to make your relationship healthy.</w:t>
      </w:r>
    </w:p>
    <w:p w14:paraId="2AF310BF" w14:textId="06421376" w:rsidR="00B113A1" w:rsidRPr="003A0425" w:rsidRDefault="00AE511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B113A1" w:rsidRPr="003A0425">
        <w:rPr>
          <w:rFonts w:ascii="Times New Roman" w:hAnsi="Times New Roman" w:cs="Times New Roman"/>
          <w:color w:val="262626"/>
          <w:sz w:val="24"/>
          <w:szCs w:val="24"/>
          <w:shd w:val="clear" w:color="auto" w:fill="FFFFFF"/>
        </w:rPr>
        <w:t xml:space="preserve">If you get mad when </w:t>
      </w:r>
      <w:r w:rsidR="006C5676" w:rsidRPr="003A0425">
        <w:rPr>
          <w:rFonts w:ascii="Times New Roman" w:hAnsi="Times New Roman" w:cs="Times New Roman"/>
          <w:color w:val="262626"/>
          <w:sz w:val="24"/>
          <w:szCs w:val="24"/>
          <w:shd w:val="clear" w:color="auto" w:fill="FFFFFF"/>
        </w:rPr>
        <w:t>the person you are seeing</w:t>
      </w:r>
      <w:r w:rsidR="00B113A1" w:rsidRPr="003A0425">
        <w:rPr>
          <w:rFonts w:ascii="Times New Roman" w:hAnsi="Times New Roman" w:cs="Times New Roman"/>
          <w:color w:val="262626"/>
          <w:sz w:val="24"/>
          <w:szCs w:val="24"/>
          <w:shd w:val="clear" w:color="auto" w:fill="FFFFFF"/>
        </w:rPr>
        <w:t xml:space="preserve"> talks about his or her ex, then you probably not healed about what could have happened between your partner and the</w:t>
      </w:r>
      <w:r w:rsidR="006C5676" w:rsidRPr="003A0425">
        <w:rPr>
          <w:rFonts w:ascii="Times New Roman" w:hAnsi="Times New Roman" w:cs="Times New Roman"/>
          <w:color w:val="262626"/>
          <w:sz w:val="24"/>
          <w:szCs w:val="24"/>
          <w:shd w:val="clear" w:color="auto" w:fill="FFFFFF"/>
        </w:rPr>
        <w:t>ir</w:t>
      </w:r>
      <w:r w:rsidR="00B113A1" w:rsidRPr="003A0425">
        <w:rPr>
          <w:rFonts w:ascii="Times New Roman" w:hAnsi="Times New Roman" w:cs="Times New Roman"/>
          <w:color w:val="262626"/>
          <w:sz w:val="24"/>
          <w:szCs w:val="24"/>
          <w:shd w:val="clear" w:color="auto" w:fill="FFFFFF"/>
        </w:rPr>
        <w:t xml:space="preserve"> ex.</w:t>
      </w:r>
    </w:p>
    <w:p w14:paraId="5EB412D3" w14:textId="07C4B9D8" w:rsidR="00FC2408" w:rsidRPr="003A0425" w:rsidRDefault="00A80984" w:rsidP="000614C6">
      <w:pPr>
        <w:pStyle w:val="ListParagraph"/>
        <w:numPr>
          <w:ilvl w:val="0"/>
          <w:numId w:val="1"/>
        </w:numPr>
        <w:spacing w:after="0" w:line="600" w:lineRule="auto"/>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FC2408" w:rsidRPr="003A0425">
        <w:rPr>
          <w:rFonts w:ascii="Times New Roman" w:hAnsi="Times New Roman" w:cs="Times New Roman"/>
          <w:color w:val="262626"/>
          <w:sz w:val="24"/>
          <w:szCs w:val="24"/>
          <w:shd w:val="clear" w:color="auto" w:fill="FFFFFF"/>
        </w:rPr>
        <w:t xml:space="preserve">Beauty can attract someone to you. Character is what can make the person say. </w:t>
      </w:r>
    </w:p>
    <w:p w14:paraId="2F5A015D" w14:textId="7D91462C" w:rsidR="00B113A1" w:rsidRPr="003A0425" w:rsidRDefault="00A8098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F7258C" w:rsidRPr="003A0425">
        <w:rPr>
          <w:rFonts w:ascii="Times New Roman" w:hAnsi="Times New Roman" w:cs="Times New Roman"/>
          <w:color w:val="262626"/>
          <w:sz w:val="24"/>
          <w:szCs w:val="24"/>
          <w:shd w:val="clear" w:color="auto" w:fill="FFFFFF"/>
        </w:rPr>
        <w:t xml:space="preserve">If you cannot be satisfied by one woman then no number of women can satisfy you. What you need is self-discipline, </w:t>
      </w:r>
      <w:r w:rsidR="007E0755" w:rsidRPr="003A0425">
        <w:rPr>
          <w:rFonts w:ascii="Times New Roman" w:hAnsi="Times New Roman" w:cs="Times New Roman"/>
          <w:color w:val="262626"/>
          <w:sz w:val="24"/>
          <w:szCs w:val="24"/>
          <w:shd w:val="clear" w:color="auto" w:fill="FFFFFF"/>
        </w:rPr>
        <w:t xml:space="preserve">the </w:t>
      </w:r>
      <w:r w:rsidR="00F7258C" w:rsidRPr="003A0425">
        <w:rPr>
          <w:rFonts w:ascii="Times New Roman" w:hAnsi="Times New Roman" w:cs="Times New Roman"/>
          <w:color w:val="262626"/>
          <w:sz w:val="24"/>
          <w:szCs w:val="24"/>
          <w:shd w:val="clear" w:color="auto" w:fill="FFFFFF"/>
        </w:rPr>
        <w:t>Holy Spirit, and fear of God. </w:t>
      </w:r>
    </w:p>
    <w:p w14:paraId="14D9CE81" w14:textId="34A26A4A" w:rsidR="001B2DAB" w:rsidRPr="003A0425" w:rsidRDefault="00DE56F5"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lastRenderedPageBreak/>
        <w:t xml:space="preserve"> </w:t>
      </w:r>
      <w:r w:rsidR="001B2DAB" w:rsidRPr="003A0425">
        <w:rPr>
          <w:rFonts w:ascii="Times New Roman" w:hAnsi="Times New Roman" w:cs="Times New Roman"/>
          <w:color w:val="262626"/>
          <w:sz w:val="24"/>
          <w:szCs w:val="24"/>
          <w:shd w:val="clear" w:color="auto" w:fill="FFFFFF"/>
        </w:rPr>
        <w:t xml:space="preserve">If your definition of Mr. Right or Mrs. Right is a perfect </w:t>
      </w:r>
      <w:proofErr w:type="gramStart"/>
      <w:r w:rsidR="001B2DAB" w:rsidRPr="003A0425">
        <w:rPr>
          <w:rFonts w:ascii="Times New Roman" w:hAnsi="Times New Roman" w:cs="Times New Roman"/>
          <w:color w:val="262626"/>
          <w:sz w:val="24"/>
          <w:szCs w:val="24"/>
          <w:shd w:val="clear" w:color="auto" w:fill="FFFFFF"/>
        </w:rPr>
        <w:t>person,</w:t>
      </w:r>
      <w:proofErr w:type="gramEnd"/>
      <w:r w:rsidR="001B2DAB" w:rsidRPr="003A0425">
        <w:rPr>
          <w:rFonts w:ascii="Times New Roman" w:hAnsi="Times New Roman" w:cs="Times New Roman"/>
          <w:color w:val="262626"/>
          <w:sz w:val="24"/>
          <w:szCs w:val="24"/>
          <w:shd w:val="clear" w:color="auto" w:fill="FFFFFF"/>
        </w:rPr>
        <w:t xml:space="preserve"> sorry the person does not exist on this planet. What you might get is Mr. Almost Right or Ms. </w:t>
      </w:r>
      <w:proofErr w:type="gramStart"/>
      <w:r w:rsidR="001B2DAB" w:rsidRPr="003A0425">
        <w:rPr>
          <w:rFonts w:ascii="Times New Roman" w:hAnsi="Times New Roman" w:cs="Times New Roman"/>
          <w:color w:val="262626"/>
          <w:sz w:val="24"/>
          <w:szCs w:val="24"/>
          <w:shd w:val="clear" w:color="auto" w:fill="FFFFFF"/>
        </w:rPr>
        <w:t>Pretty Close</w:t>
      </w:r>
      <w:proofErr w:type="gramEnd"/>
      <w:r w:rsidR="001B2DAB" w:rsidRPr="003A0425">
        <w:rPr>
          <w:rFonts w:ascii="Times New Roman" w:hAnsi="Times New Roman" w:cs="Times New Roman"/>
          <w:color w:val="262626"/>
          <w:sz w:val="24"/>
          <w:szCs w:val="24"/>
          <w:shd w:val="clear" w:color="auto" w:fill="FFFFFF"/>
        </w:rPr>
        <w:t>. God is the perfect one.</w:t>
      </w:r>
    </w:p>
    <w:p w14:paraId="6A085F07" w14:textId="3E88161D" w:rsidR="009E2E73" w:rsidRPr="003A0425" w:rsidRDefault="009156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9E2E73" w:rsidRPr="003A0425">
        <w:rPr>
          <w:rFonts w:ascii="Times New Roman" w:hAnsi="Times New Roman" w:cs="Times New Roman"/>
          <w:color w:val="262626"/>
          <w:sz w:val="24"/>
          <w:szCs w:val="24"/>
          <w:shd w:val="clear" w:color="auto" w:fill="FFFFFF"/>
        </w:rPr>
        <w:t xml:space="preserve">While you are single, dating or in a relationship, develop </w:t>
      </w:r>
      <w:r w:rsidR="007E0755" w:rsidRPr="003A0425">
        <w:rPr>
          <w:rFonts w:ascii="Times New Roman" w:hAnsi="Times New Roman" w:cs="Times New Roman"/>
          <w:color w:val="262626"/>
          <w:sz w:val="24"/>
          <w:szCs w:val="24"/>
          <w:shd w:val="clear" w:color="auto" w:fill="FFFFFF"/>
        </w:rPr>
        <w:t xml:space="preserve">an </w:t>
      </w:r>
      <w:r w:rsidR="009E2E73" w:rsidRPr="003A0425">
        <w:rPr>
          <w:rFonts w:ascii="Times New Roman" w:hAnsi="Times New Roman" w:cs="Times New Roman"/>
          <w:color w:val="262626"/>
          <w:sz w:val="24"/>
          <w:szCs w:val="24"/>
          <w:shd w:val="clear" w:color="auto" w:fill="FFFFFF"/>
        </w:rPr>
        <w:t>interest in different things. Interest makes you interesting. Nobody wants to go out on a date or be with someone boring.</w:t>
      </w:r>
    </w:p>
    <w:p w14:paraId="73362B46" w14:textId="634050ED" w:rsidR="00C5330E" w:rsidRPr="003A0425" w:rsidRDefault="009156B4"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E0755" w:rsidRPr="003A0425">
        <w:rPr>
          <w:rFonts w:ascii="Times New Roman" w:hAnsi="Times New Roman" w:cs="Times New Roman"/>
          <w:color w:val="262626"/>
          <w:sz w:val="24"/>
          <w:szCs w:val="24"/>
          <w:shd w:val="clear" w:color="auto" w:fill="FFFFFF"/>
        </w:rPr>
        <w:t>A r</w:t>
      </w:r>
      <w:r w:rsidR="00C5330E" w:rsidRPr="003A0425">
        <w:rPr>
          <w:rFonts w:ascii="Times New Roman" w:hAnsi="Times New Roman" w:cs="Times New Roman"/>
          <w:color w:val="262626"/>
          <w:sz w:val="24"/>
          <w:szCs w:val="24"/>
          <w:shd w:val="clear" w:color="auto" w:fill="FFFFFF"/>
        </w:rPr>
        <w:t>elationship is not about getting something from one another; it is about building something together.</w:t>
      </w:r>
    </w:p>
    <w:p w14:paraId="67A18C26" w14:textId="2AA253CD" w:rsidR="00C5330E" w:rsidRPr="003A0425" w:rsidRDefault="00DB1A3D"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C0232" w:rsidRPr="003A0425">
        <w:rPr>
          <w:rFonts w:ascii="Times New Roman" w:hAnsi="Times New Roman" w:cs="Times New Roman"/>
          <w:color w:val="262626"/>
          <w:sz w:val="24"/>
          <w:szCs w:val="24"/>
          <w:shd w:val="clear" w:color="auto" w:fill="FFFFFF"/>
        </w:rPr>
        <w:t>Improving your life automatically improve</w:t>
      </w:r>
      <w:r w:rsidR="007E0755" w:rsidRPr="003A0425">
        <w:rPr>
          <w:rFonts w:ascii="Times New Roman" w:hAnsi="Times New Roman" w:cs="Times New Roman"/>
          <w:color w:val="262626"/>
          <w:sz w:val="24"/>
          <w:szCs w:val="24"/>
          <w:shd w:val="clear" w:color="auto" w:fill="FFFFFF"/>
        </w:rPr>
        <w:t>s</w:t>
      </w:r>
      <w:r w:rsidR="004C0232" w:rsidRPr="003A0425">
        <w:rPr>
          <w:rFonts w:ascii="Times New Roman" w:hAnsi="Times New Roman" w:cs="Times New Roman"/>
          <w:color w:val="262626"/>
          <w:sz w:val="24"/>
          <w:szCs w:val="24"/>
          <w:shd w:val="clear" w:color="auto" w:fill="FFFFFF"/>
        </w:rPr>
        <w:t xml:space="preserve"> your relationship. Your relationship reflects who you are; If you and your partner can both grow together, your relationship will become a good by-product.</w:t>
      </w:r>
    </w:p>
    <w:p w14:paraId="75840B5A" w14:textId="26EF6848" w:rsidR="00756E71" w:rsidRPr="003A0425" w:rsidRDefault="00093E86"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56E71" w:rsidRPr="003A0425">
        <w:rPr>
          <w:rFonts w:ascii="Times New Roman" w:hAnsi="Times New Roman" w:cs="Times New Roman"/>
          <w:color w:val="262626"/>
          <w:sz w:val="24"/>
          <w:szCs w:val="24"/>
          <w:shd w:val="clear" w:color="auto" w:fill="FFFFFF"/>
        </w:rPr>
        <w:t>Having a complete true love is when the receiver is more like the giver.</w:t>
      </w:r>
    </w:p>
    <w:p w14:paraId="0921AFDA" w14:textId="5327D929" w:rsidR="00756E71" w:rsidRPr="003A0425" w:rsidRDefault="006D5B60"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180A69" w:rsidRPr="003A0425">
        <w:rPr>
          <w:rFonts w:ascii="Times New Roman" w:hAnsi="Times New Roman" w:cs="Times New Roman"/>
          <w:color w:val="262626"/>
          <w:sz w:val="24"/>
          <w:szCs w:val="24"/>
          <w:shd w:val="clear" w:color="auto" w:fill="FFFFFF"/>
        </w:rPr>
        <w:t>Being single is not a curse. You are not a second-class Christian in the eyes of God. You are a complete &amp; awesome individual.</w:t>
      </w:r>
    </w:p>
    <w:p w14:paraId="562BFB8C" w14:textId="2873DE39" w:rsidR="005D3466" w:rsidRPr="003A0425" w:rsidRDefault="008770B9"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5D3466" w:rsidRPr="003A0425">
        <w:rPr>
          <w:rFonts w:ascii="Times New Roman" w:hAnsi="Times New Roman" w:cs="Times New Roman"/>
          <w:color w:val="262626"/>
          <w:sz w:val="24"/>
          <w:szCs w:val="24"/>
          <w:shd w:val="clear" w:color="auto" w:fill="FFFFFF"/>
        </w:rPr>
        <w:t>Stop crying over who left you! In life</w:t>
      </w:r>
      <w:r w:rsidR="007E0755" w:rsidRPr="003A0425">
        <w:rPr>
          <w:rFonts w:ascii="Times New Roman" w:hAnsi="Times New Roman" w:cs="Times New Roman"/>
          <w:color w:val="262626"/>
          <w:sz w:val="24"/>
          <w:szCs w:val="24"/>
          <w:shd w:val="clear" w:color="auto" w:fill="FFFFFF"/>
        </w:rPr>
        <w:t>,</w:t>
      </w:r>
      <w:r w:rsidR="005D3466" w:rsidRPr="003A0425">
        <w:rPr>
          <w:rFonts w:ascii="Times New Roman" w:hAnsi="Times New Roman" w:cs="Times New Roman"/>
          <w:color w:val="262626"/>
          <w:sz w:val="24"/>
          <w:szCs w:val="24"/>
          <w:shd w:val="clear" w:color="auto" w:fill="FFFFFF"/>
        </w:rPr>
        <w:t xml:space="preserve"> you either say hello or goodbye. Tell that sucker goodbye. Hello is coming.</w:t>
      </w:r>
    </w:p>
    <w:p w14:paraId="29EE18FD" w14:textId="727E2DB2" w:rsidR="005D3466" w:rsidRPr="003A0425" w:rsidRDefault="008770B9"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0124E" w:rsidRPr="003A0425">
        <w:rPr>
          <w:rFonts w:ascii="Times New Roman" w:hAnsi="Times New Roman" w:cs="Times New Roman"/>
          <w:color w:val="262626"/>
          <w:sz w:val="24"/>
          <w:szCs w:val="24"/>
          <w:shd w:val="clear" w:color="auto" w:fill="FFFFFF"/>
        </w:rPr>
        <w:t xml:space="preserve">Waiting on the Lord does not mean you should stop dating or seeing people and expecting God to drop the one at your doorstep. </w:t>
      </w:r>
      <w:r w:rsidR="007E0755" w:rsidRPr="003A0425">
        <w:rPr>
          <w:rFonts w:ascii="Times New Roman" w:hAnsi="Times New Roman" w:cs="Times New Roman"/>
          <w:color w:val="262626"/>
          <w:sz w:val="24"/>
          <w:szCs w:val="24"/>
          <w:shd w:val="clear" w:color="auto" w:fill="FFFFFF"/>
        </w:rPr>
        <w:t>A r</w:t>
      </w:r>
      <w:r w:rsidR="0040124E" w:rsidRPr="003A0425">
        <w:rPr>
          <w:rFonts w:ascii="Times New Roman" w:hAnsi="Times New Roman" w:cs="Times New Roman"/>
          <w:color w:val="262626"/>
          <w:sz w:val="24"/>
          <w:szCs w:val="24"/>
          <w:shd w:val="clear" w:color="auto" w:fill="FFFFFF"/>
        </w:rPr>
        <w:t xml:space="preserve">elationship does not work like that. It is like expecting God to bless you with a job and you are home not applying for jobs, </w:t>
      </w:r>
      <w:r w:rsidR="0040124E" w:rsidRPr="003A0425">
        <w:rPr>
          <w:rFonts w:ascii="Times New Roman" w:hAnsi="Times New Roman" w:cs="Times New Roman"/>
          <w:color w:val="262626"/>
          <w:sz w:val="24"/>
          <w:szCs w:val="24"/>
          <w:shd w:val="clear" w:color="auto" w:fill="FFFFFF"/>
        </w:rPr>
        <w:lastRenderedPageBreak/>
        <w:t>putting your resume together, and interviewing. You got to play your part and let God handle the rest.</w:t>
      </w:r>
    </w:p>
    <w:p w14:paraId="1D1C6FFE" w14:textId="5DA33BA0" w:rsidR="00CB7F67" w:rsidRPr="003A0425" w:rsidRDefault="0022206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CB7F67" w:rsidRPr="003A0425">
        <w:rPr>
          <w:rFonts w:ascii="Times New Roman" w:hAnsi="Times New Roman" w:cs="Times New Roman"/>
          <w:color w:val="262626"/>
          <w:sz w:val="24"/>
          <w:szCs w:val="24"/>
          <w:shd w:val="clear" w:color="auto" w:fill="FFFFFF"/>
        </w:rPr>
        <w:t xml:space="preserve">It is easy to fall in love but hard to deal with </w:t>
      </w:r>
      <w:r w:rsidR="007E0755" w:rsidRPr="003A0425">
        <w:rPr>
          <w:rFonts w:ascii="Times New Roman" w:hAnsi="Times New Roman" w:cs="Times New Roman"/>
          <w:color w:val="262626"/>
          <w:sz w:val="24"/>
          <w:szCs w:val="24"/>
          <w:shd w:val="clear" w:color="auto" w:fill="FFFFFF"/>
        </w:rPr>
        <w:t xml:space="preserve">a </w:t>
      </w:r>
      <w:r w:rsidR="00CB7F67" w:rsidRPr="003A0425">
        <w:rPr>
          <w:rFonts w:ascii="Times New Roman" w:hAnsi="Times New Roman" w:cs="Times New Roman"/>
          <w:color w:val="262626"/>
          <w:sz w:val="24"/>
          <w:szCs w:val="24"/>
          <w:shd w:val="clear" w:color="auto" w:fill="FFFFFF"/>
        </w:rPr>
        <w:t xml:space="preserve">break-up. Guard your heart &amp; become vulnerable for only </w:t>
      </w:r>
      <w:r w:rsidR="007E0755" w:rsidRPr="003A0425">
        <w:rPr>
          <w:rFonts w:ascii="Times New Roman" w:hAnsi="Times New Roman" w:cs="Times New Roman"/>
          <w:color w:val="262626"/>
          <w:sz w:val="24"/>
          <w:szCs w:val="24"/>
          <w:shd w:val="clear" w:color="auto" w:fill="FFFFFF"/>
        </w:rPr>
        <w:t xml:space="preserve">those </w:t>
      </w:r>
      <w:r w:rsidR="00CB7F67" w:rsidRPr="003A0425">
        <w:rPr>
          <w:rFonts w:ascii="Times New Roman" w:hAnsi="Times New Roman" w:cs="Times New Roman"/>
          <w:color w:val="262626"/>
          <w:sz w:val="24"/>
          <w:szCs w:val="24"/>
          <w:shd w:val="clear" w:color="auto" w:fill="FFFFFF"/>
        </w:rPr>
        <w:t>who deserve it.</w:t>
      </w:r>
    </w:p>
    <w:p w14:paraId="40EAD4B6" w14:textId="331104FC" w:rsidR="00095F17" w:rsidRPr="003A0425" w:rsidRDefault="004A2439"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095F17" w:rsidRPr="003A0425">
        <w:rPr>
          <w:rFonts w:ascii="Times New Roman" w:hAnsi="Times New Roman" w:cs="Times New Roman"/>
          <w:color w:val="262626"/>
          <w:sz w:val="24"/>
          <w:szCs w:val="24"/>
          <w:shd w:val="clear" w:color="auto" w:fill="FFFFFF"/>
        </w:rPr>
        <w:t>You should see single life as a season to get your dreams out, get in focus with your life, start you</w:t>
      </w:r>
      <w:r w:rsidR="00B44E67" w:rsidRPr="003A0425">
        <w:rPr>
          <w:rFonts w:ascii="Times New Roman" w:hAnsi="Times New Roman" w:cs="Times New Roman"/>
          <w:color w:val="262626"/>
          <w:sz w:val="24"/>
          <w:szCs w:val="24"/>
          <w:shd w:val="clear" w:color="auto" w:fill="FFFFFF"/>
        </w:rPr>
        <w:t>r</w:t>
      </w:r>
      <w:r w:rsidR="00095F17" w:rsidRPr="003A0425">
        <w:rPr>
          <w:rFonts w:ascii="Times New Roman" w:hAnsi="Times New Roman" w:cs="Times New Roman"/>
          <w:color w:val="262626"/>
          <w:sz w:val="24"/>
          <w:szCs w:val="24"/>
          <w:shd w:val="clear" w:color="auto" w:fill="FFFFFF"/>
        </w:rPr>
        <w:t xml:space="preserve"> business, own a company and when that right person comes along you can build </w:t>
      </w:r>
      <w:r w:rsidR="003A0425" w:rsidRPr="003A0425">
        <w:rPr>
          <w:rFonts w:ascii="Times New Roman" w:hAnsi="Times New Roman" w:cs="Times New Roman"/>
          <w:color w:val="262626"/>
          <w:sz w:val="24"/>
          <w:szCs w:val="24"/>
          <w:shd w:val="clear" w:color="auto" w:fill="FFFFFF"/>
        </w:rPr>
        <w:t xml:space="preserve">a </w:t>
      </w:r>
      <w:r w:rsidR="00095F17" w:rsidRPr="003A0425">
        <w:rPr>
          <w:rFonts w:ascii="Times New Roman" w:hAnsi="Times New Roman" w:cs="Times New Roman"/>
          <w:color w:val="262626"/>
          <w:sz w:val="24"/>
          <w:szCs w:val="24"/>
          <w:shd w:val="clear" w:color="auto" w:fill="FFFFFF"/>
        </w:rPr>
        <w:t>bigger company and chase bigger dreams together.</w:t>
      </w:r>
      <w:r w:rsidR="00095F17" w:rsidRPr="003A0425">
        <w:rPr>
          <w:rFonts w:ascii="Times New Roman" w:hAnsi="Times New Roman" w:cs="Times New Roman"/>
          <w:color w:val="262626"/>
          <w:sz w:val="24"/>
          <w:szCs w:val="24"/>
        </w:rPr>
        <w:t xml:space="preserve"> </w:t>
      </w:r>
      <w:r w:rsidR="00095F17" w:rsidRPr="003A0425">
        <w:rPr>
          <w:rFonts w:ascii="Times New Roman" w:hAnsi="Times New Roman" w:cs="Times New Roman"/>
          <w:color w:val="262626"/>
          <w:sz w:val="24"/>
          <w:szCs w:val="24"/>
          <w:shd w:val="clear" w:color="auto" w:fill="FFFFFF"/>
        </w:rPr>
        <w:t>Being ambitious is sexy.</w:t>
      </w:r>
    </w:p>
    <w:p w14:paraId="7804124B" w14:textId="54E83E50" w:rsidR="00704222" w:rsidRPr="003A0425" w:rsidRDefault="007457D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04222" w:rsidRPr="003A0425">
        <w:rPr>
          <w:rFonts w:ascii="Times New Roman" w:hAnsi="Times New Roman" w:cs="Times New Roman"/>
          <w:color w:val="262626"/>
          <w:sz w:val="24"/>
          <w:szCs w:val="24"/>
          <w:shd w:val="clear" w:color="auto" w:fill="FFFFFF"/>
        </w:rPr>
        <w:t>You may have to let them GO so that they can GROW. It could also mean you may be the one to GO so that you can GROW.</w:t>
      </w:r>
    </w:p>
    <w:p w14:paraId="6280D600" w14:textId="35AB702F" w:rsidR="00F1336B" w:rsidRPr="003A0425" w:rsidRDefault="007457D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3A0425" w:rsidRPr="003A0425">
        <w:rPr>
          <w:rFonts w:ascii="Times New Roman" w:hAnsi="Times New Roman" w:cs="Times New Roman"/>
          <w:color w:val="262626"/>
          <w:sz w:val="24"/>
          <w:szCs w:val="24"/>
          <w:shd w:val="clear" w:color="auto" w:fill="FFFFFF"/>
        </w:rPr>
        <w:t>A r</w:t>
      </w:r>
      <w:r w:rsidR="00D87C5D" w:rsidRPr="003A0425">
        <w:rPr>
          <w:rFonts w:ascii="Times New Roman" w:hAnsi="Times New Roman" w:cs="Times New Roman"/>
          <w:color w:val="262626"/>
          <w:sz w:val="24"/>
          <w:szCs w:val="24"/>
          <w:shd w:val="clear" w:color="auto" w:fill="FFFFFF"/>
        </w:rPr>
        <w:t>elationship is one university you never graduate from. The moment you stop learning, the moment you stop growing.</w:t>
      </w:r>
    </w:p>
    <w:p w14:paraId="26ED0124" w14:textId="7BECD951" w:rsidR="004513BD" w:rsidRPr="003A0425" w:rsidRDefault="00E770CC"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3A0425" w:rsidRPr="003A0425">
        <w:rPr>
          <w:rFonts w:ascii="Times New Roman" w:hAnsi="Times New Roman" w:cs="Times New Roman"/>
          <w:color w:val="262626"/>
          <w:sz w:val="24"/>
          <w:szCs w:val="24"/>
          <w:shd w:val="clear" w:color="auto" w:fill="FFFFFF"/>
        </w:rPr>
        <w:t>A man is indeed</w:t>
      </w:r>
      <w:r w:rsidR="007E2EAA" w:rsidRPr="003A0425">
        <w:rPr>
          <w:rFonts w:ascii="Times New Roman" w:hAnsi="Times New Roman" w:cs="Times New Roman"/>
          <w:color w:val="262626"/>
          <w:sz w:val="24"/>
          <w:szCs w:val="24"/>
          <w:shd w:val="clear" w:color="auto" w:fill="FFFFFF"/>
        </w:rPr>
        <w:t xml:space="preserve"> a provider. But not only so much about finances. A man should provide wisdom, ideas, </w:t>
      </w:r>
      <w:r w:rsidR="003A0425" w:rsidRPr="003A0425">
        <w:rPr>
          <w:rFonts w:ascii="Times New Roman" w:hAnsi="Times New Roman" w:cs="Times New Roman"/>
          <w:color w:val="262626"/>
          <w:sz w:val="24"/>
          <w:szCs w:val="24"/>
          <w:shd w:val="clear" w:color="auto" w:fill="FFFFFF"/>
        </w:rPr>
        <w:t xml:space="preserve">a </w:t>
      </w:r>
      <w:r w:rsidR="007E2EAA" w:rsidRPr="003A0425">
        <w:rPr>
          <w:rFonts w:ascii="Times New Roman" w:hAnsi="Times New Roman" w:cs="Times New Roman"/>
          <w:color w:val="262626"/>
          <w:sz w:val="24"/>
          <w:szCs w:val="24"/>
          <w:shd w:val="clear" w:color="auto" w:fill="FFFFFF"/>
        </w:rPr>
        <w:t>solution to problems, guidance, emotional intelligence, friendship, vision, camaraderie, mental toughness, and courage. The functionality of a man is way more than the bacon he brings home.</w:t>
      </w:r>
    </w:p>
    <w:p w14:paraId="4167594D" w14:textId="3FEB86D5" w:rsidR="004513BD" w:rsidRPr="003A0425" w:rsidRDefault="007F2B4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513BD" w:rsidRPr="003A0425">
        <w:rPr>
          <w:rFonts w:ascii="Times New Roman" w:hAnsi="Times New Roman" w:cs="Times New Roman"/>
          <w:color w:val="262626"/>
          <w:sz w:val="24"/>
          <w:szCs w:val="24"/>
          <w:shd w:val="clear" w:color="auto" w:fill="FFFFFF"/>
        </w:rPr>
        <w:t>Every relationship is a work in progress. Keep working on it so that you can enjoy it.</w:t>
      </w:r>
    </w:p>
    <w:p w14:paraId="66E3A744" w14:textId="77777777" w:rsidR="00746420" w:rsidRDefault="007F2B47" w:rsidP="000614C6">
      <w:pPr>
        <w:pStyle w:val="ListParagraph"/>
        <w:numPr>
          <w:ilvl w:val="0"/>
          <w:numId w:val="1"/>
        </w:numPr>
        <w:spacing w:after="0" w:line="600" w:lineRule="auto"/>
        <w:ind w:left="648"/>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CD310C" w:rsidRPr="003A0425">
        <w:rPr>
          <w:rFonts w:ascii="Times New Roman" w:hAnsi="Times New Roman" w:cs="Times New Roman"/>
          <w:color w:val="262626"/>
          <w:sz w:val="24"/>
          <w:szCs w:val="24"/>
          <w:shd w:val="clear" w:color="auto" w:fill="FFFFFF"/>
        </w:rPr>
        <w:t>If it is all about what is in between the legs and on the face that get</w:t>
      </w:r>
      <w:r w:rsidR="003A0425" w:rsidRPr="003A0425">
        <w:rPr>
          <w:rFonts w:ascii="Times New Roman" w:hAnsi="Times New Roman" w:cs="Times New Roman"/>
          <w:color w:val="262626"/>
          <w:sz w:val="24"/>
          <w:szCs w:val="24"/>
          <w:shd w:val="clear" w:color="auto" w:fill="FFFFFF"/>
        </w:rPr>
        <w:t>s</w:t>
      </w:r>
      <w:r w:rsidR="00CD310C" w:rsidRPr="003A0425">
        <w:rPr>
          <w:rFonts w:ascii="Times New Roman" w:hAnsi="Times New Roman" w:cs="Times New Roman"/>
          <w:color w:val="262626"/>
          <w:sz w:val="24"/>
          <w:szCs w:val="24"/>
          <w:shd w:val="clear" w:color="auto" w:fill="FFFFFF"/>
        </w:rPr>
        <w:t xml:space="preserve"> people to be chosen as a wife, all the prostitutes will be married. It takes more than the body to be chosen as a wife.</w:t>
      </w:r>
    </w:p>
    <w:p w14:paraId="00B1D07F" w14:textId="1E22E5B1" w:rsidR="0065273F" w:rsidRPr="00746420" w:rsidRDefault="0065273F"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746420">
        <w:rPr>
          <w:rFonts w:ascii="Times New Roman" w:hAnsi="Times New Roman" w:cs="Times New Roman"/>
          <w:color w:val="262626"/>
          <w:sz w:val="24"/>
          <w:szCs w:val="24"/>
          <w:shd w:val="clear" w:color="auto" w:fill="FFFFFF"/>
        </w:rPr>
        <w:lastRenderedPageBreak/>
        <w:t>One effective principle to a successful and happy relationship is conversation. Arouse each other's mind and not just body. Have a dialogue and not a monologue.</w:t>
      </w:r>
    </w:p>
    <w:p w14:paraId="69B049DA" w14:textId="68513026" w:rsidR="005A0B7B" w:rsidRPr="003A0425" w:rsidRDefault="005A0B7B"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Submission is not what one person does in a relationship. It is what both parties do for one another as respect and honor to the commitment and viability of the marriage and ultimately to God who joined them together.</w:t>
      </w:r>
    </w:p>
    <w:p w14:paraId="54DB87C7" w14:textId="6405336F" w:rsidR="00282BB6" w:rsidRPr="003A0425" w:rsidRDefault="00282BB6"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Submission is not slavery. It is smartly putting your power under the control of another person for the goal of the relationship. You should always submit to one another to keep your relationship viable.</w:t>
      </w:r>
    </w:p>
    <w:p w14:paraId="38807242" w14:textId="7F5DE8C6" w:rsidR="00777151" w:rsidRPr="003A0425" w:rsidRDefault="00777151"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Here are three important things to consider before leaping into a new relationship: </w:t>
      </w:r>
    </w:p>
    <w:p w14:paraId="32AC2AF7" w14:textId="1480F3BB" w:rsidR="00777151" w:rsidRPr="003A0425" w:rsidRDefault="00777151" w:rsidP="000614C6">
      <w:pPr>
        <w:pStyle w:val="ListParagraph"/>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a) Attraction. It comes in many forms; both physical and mental. Attraction is mostly the prelude </w:t>
      </w:r>
      <w:r w:rsidR="00B53833">
        <w:rPr>
          <w:rFonts w:ascii="Times New Roman" w:hAnsi="Times New Roman" w:cs="Times New Roman"/>
          <w:color w:val="262626"/>
          <w:sz w:val="24"/>
          <w:szCs w:val="24"/>
          <w:shd w:val="clear" w:color="auto" w:fill="FFFFFF"/>
        </w:rPr>
        <w:t>to</w:t>
      </w:r>
      <w:r w:rsidRPr="003A0425">
        <w:rPr>
          <w:rFonts w:ascii="Times New Roman" w:hAnsi="Times New Roman" w:cs="Times New Roman"/>
          <w:color w:val="262626"/>
          <w:sz w:val="24"/>
          <w:szCs w:val="24"/>
          <w:shd w:val="clear" w:color="auto" w:fill="FFFFFF"/>
        </w:rPr>
        <w:t xml:space="preserve"> </w:t>
      </w:r>
      <w:r w:rsidR="00B53833">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relationship. We are first attracted to people we fall in love with. The body shape, outfit, and beauty draw us close to them. </w:t>
      </w:r>
      <w:r w:rsidR="009B0562">
        <w:rPr>
          <w:rFonts w:ascii="Times New Roman" w:hAnsi="Times New Roman" w:cs="Times New Roman"/>
          <w:color w:val="262626"/>
          <w:sz w:val="24"/>
          <w:szCs w:val="24"/>
          <w:shd w:val="clear" w:color="auto" w:fill="FFFFFF"/>
        </w:rPr>
        <w:t>Also</w:t>
      </w:r>
      <w:r w:rsidRPr="003A0425">
        <w:rPr>
          <w:rFonts w:ascii="Times New Roman" w:hAnsi="Times New Roman" w:cs="Times New Roman"/>
          <w:color w:val="262626"/>
          <w:sz w:val="24"/>
          <w:szCs w:val="24"/>
          <w:shd w:val="clear" w:color="auto" w:fill="FFFFFF"/>
        </w:rPr>
        <w:t xml:space="preserve">, you want to be connected mentally. It is important for the conversation to be interesting and have things in common. This will excite you to always want to be around them. </w:t>
      </w:r>
    </w:p>
    <w:p w14:paraId="11F9092B" w14:textId="32130ECC" w:rsidR="00777151" w:rsidRPr="003A0425" w:rsidRDefault="00777151" w:rsidP="000614C6">
      <w:pPr>
        <w:pStyle w:val="ListParagraph"/>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b) Attitude. While we look at the outward physiological composition of the person, </w:t>
      </w:r>
      <w:proofErr w:type="gramStart"/>
      <w:r w:rsidRPr="003A0425">
        <w:rPr>
          <w:rFonts w:ascii="Times New Roman" w:hAnsi="Times New Roman" w:cs="Times New Roman"/>
          <w:color w:val="262626"/>
          <w:sz w:val="24"/>
          <w:szCs w:val="24"/>
          <w:shd w:val="clear" w:color="auto" w:fill="FFFFFF"/>
        </w:rPr>
        <w:t>it's</w:t>
      </w:r>
      <w:proofErr w:type="gramEnd"/>
      <w:r w:rsidRPr="003A0425">
        <w:rPr>
          <w:rFonts w:ascii="Times New Roman" w:hAnsi="Times New Roman" w:cs="Times New Roman"/>
          <w:color w:val="262626"/>
          <w:sz w:val="24"/>
          <w:szCs w:val="24"/>
          <w:shd w:val="clear" w:color="auto" w:fill="FFFFFF"/>
        </w:rPr>
        <w:t xml:space="preserve"> imperative to also seek what's on the inside(attitude/character) of the individual. The character (which is often shown by </w:t>
      </w:r>
      <w:r w:rsidR="009B056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set of behaviors) is who the person is and ultimately determines if the person will treat you right. Pay close attention to it. </w:t>
      </w:r>
    </w:p>
    <w:p w14:paraId="19E17C62" w14:textId="6A50A03F" w:rsidR="00777151" w:rsidRPr="003A0425" w:rsidRDefault="00777151" w:rsidP="000614C6">
      <w:pPr>
        <w:pStyle w:val="ListParagraph"/>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c) Asset. Examine the person's lifestyle, experience, goals, and skill set to determine if they will be an asset or a liability to your life. Everyone is not equipped to add value to your life. A liability individual will make your life miserable and not enjoyable. While an asset will make your life interesting and pleasant.</w:t>
      </w:r>
    </w:p>
    <w:p w14:paraId="5EFD5A5C" w14:textId="655E8A03" w:rsidR="00777151" w:rsidRPr="003A0425" w:rsidRDefault="0040055F"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Every relationship has a problem. At the same time, it is important not to give power to the problem by talking too much about it. Be about </w:t>
      </w:r>
      <w:r w:rsidR="00A4394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soluti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When you study successful entrepreneurs and companies, they barely spend most of their time talking about problems; they invest most of their energy coming up with multiple solutions to fix the problem.</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the solution you previously proposed do</w:t>
      </w:r>
      <w:r w:rsidR="00A43942">
        <w:rPr>
          <w:rFonts w:ascii="Times New Roman" w:hAnsi="Times New Roman" w:cs="Times New Roman"/>
          <w:color w:val="262626"/>
          <w:sz w:val="24"/>
          <w:szCs w:val="24"/>
          <w:shd w:val="clear" w:color="auto" w:fill="FFFFFF"/>
        </w:rPr>
        <w:t>es</w:t>
      </w:r>
      <w:r w:rsidRPr="003A0425">
        <w:rPr>
          <w:rFonts w:ascii="Times New Roman" w:hAnsi="Times New Roman" w:cs="Times New Roman"/>
          <w:color w:val="262626"/>
          <w:sz w:val="24"/>
          <w:szCs w:val="24"/>
          <w:shd w:val="clear" w:color="auto" w:fill="FFFFFF"/>
        </w:rPr>
        <w:t xml:space="preserve"> not work out, then strategize a new one. Do not stress your relationship with complain</w:t>
      </w:r>
      <w:r w:rsidR="00AC3A69">
        <w:rPr>
          <w:rFonts w:ascii="Times New Roman" w:hAnsi="Times New Roman" w:cs="Times New Roman"/>
          <w:color w:val="262626"/>
          <w:sz w:val="24"/>
          <w:szCs w:val="24"/>
          <w:shd w:val="clear" w:color="auto" w:fill="FFFFFF"/>
        </w:rPr>
        <w:t>t</w:t>
      </w:r>
      <w:r w:rsidRPr="003A0425">
        <w:rPr>
          <w:rFonts w:ascii="Times New Roman" w:hAnsi="Times New Roman" w:cs="Times New Roman"/>
          <w:color w:val="262626"/>
          <w:sz w:val="24"/>
          <w:szCs w:val="24"/>
          <w:shd w:val="clear" w:color="auto" w:fill="FFFFFF"/>
        </w:rPr>
        <w:t xml:space="preserve">s. It will not get you anywhere. </w:t>
      </w:r>
      <w:r w:rsidR="00AC3A69">
        <w:rPr>
          <w:rFonts w:ascii="Times New Roman" w:hAnsi="Times New Roman" w:cs="Times New Roman"/>
          <w:color w:val="262626"/>
          <w:sz w:val="24"/>
          <w:szCs w:val="24"/>
          <w:shd w:val="clear" w:color="auto" w:fill="FFFFFF"/>
        </w:rPr>
        <w:t>I</w:t>
      </w:r>
      <w:r w:rsidRPr="003A0425">
        <w:rPr>
          <w:rFonts w:ascii="Times New Roman" w:hAnsi="Times New Roman" w:cs="Times New Roman"/>
          <w:color w:val="262626"/>
          <w:sz w:val="24"/>
          <w:szCs w:val="24"/>
          <w:shd w:val="clear" w:color="auto" w:fill="FFFFFF"/>
        </w:rPr>
        <w:t>t will always push your partner away from you. Nobody wants to be around negative energy.</w:t>
      </w:r>
    </w:p>
    <w:p w14:paraId="3F478E71" w14:textId="2DDCE682" w:rsidR="00485C7D" w:rsidRPr="003A0425" w:rsidRDefault="00485C7D"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Money cannot buy love, but it can make you enjoy love. The presence of money will make you discover another level of love for your partner. The absence of it can turn to serial arguments, anger, frustration, irritation, and annoyance.</w:t>
      </w:r>
    </w:p>
    <w:p w14:paraId="0E83DC7A" w14:textId="3C26F1F2" w:rsidR="00466AC3" w:rsidRPr="003A0425" w:rsidRDefault="00466AC3"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Any man who has no patience cannot enjoy his woman</w:t>
      </w:r>
      <w:r w:rsidR="00B459E5" w:rsidRPr="003A0425">
        <w:rPr>
          <w:rFonts w:ascii="Times New Roman" w:hAnsi="Times New Roman" w:cs="Times New Roman"/>
          <w:color w:val="262626"/>
          <w:sz w:val="24"/>
          <w:szCs w:val="24"/>
          <w:shd w:val="clear" w:color="auto" w:fill="FFFFFF"/>
        </w:rPr>
        <w:t>.</w:t>
      </w:r>
    </w:p>
    <w:p w14:paraId="3D1CB1CC" w14:textId="7E7A871E" w:rsidR="00B459E5" w:rsidRPr="003A0425" w:rsidRDefault="00B459E5"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You know how to be treated but you choose to be treated in </w:t>
      </w:r>
      <w:r w:rsidR="00AC3A69">
        <w:rPr>
          <w:rFonts w:ascii="Times New Roman" w:hAnsi="Times New Roman" w:cs="Times New Roman"/>
          <w:color w:val="262626"/>
          <w:sz w:val="24"/>
          <w:szCs w:val="24"/>
          <w:shd w:val="clear" w:color="auto" w:fill="FFFFFF"/>
        </w:rPr>
        <w:t>the</w:t>
      </w:r>
      <w:r w:rsidRPr="003A0425">
        <w:rPr>
          <w:rFonts w:ascii="Times New Roman" w:hAnsi="Times New Roman" w:cs="Times New Roman"/>
          <w:color w:val="262626"/>
          <w:sz w:val="24"/>
          <w:szCs w:val="24"/>
          <w:shd w:val="clear" w:color="auto" w:fill="FFFFFF"/>
        </w:rPr>
        <w:t xml:space="preserve"> wrong way. Do not blame the person treating you bad</w:t>
      </w:r>
      <w:r w:rsidR="000A2D5D">
        <w:rPr>
          <w:rFonts w:ascii="Times New Roman" w:hAnsi="Times New Roman" w:cs="Times New Roman"/>
          <w:color w:val="262626"/>
          <w:sz w:val="24"/>
          <w:szCs w:val="24"/>
          <w:shd w:val="clear" w:color="auto" w:fill="FFFFFF"/>
        </w:rPr>
        <w:t>ly</w:t>
      </w:r>
      <w:r w:rsidRPr="003A0425">
        <w:rPr>
          <w:rFonts w:ascii="Times New Roman" w:hAnsi="Times New Roman" w:cs="Times New Roman"/>
          <w:color w:val="262626"/>
          <w:sz w:val="24"/>
          <w:szCs w:val="24"/>
          <w:shd w:val="clear" w:color="auto" w:fill="FFFFFF"/>
        </w:rPr>
        <w:t>. It is you accepting and tolerating the bad behavior. If you do not like what you are receiving, then change what you are giving.</w:t>
      </w:r>
    </w:p>
    <w:p w14:paraId="1BE13920" w14:textId="3D9E89F4" w:rsidR="001D2406" w:rsidRPr="003A0425" w:rsidRDefault="001D2406"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 xml:space="preserve">The challenge in </w:t>
      </w:r>
      <w:r w:rsidR="000A2D5D">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relationship is one person doing the right thing and the other doing the wrong thing. It will be good if it takes one person to make a good relationship. Unfortunately, it takes two people. Keep working on it.</w:t>
      </w:r>
    </w:p>
    <w:p w14:paraId="672630DF" w14:textId="3888D16C" w:rsidR="007203EC" w:rsidRPr="003A0425" w:rsidRDefault="007203EC"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A forced relationship leads to an easy break</w:t>
      </w:r>
      <w:r w:rsidR="00456E9D">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shd w:val="clear" w:color="auto" w:fill="FFFFFF"/>
        </w:rPr>
        <w:t>up. Do not force anyone to love you. Let love happens organically.</w:t>
      </w:r>
    </w:p>
    <w:p w14:paraId="0CFE0868" w14:textId="7A5593F3" w:rsidR="00545733" w:rsidRPr="003A0425" w:rsidRDefault="00545733"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Holding hands, kissing, singing love songs, texting one another throughout the day, are great medicines to vitalize your union.</w:t>
      </w:r>
    </w:p>
    <w:p w14:paraId="4019D813" w14:textId="7C478831" w:rsidR="009B2AE3" w:rsidRPr="003A0425" w:rsidRDefault="009B2AE3"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Your breakup is not worth worrying and crying over but rejoicing over. It was designed that way so that you can discover the real deal.</w:t>
      </w:r>
    </w:p>
    <w:p w14:paraId="5F40AC98" w14:textId="2B99A761" w:rsidR="005E1DBC" w:rsidRPr="003A0425" w:rsidRDefault="005E5BEA"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Ladies</w:t>
      </w:r>
      <w:r w:rsidR="000B74E6" w:rsidRPr="003A0425">
        <w:rPr>
          <w:rFonts w:ascii="Times New Roman" w:hAnsi="Times New Roman" w:cs="Times New Roman"/>
          <w:color w:val="262626"/>
          <w:sz w:val="24"/>
          <w:szCs w:val="24"/>
          <w:shd w:val="clear" w:color="auto" w:fill="FFFFFF"/>
        </w:rPr>
        <w:t xml:space="preserve"> </w:t>
      </w:r>
      <w:r w:rsidR="005E1DBC" w:rsidRPr="003A0425">
        <w:rPr>
          <w:rFonts w:ascii="Times New Roman" w:hAnsi="Times New Roman" w:cs="Times New Roman"/>
          <w:color w:val="262626"/>
          <w:sz w:val="24"/>
          <w:szCs w:val="24"/>
          <w:shd w:val="clear" w:color="auto" w:fill="FFFFFF"/>
        </w:rPr>
        <w:t>preserve the cookie jar!!! It is important. Sex can affect your decision</w:t>
      </w:r>
      <w:r w:rsidR="00456E9D">
        <w:rPr>
          <w:rFonts w:ascii="Times New Roman" w:hAnsi="Times New Roman" w:cs="Times New Roman"/>
          <w:color w:val="262626"/>
          <w:sz w:val="24"/>
          <w:szCs w:val="24"/>
          <w:shd w:val="clear" w:color="auto" w:fill="FFFFFF"/>
        </w:rPr>
        <w:t>-</w:t>
      </w:r>
      <w:r w:rsidR="005E1DBC" w:rsidRPr="003A0425">
        <w:rPr>
          <w:rFonts w:ascii="Times New Roman" w:hAnsi="Times New Roman" w:cs="Times New Roman"/>
          <w:color w:val="262626"/>
          <w:sz w:val="24"/>
          <w:szCs w:val="24"/>
          <w:shd w:val="clear" w:color="auto" w:fill="FFFFFF"/>
        </w:rPr>
        <w:t xml:space="preserve">making, turns you </w:t>
      </w:r>
      <w:r w:rsidR="00456E9D">
        <w:rPr>
          <w:rFonts w:ascii="Times New Roman" w:hAnsi="Times New Roman" w:cs="Times New Roman"/>
          <w:color w:val="262626"/>
          <w:sz w:val="24"/>
          <w:szCs w:val="24"/>
          <w:shd w:val="clear" w:color="auto" w:fill="FFFFFF"/>
        </w:rPr>
        <w:t>in</w:t>
      </w:r>
      <w:r w:rsidR="005E1DBC" w:rsidRPr="003A0425">
        <w:rPr>
          <w:rFonts w:ascii="Times New Roman" w:hAnsi="Times New Roman" w:cs="Times New Roman"/>
          <w:color w:val="262626"/>
          <w:sz w:val="24"/>
          <w:szCs w:val="24"/>
          <w:shd w:val="clear" w:color="auto" w:fill="FFFFFF"/>
        </w:rPr>
        <w:t>to a desperate person, blinds you from seeing his games, prevents you from dumping his angry/abusive nature</w:t>
      </w:r>
      <w:r w:rsidR="00456E9D">
        <w:rPr>
          <w:rFonts w:ascii="Times New Roman" w:hAnsi="Times New Roman" w:cs="Times New Roman"/>
          <w:color w:val="262626"/>
          <w:sz w:val="24"/>
          <w:szCs w:val="24"/>
          <w:shd w:val="clear" w:color="auto" w:fill="FFFFFF"/>
        </w:rPr>
        <w:t>,</w:t>
      </w:r>
      <w:r w:rsidR="005E1DBC" w:rsidRPr="003A0425">
        <w:rPr>
          <w:rFonts w:ascii="Times New Roman" w:hAnsi="Times New Roman" w:cs="Times New Roman"/>
          <w:color w:val="262626"/>
          <w:sz w:val="24"/>
          <w:szCs w:val="24"/>
          <w:shd w:val="clear" w:color="auto" w:fill="FFFFFF"/>
        </w:rPr>
        <w:t xml:space="preserve"> and keeps you in the relationship even when he is treating you bad</w:t>
      </w:r>
      <w:r w:rsidR="00456E9D">
        <w:rPr>
          <w:rFonts w:ascii="Times New Roman" w:hAnsi="Times New Roman" w:cs="Times New Roman"/>
          <w:color w:val="262626"/>
          <w:sz w:val="24"/>
          <w:szCs w:val="24"/>
          <w:shd w:val="clear" w:color="auto" w:fill="FFFFFF"/>
        </w:rPr>
        <w:t>ly</w:t>
      </w:r>
      <w:r w:rsidR="005E1DBC" w:rsidRPr="003A0425">
        <w:rPr>
          <w:rFonts w:ascii="Times New Roman" w:hAnsi="Times New Roman" w:cs="Times New Roman"/>
          <w:color w:val="262626"/>
          <w:sz w:val="24"/>
          <w:szCs w:val="24"/>
          <w:shd w:val="clear" w:color="auto" w:fill="FFFFFF"/>
        </w:rPr>
        <w:t xml:space="preserve">. </w:t>
      </w:r>
      <w:r w:rsidR="00456E9D">
        <w:rPr>
          <w:rFonts w:ascii="Times New Roman" w:hAnsi="Times New Roman" w:cs="Times New Roman"/>
          <w:color w:val="262626"/>
          <w:sz w:val="24"/>
          <w:szCs w:val="24"/>
          <w:shd w:val="clear" w:color="auto" w:fill="FFFFFF"/>
        </w:rPr>
        <w:t>The s</w:t>
      </w:r>
      <w:r w:rsidR="005E1DBC" w:rsidRPr="003A0425">
        <w:rPr>
          <w:rFonts w:ascii="Times New Roman" w:hAnsi="Times New Roman" w:cs="Times New Roman"/>
          <w:color w:val="262626"/>
          <w:sz w:val="24"/>
          <w:szCs w:val="24"/>
          <w:shd w:val="clear" w:color="auto" w:fill="FFFFFF"/>
        </w:rPr>
        <w:t xml:space="preserve">ame goes for the man. It can make you abusive and controlling towards the girl. </w:t>
      </w:r>
      <w:r w:rsidR="00561B86" w:rsidRPr="003A0425">
        <w:rPr>
          <w:rFonts w:ascii="Times New Roman" w:hAnsi="Times New Roman" w:cs="Times New Roman"/>
          <w:color w:val="262626"/>
          <w:sz w:val="24"/>
          <w:szCs w:val="24"/>
          <w:shd w:val="clear" w:color="auto" w:fill="FFFFFF"/>
        </w:rPr>
        <w:t>Y</w:t>
      </w:r>
      <w:r w:rsidR="005E1DBC" w:rsidRPr="003A0425">
        <w:rPr>
          <w:rFonts w:ascii="Times New Roman" w:hAnsi="Times New Roman" w:cs="Times New Roman"/>
          <w:color w:val="262626"/>
          <w:sz w:val="24"/>
          <w:szCs w:val="24"/>
          <w:shd w:val="clear" w:color="auto" w:fill="FFFFFF"/>
        </w:rPr>
        <w:t>ou may not even know that it has a direct correlation with your erratic behavior(s).</w:t>
      </w:r>
    </w:p>
    <w:p w14:paraId="5462AE81" w14:textId="34BE362A" w:rsidR="00CC7551" w:rsidRPr="003A0425" w:rsidRDefault="00CC7551"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Men enjoy respect just as much as women enjoy love. It is the DNA that cannot be altered. Give each other what is expected.</w:t>
      </w:r>
    </w:p>
    <w:p w14:paraId="0030AEDF" w14:textId="56CBC091" w:rsidR="00190E39" w:rsidRPr="003A0425" w:rsidRDefault="00190E39"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Do</w:t>
      </w:r>
      <w:r w:rsidR="005E5BEA" w:rsidRPr="003A0425">
        <w:rPr>
          <w:rFonts w:ascii="Times New Roman" w:hAnsi="Times New Roman" w:cs="Times New Roman"/>
          <w:color w:val="262626"/>
          <w:sz w:val="24"/>
          <w:szCs w:val="24"/>
          <w:shd w:val="clear" w:color="auto" w:fill="FFFFFF"/>
        </w:rPr>
        <w:t xml:space="preserve"> not</w:t>
      </w:r>
      <w:r w:rsidRPr="003A0425">
        <w:rPr>
          <w:rFonts w:ascii="Times New Roman" w:hAnsi="Times New Roman" w:cs="Times New Roman"/>
          <w:color w:val="262626"/>
          <w:sz w:val="24"/>
          <w:szCs w:val="24"/>
          <w:shd w:val="clear" w:color="auto" w:fill="FFFFFF"/>
        </w:rPr>
        <w:t xml:space="preserve"> chase after him; you </w:t>
      </w:r>
      <w:r w:rsidR="00C726B9" w:rsidRPr="003A0425">
        <w:rPr>
          <w:rFonts w:ascii="Times New Roman" w:hAnsi="Times New Roman" w:cs="Times New Roman"/>
          <w:color w:val="262626"/>
          <w:sz w:val="24"/>
          <w:szCs w:val="24"/>
          <w:shd w:val="clear" w:color="auto" w:fill="FFFFFF"/>
        </w:rPr>
        <w:t xml:space="preserve">having to </w:t>
      </w:r>
      <w:r w:rsidRPr="003A0425">
        <w:rPr>
          <w:rFonts w:ascii="Times New Roman" w:hAnsi="Times New Roman" w:cs="Times New Roman"/>
          <w:color w:val="262626"/>
          <w:sz w:val="24"/>
          <w:szCs w:val="24"/>
          <w:shd w:val="clear" w:color="auto" w:fill="FFFFFF"/>
        </w:rPr>
        <w:t>call, text, set update and he has given failed promises</w:t>
      </w:r>
      <w:r w:rsidR="00B7720E" w:rsidRPr="003A0425">
        <w:rPr>
          <w:rFonts w:ascii="Times New Roman" w:hAnsi="Times New Roman" w:cs="Times New Roman"/>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 xml:space="preserve">are signs that he is not </w:t>
      </w:r>
      <w:r w:rsidR="005E5BEA" w:rsidRPr="003A0425">
        <w:rPr>
          <w:rFonts w:ascii="Times New Roman" w:hAnsi="Times New Roman" w:cs="Times New Roman"/>
          <w:color w:val="262626"/>
          <w:sz w:val="24"/>
          <w:szCs w:val="24"/>
          <w:shd w:val="clear" w:color="auto" w:fill="FFFFFF"/>
        </w:rPr>
        <w:t>into</w:t>
      </w:r>
      <w:r w:rsidRPr="003A0425">
        <w:rPr>
          <w:rFonts w:ascii="Times New Roman" w:hAnsi="Times New Roman" w:cs="Times New Roman"/>
          <w:color w:val="262626"/>
          <w:sz w:val="24"/>
          <w:szCs w:val="24"/>
          <w:shd w:val="clear" w:color="auto" w:fill="FFFFFF"/>
        </w:rPr>
        <w:t xml:space="preserve"> you. Men are built </w:t>
      </w:r>
      <w:r w:rsidR="00AF6EA5">
        <w:rPr>
          <w:rFonts w:ascii="Times New Roman" w:hAnsi="Times New Roman" w:cs="Times New Roman"/>
          <w:color w:val="262626"/>
          <w:sz w:val="24"/>
          <w:szCs w:val="24"/>
          <w:shd w:val="clear" w:color="auto" w:fill="FFFFFF"/>
        </w:rPr>
        <w:t>like</w:t>
      </w:r>
      <w:r w:rsidRPr="003A0425">
        <w:rPr>
          <w:rFonts w:ascii="Times New Roman" w:hAnsi="Times New Roman" w:cs="Times New Roman"/>
          <w:color w:val="262626"/>
          <w:sz w:val="24"/>
          <w:szCs w:val="24"/>
          <w:shd w:val="clear" w:color="auto" w:fill="FFFFFF"/>
        </w:rPr>
        <w:t xml:space="preserve"> </w:t>
      </w:r>
      <w:r w:rsidR="00AF6EA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chaser. We hunt for what we </w:t>
      </w:r>
      <w:r w:rsidRPr="003A0425">
        <w:rPr>
          <w:rFonts w:ascii="Times New Roman" w:hAnsi="Times New Roman" w:cs="Times New Roman"/>
          <w:color w:val="262626"/>
          <w:sz w:val="24"/>
          <w:szCs w:val="24"/>
          <w:shd w:val="clear" w:color="auto" w:fill="FFFFFF"/>
        </w:rPr>
        <w:lastRenderedPageBreak/>
        <w:t xml:space="preserve">want and if he is not hunting for you then he does not want you. </w:t>
      </w:r>
      <w:r w:rsidR="00AF6EA5">
        <w:rPr>
          <w:rFonts w:ascii="Times New Roman" w:hAnsi="Times New Roman" w:cs="Times New Roman"/>
          <w:color w:val="262626"/>
          <w:sz w:val="24"/>
          <w:szCs w:val="24"/>
          <w:shd w:val="clear" w:color="auto" w:fill="FFFFFF"/>
        </w:rPr>
        <w:t>H</w:t>
      </w:r>
      <w:r w:rsidRPr="003A0425">
        <w:rPr>
          <w:rFonts w:ascii="Times New Roman" w:hAnsi="Times New Roman" w:cs="Times New Roman"/>
          <w:color w:val="262626"/>
          <w:sz w:val="24"/>
          <w:szCs w:val="24"/>
          <w:shd w:val="clear" w:color="auto" w:fill="FFFFFF"/>
        </w:rPr>
        <w:t>unting is what makes us alive. It is the thrill and excitement for us. You want a man who is interested, excited to hunt and chase you down. If he wants to put you in his life, he will put you there. You do not have to fight for it.</w:t>
      </w:r>
    </w:p>
    <w:p w14:paraId="5EAA5D00" w14:textId="4060197B" w:rsidR="00CF229F" w:rsidRPr="003A0425" w:rsidRDefault="00CF229F"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It is a great mistake when your woman has an issue and your first approach as a man is trying to solve it. Your first approach should be to listen with empathy. You need to first gain her trust that you care about her feelings, emotions and that you clearly understand what she is going through.</w:t>
      </w:r>
    </w:p>
    <w:p w14:paraId="1A52343A" w14:textId="3BC3ECA3" w:rsidR="00CF229F" w:rsidRPr="003A0425" w:rsidRDefault="005B760B"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0% of conflict comes from </w:t>
      </w:r>
      <w:r w:rsidR="007C021D">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difference of opinion. The remaining 90 percent is from delivery and </w:t>
      </w:r>
      <w:proofErr w:type="spellStart"/>
      <w:r w:rsidRPr="003A0425">
        <w:rPr>
          <w:rFonts w:ascii="Times New Roman" w:hAnsi="Times New Roman" w:cs="Times New Roman"/>
          <w:color w:val="262626"/>
          <w:sz w:val="24"/>
          <w:szCs w:val="24"/>
          <w:shd w:val="clear" w:color="auto" w:fill="FFFFFF"/>
        </w:rPr>
        <w:t>tonation</w:t>
      </w:r>
      <w:proofErr w:type="spellEnd"/>
      <w:r w:rsidRPr="003A0425">
        <w:rPr>
          <w:rFonts w:ascii="Times New Roman" w:hAnsi="Times New Roman" w:cs="Times New Roman"/>
          <w:color w:val="262626"/>
          <w:sz w:val="24"/>
          <w:szCs w:val="24"/>
          <w:shd w:val="clear" w:color="auto" w:fill="FFFFFF"/>
        </w:rPr>
        <w:t xml:space="preserve">. If you want to avoid </w:t>
      </w:r>
      <w:proofErr w:type="gramStart"/>
      <w:r w:rsidR="007C021D">
        <w:rPr>
          <w:rFonts w:ascii="Times New Roman" w:hAnsi="Times New Roman" w:cs="Times New Roman"/>
          <w:color w:val="262626"/>
          <w:sz w:val="24"/>
          <w:szCs w:val="24"/>
          <w:shd w:val="clear" w:color="auto" w:fill="FFFFFF"/>
        </w:rPr>
        <w:t xml:space="preserve">the </w:t>
      </w:r>
      <w:r w:rsidRPr="003A0425">
        <w:rPr>
          <w:rFonts w:ascii="Times New Roman" w:hAnsi="Times New Roman" w:cs="Times New Roman"/>
          <w:color w:val="262626"/>
          <w:sz w:val="24"/>
          <w:szCs w:val="24"/>
          <w:shd w:val="clear" w:color="auto" w:fill="FFFFFF"/>
        </w:rPr>
        <w:t>majority of</w:t>
      </w:r>
      <w:proofErr w:type="gramEnd"/>
      <w:r w:rsidRPr="003A0425">
        <w:rPr>
          <w:rFonts w:ascii="Times New Roman" w:hAnsi="Times New Roman" w:cs="Times New Roman"/>
          <w:color w:val="262626"/>
          <w:sz w:val="24"/>
          <w:szCs w:val="24"/>
          <w:shd w:val="clear" w:color="auto" w:fill="FFFFFF"/>
        </w:rPr>
        <w:t xml:space="preserve"> the conflicts in your relationship you will need to control the 90 percent.</w:t>
      </w:r>
    </w:p>
    <w:p w14:paraId="5D09291E" w14:textId="6659F1BE" w:rsidR="003C7523" w:rsidRPr="003A0425" w:rsidRDefault="003656CB"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The loneliness you feel is not because you need a partner; it is a reflection that you have not discovered your purpose and/or living in your purpose. If you are busy working on your purpose, your mind will be preoccupied and will not feel like you need a partner. You will realize that while you are working </w:t>
      </w:r>
      <w:r w:rsidR="007C021D">
        <w:rPr>
          <w:rFonts w:ascii="Times New Roman" w:hAnsi="Times New Roman" w:cs="Times New Roman"/>
          <w:color w:val="262626"/>
          <w:sz w:val="24"/>
          <w:szCs w:val="24"/>
          <w:shd w:val="clear" w:color="auto" w:fill="FFFFFF"/>
        </w:rPr>
        <w:t xml:space="preserve">on </w:t>
      </w:r>
      <w:r w:rsidRPr="003A0425">
        <w:rPr>
          <w:rFonts w:ascii="Times New Roman" w:hAnsi="Times New Roman" w:cs="Times New Roman"/>
          <w:color w:val="262626"/>
          <w:sz w:val="24"/>
          <w:szCs w:val="24"/>
          <w:shd w:val="clear" w:color="auto" w:fill="FFFFFF"/>
        </w:rPr>
        <w:t>your purpose, that partner you are seeking will seek you or meet each other while working on the field just like Boaz met Ruth.</w:t>
      </w:r>
    </w:p>
    <w:p w14:paraId="308F366C" w14:textId="05452502" w:rsidR="00515D05" w:rsidRPr="003A0425" w:rsidRDefault="00515D05"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Quality wedding rings do not determine the success of </w:t>
      </w:r>
      <w:r w:rsidR="00FF24A8">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marriag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A new house does not produce a new marriag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A new outfit does not produce a new you.</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can get a new car but if it is the same old engine, you will receive the same old experienc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If you get into a </w:t>
      </w:r>
      <w:r w:rsidRPr="003A0425">
        <w:rPr>
          <w:rFonts w:ascii="Times New Roman" w:hAnsi="Times New Roman" w:cs="Times New Roman"/>
          <w:color w:val="262626"/>
          <w:sz w:val="24"/>
          <w:szCs w:val="24"/>
          <w:shd w:val="clear" w:color="auto" w:fill="FFFFFF"/>
        </w:rPr>
        <w:lastRenderedPageBreak/>
        <w:t>new relationship and br</w:t>
      </w:r>
      <w:r w:rsidR="00FF24A8">
        <w:rPr>
          <w:rFonts w:ascii="Times New Roman" w:hAnsi="Times New Roman" w:cs="Times New Roman"/>
          <w:color w:val="262626"/>
          <w:sz w:val="24"/>
          <w:szCs w:val="24"/>
          <w:shd w:val="clear" w:color="auto" w:fill="FFFFFF"/>
        </w:rPr>
        <w:t>ing</w:t>
      </w:r>
      <w:r w:rsidRPr="003A0425">
        <w:rPr>
          <w:rFonts w:ascii="Times New Roman" w:hAnsi="Times New Roman" w:cs="Times New Roman"/>
          <w:color w:val="262626"/>
          <w:sz w:val="24"/>
          <w:szCs w:val="24"/>
          <w:shd w:val="clear" w:color="auto" w:fill="FFFFFF"/>
        </w:rPr>
        <w:t xml:space="preserve"> your old negative mindset, you will receive </w:t>
      </w:r>
      <w:r w:rsidR="00FF24A8">
        <w:rPr>
          <w:rFonts w:ascii="Times New Roman" w:hAnsi="Times New Roman" w:cs="Times New Roman"/>
          <w:color w:val="262626"/>
          <w:sz w:val="24"/>
          <w:szCs w:val="24"/>
          <w:shd w:val="clear" w:color="auto" w:fill="FFFFFF"/>
        </w:rPr>
        <w:t xml:space="preserve">an </w:t>
      </w:r>
      <w:r w:rsidRPr="003A0425">
        <w:rPr>
          <w:rFonts w:ascii="Times New Roman" w:hAnsi="Times New Roman" w:cs="Times New Roman"/>
          <w:color w:val="262626"/>
          <w:sz w:val="24"/>
          <w:szCs w:val="24"/>
          <w:shd w:val="clear" w:color="auto" w:fill="FFFFFF"/>
        </w:rPr>
        <w:t>old negative result.</w:t>
      </w:r>
      <w:r w:rsidRPr="003A0425">
        <w:rPr>
          <w:rFonts w:ascii="Times New Roman" w:hAnsi="Times New Roman" w:cs="Times New Roman"/>
          <w:color w:val="262626"/>
          <w:sz w:val="24"/>
          <w:szCs w:val="24"/>
        </w:rPr>
        <w:t xml:space="preserve"> What you need is to </w:t>
      </w:r>
      <w:r w:rsidRPr="003A0425">
        <w:rPr>
          <w:rFonts w:ascii="Times New Roman" w:hAnsi="Times New Roman" w:cs="Times New Roman"/>
          <w:color w:val="262626"/>
          <w:sz w:val="24"/>
          <w:szCs w:val="24"/>
          <w:shd w:val="clear" w:color="auto" w:fill="FFFFFF"/>
        </w:rPr>
        <w:t>have a renewed mind for out of it will produce a new you and desired outcome.</w:t>
      </w:r>
    </w:p>
    <w:p w14:paraId="2725C6E8" w14:textId="02BD380F" w:rsidR="00E0227B" w:rsidRPr="003A0425" w:rsidRDefault="00E0227B"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The number 3 is a significant number that produces a balanced resul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r relationship requires the marriage of three people to be effective, balanced, and sustainable. Those three are God, Yourself, &amp; Spouse. You should marry God first, yourself second, and your spouse as the third partner.</w:t>
      </w:r>
    </w:p>
    <w:p w14:paraId="301C4203" w14:textId="309785F8" w:rsidR="0003101B" w:rsidRPr="003A0425" w:rsidRDefault="0003101B"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The reason you are not listening to each other during conflict is </w:t>
      </w:r>
      <w:r w:rsidR="00A003E5">
        <w:rPr>
          <w:rFonts w:ascii="Times New Roman" w:hAnsi="Times New Roman" w:cs="Times New Roman"/>
          <w:color w:val="262626"/>
          <w:sz w:val="24"/>
          <w:szCs w:val="24"/>
          <w:shd w:val="clear" w:color="auto" w:fill="FFFFFF"/>
        </w:rPr>
        <w:t>that</w:t>
      </w:r>
      <w:r w:rsidRPr="003A0425">
        <w:rPr>
          <w:rFonts w:ascii="Times New Roman" w:hAnsi="Times New Roman" w:cs="Times New Roman"/>
          <w:color w:val="262626"/>
          <w:sz w:val="24"/>
          <w:szCs w:val="24"/>
          <w:shd w:val="clear" w:color="auto" w:fill="FFFFFF"/>
        </w:rPr>
        <w:t xml:space="preserve"> you are both pointing fingers at each other without admitting first what you did to contribute to the problem and what you are going to do next time to prevent it from happening.</w:t>
      </w:r>
    </w:p>
    <w:p w14:paraId="3ED4186F" w14:textId="7CF40830" w:rsidR="005E15A4" w:rsidRPr="003A0425" w:rsidRDefault="005E15A4"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There is a threshold to what a woman can take. If you keep playing with her heart she will just get up and leave your butt one day.</w:t>
      </w:r>
    </w:p>
    <w:p w14:paraId="38EB1359" w14:textId="739CB3A1" w:rsidR="0043324C" w:rsidRPr="003A0425" w:rsidRDefault="0043324C"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Being single is a state of pursuing personal agenda, focusing on self-purpose, personal goals, renewing oneself, working on oneself, developing oneself, redefining oneself, and improving oneself. You do all these so that you can add more to the marriage and become who God wants you to be as an individual. If you get married and you do not continue working on yourself, you will end up losing yourself and the relationship. Being single should not just exist before your relationship, it should happen throughout the lifetime of your relationship.</w:t>
      </w:r>
    </w:p>
    <w:p w14:paraId="5DA41DE0" w14:textId="2352FBE9" w:rsidR="00B32B55" w:rsidRPr="003A0425" w:rsidRDefault="00B32B55"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 xml:space="preserve">Do not make a permanent decision over a temporary situation. Beware of the devil that tries to trick you and whisper in your ears to break your relationship. Just because things are rough right now does not mean they will be like that forever. Every relationship has its challenging moment when it looks as if it is over, and the problem cannot be fixed. Just because your friend’s relationship looks happy does not mean they have not had their tough moments. The emotions you are feeling will soon pass away like </w:t>
      </w:r>
      <w:r w:rsidR="00A003E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cloud. Seek God and counseling.</w:t>
      </w:r>
    </w:p>
    <w:p w14:paraId="42AC2710" w14:textId="5BD68C9F" w:rsidR="00A85700" w:rsidRPr="003A0425" w:rsidRDefault="00A85700"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Who should I be with? Be with someone who can help you become a better version of yourself and fulfill the plans of God for your life.</w:t>
      </w:r>
    </w:p>
    <w:p w14:paraId="627DF65E" w14:textId="4EF9ECC5" w:rsidR="00576532" w:rsidRPr="003A0425" w:rsidRDefault="00576532"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Do not put the burden of your happiness on </w:t>
      </w:r>
      <w:r w:rsidR="00FA7B07" w:rsidRPr="003A0425">
        <w:rPr>
          <w:rFonts w:ascii="Times New Roman" w:hAnsi="Times New Roman" w:cs="Times New Roman"/>
          <w:color w:val="262626"/>
          <w:sz w:val="24"/>
          <w:szCs w:val="24"/>
          <w:shd w:val="clear" w:color="auto" w:fill="FFFFFF"/>
        </w:rPr>
        <w:t xml:space="preserve">the person you are dating </w:t>
      </w:r>
      <w:r w:rsidRPr="003A0425">
        <w:rPr>
          <w:rFonts w:ascii="Times New Roman" w:hAnsi="Times New Roman" w:cs="Times New Roman"/>
          <w:color w:val="262626"/>
          <w:sz w:val="24"/>
          <w:szCs w:val="24"/>
          <w:shd w:val="clear" w:color="auto" w:fill="FFFFFF"/>
        </w:rPr>
        <w:t xml:space="preserve">and do not let </w:t>
      </w:r>
      <w:r w:rsidR="009447E0">
        <w:rPr>
          <w:rFonts w:ascii="Times New Roman" w:hAnsi="Times New Roman" w:cs="Times New Roman"/>
          <w:color w:val="262626"/>
          <w:sz w:val="24"/>
          <w:szCs w:val="24"/>
          <w:shd w:val="clear" w:color="auto" w:fill="FFFFFF"/>
        </w:rPr>
        <w:t>any</w:t>
      </w:r>
      <w:r w:rsidRPr="003A0425">
        <w:rPr>
          <w:rFonts w:ascii="Times New Roman" w:hAnsi="Times New Roman" w:cs="Times New Roman"/>
          <w:color w:val="262626"/>
          <w:sz w:val="24"/>
          <w:szCs w:val="24"/>
          <w:shd w:val="clear" w:color="auto" w:fill="FFFFFF"/>
        </w:rPr>
        <w:t>one make you feel responsible for their happiness. Their happiness is solely their responsibility.</w:t>
      </w:r>
    </w:p>
    <w:p w14:paraId="3DC11E39" w14:textId="5D30D507" w:rsidR="00B45588" w:rsidRPr="003A0425" w:rsidRDefault="00B45588"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If you love someone, you will make all the sacrifice</w:t>
      </w:r>
      <w:r w:rsidR="009447E0">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xml:space="preserve"> to keep them. If you are not making the sacrifice, then it</w:t>
      </w:r>
      <w:r w:rsidR="007952B1" w:rsidRPr="003A0425">
        <w:rPr>
          <w:rFonts w:ascii="Times New Roman" w:hAnsi="Times New Roman" w:cs="Times New Roman"/>
          <w:color w:val="262626"/>
          <w:sz w:val="24"/>
          <w:szCs w:val="24"/>
          <w:shd w:val="clear" w:color="auto" w:fill="FFFFFF"/>
        </w:rPr>
        <w:t xml:space="preserve"> is</w:t>
      </w:r>
      <w:r w:rsidRPr="003A0425">
        <w:rPr>
          <w:rFonts w:ascii="Times New Roman" w:hAnsi="Times New Roman" w:cs="Times New Roman"/>
          <w:color w:val="262626"/>
          <w:sz w:val="24"/>
          <w:szCs w:val="24"/>
          <w:shd w:val="clear" w:color="auto" w:fill="FFFFFF"/>
        </w:rPr>
        <w:t xml:space="preserve"> either you do not love them, or your love is not deep enough. Do not fool around with him or her playing with your heart and head. If they are not making the sacrifice to correct their issues, bad behavior, and action then they are not in love with you, or the love is just not deep enough to make the necessary changes to keep you.</w:t>
      </w:r>
    </w:p>
    <w:p w14:paraId="50DDA7DF" w14:textId="72A47928" w:rsidR="00576532" w:rsidRPr="003A0425" w:rsidRDefault="007952B1"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What is the difference between a man who wants to play you and the one who wants to be with you? They both tell you they love you, buy you material things, show you signs of </w:t>
      </w:r>
      <w:r w:rsidRPr="003A0425">
        <w:rPr>
          <w:rFonts w:ascii="Times New Roman" w:hAnsi="Times New Roman" w:cs="Times New Roman"/>
          <w:color w:val="262626"/>
          <w:sz w:val="24"/>
          <w:szCs w:val="24"/>
          <w:shd w:val="clear" w:color="auto" w:fill="FFFFFF"/>
        </w:rPr>
        <w:lastRenderedPageBreak/>
        <w:t>care, and show you off to their friend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But guess what? a player will not take you home to meet his parent(s) and introduce you as his woman to marr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May you be led to the hands of the one who wants to marry you.</w:t>
      </w:r>
    </w:p>
    <w:p w14:paraId="2AC8DC82" w14:textId="2F001542" w:rsidR="00E01117" w:rsidRPr="003A0425" w:rsidRDefault="00E01117"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If your woman is mad at you that means she believed in you, but you broke her trust, and she is disappointed. If she is complaining and asking questions, it means she still cares. But if she is not talking and just allowing things to slide, that means she is giving up, or she has given up on you and possibly getting ready to leave your butt. Act before it gets to that moment.</w:t>
      </w:r>
    </w:p>
    <w:p w14:paraId="313C420B" w14:textId="5583129D" w:rsidR="007A4CF6" w:rsidRPr="003A0425" w:rsidRDefault="007A4CF6"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You are single because God is working on the person who will be deserving of you. Do not rush the process.</w:t>
      </w:r>
    </w:p>
    <w:p w14:paraId="206E0301" w14:textId="12E7C7AB" w:rsidR="00AF54D7" w:rsidRPr="003A0425" w:rsidRDefault="009447E0"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A r</w:t>
      </w:r>
      <w:r w:rsidR="00AF54D7" w:rsidRPr="003A0425">
        <w:rPr>
          <w:rFonts w:ascii="Times New Roman" w:hAnsi="Times New Roman" w:cs="Times New Roman"/>
          <w:color w:val="262626"/>
          <w:sz w:val="24"/>
          <w:szCs w:val="24"/>
          <w:shd w:val="clear" w:color="auto" w:fill="FFFFFF"/>
        </w:rPr>
        <w:t>elationship is about adding value to each other. That is how God created us to be. God made Eve add value to Adam. And God created Adam to make sure he added value to Eve. It is fruitless walking in or holding on to a relationship that will not serve and elevate you.</w:t>
      </w:r>
    </w:p>
    <w:p w14:paraId="35E0DE8E" w14:textId="2CF07197" w:rsidR="00DF307A" w:rsidRPr="003A0425" w:rsidRDefault="00DF307A"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Your singleness and dating struggle might be a result of doing too much, too soon, and for free. Take your time to know the person. Most things that are given freely and too soon are not appreciated and valued.</w:t>
      </w:r>
    </w:p>
    <w:p w14:paraId="1F428AC5" w14:textId="15BB771B" w:rsidR="00C06B47" w:rsidRPr="003A0425" w:rsidRDefault="00C06B47"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If you take your mind from always building and perfecting yourself, you</w:t>
      </w:r>
      <w:r w:rsidR="00D17344" w:rsidRPr="003A0425">
        <w:rPr>
          <w:rFonts w:ascii="Times New Roman" w:hAnsi="Times New Roman" w:cs="Times New Roman"/>
          <w:color w:val="262626"/>
          <w:sz w:val="24"/>
          <w:szCs w:val="24"/>
          <w:shd w:val="clear" w:color="auto" w:fill="FFFFFF"/>
        </w:rPr>
        <w:t xml:space="preserve"> will</w:t>
      </w:r>
      <w:r w:rsidRPr="003A0425">
        <w:rPr>
          <w:rFonts w:ascii="Times New Roman" w:hAnsi="Times New Roman" w:cs="Times New Roman"/>
          <w:color w:val="262626"/>
          <w:sz w:val="24"/>
          <w:szCs w:val="24"/>
          <w:shd w:val="clear" w:color="auto" w:fill="FFFFFF"/>
        </w:rPr>
        <w:t xml:space="preserve"> become a problem in every relationship you get into. </w:t>
      </w:r>
      <w:r w:rsidR="009447E0">
        <w:rPr>
          <w:rFonts w:ascii="Times New Roman" w:hAnsi="Times New Roman" w:cs="Times New Roman"/>
          <w:color w:val="262626"/>
          <w:sz w:val="24"/>
          <w:szCs w:val="24"/>
          <w:shd w:val="clear" w:color="auto" w:fill="FFFFFF"/>
        </w:rPr>
        <w:t>Before</w:t>
      </w:r>
      <w:r w:rsidRPr="003A0425">
        <w:rPr>
          <w:rFonts w:ascii="Times New Roman" w:hAnsi="Times New Roman" w:cs="Times New Roman"/>
          <w:color w:val="262626"/>
          <w:sz w:val="24"/>
          <w:szCs w:val="24"/>
          <w:shd w:val="clear" w:color="auto" w:fill="FFFFFF"/>
        </w:rPr>
        <w:t xml:space="preserve"> getting and while you are in a </w:t>
      </w:r>
      <w:r w:rsidRPr="003A0425">
        <w:rPr>
          <w:rFonts w:ascii="Times New Roman" w:hAnsi="Times New Roman" w:cs="Times New Roman"/>
          <w:color w:val="262626"/>
          <w:sz w:val="24"/>
          <w:szCs w:val="24"/>
          <w:shd w:val="clear" w:color="auto" w:fill="FFFFFF"/>
        </w:rPr>
        <w:lastRenderedPageBreak/>
        <w:t>relationship, it is important to exponentially develop yourself morally, academically, mentally, physically, financially, and spiritually.</w:t>
      </w:r>
    </w:p>
    <w:p w14:paraId="6656BA1E" w14:textId="33E43FB0" w:rsidR="006F4B88" w:rsidRPr="003A0425" w:rsidRDefault="006F4B88"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It is interesting what causes argument in </w:t>
      </w:r>
      <w:r w:rsidR="009447E0">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relationship when you expect your partner to magically get into your head and know exactly what should make you happy when you do not know what brings you happiness. Partners put too much expectation on each other, and it is a reflection that they do not fully understand themselves before getting into a relationship. Take time to know yourself, satisfy yourself, comfortable being with yourself, and loving yourself </w:t>
      </w:r>
      <w:r w:rsidR="009447E0">
        <w:rPr>
          <w:rFonts w:ascii="Times New Roman" w:hAnsi="Times New Roman" w:cs="Times New Roman"/>
          <w:color w:val="262626"/>
          <w:sz w:val="24"/>
          <w:szCs w:val="24"/>
          <w:shd w:val="clear" w:color="auto" w:fill="FFFFFF"/>
        </w:rPr>
        <w:t>before</w:t>
      </w:r>
      <w:r w:rsidRPr="003A0425">
        <w:rPr>
          <w:rFonts w:ascii="Times New Roman" w:hAnsi="Times New Roman" w:cs="Times New Roman"/>
          <w:color w:val="262626"/>
          <w:sz w:val="24"/>
          <w:szCs w:val="24"/>
          <w:shd w:val="clear" w:color="auto" w:fill="FFFFFF"/>
        </w:rPr>
        <w:t xml:space="preserve"> deciding on spending your whole life with someone else.</w:t>
      </w:r>
    </w:p>
    <w:p w14:paraId="73823E69" w14:textId="566C138F" w:rsidR="008579BC" w:rsidRPr="003A0425" w:rsidRDefault="008579BC"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One of the integral components of </w:t>
      </w:r>
      <w:r w:rsidR="009447E0">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relationship is “Forgiveness.” If you cannot forgive </w:t>
      </w:r>
      <w:r w:rsidR="00E40B82" w:rsidRPr="003A0425">
        <w:rPr>
          <w:rFonts w:ascii="Times New Roman" w:hAnsi="Times New Roman" w:cs="Times New Roman"/>
          <w:color w:val="262626"/>
          <w:sz w:val="24"/>
          <w:szCs w:val="24"/>
          <w:shd w:val="clear" w:color="auto" w:fill="FFFFFF"/>
        </w:rPr>
        <w:t>the person you are dating</w:t>
      </w:r>
      <w:r w:rsidRPr="003A0425">
        <w:rPr>
          <w:rFonts w:ascii="Times New Roman" w:hAnsi="Times New Roman" w:cs="Times New Roman"/>
          <w:color w:val="262626"/>
          <w:sz w:val="24"/>
          <w:szCs w:val="24"/>
          <w:shd w:val="clear" w:color="auto" w:fill="FFFFFF"/>
        </w:rPr>
        <w:t xml:space="preserve"> and/or yourself, you are setting your relationship for failure. The end of a hardened heart is destruction. Ask Pharaoh! The Lord hardened his heart to lead him and his army to destruction at the Red Sea. What a sad ending. I do not wish the same for you. Have a forgiven heart.</w:t>
      </w:r>
    </w:p>
    <w:p w14:paraId="7DBF5FA8" w14:textId="6B365E99" w:rsidR="008579BC" w:rsidRPr="003A0425" w:rsidRDefault="004B770E"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The idea of a new relationship feels good, but it will end up like the previous one if you do</w:t>
      </w:r>
      <w:r w:rsidR="00EC0BE8" w:rsidRPr="003A0425">
        <w:rPr>
          <w:rFonts w:ascii="Times New Roman" w:hAnsi="Times New Roman" w:cs="Times New Roman"/>
          <w:color w:val="262626"/>
          <w:sz w:val="24"/>
          <w:szCs w:val="24"/>
          <w:shd w:val="clear" w:color="auto" w:fill="FFFFFF"/>
        </w:rPr>
        <w:t xml:space="preserve"> not </w:t>
      </w:r>
      <w:r w:rsidRPr="003A0425">
        <w:rPr>
          <w:rFonts w:ascii="Times New Roman" w:hAnsi="Times New Roman" w:cs="Times New Roman"/>
          <w:color w:val="262626"/>
          <w:sz w:val="24"/>
          <w:szCs w:val="24"/>
          <w:shd w:val="clear" w:color="auto" w:fill="FFFFFF"/>
        </w:rPr>
        <w:t>water it.</w:t>
      </w:r>
    </w:p>
    <w:p w14:paraId="4FFED954" w14:textId="77777777" w:rsidR="00EC0BE8" w:rsidRPr="003A0425" w:rsidRDefault="00EC0BE8" w:rsidP="000614C6">
      <w:pPr>
        <w:pStyle w:val="ListParagraph"/>
        <w:numPr>
          <w:ilvl w:val="0"/>
          <w:numId w:val="1"/>
        </w:numPr>
        <w:spacing w:after="0" w:line="600" w:lineRule="auto"/>
        <w:ind w:left="504"/>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To have a great relationship, you need two things: </w:t>
      </w:r>
    </w:p>
    <w:p w14:paraId="7EE45995" w14:textId="619A2F91" w:rsidR="00EC0BE8" w:rsidRPr="003A0425" w:rsidRDefault="00EC0BE8" w:rsidP="000614C6">
      <w:pPr>
        <w:pStyle w:val="ListParagraph"/>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a) The knowledge and tools to bring about the change you want. That is why reading books and attending seminars are important to acquire the knowledge that will shed light </w:t>
      </w:r>
      <w:r w:rsidR="009447E0">
        <w:rPr>
          <w:rFonts w:ascii="Times New Roman" w:hAnsi="Times New Roman" w:cs="Times New Roman"/>
          <w:color w:val="262626"/>
          <w:sz w:val="24"/>
          <w:szCs w:val="24"/>
          <w:shd w:val="clear" w:color="auto" w:fill="FFFFFF"/>
        </w:rPr>
        <w:t>on</w:t>
      </w:r>
      <w:r w:rsidRPr="003A0425">
        <w:rPr>
          <w:rFonts w:ascii="Times New Roman" w:hAnsi="Times New Roman" w:cs="Times New Roman"/>
          <w:color w:val="262626"/>
          <w:sz w:val="24"/>
          <w:szCs w:val="24"/>
          <w:shd w:val="clear" w:color="auto" w:fill="FFFFFF"/>
        </w:rPr>
        <w:t xml:space="preserve"> your difficulties and give you the steps to overcome them. </w:t>
      </w:r>
    </w:p>
    <w:p w14:paraId="194DA2D1" w14:textId="77777777" w:rsidR="00EC0BE8" w:rsidRPr="003A0425" w:rsidRDefault="00EC0BE8" w:rsidP="000614C6">
      <w:pPr>
        <w:pStyle w:val="ListParagraph"/>
        <w:spacing w:after="0"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b) You need the drive to implement the acquired knowledge and make things work.</w:t>
      </w:r>
    </w:p>
    <w:p w14:paraId="172B79BA" w14:textId="78304B5D" w:rsidR="00CF199E" w:rsidRPr="003A0425" w:rsidRDefault="00CF199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   (137) Sex will not solve </w:t>
      </w:r>
      <w:r w:rsidR="00B4582D">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problem that is not </w:t>
      </w:r>
      <w:proofErr w:type="gramStart"/>
      <w:r w:rsidRPr="003A0425">
        <w:rPr>
          <w:rFonts w:ascii="Times New Roman" w:hAnsi="Times New Roman" w:cs="Times New Roman"/>
          <w:color w:val="262626"/>
          <w:sz w:val="24"/>
          <w:szCs w:val="24"/>
          <w:shd w:val="clear" w:color="auto" w:fill="FFFFFF"/>
        </w:rPr>
        <w:t>sex</w:t>
      </w:r>
      <w:r w:rsidR="00B4582D">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shd w:val="clear" w:color="auto" w:fill="FFFFFF"/>
        </w:rPr>
        <w:t>related</w:t>
      </w:r>
      <w:proofErr w:type="gramEnd"/>
      <w:r w:rsidRPr="003A0425">
        <w:rPr>
          <w:rFonts w:ascii="Times New Roman" w:hAnsi="Times New Roman" w:cs="Times New Roman"/>
          <w:color w:val="262626"/>
          <w:sz w:val="24"/>
          <w:szCs w:val="24"/>
          <w:shd w:val="clear" w:color="auto" w:fill="FFFFFF"/>
        </w:rPr>
        <w:t xml:space="preserve">. Address your issues without sex. </w:t>
      </w:r>
    </w:p>
    <w:p w14:paraId="15D6BBBF" w14:textId="6F5A7F3C" w:rsidR="00CF199E" w:rsidRPr="003A0425" w:rsidRDefault="00CF199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   (138) </w:t>
      </w:r>
      <w:r w:rsidR="007B5F87" w:rsidRPr="003A0425">
        <w:rPr>
          <w:rFonts w:ascii="Times New Roman" w:hAnsi="Times New Roman" w:cs="Times New Roman"/>
          <w:color w:val="262626"/>
          <w:sz w:val="24"/>
          <w:szCs w:val="24"/>
          <w:shd w:val="clear" w:color="auto" w:fill="FFFFFF"/>
        </w:rPr>
        <w:t>People do not fall out of love; they usually fall out of forgiveness. When people break</w:t>
      </w:r>
      <w:r w:rsidR="00B4582D">
        <w:rPr>
          <w:rFonts w:ascii="Times New Roman" w:hAnsi="Times New Roman" w:cs="Times New Roman"/>
          <w:color w:val="262626"/>
          <w:sz w:val="24"/>
          <w:szCs w:val="24"/>
          <w:shd w:val="clear" w:color="auto" w:fill="FFFFFF"/>
        </w:rPr>
        <w:t xml:space="preserve"> </w:t>
      </w:r>
      <w:r w:rsidR="007B5F87" w:rsidRPr="003A0425">
        <w:rPr>
          <w:rFonts w:ascii="Times New Roman" w:hAnsi="Times New Roman" w:cs="Times New Roman"/>
          <w:color w:val="262626"/>
          <w:sz w:val="24"/>
          <w:szCs w:val="24"/>
          <w:shd w:val="clear" w:color="auto" w:fill="FFFFFF"/>
        </w:rPr>
        <w:t>up over matters, it is typically they do not have any more energy and heart of forgiving the other person for their misbehavior(s).</w:t>
      </w:r>
    </w:p>
    <w:p w14:paraId="27ADEA70" w14:textId="2834043A" w:rsidR="00095802" w:rsidRPr="003A0425" w:rsidRDefault="00095802"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   </w:t>
      </w:r>
      <w:r w:rsidR="00D64E69" w:rsidRPr="003A0425">
        <w:rPr>
          <w:rFonts w:ascii="Times New Roman" w:hAnsi="Times New Roman" w:cs="Times New Roman"/>
          <w:color w:val="262626"/>
          <w:sz w:val="24"/>
          <w:szCs w:val="24"/>
          <w:shd w:val="clear" w:color="auto" w:fill="FFFFFF"/>
        </w:rPr>
        <w:t xml:space="preserve">(139) </w:t>
      </w:r>
      <w:r w:rsidR="00DC4BFB" w:rsidRPr="003A0425">
        <w:rPr>
          <w:rFonts w:ascii="Times New Roman" w:hAnsi="Times New Roman" w:cs="Times New Roman"/>
          <w:color w:val="262626"/>
          <w:sz w:val="24"/>
          <w:szCs w:val="24"/>
          <w:shd w:val="clear" w:color="auto" w:fill="FFFFFF"/>
        </w:rPr>
        <w:t>Sleep is for peace and not for pain. Resolve your matter with the person you are seeing before going to sleep.</w:t>
      </w:r>
    </w:p>
    <w:p w14:paraId="2E167975" w14:textId="7DD020B2" w:rsidR="00095802" w:rsidRPr="003A0425" w:rsidRDefault="00095802"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    (140) Communicate with the person by (a) Validating their feelings; ask how they feel about what they are addressing you on (especially if they are dissatisfied about your action).</w:t>
      </w:r>
      <w:r w:rsidRPr="003A0425">
        <w:rPr>
          <w:rFonts w:ascii="Times New Roman" w:hAnsi="Times New Roman" w:cs="Times New Roman"/>
          <w:color w:val="262626"/>
          <w:sz w:val="24"/>
          <w:szCs w:val="24"/>
        </w:rPr>
        <w:br/>
      </w:r>
      <w:r w:rsidRPr="003A0425">
        <w:rPr>
          <w:rFonts w:ascii="Times New Roman" w:hAnsi="Times New Roman" w:cs="Times New Roman"/>
          <w:color w:val="262626"/>
          <w:sz w:val="24"/>
          <w:szCs w:val="24"/>
          <w:shd w:val="clear" w:color="auto" w:fill="FFFFFF"/>
        </w:rPr>
        <w:t>(b) By regurgitating or paraphrasing to them what they say, suggests you are listening.</w:t>
      </w:r>
    </w:p>
    <w:p w14:paraId="3282C5D3" w14:textId="33827E5B" w:rsidR="00442EF5" w:rsidRPr="003A0425" w:rsidRDefault="00BB7E91" w:rsidP="00470DD5">
      <w:pPr>
        <w:spacing w:line="600" w:lineRule="auto"/>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442EF5" w:rsidRPr="003A0425">
        <w:rPr>
          <w:rFonts w:ascii="Times New Roman" w:hAnsi="Times New Roman" w:cs="Times New Roman"/>
          <w:color w:val="262626"/>
          <w:sz w:val="24"/>
          <w:szCs w:val="24"/>
          <w:shd w:val="clear" w:color="auto" w:fill="FFFFFF"/>
        </w:rPr>
        <w:t>(141) Men should learn to exercise patience when interacting with their women. A man without patience cannot successfully enjoy his relationship. Same for women.</w:t>
      </w:r>
    </w:p>
    <w:p w14:paraId="4FDE432E" w14:textId="0C78050E" w:rsidR="00727E06" w:rsidRPr="003A0425" w:rsidRDefault="00734332" w:rsidP="00470DD5">
      <w:pPr>
        <w:spacing w:line="600" w:lineRule="auto"/>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727E06" w:rsidRPr="003A0425">
        <w:rPr>
          <w:rFonts w:ascii="Times New Roman" w:hAnsi="Times New Roman" w:cs="Times New Roman"/>
          <w:color w:val="262626"/>
          <w:sz w:val="24"/>
          <w:szCs w:val="24"/>
          <w:shd w:val="clear" w:color="auto" w:fill="FFFFFF"/>
        </w:rPr>
        <w:t>(142) Choose your partner by Purpose (God’s choice for you that aligns with his purpose for your life) and not by your Preference (earthly desires and limited vision).</w:t>
      </w:r>
    </w:p>
    <w:p w14:paraId="37873682" w14:textId="34834F44" w:rsidR="00095802" w:rsidRPr="003A0425" w:rsidRDefault="00734332" w:rsidP="00470DD5">
      <w:pPr>
        <w:spacing w:line="600" w:lineRule="auto"/>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DB1168" w:rsidRPr="003A0425">
        <w:rPr>
          <w:rFonts w:ascii="Times New Roman" w:hAnsi="Times New Roman" w:cs="Times New Roman"/>
          <w:color w:val="262626"/>
          <w:sz w:val="24"/>
          <w:szCs w:val="24"/>
          <w:shd w:val="clear" w:color="auto" w:fill="FFFFFF"/>
        </w:rPr>
        <w:t xml:space="preserve">(143) Single ladies, what is your buzz? What is the word on the street about you? A bad buzz such as bad character can hold you back from being approached by the ideal man. God bless your eyelash, Brazilian hair, and all the makeup you put on. But if the makeup of your character </w:t>
      </w:r>
      <w:r w:rsidR="00DB1168" w:rsidRPr="003A0425">
        <w:rPr>
          <w:rFonts w:ascii="Times New Roman" w:hAnsi="Times New Roman" w:cs="Times New Roman"/>
          <w:color w:val="262626"/>
          <w:sz w:val="24"/>
          <w:szCs w:val="24"/>
          <w:shd w:val="clear" w:color="auto" w:fill="FFFFFF"/>
        </w:rPr>
        <w:lastRenderedPageBreak/>
        <w:t>is not attractive, it may deter you from getting a husband. Work on your character and build a good buzz.</w:t>
      </w:r>
    </w:p>
    <w:p w14:paraId="224C793F" w14:textId="062B24BD" w:rsidR="0096218C" w:rsidRPr="003A0425" w:rsidRDefault="009771D8" w:rsidP="00470DD5">
      <w:pPr>
        <w:spacing w:line="600" w:lineRule="auto"/>
        <w:rPr>
          <w:rFonts w:ascii="Times New Roman" w:hAnsi="Times New Roman" w:cs="Times New Roman"/>
          <w:color w:val="262626"/>
          <w:sz w:val="24"/>
          <w:szCs w:val="24"/>
          <w:shd w:val="clear" w:color="auto" w:fill="FFFFFF"/>
        </w:rPr>
      </w:pPr>
      <w:r>
        <w:rPr>
          <w:rFonts w:ascii="Times New Roman" w:hAnsi="Times New Roman" w:cs="Times New Roman"/>
          <w:color w:val="262626"/>
          <w:sz w:val="24"/>
          <w:szCs w:val="24"/>
          <w:shd w:val="clear" w:color="auto" w:fill="FFFFFF"/>
        </w:rPr>
        <w:t xml:space="preserve"> </w:t>
      </w:r>
      <w:r w:rsidR="0096218C" w:rsidRPr="003A0425">
        <w:rPr>
          <w:rFonts w:ascii="Times New Roman" w:hAnsi="Times New Roman" w:cs="Times New Roman"/>
          <w:color w:val="262626"/>
          <w:sz w:val="24"/>
          <w:szCs w:val="24"/>
          <w:shd w:val="clear" w:color="auto" w:fill="FFFFFF"/>
        </w:rPr>
        <w:t xml:space="preserve">(144) </w:t>
      </w:r>
      <w:r w:rsidR="00B4582D">
        <w:rPr>
          <w:rFonts w:ascii="Times New Roman" w:hAnsi="Times New Roman" w:cs="Times New Roman"/>
          <w:color w:val="262626"/>
          <w:sz w:val="24"/>
          <w:szCs w:val="24"/>
          <w:shd w:val="clear" w:color="auto" w:fill="FFFFFF"/>
        </w:rPr>
        <w:t>You must</w:t>
      </w:r>
      <w:r w:rsidR="0096218C" w:rsidRPr="003A0425">
        <w:rPr>
          <w:rFonts w:ascii="Times New Roman" w:hAnsi="Times New Roman" w:cs="Times New Roman"/>
          <w:color w:val="262626"/>
          <w:sz w:val="24"/>
          <w:szCs w:val="24"/>
          <w:shd w:val="clear" w:color="auto" w:fill="FFFFFF"/>
        </w:rPr>
        <w:t xml:space="preserve"> conduct a “Background Check” on your potential spouse before saying “I Do.” </w:t>
      </w:r>
      <w:r w:rsidR="00AD6BB3">
        <w:rPr>
          <w:rFonts w:ascii="Times New Roman" w:hAnsi="Times New Roman" w:cs="Times New Roman"/>
          <w:color w:val="262626"/>
          <w:sz w:val="24"/>
          <w:szCs w:val="24"/>
          <w:shd w:val="clear" w:color="auto" w:fill="FFFFFF"/>
        </w:rPr>
        <w:t>A b</w:t>
      </w:r>
      <w:r w:rsidR="0096218C" w:rsidRPr="003A0425">
        <w:rPr>
          <w:rFonts w:ascii="Times New Roman" w:hAnsi="Times New Roman" w:cs="Times New Roman"/>
          <w:color w:val="262626"/>
          <w:sz w:val="24"/>
          <w:szCs w:val="24"/>
          <w:shd w:val="clear" w:color="auto" w:fill="FFFFFF"/>
        </w:rPr>
        <w:t>ackground check will reveal the wolf in sheepskin.</w:t>
      </w:r>
      <w:r w:rsidR="0096218C" w:rsidRPr="003A0425">
        <w:rPr>
          <w:rFonts w:ascii="Times New Roman" w:hAnsi="Times New Roman" w:cs="Times New Roman"/>
          <w:color w:val="262626"/>
          <w:sz w:val="24"/>
          <w:szCs w:val="24"/>
        </w:rPr>
        <w:t xml:space="preserve"> </w:t>
      </w:r>
      <w:r w:rsidR="0096218C" w:rsidRPr="003A0425">
        <w:rPr>
          <w:rFonts w:ascii="Times New Roman" w:hAnsi="Times New Roman" w:cs="Times New Roman"/>
          <w:color w:val="262626"/>
          <w:sz w:val="24"/>
          <w:szCs w:val="24"/>
          <w:shd w:val="clear" w:color="auto" w:fill="FFFFFF"/>
        </w:rPr>
        <w:t>Do not marry based on face value. Many people are acting while single. You may be marrying the person because of his/her wealth, family wealth, posh lifestyle thinking this will end your challenges but not knowing it will only compound it.</w:t>
      </w:r>
      <w:r w:rsidR="0096218C" w:rsidRPr="003A0425">
        <w:rPr>
          <w:rFonts w:ascii="Times New Roman" w:hAnsi="Times New Roman" w:cs="Times New Roman"/>
          <w:color w:val="262626"/>
          <w:sz w:val="24"/>
          <w:szCs w:val="24"/>
        </w:rPr>
        <w:br/>
      </w:r>
      <w:r w:rsidR="0096218C" w:rsidRPr="003A0425">
        <w:rPr>
          <w:rFonts w:ascii="Times New Roman" w:hAnsi="Times New Roman" w:cs="Times New Roman"/>
          <w:color w:val="262626"/>
          <w:sz w:val="24"/>
          <w:szCs w:val="24"/>
          <w:shd w:val="clear" w:color="auto" w:fill="FFFFFF"/>
        </w:rPr>
        <w:t>Perform a spiritual, financial, health, family, lifestyle, and background check. This will reduce a lot of challenges you could potentially run into that afflict</w:t>
      </w:r>
      <w:r w:rsidR="0072176C" w:rsidRPr="003A0425">
        <w:rPr>
          <w:rFonts w:ascii="Times New Roman" w:hAnsi="Times New Roman" w:cs="Times New Roman"/>
          <w:color w:val="262626"/>
          <w:sz w:val="24"/>
          <w:szCs w:val="24"/>
          <w:shd w:val="clear" w:color="auto" w:fill="FFFFFF"/>
        </w:rPr>
        <w:t xml:space="preserve"> </w:t>
      </w:r>
      <w:r w:rsidR="0096218C" w:rsidRPr="003A0425">
        <w:rPr>
          <w:rFonts w:ascii="Times New Roman" w:hAnsi="Times New Roman" w:cs="Times New Roman"/>
          <w:color w:val="262626"/>
          <w:sz w:val="24"/>
          <w:szCs w:val="24"/>
          <w:shd w:val="clear" w:color="auto" w:fill="FFFFFF"/>
        </w:rPr>
        <w:t>numerous relationships.</w:t>
      </w:r>
    </w:p>
    <w:p w14:paraId="17738440" w14:textId="2A207426" w:rsidR="00F91C6F" w:rsidRPr="003A0425" w:rsidRDefault="00F91C6F"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45) The more I coach singles the more I realize everyone is becoming political in their conversation that is creating conflict. Yes, you have freedom of speech but do not just invoke it on your partner by being insensitiv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you want to get the best result from your conversation, you should speak with caution, respect, and tact otherwise your freedom of speech will create conflict and problems.</w:t>
      </w:r>
    </w:p>
    <w:p w14:paraId="3A148F46" w14:textId="55828AC8" w:rsidR="00E55A27" w:rsidRPr="003A0425" w:rsidRDefault="00E55A27"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46) </w:t>
      </w:r>
      <w:r w:rsidR="004E78B7" w:rsidRPr="003A0425">
        <w:rPr>
          <w:rFonts w:ascii="Times New Roman" w:hAnsi="Times New Roman" w:cs="Times New Roman"/>
          <w:color w:val="262626"/>
          <w:sz w:val="24"/>
          <w:szCs w:val="24"/>
          <w:shd w:val="clear" w:color="auto" w:fill="FFFFFF"/>
        </w:rPr>
        <w:t>What gets a man’s attention does not always earn his respect and what turns a man’s head may not always turn his heart. Be wise not to misinterpret a man’s behavior or action towards you.</w:t>
      </w:r>
    </w:p>
    <w:p w14:paraId="0C130DD3" w14:textId="1B4559ED" w:rsidR="004E78B7" w:rsidRPr="003A0425" w:rsidRDefault="004E78B7"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 xml:space="preserve">(147) </w:t>
      </w:r>
      <w:r w:rsidR="00BC7643" w:rsidRPr="003A0425">
        <w:rPr>
          <w:rFonts w:ascii="Times New Roman" w:hAnsi="Times New Roman" w:cs="Times New Roman"/>
          <w:color w:val="262626"/>
          <w:sz w:val="24"/>
          <w:szCs w:val="24"/>
          <w:shd w:val="clear" w:color="auto" w:fill="FFFFFF"/>
        </w:rPr>
        <w:t xml:space="preserve">Two of the strong factors that a Christian marriage requires to be viable </w:t>
      </w:r>
      <w:r w:rsidR="00AD6BB3">
        <w:rPr>
          <w:rFonts w:ascii="Times New Roman" w:hAnsi="Times New Roman" w:cs="Times New Roman"/>
          <w:color w:val="262626"/>
          <w:sz w:val="24"/>
          <w:szCs w:val="24"/>
          <w:shd w:val="clear" w:color="auto" w:fill="FFFFFF"/>
        </w:rPr>
        <w:t>are</w:t>
      </w:r>
      <w:r w:rsidR="00BC7643" w:rsidRPr="003A0425">
        <w:rPr>
          <w:rFonts w:ascii="Times New Roman" w:hAnsi="Times New Roman" w:cs="Times New Roman"/>
          <w:color w:val="262626"/>
          <w:sz w:val="24"/>
          <w:szCs w:val="24"/>
          <w:shd w:val="clear" w:color="auto" w:fill="FFFFFF"/>
        </w:rPr>
        <w:t xml:space="preserve"> the Presence of God and Money.</w:t>
      </w:r>
      <w:r w:rsidR="00BC7643" w:rsidRPr="003A0425">
        <w:rPr>
          <w:rFonts w:ascii="Times New Roman" w:hAnsi="Times New Roman" w:cs="Times New Roman"/>
          <w:color w:val="262626"/>
          <w:sz w:val="24"/>
          <w:szCs w:val="24"/>
        </w:rPr>
        <w:t xml:space="preserve"> </w:t>
      </w:r>
      <w:r w:rsidR="00BC7643" w:rsidRPr="003A0425">
        <w:rPr>
          <w:rFonts w:ascii="Times New Roman" w:hAnsi="Times New Roman" w:cs="Times New Roman"/>
          <w:color w:val="262626"/>
          <w:sz w:val="24"/>
          <w:szCs w:val="24"/>
          <w:shd w:val="clear" w:color="auto" w:fill="FFFFFF"/>
        </w:rPr>
        <w:t>Money is a defense! When challenges of life offend you, you need money as a defense. And when the spiritual challenges of life offend you, you need the presence of God to defend you.</w:t>
      </w:r>
    </w:p>
    <w:p w14:paraId="28B8C831" w14:textId="5226813D" w:rsidR="00B9783B" w:rsidRPr="003A0425" w:rsidRDefault="00B9783B"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48)</w:t>
      </w:r>
      <w:r w:rsidRPr="003A0425">
        <w:rPr>
          <w:rFonts w:ascii="Times New Roman" w:hAnsi="Times New Roman" w:cs="Times New Roman"/>
          <w:b/>
          <w:bCs/>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 xml:space="preserve">I see this play out many times when single ladies give their bodies to a guy as a sign to show they like him and </w:t>
      </w:r>
      <w:r w:rsidR="00311465">
        <w:rPr>
          <w:rFonts w:ascii="Times New Roman" w:hAnsi="Times New Roman" w:cs="Times New Roman"/>
          <w:color w:val="262626"/>
          <w:sz w:val="24"/>
          <w:szCs w:val="24"/>
          <w:shd w:val="clear" w:color="auto" w:fill="FFFFFF"/>
        </w:rPr>
        <w:t xml:space="preserve">are </w:t>
      </w:r>
      <w:r w:rsidRPr="003A0425">
        <w:rPr>
          <w:rFonts w:ascii="Times New Roman" w:hAnsi="Times New Roman" w:cs="Times New Roman"/>
          <w:color w:val="262626"/>
          <w:sz w:val="24"/>
          <w:szCs w:val="24"/>
          <w:shd w:val="clear" w:color="auto" w:fill="FFFFFF"/>
        </w:rPr>
        <w:t xml:space="preserve">interested in dating or being with him. The guy, however, does not have </w:t>
      </w:r>
      <w:r w:rsidR="00311465">
        <w:rPr>
          <w:rFonts w:ascii="Times New Roman" w:hAnsi="Times New Roman" w:cs="Times New Roman"/>
          <w:color w:val="262626"/>
          <w:sz w:val="24"/>
          <w:szCs w:val="24"/>
          <w:shd w:val="clear" w:color="auto" w:fill="FFFFFF"/>
        </w:rPr>
        <w:t xml:space="preserve">the </w:t>
      </w:r>
      <w:r w:rsidRPr="003A0425">
        <w:rPr>
          <w:rFonts w:ascii="Times New Roman" w:hAnsi="Times New Roman" w:cs="Times New Roman"/>
          <w:color w:val="262626"/>
          <w:sz w:val="24"/>
          <w:szCs w:val="24"/>
          <w:shd w:val="clear" w:color="auto" w:fill="FFFFFF"/>
        </w:rPr>
        <w:t>same reason for giving his body. He gives because he wants your body in exchange. He is not emotionally attached. But you give because you want more than sex (his heart, relationship, commitment, time, loyalty</w:t>
      </w:r>
      <w:r w:rsidR="00311465">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shd w:val="clear" w:color="auto" w:fill="FFFFFF"/>
        </w:rPr>
        <w:t xml:space="preserve"> etc.) That is a revelation of </w:t>
      </w:r>
      <w:r w:rsidR="0031146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relationship for you ladies. Be wise!</w:t>
      </w:r>
    </w:p>
    <w:p w14:paraId="3541D144" w14:textId="3A1FEDE9" w:rsidR="00B56F25" w:rsidRPr="003A0425" w:rsidRDefault="00B56F2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49) It is good to be spiritual but doing it in the absence of not taking good care of yourself, not dressing the part, and looking all rough/unclean will inhibit your chance of being approached by a prospec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Attraction is the antecedent that excites anyone to be interested in you and to discover all the other great qualities you possess. Be spiritual and at the same time look attractive! You do not serve unclean God.</w:t>
      </w:r>
    </w:p>
    <w:p w14:paraId="75F6CDE5" w14:textId="661EB3AA" w:rsidR="009D025E" w:rsidRPr="003A0425" w:rsidRDefault="009D025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50) Do not get under somebody to get over somebody. That is the biggest mistake you can make when trying to get over </w:t>
      </w:r>
      <w:r w:rsidR="0031146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past relationship. Avoid sleeping with somebody or jumping into </w:t>
      </w:r>
      <w:r w:rsidRPr="003A0425">
        <w:rPr>
          <w:rFonts w:ascii="Times New Roman" w:hAnsi="Times New Roman" w:cs="Times New Roman"/>
          <w:color w:val="262626"/>
          <w:sz w:val="24"/>
          <w:szCs w:val="24"/>
          <w:shd w:val="clear" w:color="auto" w:fill="FFFFFF"/>
        </w:rPr>
        <w:lastRenderedPageBreak/>
        <w:t>a new relationship as a method to get over the old relationship. The new relationship will not last because the foundation is wrong and, you are using the person for your agenda.</w:t>
      </w:r>
    </w:p>
    <w:p w14:paraId="0074629A" w14:textId="32CE8F73" w:rsidR="007154E9" w:rsidRPr="003A0425" w:rsidRDefault="007154E9"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51) </w:t>
      </w:r>
      <w:r w:rsidR="00844DA2" w:rsidRPr="003A0425">
        <w:rPr>
          <w:rFonts w:ascii="Times New Roman" w:hAnsi="Times New Roman" w:cs="Times New Roman"/>
          <w:color w:val="262626"/>
          <w:sz w:val="24"/>
          <w:szCs w:val="24"/>
          <w:shd w:val="clear" w:color="auto" w:fill="FFFFFF"/>
        </w:rPr>
        <w:t>Can you fall out of love? Yes, and it is possible to fall back in love.</w:t>
      </w:r>
      <w:r w:rsidR="00844DA2" w:rsidRPr="003A0425">
        <w:rPr>
          <w:rFonts w:ascii="Times New Roman" w:hAnsi="Times New Roman" w:cs="Times New Roman"/>
          <w:color w:val="262626"/>
          <w:sz w:val="24"/>
          <w:szCs w:val="24"/>
        </w:rPr>
        <w:t xml:space="preserve"> </w:t>
      </w:r>
      <w:r w:rsidR="00844DA2" w:rsidRPr="003A0425">
        <w:rPr>
          <w:rFonts w:ascii="Times New Roman" w:hAnsi="Times New Roman" w:cs="Times New Roman"/>
          <w:color w:val="262626"/>
          <w:sz w:val="24"/>
          <w:szCs w:val="24"/>
          <w:shd w:val="clear" w:color="auto" w:fill="FFFFFF"/>
        </w:rPr>
        <w:t xml:space="preserve">Do you know how many times we have fallen out of love with Jesus and we still go back? Sometimes you are highly motivated to serve God, sharing His works, spending time in His presence, reading your scriptures, appreciating Him daily. Then suddenly you stopped for whatever reason you know and then six months later you go back to loving Him again by doing </w:t>
      </w:r>
      <w:r w:rsidR="00311465">
        <w:rPr>
          <w:rFonts w:ascii="Times New Roman" w:hAnsi="Times New Roman" w:cs="Times New Roman"/>
          <w:color w:val="262626"/>
          <w:sz w:val="24"/>
          <w:szCs w:val="24"/>
          <w:shd w:val="clear" w:color="auto" w:fill="FFFFFF"/>
        </w:rPr>
        <w:t xml:space="preserve">the </w:t>
      </w:r>
      <w:r w:rsidR="00844DA2" w:rsidRPr="003A0425">
        <w:rPr>
          <w:rFonts w:ascii="Times New Roman" w:hAnsi="Times New Roman" w:cs="Times New Roman"/>
          <w:color w:val="262626"/>
          <w:sz w:val="24"/>
          <w:szCs w:val="24"/>
          <w:shd w:val="clear" w:color="auto" w:fill="FFFFFF"/>
        </w:rPr>
        <w:t>same thing you used to do when you were in love with Him.</w:t>
      </w:r>
      <w:r w:rsidR="00844DA2" w:rsidRPr="003A0425">
        <w:rPr>
          <w:rFonts w:ascii="Times New Roman" w:hAnsi="Times New Roman" w:cs="Times New Roman"/>
          <w:color w:val="262626"/>
          <w:sz w:val="24"/>
          <w:szCs w:val="24"/>
        </w:rPr>
        <w:br/>
      </w:r>
      <w:r w:rsidR="00311465">
        <w:rPr>
          <w:rFonts w:ascii="Times New Roman" w:hAnsi="Times New Roman" w:cs="Times New Roman"/>
          <w:color w:val="262626"/>
          <w:sz w:val="24"/>
          <w:szCs w:val="24"/>
          <w:shd w:val="clear" w:color="auto" w:fill="FFFFFF"/>
        </w:rPr>
        <w:t>The s</w:t>
      </w:r>
      <w:r w:rsidR="00844DA2" w:rsidRPr="003A0425">
        <w:rPr>
          <w:rFonts w:ascii="Times New Roman" w:hAnsi="Times New Roman" w:cs="Times New Roman"/>
          <w:color w:val="262626"/>
          <w:sz w:val="24"/>
          <w:szCs w:val="24"/>
          <w:shd w:val="clear" w:color="auto" w:fill="FFFFFF"/>
        </w:rPr>
        <w:t>ame is with the relationship you have with your partner. You can fall out of love when you stop loving, caring, appreciating, worshipping, and spending time with each other. And you can fall back in love by doing the aforementioned (loving, caring, spending time with each other</w:t>
      </w:r>
      <w:r w:rsidR="00311465">
        <w:rPr>
          <w:rFonts w:ascii="Times New Roman" w:hAnsi="Times New Roman" w:cs="Times New Roman"/>
          <w:color w:val="262626"/>
          <w:sz w:val="24"/>
          <w:szCs w:val="24"/>
          <w:shd w:val="clear" w:color="auto" w:fill="FFFFFF"/>
        </w:rPr>
        <w:t>,</w:t>
      </w:r>
      <w:r w:rsidR="00844DA2" w:rsidRPr="003A0425">
        <w:rPr>
          <w:rFonts w:ascii="Times New Roman" w:hAnsi="Times New Roman" w:cs="Times New Roman"/>
          <w:color w:val="262626"/>
          <w:sz w:val="24"/>
          <w:szCs w:val="24"/>
          <w:shd w:val="clear" w:color="auto" w:fill="FFFFFF"/>
        </w:rPr>
        <w:t xml:space="preserve"> etc.)</w:t>
      </w:r>
      <w:r w:rsidR="005C1069">
        <w:rPr>
          <w:rFonts w:ascii="Times New Roman" w:hAnsi="Times New Roman" w:cs="Times New Roman"/>
          <w:color w:val="262626"/>
          <w:sz w:val="24"/>
          <w:szCs w:val="24"/>
          <w:shd w:val="clear" w:color="auto" w:fill="FFFFFF"/>
        </w:rPr>
        <w:t>.</w:t>
      </w:r>
    </w:p>
    <w:p w14:paraId="70648CCE" w14:textId="657E35B8" w:rsidR="00D57CBC" w:rsidRPr="003A0425" w:rsidRDefault="00D57CBC"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52) If you are looking for a life partner, do not just look for someone that will cover you physically. But someone who will also fulfill the spiritual assignment </w:t>
      </w:r>
      <w:r w:rsidR="00311465">
        <w:rPr>
          <w:rFonts w:ascii="Times New Roman" w:hAnsi="Times New Roman" w:cs="Times New Roman"/>
          <w:color w:val="262626"/>
          <w:sz w:val="24"/>
          <w:szCs w:val="24"/>
          <w:shd w:val="clear" w:color="auto" w:fill="FFFFFF"/>
        </w:rPr>
        <w:t>i</w:t>
      </w:r>
      <w:r w:rsidRPr="003A0425">
        <w:rPr>
          <w:rFonts w:ascii="Times New Roman" w:hAnsi="Times New Roman" w:cs="Times New Roman"/>
          <w:color w:val="262626"/>
          <w:sz w:val="24"/>
          <w:szCs w:val="24"/>
          <w:shd w:val="clear" w:color="auto" w:fill="FFFFFF"/>
        </w:rPr>
        <w:t>n your lif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 purpose of marriage is bigger than the two of you and your children.</w:t>
      </w:r>
    </w:p>
    <w:p w14:paraId="5AA977F4" w14:textId="2B9A4ED8" w:rsidR="00435B05" w:rsidRPr="003A0425" w:rsidRDefault="00435B0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53) </w:t>
      </w:r>
      <w:r w:rsidR="00EE4E15">
        <w:rPr>
          <w:rFonts w:ascii="Times New Roman" w:hAnsi="Times New Roman" w:cs="Times New Roman"/>
          <w:color w:val="262626"/>
          <w:sz w:val="24"/>
          <w:szCs w:val="24"/>
          <w:shd w:val="clear" w:color="auto" w:fill="FFFFFF"/>
        </w:rPr>
        <w:t>The</w:t>
      </w:r>
      <w:r w:rsidRPr="003A0425">
        <w:rPr>
          <w:rFonts w:ascii="Times New Roman" w:hAnsi="Times New Roman" w:cs="Times New Roman"/>
          <w:color w:val="262626"/>
          <w:sz w:val="24"/>
          <w:szCs w:val="24"/>
          <w:shd w:val="clear" w:color="auto" w:fill="FFFFFF"/>
        </w:rPr>
        <w:t xml:space="preserve"> expectation of your new relationship is mostly hinged on the experience of your past relationship.</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need to evaluate and heal from your experience so that you do not treat your NEXT like your EX.</w:t>
      </w:r>
    </w:p>
    <w:p w14:paraId="4C10A792" w14:textId="48BD77A6" w:rsidR="00723CA8" w:rsidRPr="003A0425" w:rsidRDefault="00723CA8"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154) Sometimes the person who hurts you did not even know they did. And you are over there losing sleep. Listen, sleep is for PEACE and not for being PISSED.</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Perhaps you wish to hurt them so that they can feel what you feel, read this quote from Beyonce that says, “Love is an endless act of forgiveness. Forgiveness is me giving up the right to hurt you for hurting me.” Learn to forgive and move on with life quickly.</w:t>
      </w:r>
    </w:p>
    <w:p w14:paraId="0BCDB2C0" w14:textId="18FD30E6" w:rsidR="0070506B" w:rsidRPr="003A0425" w:rsidRDefault="0070506B"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55) </w:t>
      </w:r>
      <w:r w:rsidR="00EE4E15">
        <w:rPr>
          <w:rFonts w:ascii="Times New Roman" w:hAnsi="Times New Roman" w:cs="Times New Roman"/>
          <w:color w:val="262626"/>
          <w:sz w:val="24"/>
          <w:szCs w:val="24"/>
          <w:shd w:val="clear" w:color="auto" w:fill="FFFFFF"/>
        </w:rPr>
        <w:t>A c</w:t>
      </w:r>
      <w:r w:rsidRPr="003A0425">
        <w:rPr>
          <w:rFonts w:ascii="Times New Roman" w:hAnsi="Times New Roman" w:cs="Times New Roman"/>
          <w:color w:val="262626"/>
          <w:sz w:val="24"/>
          <w:szCs w:val="24"/>
          <w:shd w:val="clear" w:color="auto" w:fill="FFFFFF"/>
        </w:rPr>
        <w:t>ollege is a great place where you can meet people, find a mate, and yet most relationships established in college do not last till marriag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Why? most people dating in college are not dating with the purpose of marriage in mind and they are not ready for the responsibilities of marriage right after colleg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That means you must understand this information, be logical, and </w:t>
      </w:r>
      <w:proofErr w:type="gramStart"/>
      <w:r w:rsidRPr="003A0425">
        <w:rPr>
          <w:rFonts w:ascii="Times New Roman" w:hAnsi="Times New Roman" w:cs="Times New Roman"/>
          <w:color w:val="262626"/>
          <w:sz w:val="24"/>
          <w:szCs w:val="24"/>
          <w:shd w:val="clear" w:color="auto" w:fill="FFFFFF"/>
        </w:rPr>
        <w:t xml:space="preserve">make </w:t>
      </w:r>
      <w:r w:rsidR="00EE4E1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decision</w:t>
      </w:r>
      <w:proofErr w:type="gramEnd"/>
      <w:r w:rsidRPr="003A0425">
        <w:rPr>
          <w:rFonts w:ascii="Times New Roman" w:hAnsi="Times New Roman" w:cs="Times New Roman"/>
          <w:color w:val="262626"/>
          <w:sz w:val="24"/>
          <w:szCs w:val="24"/>
          <w:shd w:val="clear" w:color="auto" w:fill="FFFFFF"/>
        </w:rPr>
        <w:t xml:space="preserve"> on why you want to date in the first place including identifying the goal of it and what is in it for you.</w:t>
      </w:r>
    </w:p>
    <w:p w14:paraId="65F5C105" w14:textId="25D0E54D" w:rsidR="00EE7F11" w:rsidRPr="003A0425" w:rsidRDefault="00EE7F11"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56) Fight and issues often get unresolved while dating primarily because you are picking the wrong time to discuss it. Consult with the person you are seeing for a perfect time. Do not let your emotions, anger, and frustration dictate it.</w:t>
      </w:r>
    </w:p>
    <w:p w14:paraId="59F978A3" w14:textId="4E7372CB" w:rsidR="00651EC1" w:rsidRPr="003A0425" w:rsidRDefault="00651EC1"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57) If there is no SACRIFICE, there is no LOVE. It is as simple as ABC.</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Sacrifice is giving up something in exchange and/or demonstration for the greater love you have for your partner. If you love someone, you will make all the sacrifice</w:t>
      </w:r>
      <w:r w:rsidR="0032479E">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xml:space="preserve"> to keep them.</w:t>
      </w:r>
    </w:p>
    <w:p w14:paraId="016C3E95" w14:textId="36872C39" w:rsidR="0057607D" w:rsidRPr="003A0425" w:rsidRDefault="0057607D"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 xml:space="preserve">(158) I know </w:t>
      </w:r>
      <w:r w:rsidR="0032479E">
        <w:rPr>
          <w:rFonts w:ascii="Times New Roman" w:hAnsi="Times New Roman" w:cs="Times New Roman"/>
          <w:color w:val="262626"/>
          <w:sz w:val="24"/>
          <w:szCs w:val="24"/>
          <w:shd w:val="clear" w:color="auto" w:fill="FFFFFF"/>
        </w:rPr>
        <w:t xml:space="preserve">the </w:t>
      </w:r>
      <w:r w:rsidRPr="003A0425">
        <w:rPr>
          <w:rFonts w:ascii="Times New Roman" w:hAnsi="Times New Roman" w:cs="Times New Roman"/>
          <w:color w:val="262626"/>
          <w:sz w:val="24"/>
          <w:szCs w:val="24"/>
          <w:shd w:val="clear" w:color="auto" w:fill="FFFFFF"/>
        </w:rPr>
        <w:t>relationship can be complicated. To unravel its complexity here is a simple formula approach: Know who you marr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Respect who you marr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Love who you marry</w:t>
      </w:r>
      <w:r w:rsidR="0032479E">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rPr>
        <w:t xml:space="preserve"> and </w:t>
      </w:r>
      <w:r w:rsidRPr="003A0425">
        <w:rPr>
          <w:rFonts w:ascii="Times New Roman" w:hAnsi="Times New Roman" w:cs="Times New Roman"/>
          <w:color w:val="262626"/>
          <w:sz w:val="24"/>
          <w:szCs w:val="24"/>
          <w:shd w:val="clear" w:color="auto" w:fill="FFFFFF"/>
        </w:rPr>
        <w:t>Support who you marry.</w:t>
      </w:r>
    </w:p>
    <w:p w14:paraId="051350B8" w14:textId="76BE10EB" w:rsidR="00FD020B" w:rsidRPr="003A0425" w:rsidRDefault="00FD020B"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59) This is the mindset and what partners should tell each other instead of proving to be right to each other. “I’ll rather tell you I’m sorry than proving to be right because I value you and our relationship more than being right.</w:t>
      </w:r>
    </w:p>
    <w:p w14:paraId="749C0493" w14:textId="7AB85B39" w:rsidR="00A32F94" w:rsidRPr="003A0425" w:rsidRDefault="00A32F9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60) Every man becomes a baby around the right woman. No man is that strong that he cannot become tame. When he finds that special one, he lowers his guard.</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your man is not your baby, then he is either not your man or you have not discovered what possibly could make him your baby.</w:t>
      </w:r>
    </w:p>
    <w:p w14:paraId="3009DD2E" w14:textId="0D9095B7" w:rsidR="00DC41A3" w:rsidRPr="003A0425" w:rsidRDefault="00DC41A3"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61) It is okay to naturally desire </w:t>
      </w:r>
      <w:r w:rsidR="0032479E">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compliment from another human being, but it is not okay to feel something must be wrong with you if you are not getting it. Believe that you are perfectly beautiful and attractive without a word of compliment from anyone.</w:t>
      </w:r>
    </w:p>
    <w:p w14:paraId="4FC30559" w14:textId="7036427A" w:rsidR="007D6ADE" w:rsidRPr="003A0425" w:rsidRDefault="007D6AD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62) Do not let your singleness frustrate you that it makes you thirsty and leads you to the path of desperation. A rushed relationship can lead to a rushed divorce. Take your time.</w:t>
      </w:r>
    </w:p>
    <w:p w14:paraId="3BE7860D" w14:textId="7ECC58A1" w:rsidR="001B3475" w:rsidRPr="003A0425" w:rsidRDefault="001B347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63) Any man can change. He just needs to make up his mind to change, </w:t>
      </w:r>
      <w:r w:rsidR="0032479E">
        <w:rPr>
          <w:rFonts w:ascii="Times New Roman" w:hAnsi="Times New Roman" w:cs="Times New Roman"/>
          <w:color w:val="262626"/>
          <w:sz w:val="24"/>
          <w:szCs w:val="24"/>
          <w:shd w:val="clear" w:color="auto" w:fill="FFFFFF"/>
        </w:rPr>
        <w:t xml:space="preserve">be </w:t>
      </w:r>
      <w:r w:rsidRPr="003A0425">
        <w:rPr>
          <w:rFonts w:ascii="Times New Roman" w:hAnsi="Times New Roman" w:cs="Times New Roman"/>
          <w:color w:val="262626"/>
          <w:sz w:val="24"/>
          <w:szCs w:val="24"/>
          <w:shd w:val="clear" w:color="auto" w:fill="FFFFFF"/>
        </w:rPr>
        <w:t>touched by God, and do it for a good reason.</w:t>
      </w:r>
    </w:p>
    <w:p w14:paraId="6CA12CB7" w14:textId="7F428A89" w:rsidR="001B3475" w:rsidRPr="003A0425" w:rsidRDefault="00183629"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164) The quickest way to get played is when you are too quick to open your heart and legs while you should be opening your real estate (mind) to assess the person, their character, and lifestyl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you want to understand who you are dealing with, cut out the benefits and the real person will show up.</w:t>
      </w:r>
    </w:p>
    <w:p w14:paraId="3A288E70" w14:textId="7B11A833" w:rsidR="004D5927" w:rsidRPr="003A0425" w:rsidRDefault="00280BD2"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65) A man is either playing you or planning with you.</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Get a man that will plan with you. Put you </w:t>
      </w:r>
      <w:r w:rsidR="0032479E">
        <w:rPr>
          <w:rFonts w:ascii="Times New Roman" w:hAnsi="Times New Roman" w:cs="Times New Roman"/>
          <w:color w:val="262626"/>
          <w:sz w:val="24"/>
          <w:szCs w:val="24"/>
          <w:shd w:val="clear" w:color="auto" w:fill="FFFFFF"/>
        </w:rPr>
        <w:t>o</w:t>
      </w:r>
      <w:r w:rsidRPr="003A0425">
        <w:rPr>
          <w:rFonts w:ascii="Times New Roman" w:hAnsi="Times New Roman" w:cs="Times New Roman"/>
          <w:color w:val="262626"/>
          <w:sz w:val="24"/>
          <w:szCs w:val="24"/>
          <w:shd w:val="clear" w:color="auto" w:fill="FFFFFF"/>
        </w:rPr>
        <w:t xml:space="preserve">n his agenda, goals, and future. If you are not in his plan, then you are just in his </w:t>
      </w:r>
      <w:proofErr w:type="spellStart"/>
      <w:r w:rsidRPr="003A0425">
        <w:rPr>
          <w:rFonts w:ascii="Times New Roman" w:hAnsi="Times New Roman" w:cs="Times New Roman"/>
          <w:color w:val="262626"/>
          <w:sz w:val="24"/>
          <w:szCs w:val="24"/>
          <w:shd w:val="clear" w:color="auto" w:fill="FFFFFF"/>
        </w:rPr>
        <w:t>panty's</w:t>
      </w:r>
      <w:proofErr w:type="spellEnd"/>
      <w:r w:rsidRPr="003A0425">
        <w:rPr>
          <w:rFonts w:ascii="Times New Roman" w:hAnsi="Times New Roman" w:cs="Times New Roman"/>
          <w:color w:val="262626"/>
          <w:sz w:val="24"/>
          <w:szCs w:val="24"/>
          <w:shd w:val="clear" w:color="auto" w:fill="FFFFFF"/>
        </w:rPr>
        <w:t xml:space="preserve"> plan.</w:t>
      </w:r>
    </w:p>
    <w:p w14:paraId="635B8FDB" w14:textId="41236E13" w:rsidR="003D07E4" w:rsidRPr="003A0425" w:rsidRDefault="003D07E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66) Thank God for the blessing and lesson every relationship brings. Living in the past does nothing </w:t>
      </w:r>
      <w:r w:rsidR="00F01811">
        <w:rPr>
          <w:rFonts w:ascii="Times New Roman" w:hAnsi="Times New Roman" w:cs="Times New Roman"/>
          <w:color w:val="262626"/>
          <w:sz w:val="24"/>
          <w:szCs w:val="24"/>
          <w:shd w:val="clear" w:color="auto" w:fill="FFFFFF"/>
        </w:rPr>
        <w:t xml:space="preserve">other </w:t>
      </w:r>
      <w:r w:rsidRPr="003A0425">
        <w:rPr>
          <w:rFonts w:ascii="Times New Roman" w:hAnsi="Times New Roman" w:cs="Times New Roman"/>
          <w:color w:val="262626"/>
          <w:sz w:val="24"/>
          <w:szCs w:val="24"/>
          <w:shd w:val="clear" w:color="auto" w:fill="FFFFFF"/>
        </w:rPr>
        <w:t>than prevent</w:t>
      </w:r>
      <w:r w:rsidR="00F01811">
        <w:rPr>
          <w:rFonts w:ascii="Times New Roman" w:hAnsi="Times New Roman" w:cs="Times New Roman"/>
          <w:color w:val="262626"/>
          <w:sz w:val="24"/>
          <w:szCs w:val="24"/>
          <w:shd w:val="clear" w:color="auto" w:fill="FFFFFF"/>
        </w:rPr>
        <w:t>ing</w:t>
      </w:r>
      <w:r w:rsidRPr="003A0425">
        <w:rPr>
          <w:rFonts w:ascii="Times New Roman" w:hAnsi="Times New Roman" w:cs="Times New Roman"/>
          <w:color w:val="262626"/>
          <w:sz w:val="24"/>
          <w:szCs w:val="24"/>
          <w:shd w:val="clear" w:color="auto" w:fill="FFFFFF"/>
        </w:rPr>
        <w:t xml:space="preserve"> you from realizing and actualizing your potential. Use your past to encourage yourself to be better today and forever.</w:t>
      </w:r>
    </w:p>
    <w:p w14:paraId="7275B678" w14:textId="074297D0" w:rsidR="00AC1572" w:rsidRPr="003A0425" w:rsidRDefault="003D07E4" w:rsidP="00470DD5">
      <w:pPr>
        <w:spacing w:line="600" w:lineRule="auto"/>
        <w:rPr>
          <w:rFonts w:ascii="Times New Roman" w:hAnsi="Times New Roman" w:cs="Times New Roman"/>
          <w:b/>
          <w:bCs/>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67) </w:t>
      </w:r>
      <w:r w:rsidR="00AC1572" w:rsidRPr="003A0425">
        <w:rPr>
          <w:rFonts w:ascii="Times New Roman" w:hAnsi="Times New Roman" w:cs="Times New Roman"/>
          <w:color w:val="262626"/>
          <w:sz w:val="24"/>
          <w:szCs w:val="24"/>
          <w:shd w:val="clear" w:color="auto" w:fill="FFFFFF"/>
        </w:rPr>
        <w:t>Your past relationship is a place of reference</w:t>
      </w:r>
      <w:r w:rsidR="00F01811">
        <w:rPr>
          <w:rFonts w:ascii="Times New Roman" w:hAnsi="Times New Roman" w:cs="Times New Roman"/>
          <w:color w:val="262626"/>
          <w:sz w:val="24"/>
          <w:szCs w:val="24"/>
          <w:shd w:val="clear" w:color="auto" w:fill="FFFFFF"/>
        </w:rPr>
        <w:t>,</w:t>
      </w:r>
      <w:r w:rsidR="00AC1572" w:rsidRPr="003A0425">
        <w:rPr>
          <w:rFonts w:ascii="Times New Roman" w:hAnsi="Times New Roman" w:cs="Times New Roman"/>
          <w:color w:val="262626"/>
          <w:sz w:val="24"/>
          <w:szCs w:val="24"/>
          <w:shd w:val="clear" w:color="auto" w:fill="FFFFFF"/>
        </w:rPr>
        <w:t xml:space="preserve"> not residence. Do not live there.</w:t>
      </w:r>
    </w:p>
    <w:p w14:paraId="63A976A1" w14:textId="768D7C00" w:rsidR="003D07E4" w:rsidRPr="003A0425" w:rsidRDefault="001865F8"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68) If you are scared to tell a man you want a committed relationship and afraid to ask the following:</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What are we? Do you love m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n you should be scared to be in that relationship.</w:t>
      </w:r>
      <w:r w:rsidRPr="003A0425">
        <w:rPr>
          <w:rFonts w:ascii="Times New Roman" w:hAnsi="Times New Roman" w:cs="Times New Roman"/>
          <w:color w:val="262626"/>
          <w:sz w:val="24"/>
          <w:szCs w:val="24"/>
        </w:rPr>
        <w:br/>
      </w:r>
      <w:r w:rsidRPr="003A0425">
        <w:rPr>
          <w:rFonts w:ascii="Times New Roman" w:hAnsi="Times New Roman" w:cs="Times New Roman"/>
          <w:color w:val="262626"/>
          <w:sz w:val="24"/>
          <w:szCs w:val="24"/>
          <w:shd w:val="clear" w:color="auto" w:fill="FFFFFF"/>
        </w:rPr>
        <w:t xml:space="preserve">You are </w:t>
      </w:r>
      <w:r w:rsidR="00F01811">
        <w:rPr>
          <w:rFonts w:ascii="Times New Roman" w:hAnsi="Times New Roman" w:cs="Times New Roman"/>
          <w:color w:val="262626"/>
          <w:sz w:val="24"/>
          <w:szCs w:val="24"/>
          <w:shd w:val="clear" w:color="auto" w:fill="FFFFFF"/>
        </w:rPr>
        <w:t>allowing yourself</w:t>
      </w:r>
      <w:r w:rsidRPr="003A0425">
        <w:rPr>
          <w:rFonts w:ascii="Times New Roman" w:hAnsi="Times New Roman" w:cs="Times New Roman"/>
          <w:color w:val="262626"/>
          <w:sz w:val="24"/>
          <w:szCs w:val="24"/>
          <w:shd w:val="clear" w:color="auto" w:fill="FFFFFF"/>
        </w:rPr>
        <w:t xml:space="preserve"> to be manipulated and become a string along.</w:t>
      </w:r>
      <w:r w:rsidRPr="003A0425">
        <w:rPr>
          <w:rFonts w:ascii="Times New Roman" w:hAnsi="Times New Roman" w:cs="Times New Roman"/>
          <w:color w:val="262626"/>
          <w:sz w:val="24"/>
          <w:szCs w:val="24"/>
        </w:rPr>
        <w:br/>
      </w:r>
      <w:r w:rsidRPr="003A0425">
        <w:rPr>
          <w:rFonts w:ascii="Times New Roman" w:hAnsi="Times New Roman" w:cs="Times New Roman"/>
          <w:color w:val="262626"/>
          <w:sz w:val="24"/>
          <w:szCs w:val="24"/>
          <w:shd w:val="clear" w:color="auto" w:fill="FFFFFF"/>
        </w:rPr>
        <w:t>Please do not be afraid to ask regardless of the response you do not want to hear.</w:t>
      </w:r>
      <w:r w:rsidR="00641EBA" w:rsidRPr="003A0425">
        <w:rPr>
          <w:rFonts w:ascii="Times New Roman" w:hAnsi="Times New Roman" w:cs="Times New Roman"/>
          <w:color w:val="262626"/>
          <w:sz w:val="24"/>
          <w:szCs w:val="24"/>
          <w:shd w:val="clear" w:color="auto" w:fill="FFFFFF"/>
        </w:rPr>
        <w:t xml:space="preserve"> It is better to know how he feels about you now if he wants to be in a committed relationship with you than expend time and energy </w:t>
      </w:r>
      <w:r w:rsidR="00FC45FE" w:rsidRPr="003A0425">
        <w:rPr>
          <w:rFonts w:ascii="Times New Roman" w:hAnsi="Times New Roman" w:cs="Times New Roman"/>
          <w:color w:val="262626"/>
          <w:sz w:val="24"/>
          <w:szCs w:val="24"/>
          <w:shd w:val="clear" w:color="auto" w:fill="FFFFFF"/>
        </w:rPr>
        <w:t xml:space="preserve">that </w:t>
      </w:r>
      <w:r w:rsidR="00641EBA" w:rsidRPr="003A0425">
        <w:rPr>
          <w:rFonts w:ascii="Times New Roman" w:hAnsi="Times New Roman" w:cs="Times New Roman"/>
          <w:color w:val="262626"/>
          <w:sz w:val="24"/>
          <w:szCs w:val="24"/>
          <w:shd w:val="clear" w:color="auto" w:fill="FFFFFF"/>
        </w:rPr>
        <w:t xml:space="preserve">you should have expended on the right person and right relationship. </w:t>
      </w:r>
      <w:r w:rsidR="00F01811">
        <w:rPr>
          <w:rFonts w:ascii="Times New Roman" w:hAnsi="Times New Roman" w:cs="Times New Roman"/>
          <w:color w:val="262626"/>
          <w:sz w:val="24"/>
          <w:szCs w:val="24"/>
          <w:shd w:val="clear" w:color="auto" w:fill="FFFFFF"/>
        </w:rPr>
        <w:t>The s</w:t>
      </w:r>
      <w:r w:rsidR="00641EBA" w:rsidRPr="003A0425">
        <w:rPr>
          <w:rFonts w:ascii="Times New Roman" w:hAnsi="Times New Roman" w:cs="Times New Roman"/>
          <w:color w:val="262626"/>
          <w:sz w:val="24"/>
          <w:szCs w:val="24"/>
          <w:shd w:val="clear" w:color="auto" w:fill="FFFFFF"/>
        </w:rPr>
        <w:t>ame advice goes for men.</w:t>
      </w:r>
    </w:p>
    <w:p w14:paraId="39456F3F" w14:textId="2CDB0CA7" w:rsidR="00790DDA" w:rsidRPr="003A0425" w:rsidRDefault="0061615A"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 xml:space="preserve">(169) It is important to understand that there will be challenges when you get into </w:t>
      </w:r>
      <w:r w:rsidR="00F01811">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relationship. Do not think there will not b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However, it is better to go through them with the right person than the wrong on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ake your time to find the right person.</w:t>
      </w:r>
    </w:p>
    <w:p w14:paraId="0A60248C" w14:textId="674EA70C" w:rsidR="0000405A" w:rsidRPr="003A0425" w:rsidRDefault="0000405A"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70) At times God does not want to communicate through a coach, counselor, or Pastor. He wants to communicate </w:t>
      </w:r>
      <w:r w:rsidR="00F01811">
        <w:rPr>
          <w:rFonts w:ascii="Times New Roman" w:hAnsi="Times New Roman" w:cs="Times New Roman"/>
          <w:color w:val="262626"/>
          <w:sz w:val="24"/>
          <w:szCs w:val="24"/>
          <w:shd w:val="clear" w:color="auto" w:fill="FFFFFF"/>
        </w:rPr>
        <w:t>with</w:t>
      </w:r>
      <w:r w:rsidRPr="003A0425">
        <w:rPr>
          <w:rFonts w:ascii="Times New Roman" w:hAnsi="Times New Roman" w:cs="Times New Roman"/>
          <w:color w:val="262626"/>
          <w:sz w:val="24"/>
          <w:szCs w:val="24"/>
          <w:shd w:val="clear" w:color="auto" w:fill="FFFFFF"/>
        </w:rPr>
        <w:t xml:space="preserve"> you directly. So often we seek guidance from counselor</w:t>
      </w:r>
      <w:r w:rsidR="00F01811">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coaches, or pastor</w:t>
      </w:r>
      <w:r w:rsidR="00F01811">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xml:space="preserve"> on relationship matter</w:t>
      </w:r>
      <w:r w:rsidR="00F01811">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but you are forgetting that they are not always going to be present. Perhaps have the perfect answer.</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You need to start developing </w:t>
      </w:r>
      <w:r w:rsidR="00F01811">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personal relationship with God so you can hear directly what He's saying concerning who you are about to marry. Some of the challenges you are facing can be solved with a single word from God directly to you.</w:t>
      </w:r>
    </w:p>
    <w:p w14:paraId="31F3730E" w14:textId="7802F389" w:rsidR="00975245" w:rsidRPr="003A0425" w:rsidRDefault="0097524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71) You do not need a man who is </w:t>
      </w:r>
      <w:r w:rsidR="00BE2761">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knight and shining armor. You need a man who is covered with the Armor of God. And then you will see the true Knight and shining armor he is. Wh</w:t>
      </w:r>
      <w:r w:rsidR="00BE2761">
        <w:rPr>
          <w:rFonts w:ascii="Times New Roman" w:hAnsi="Times New Roman" w:cs="Times New Roman"/>
          <w:color w:val="262626"/>
          <w:sz w:val="24"/>
          <w:szCs w:val="24"/>
          <w:shd w:val="clear" w:color="auto" w:fill="FFFFFF"/>
        </w:rPr>
        <w:t>at</w:t>
      </w:r>
      <w:r w:rsidRPr="003A0425">
        <w:rPr>
          <w:rFonts w:ascii="Times New Roman" w:hAnsi="Times New Roman" w:cs="Times New Roman"/>
          <w:color w:val="262626"/>
          <w:sz w:val="24"/>
          <w:szCs w:val="24"/>
          <w:shd w:val="clear" w:color="auto" w:fill="FFFFFF"/>
        </w:rPr>
        <w:t xml:space="preserve"> God has for you sometimes does not come in the obvious package you are asking</w:t>
      </w:r>
      <w:r w:rsidR="00BE2761">
        <w:rPr>
          <w:rFonts w:ascii="Times New Roman" w:hAnsi="Times New Roman" w:cs="Times New Roman"/>
          <w:color w:val="262626"/>
          <w:sz w:val="24"/>
          <w:szCs w:val="24"/>
          <w:shd w:val="clear" w:color="auto" w:fill="FFFFFF"/>
        </w:rPr>
        <w:t xml:space="preserve"> for</w:t>
      </w:r>
      <w:r w:rsidRPr="003A0425">
        <w:rPr>
          <w:rFonts w:ascii="Times New Roman" w:hAnsi="Times New Roman" w:cs="Times New Roman"/>
          <w:color w:val="262626"/>
          <w:sz w:val="24"/>
          <w:szCs w:val="24"/>
          <w:shd w:val="clear" w:color="auto" w:fill="FFFFFF"/>
        </w:rPr>
        <w:t>. God must open your eyes in a different way to crack open the package and see the true content in i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Humans are the most pretentious creatures. They make themselves look rich, but they are not. They make themselves look like they have it al</w:t>
      </w:r>
      <w:r w:rsidR="00BE2761">
        <w:rPr>
          <w:rFonts w:ascii="Times New Roman" w:hAnsi="Times New Roman" w:cs="Times New Roman"/>
          <w:color w:val="262626"/>
          <w:sz w:val="24"/>
          <w:szCs w:val="24"/>
          <w:shd w:val="clear" w:color="auto" w:fill="FFFFFF"/>
        </w:rPr>
        <w:t xml:space="preserve">l </w:t>
      </w:r>
      <w:r w:rsidRPr="003A0425">
        <w:rPr>
          <w:rFonts w:ascii="Times New Roman" w:hAnsi="Times New Roman" w:cs="Times New Roman"/>
          <w:color w:val="262626"/>
          <w:sz w:val="24"/>
          <w:szCs w:val="24"/>
          <w:shd w:val="clear" w:color="auto" w:fill="FFFFFF"/>
        </w:rPr>
        <w:t xml:space="preserve">together, but they do not. </w:t>
      </w:r>
      <w:r w:rsidR="005501CB" w:rsidRPr="003A0425">
        <w:rPr>
          <w:rFonts w:ascii="Times New Roman" w:hAnsi="Times New Roman" w:cs="Times New Roman"/>
          <w:color w:val="262626"/>
          <w:sz w:val="24"/>
          <w:szCs w:val="24"/>
          <w:shd w:val="clear" w:color="auto" w:fill="FFFFFF"/>
        </w:rPr>
        <w:t>Open your eyes to see the true content in the container and not just the container</w:t>
      </w:r>
      <w:r w:rsidR="00720615" w:rsidRPr="003A0425">
        <w:rPr>
          <w:rFonts w:ascii="Times New Roman" w:hAnsi="Times New Roman" w:cs="Times New Roman"/>
          <w:color w:val="262626"/>
          <w:sz w:val="24"/>
          <w:szCs w:val="24"/>
          <w:shd w:val="clear" w:color="auto" w:fill="FFFFFF"/>
        </w:rPr>
        <w:t>.</w:t>
      </w:r>
    </w:p>
    <w:p w14:paraId="76D123AE" w14:textId="53CB150F" w:rsidR="001919A5" w:rsidRPr="003A0425" w:rsidRDefault="001919A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172) You are single today and unhappy not because God wants you to be single but because you lost a good man or woman when you had them.</w:t>
      </w:r>
      <w:r w:rsidRPr="003A0425">
        <w:rPr>
          <w:rFonts w:ascii="Times New Roman" w:hAnsi="Times New Roman" w:cs="Times New Roman"/>
          <w:color w:val="262626"/>
          <w:sz w:val="24"/>
          <w:szCs w:val="24"/>
        </w:rPr>
        <w:t xml:space="preserve"> Y</w:t>
      </w:r>
      <w:r w:rsidRPr="003A0425">
        <w:rPr>
          <w:rFonts w:ascii="Times New Roman" w:hAnsi="Times New Roman" w:cs="Times New Roman"/>
          <w:color w:val="262626"/>
          <w:sz w:val="24"/>
          <w:szCs w:val="24"/>
          <w:shd w:val="clear" w:color="auto" w:fill="FFFFFF"/>
        </w:rPr>
        <w:t>ou could not straighten yourself up when you were given the opportunities to</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could not make the tough decision, which was the right decisi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were lusting after someone else instead to be loving after your partner</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were playing in someone else's yard instead of your partner's yard</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Because you wanted to follow the crowd and do the same thing your friends were doing. If you were given another opportunity again, do not blow it up.</w:t>
      </w:r>
    </w:p>
    <w:p w14:paraId="30F3BF76" w14:textId="1DC02ECA" w:rsidR="00A763BA" w:rsidRPr="003A0425" w:rsidRDefault="00A763BA"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73) How can you say that you are compatible with the pers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People have </w:t>
      </w:r>
      <w:r w:rsidR="00BE2761">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different interpretation of compatibility when it comes to relationship</w:t>
      </w:r>
      <w:r w:rsidR="00BE2761">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Does it mean what I like she must like? she must look the same as I do or what I do not </w:t>
      </w:r>
      <w:r w:rsidR="00BE2761">
        <w:rPr>
          <w:rFonts w:ascii="Times New Roman" w:hAnsi="Times New Roman" w:cs="Times New Roman"/>
          <w:color w:val="262626"/>
          <w:sz w:val="24"/>
          <w:szCs w:val="24"/>
          <w:shd w:val="clear" w:color="auto" w:fill="FFFFFF"/>
        </w:rPr>
        <w:t>as</w:t>
      </w:r>
      <w:r w:rsidRPr="003A0425">
        <w:rPr>
          <w:rFonts w:ascii="Times New Roman" w:hAnsi="Times New Roman" w:cs="Times New Roman"/>
          <w:color w:val="262626"/>
          <w:sz w:val="24"/>
          <w:szCs w:val="24"/>
          <w:shd w:val="clear" w:color="auto" w:fill="FFFFFF"/>
        </w:rPr>
        <w:t xml:space="preserve"> she must dislike as well? That is what we think compatibility is all abou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I want you to think in terms of </w:t>
      </w:r>
      <w:r w:rsidR="001110C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partnership. In partnership no one knows it all, no one has it all. Everyone comes with their unique gift and strength, which complement the weakness or deficiency of the other party. That means what I do not have, the other person has. And what I do not know the other person knows or perhaps what I do know but do not know as much as they do. That is compatibility.</w:t>
      </w:r>
    </w:p>
    <w:p w14:paraId="6DCD43E9" w14:textId="766DAD76" w:rsidR="0035790E" w:rsidRPr="003A0425" w:rsidRDefault="0035790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74) The best way to deal with </w:t>
      </w:r>
      <w:r w:rsidR="001110C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break-up is to: (a) Identify your fault; what you did wrong, how you contributed to the demise of the relationship. Look at the person in the mirror and get the lessons from it. Do not point </w:t>
      </w:r>
      <w:r w:rsidR="001110C2">
        <w:rPr>
          <w:rFonts w:ascii="Times New Roman" w:hAnsi="Times New Roman" w:cs="Times New Roman"/>
          <w:color w:val="262626"/>
          <w:sz w:val="24"/>
          <w:szCs w:val="24"/>
          <w:shd w:val="clear" w:color="auto" w:fill="FFFFFF"/>
        </w:rPr>
        <w:t xml:space="preserve">the </w:t>
      </w:r>
      <w:r w:rsidRPr="003A0425">
        <w:rPr>
          <w:rFonts w:ascii="Times New Roman" w:hAnsi="Times New Roman" w:cs="Times New Roman"/>
          <w:color w:val="262626"/>
          <w:sz w:val="24"/>
          <w:szCs w:val="24"/>
          <w:shd w:val="clear" w:color="auto" w:fill="FFFFFF"/>
        </w:rPr>
        <w:t xml:space="preserve">finger. If you are pointing </w:t>
      </w:r>
      <w:r w:rsidR="001110C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finger and not looking at what </w:t>
      </w:r>
      <w:r w:rsidRPr="003A0425">
        <w:rPr>
          <w:rFonts w:ascii="Times New Roman" w:hAnsi="Times New Roman" w:cs="Times New Roman"/>
          <w:color w:val="262626"/>
          <w:sz w:val="24"/>
          <w:szCs w:val="24"/>
          <w:shd w:val="clear" w:color="auto" w:fill="FFFFFF"/>
        </w:rPr>
        <w:lastRenderedPageBreak/>
        <w:t xml:space="preserve">you did wrong, you will likely make the same mistake again (b) Get rid of the person’s contact from your phone. It is the best method to get rid of temptation because you can be tempted to reach out to the person to say hi, to have closure and that can make you feel all emotional again. (c) Start to work on yourself. Work on who you were before you met the person. </w:t>
      </w:r>
      <w:r w:rsidR="001B11C6" w:rsidRPr="003A0425">
        <w:rPr>
          <w:rFonts w:ascii="Times New Roman" w:hAnsi="Times New Roman" w:cs="Times New Roman"/>
          <w:color w:val="262626"/>
          <w:sz w:val="24"/>
          <w:szCs w:val="24"/>
          <w:shd w:val="clear" w:color="auto" w:fill="FFFFFF"/>
        </w:rPr>
        <w:t xml:space="preserve">If that means that you were working on your </w:t>
      </w:r>
      <w:r w:rsidRPr="003A0425">
        <w:rPr>
          <w:rFonts w:ascii="Times New Roman" w:hAnsi="Times New Roman" w:cs="Times New Roman"/>
          <w:color w:val="262626"/>
          <w:sz w:val="24"/>
          <w:szCs w:val="24"/>
          <w:shd w:val="clear" w:color="auto" w:fill="FFFFFF"/>
        </w:rPr>
        <w:t>goals, academics, dreams, your health, and enjoy</w:t>
      </w:r>
      <w:r w:rsidR="001B11C6" w:rsidRPr="003A0425">
        <w:rPr>
          <w:rFonts w:ascii="Times New Roman" w:hAnsi="Times New Roman" w:cs="Times New Roman"/>
          <w:color w:val="262626"/>
          <w:sz w:val="24"/>
          <w:szCs w:val="24"/>
          <w:shd w:val="clear" w:color="auto" w:fill="FFFFFF"/>
        </w:rPr>
        <w:t>ing</w:t>
      </w:r>
      <w:r w:rsidRPr="003A0425">
        <w:rPr>
          <w:rFonts w:ascii="Times New Roman" w:hAnsi="Times New Roman" w:cs="Times New Roman"/>
          <w:color w:val="262626"/>
          <w:sz w:val="24"/>
          <w:szCs w:val="24"/>
          <w:shd w:val="clear" w:color="auto" w:fill="FFFFFF"/>
        </w:rPr>
        <w:t xml:space="preserve"> life</w:t>
      </w:r>
      <w:r w:rsidR="006750F9" w:rsidRPr="003A0425">
        <w:rPr>
          <w:rFonts w:ascii="Times New Roman" w:hAnsi="Times New Roman" w:cs="Times New Roman"/>
          <w:color w:val="262626"/>
          <w:sz w:val="24"/>
          <w:szCs w:val="24"/>
          <w:shd w:val="clear" w:color="auto" w:fill="FFFFFF"/>
        </w:rPr>
        <w:t xml:space="preserve"> before you met them. If not</w:t>
      </w:r>
      <w:r w:rsidR="00652A66" w:rsidRPr="003A0425">
        <w:rPr>
          <w:rFonts w:ascii="Times New Roman" w:hAnsi="Times New Roman" w:cs="Times New Roman"/>
          <w:color w:val="262626"/>
          <w:sz w:val="24"/>
          <w:szCs w:val="24"/>
          <w:shd w:val="clear" w:color="auto" w:fill="FFFFFF"/>
        </w:rPr>
        <w:t>,</w:t>
      </w:r>
      <w:r w:rsidR="006750F9" w:rsidRPr="003A0425">
        <w:rPr>
          <w:rFonts w:ascii="Times New Roman" w:hAnsi="Times New Roman" w:cs="Times New Roman"/>
          <w:color w:val="262626"/>
          <w:sz w:val="24"/>
          <w:szCs w:val="24"/>
          <w:shd w:val="clear" w:color="auto" w:fill="FFFFFF"/>
        </w:rPr>
        <w:t xml:space="preserve"> then start doing them now.</w:t>
      </w:r>
    </w:p>
    <w:p w14:paraId="774C46A1" w14:textId="68A48F43" w:rsidR="00652A66" w:rsidRPr="003A0425" w:rsidRDefault="00652A66"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75) Comparison is what people do in a relationship that do</w:t>
      </w:r>
      <w:r w:rsidR="001110C2">
        <w:rPr>
          <w:rFonts w:ascii="Times New Roman" w:hAnsi="Times New Roman" w:cs="Times New Roman"/>
          <w:color w:val="262626"/>
          <w:sz w:val="24"/>
          <w:szCs w:val="24"/>
          <w:shd w:val="clear" w:color="auto" w:fill="FFFFFF"/>
        </w:rPr>
        <w:t>es</w:t>
      </w:r>
      <w:r w:rsidRPr="003A0425">
        <w:rPr>
          <w:rFonts w:ascii="Times New Roman" w:hAnsi="Times New Roman" w:cs="Times New Roman"/>
          <w:color w:val="262626"/>
          <w:sz w:val="24"/>
          <w:szCs w:val="24"/>
          <w:shd w:val="clear" w:color="auto" w:fill="FFFFFF"/>
        </w:rPr>
        <w:t xml:space="preserve"> not realize is slowly killing their partner and hurting their relationship</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you must compare your partner to someone else to get them to do something or change, you already lost their interest to chang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t creates more damage than what you are trying to fix in the first place.</w:t>
      </w:r>
      <w:r w:rsidRPr="003A0425">
        <w:rPr>
          <w:rFonts w:ascii="Times New Roman" w:hAnsi="Times New Roman" w:cs="Times New Roman"/>
          <w:color w:val="262626"/>
          <w:sz w:val="24"/>
          <w:szCs w:val="24"/>
        </w:rPr>
        <w:t xml:space="preserve"> The best method is to </w:t>
      </w:r>
      <w:r w:rsidRPr="003A0425">
        <w:rPr>
          <w:rFonts w:ascii="Times New Roman" w:hAnsi="Times New Roman" w:cs="Times New Roman"/>
          <w:color w:val="262626"/>
          <w:sz w:val="24"/>
          <w:szCs w:val="24"/>
          <w:shd w:val="clear" w:color="auto" w:fill="FFFFFF"/>
        </w:rPr>
        <w:t>consistently explain what you want them to do, and they will eventually change.</w:t>
      </w:r>
    </w:p>
    <w:p w14:paraId="3987F6A2" w14:textId="0C18DFE0" w:rsidR="000D7BDC" w:rsidRPr="003A0425" w:rsidRDefault="000D7BDC"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76) If you do not have standard</w:t>
      </w:r>
      <w:r w:rsidR="001110C2">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you will tolerate everything and when you tolerate everything, you will attract anyone, which is not good for you.</w:t>
      </w:r>
    </w:p>
    <w:p w14:paraId="6067D7CE" w14:textId="156C7150" w:rsidR="004B0B12" w:rsidRPr="003A0425" w:rsidRDefault="004B0B12" w:rsidP="00470DD5">
      <w:pPr>
        <w:spacing w:line="600" w:lineRule="auto"/>
        <w:rPr>
          <w:rFonts w:ascii="Times New Roman" w:hAnsi="Times New Roman" w:cs="Times New Roman"/>
          <w:color w:val="262626"/>
          <w:sz w:val="24"/>
          <w:szCs w:val="24"/>
        </w:rPr>
      </w:pPr>
      <w:r w:rsidRPr="003A0425">
        <w:rPr>
          <w:rFonts w:ascii="Times New Roman" w:hAnsi="Times New Roman" w:cs="Times New Roman"/>
          <w:color w:val="262626"/>
          <w:sz w:val="24"/>
          <w:szCs w:val="24"/>
          <w:shd w:val="clear" w:color="auto" w:fill="FFFFFF"/>
        </w:rPr>
        <w:t xml:space="preserve">(177) </w:t>
      </w:r>
      <w:r w:rsidRPr="003A0425">
        <w:rPr>
          <w:rFonts w:ascii="Times New Roman" w:hAnsi="Times New Roman" w:cs="Times New Roman"/>
          <w:color w:val="262626"/>
          <w:sz w:val="24"/>
          <w:szCs w:val="24"/>
        </w:rPr>
        <w:t xml:space="preserve">Money is not everything, but it is necessary </w:t>
      </w:r>
      <w:r w:rsidR="001110C2">
        <w:rPr>
          <w:rFonts w:ascii="Times New Roman" w:hAnsi="Times New Roman" w:cs="Times New Roman"/>
          <w:color w:val="262626"/>
          <w:sz w:val="24"/>
          <w:szCs w:val="24"/>
        </w:rPr>
        <w:t>for</w:t>
      </w:r>
      <w:r w:rsidRPr="003A0425">
        <w:rPr>
          <w:rFonts w:ascii="Times New Roman" w:hAnsi="Times New Roman" w:cs="Times New Roman"/>
          <w:color w:val="262626"/>
          <w:sz w:val="24"/>
          <w:szCs w:val="24"/>
        </w:rPr>
        <w:t xml:space="preserve"> building a relationship and a family.</w:t>
      </w:r>
    </w:p>
    <w:p w14:paraId="4334E70C" w14:textId="7BB634A6" w:rsidR="008C0877" w:rsidRPr="003A0425" w:rsidRDefault="004916B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rPr>
        <w:t xml:space="preserve">(178) </w:t>
      </w:r>
      <w:r w:rsidRPr="003A0425">
        <w:rPr>
          <w:rFonts w:ascii="Times New Roman" w:hAnsi="Times New Roman" w:cs="Times New Roman"/>
          <w:color w:val="262626"/>
          <w:sz w:val="24"/>
          <w:szCs w:val="24"/>
          <w:shd w:val="clear" w:color="auto" w:fill="FFFFFF"/>
        </w:rPr>
        <w:t xml:space="preserve">If you are </w:t>
      </w:r>
      <w:r w:rsidR="001110C2">
        <w:rPr>
          <w:rFonts w:ascii="Times New Roman" w:hAnsi="Times New Roman" w:cs="Times New Roman"/>
          <w:color w:val="262626"/>
          <w:sz w:val="24"/>
          <w:szCs w:val="24"/>
          <w:shd w:val="clear" w:color="auto" w:fill="FFFFFF"/>
        </w:rPr>
        <w:t>arguing</w:t>
      </w:r>
      <w:r w:rsidRPr="003A0425">
        <w:rPr>
          <w:rFonts w:ascii="Times New Roman" w:hAnsi="Times New Roman" w:cs="Times New Roman"/>
          <w:color w:val="262626"/>
          <w:sz w:val="24"/>
          <w:szCs w:val="24"/>
          <w:shd w:val="clear" w:color="auto" w:fill="FFFFFF"/>
        </w:rPr>
        <w:t>, complains, and non-physical fight with your partner now and then does not mean your relationship is bad or you should break</w:t>
      </w:r>
      <w:r w:rsidR="001110C2">
        <w:rPr>
          <w:rFonts w:ascii="Times New Roman" w:hAnsi="Times New Roman" w:cs="Times New Roman"/>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up. It should not stop you from loving one another as well</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It just indicates that you guys still have more learning to do about each other. </w:t>
      </w:r>
      <w:r w:rsidRPr="003A0425">
        <w:rPr>
          <w:rFonts w:ascii="Times New Roman" w:hAnsi="Times New Roman" w:cs="Times New Roman"/>
          <w:color w:val="262626"/>
          <w:sz w:val="24"/>
          <w:szCs w:val="24"/>
          <w:shd w:val="clear" w:color="auto" w:fill="FFFFFF"/>
        </w:rPr>
        <w:lastRenderedPageBreak/>
        <w:t>And it is better to learn than not to. Learning is part of your growth. If you are not learning, then you are not growing.</w:t>
      </w:r>
    </w:p>
    <w:p w14:paraId="7E9BDEE7" w14:textId="6F4A347E" w:rsidR="000B0A88" w:rsidRPr="003A0425" w:rsidRDefault="000B0A88"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79) Life is about </w:t>
      </w:r>
      <w:r w:rsidR="00D008C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relationship. No one can make it without the help of another. Life is just designed that way</w:t>
      </w:r>
      <w:r w:rsidRPr="003A0425">
        <w:rPr>
          <w:rFonts w:ascii="Times New Roman" w:hAnsi="Times New Roman" w:cs="Times New Roman"/>
          <w:color w:val="262626"/>
          <w:sz w:val="24"/>
          <w:szCs w:val="24"/>
        </w:rPr>
        <w:t xml:space="preserve">. However, </w:t>
      </w:r>
      <w:r w:rsidRPr="003A0425">
        <w:rPr>
          <w:rFonts w:ascii="Times New Roman" w:hAnsi="Times New Roman" w:cs="Times New Roman"/>
          <w:color w:val="262626"/>
          <w:sz w:val="24"/>
          <w:szCs w:val="24"/>
          <w:shd w:val="clear" w:color="auto" w:fill="FFFFFF"/>
        </w:rPr>
        <w:t>it is deemed important to know as well that a wrong relationship will produce a bad result for you. It will slow you down or derail you from the right path to your goal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How can you know you are with the wrong pers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 answer is in the question you ask yourself, "With this person in my life what do they have me thinking, feeling, doing, reading, saying, planning, where do they have me going? Am I progressing? If there is no positive answer and those answers do not align with your morals and Godly values, then you are in a relationship with the wrong pers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When you are in </w:t>
      </w:r>
      <w:r w:rsidR="00D008C2">
        <w:rPr>
          <w:rFonts w:ascii="Times New Roman" w:hAnsi="Times New Roman" w:cs="Times New Roman"/>
          <w:color w:val="262626"/>
          <w:sz w:val="24"/>
          <w:szCs w:val="24"/>
          <w:shd w:val="clear" w:color="auto" w:fill="FFFFFF"/>
        </w:rPr>
        <w:t>a</w:t>
      </w:r>
      <w:r w:rsidRPr="003A0425">
        <w:rPr>
          <w:rFonts w:ascii="Times New Roman" w:hAnsi="Times New Roman" w:cs="Times New Roman"/>
          <w:color w:val="262626"/>
          <w:sz w:val="24"/>
          <w:szCs w:val="24"/>
          <w:shd w:val="clear" w:color="auto" w:fill="FFFFFF"/>
        </w:rPr>
        <w:t xml:space="preserve"> relationship with </w:t>
      </w:r>
      <w:r w:rsidR="00D008C2">
        <w:rPr>
          <w:rFonts w:ascii="Times New Roman" w:hAnsi="Times New Roman" w:cs="Times New Roman"/>
          <w:color w:val="262626"/>
          <w:sz w:val="24"/>
          <w:szCs w:val="24"/>
          <w:shd w:val="clear" w:color="auto" w:fill="FFFFFF"/>
        </w:rPr>
        <w:t>the</w:t>
      </w:r>
      <w:r w:rsidRPr="003A0425">
        <w:rPr>
          <w:rFonts w:ascii="Times New Roman" w:hAnsi="Times New Roman" w:cs="Times New Roman"/>
          <w:color w:val="262626"/>
          <w:sz w:val="24"/>
          <w:szCs w:val="24"/>
          <w:shd w:val="clear" w:color="auto" w:fill="FFFFFF"/>
        </w:rPr>
        <w:t xml:space="preserve"> wrong person, you end up where they are going</w:t>
      </w:r>
      <w:r w:rsidR="00606685" w:rsidRPr="003A0425">
        <w:rPr>
          <w:rFonts w:ascii="Times New Roman" w:hAnsi="Times New Roman" w:cs="Times New Roman"/>
          <w:color w:val="262626"/>
          <w:sz w:val="24"/>
          <w:szCs w:val="24"/>
          <w:shd w:val="clear" w:color="auto" w:fill="FFFFFF"/>
        </w:rPr>
        <w:t>.... not</w:t>
      </w:r>
      <w:r w:rsidRPr="003A0425">
        <w:rPr>
          <w:rFonts w:ascii="Times New Roman" w:hAnsi="Times New Roman" w:cs="Times New Roman"/>
          <w:color w:val="262626"/>
          <w:sz w:val="24"/>
          <w:szCs w:val="24"/>
          <w:shd w:val="clear" w:color="auto" w:fill="FFFFFF"/>
        </w:rPr>
        <w:t xml:space="preserve"> a good place.</w:t>
      </w:r>
    </w:p>
    <w:p w14:paraId="6F5D567A" w14:textId="5C6C53B5" w:rsidR="006E17F9" w:rsidRPr="003A0425" w:rsidRDefault="006E17F9" w:rsidP="00470DD5">
      <w:pPr>
        <w:spacing w:line="600" w:lineRule="auto"/>
        <w:rPr>
          <w:rFonts w:ascii="Times New Roman" w:hAnsi="Times New Roman" w:cs="Times New Roman"/>
          <w:color w:val="262626"/>
          <w:sz w:val="24"/>
          <w:szCs w:val="24"/>
        </w:rPr>
      </w:pPr>
      <w:r w:rsidRPr="003A0425">
        <w:rPr>
          <w:rFonts w:ascii="Times New Roman" w:hAnsi="Times New Roman" w:cs="Times New Roman"/>
          <w:color w:val="262626"/>
          <w:sz w:val="24"/>
          <w:szCs w:val="24"/>
          <w:shd w:val="clear" w:color="auto" w:fill="FFFFFF"/>
        </w:rPr>
        <w:t xml:space="preserve">(180) </w:t>
      </w:r>
      <w:r w:rsidR="005E1598" w:rsidRPr="003A0425">
        <w:rPr>
          <w:rFonts w:ascii="Times New Roman" w:hAnsi="Times New Roman" w:cs="Times New Roman"/>
          <w:color w:val="262626"/>
          <w:sz w:val="24"/>
          <w:szCs w:val="24"/>
          <w:shd w:val="clear" w:color="auto" w:fill="FFFFFF"/>
        </w:rPr>
        <w:t xml:space="preserve">If you are having </w:t>
      </w:r>
      <w:r w:rsidRPr="003A0425">
        <w:rPr>
          <w:rFonts w:ascii="Times New Roman" w:hAnsi="Times New Roman" w:cs="Times New Roman"/>
          <w:color w:val="262626"/>
          <w:sz w:val="24"/>
          <w:szCs w:val="24"/>
          <w:shd w:val="clear" w:color="auto" w:fill="FFFFFF"/>
        </w:rPr>
        <w:t xml:space="preserve">an issue </w:t>
      </w:r>
      <w:r w:rsidR="005E1598" w:rsidRPr="003A0425">
        <w:rPr>
          <w:rFonts w:ascii="Times New Roman" w:hAnsi="Times New Roman" w:cs="Times New Roman"/>
          <w:color w:val="262626"/>
          <w:sz w:val="24"/>
          <w:szCs w:val="24"/>
          <w:shd w:val="clear" w:color="auto" w:fill="FFFFFF"/>
        </w:rPr>
        <w:t xml:space="preserve">with someone you are </w:t>
      </w:r>
      <w:r w:rsidR="00317B68" w:rsidRPr="003A0425">
        <w:rPr>
          <w:rFonts w:ascii="Times New Roman" w:hAnsi="Times New Roman" w:cs="Times New Roman"/>
          <w:color w:val="262626"/>
          <w:sz w:val="24"/>
          <w:szCs w:val="24"/>
          <w:shd w:val="clear" w:color="auto" w:fill="FFFFFF"/>
        </w:rPr>
        <w:t>dating,</w:t>
      </w:r>
      <w:r w:rsidR="005E1598" w:rsidRPr="003A0425">
        <w:rPr>
          <w:rFonts w:ascii="Times New Roman" w:hAnsi="Times New Roman" w:cs="Times New Roman"/>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and the</w:t>
      </w:r>
      <w:r w:rsidR="004A7E6B" w:rsidRPr="003A0425">
        <w:rPr>
          <w:rFonts w:ascii="Times New Roman" w:hAnsi="Times New Roman" w:cs="Times New Roman"/>
          <w:color w:val="262626"/>
          <w:sz w:val="24"/>
          <w:szCs w:val="24"/>
          <w:shd w:val="clear" w:color="auto" w:fill="FFFFFF"/>
        </w:rPr>
        <w:t>y</w:t>
      </w:r>
      <w:r w:rsidRPr="003A0425">
        <w:rPr>
          <w:rFonts w:ascii="Times New Roman" w:hAnsi="Times New Roman" w:cs="Times New Roman"/>
          <w:color w:val="262626"/>
          <w:sz w:val="24"/>
          <w:szCs w:val="24"/>
          <w:shd w:val="clear" w:color="auto" w:fill="FFFFFF"/>
        </w:rPr>
        <w:t xml:space="preserve"> reacted in a way that made you wonder what just happened?</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You noticed the issue is so minute, but the magnitude of their reaction is bigger than the issue itself. You start to question yourself what did I do wrong? Listen to me, you did not do anything wrong. </w:t>
      </w:r>
      <w:r w:rsidR="00D008C2">
        <w:rPr>
          <w:rFonts w:ascii="Times New Roman" w:hAnsi="Times New Roman" w:cs="Times New Roman"/>
          <w:color w:val="262626"/>
          <w:sz w:val="24"/>
          <w:szCs w:val="24"/>
          <w:shd w:val="clear" w:color="auto" w:fill="FFFFFF"/>
        </w:rPr>
        <w:t>T</w:t>
      </w:r>
      <w:r w:rsidRPr="003A0425">
        <w:rPr>
          <w:rFonts w:ascii="Times New Roman" w:hAnsi="Times New Roman" w:cs="Times New Roman"/>
          <w:color w:val="262626"/>
          <w:sz w:val="24"/>
          <w:szCs w:val="24"/>
          <w:shd w:val="clear" w:color="auto" w:fill="FFFFFF"/>
        </w:rPr>
        <w:t xml:space="preserve">hey are not reacting to you. They are reacting based on the experience they had before with the person they had it with </w:t>
      </w:r>
      <w:r w:rsidR="00D008C2">
        <w:rPr>
          <w:rFonts w:ascii="Times New Roman" w:hAnsi="Times New Roman" w:cs="Times New Roman"/>
          <w:color w:val="262626"/>
          <w:sz w:val="24"/>
          <w:szCs w:val="24"/>
          <w:shd w:val="clear" w:color="auto" w:fill="FFFFFF"/>
        </w:rPr>
        <w:t>before</w:t>
      </w:r>
      <w:r w:rsidRPr="003A0425">
        <w:rPr>
          <w:rFonts w:ascii="Times New Roman" w:hAnsi="Times New Roman" w:cs="Times New Roman"/>
          <w:color w:val="262626"/>
          <w:sz w:val="24"/>
          <w:szCs w:val="24"/>
          <w:shd w:val="clear" w:color="auto" w:fill="FFFFFF"/>
        </w:rPr>
        <w:t xml:space="preserve"> you </w:t>
      </w:r>
      <w:proofErr w:type="gramStart"/>
      <w:r w:rsidRPr="003A0425">
        <w:rPr>
          <w:rFonts w:ascii="Times New Roman" w:hAnsi="Times New Roman" w:cs="Times New Roman"/>
          <w:color w:val="262626"/>
          <w:sz w:val="24"/>
          <w:szCs w:val="24"/>
          <w:shd w:val="clear" w:color="auto" w:fill="FFFFFF"/>
        </w:rPr>
        <w:t>being</w:t>
      </w:r>
      <w:proofErr w:type="gramEnd"/>
      <w:r w:rsidRPr="003A0425">
        <w:rPr>
          <w:rFonts w:ascii="Times New Roman" w:hAnsi="Times New Roman" w:cs="Times New Roman"/>
          <w:color w:val="262626"/>
          <w:sz w:val="24"/>
          <w:szCs w:val="24"/>
          <w:shd w:val="clear" w:color="auto" w:fill="FFFFFF"/>
        </w:rPr>
        <w:t xml:space="preserve"> in the pictur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t is not you; it is them. You just triggered something that looks like their past situation. You are being treated by their wounds, their past, that they never dealt with and healed from</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lastRenderedPageBreak/>
        <w:t>What you need to do is to have a dialogue with them where the reaction and attitude are coming from. Who hurt</w:t>
      </w:r>
      <w:r w:rsidR="00D008C2">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xml:space="preserve"> them in the past? Is it their friend, ex, father, mother, or relatives? Get to the bottom of it and you will find answers</w:t>
      </w:r>
      <w:r w:rsidRPr="003A0425">
        <w:rPr>
          <w:rFonts w:ascii="Times New Roman" w:hAnsi="Times New Roman" w:cs="Times New Roman"/>
          <w:color w:val="262626"/>
          <w:sz w:val="24"/>
          <w:szCs w:val="24"/>
        </w:rPr>
        <w:t>.</w:t>
      </w:r>
    </w:p>
    <w:p w14:paraId="1D158B11" w14:textId="2ED5AA95" w:rsidR="00317B68" w:rsidRPr="003A0425" w:rsidRDefault="00317B68"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rPr>
        <w:t xml:space="preserve">(181) </w:t>
      </w:r>
      <w:r w:rsidRPr="003A0425">
        <w:rPr>
          <w:rFonts w:ascii="Times New Roman" w:hAnsi="Times New Roman" w:cs="Times New Roman"/>
          <w:color w:val="262626"/>
          <w:sz w:val="24"/>
          <w:szCs w:val="24"/>
          <w:shd w:val="clear" w:color="auto" w:fill="FFFFFF"/>
        </w:rPr>
        <w:t>Stop breaking</w:t>
      </w:r>
      <w:r w:rsidR="00D008C2">
        <w:rPr>
          <w:rFonts w:ascii="Times New Roman" w:hAnsi="Times New Roman" w:cs="Times New Roman"/>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up and hopping from one relationship to the next just because the person offended or hurt you</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The bitter truth about </w:t>
      </w:r>
      <w:r w:rsidR="00D008C2">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relationship is that any partner you choose will hurt your feelings and you will do the same either intentionally or unintentionally. That is why the word, ‘I’m sorry,’ ‘Pls Forgive me’ and, ‘It won’t happen again’ exis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Every relationship is the same; we are all experiencing </w:t>
      </w:r>
      <w:r w:rsidR="00D008C2">
        <w:rPr>
          <w:rFonts w:ascii="Times New Roman" w:hAnsi="Times New Roman" w:cs="Times New Roman"/>
          <w:color w:val="262626"/>
          <w:sz w:val="24"/>
          <w:szCs w:val="24"/>
          <w:shd w:val="clear" w:color="auto" w:fill="FFFFFF"/>
        </w:rPr>
        <w:t xml:space="preserve">the </w:t>
      </w:r>
      <w:r w:rsidRPr="003A0425">
        <w:rPr>
          <w:rFonts w:ascii="Times New Roman" w:hAnsi="Times New Roman" w:cs="Times New Roman"/>
          <w:color w:val="262626"/>
          <w:sz w:val="24"/>
          <w:szCs w:val="24"/>
          <w:shd w:val="clear" w:color="auto" w:fill="FFFFFF"/>
        </w:rPr>
        <w:t xml:space="preserve">same issue (hurt and offense). The difference is the level, the intensity, and the rate at which we offend each other deliberately or </w:t>
      </w:r>
      <w:r w:rsidR="0028452D" w:rsidRPr="003A0425">
        <w:rPr>
          <w:rFonts w:ascii="Times New Roman" w:hAnsi="Times New Roman" w:cs="Times New Roman"/>
          <w:color w:val="262626"/>
          <w:sz w:val="24"/>
          <w:szCs w:val="24"/>
          <w:shd w:val="clear" w:color="auto" w:fill="FFFFFF"/>
        </w:rPr>
        <w:t xml:space="preserve">not </w:t>
      </w:r>
      <w:r w:rsidRPr="003A0425">
        <w:rPr>
          <w:rFonts w:ascii="Times New Roman" w:hAnsi="Times New Roman" w:cs="Times New Roman"/>
          <w:color w:val="262626"/>
          <w:sz w:val="24"/>
          <w:szCs w:val="24"/>
          <w:shd w:val="clear" w:color="auto" w:fill="FFFFFF"/>
        </w:rPr>
        <w:t>deliberatel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Every relationship is not worth it but do</w:t>
      </w:r>
      <w:r w:rsidR="00D008C2">
        <w:rPr>
          <w:rFonts w:ascii="Times New Roman" w:hAnsi="Times New Roman" w:cs="Times New Roman"/>
          <w:color w:val="262626"/>
          <w:sz w:val="24"/>
          <w:szCs w:val="24"/>
          <w:shd w:val="clear" w:color="auto" w:fill="FFFFFF"/>
        </w:rPr>
        <w:t>es</w:t>
      </w:r>
      <w:r w:rsidRPr="003A0425">
        <w:rPr>
          <w:rFonts w:ascii="Times New Roman" w:hAnsi="Times New Roman" w:cs="Times New Roman"/>
          <w:color w:val="262626"/>
          <w:sz w:val="24"/>
          <w:szCs w:val="24"/>
          <w:shd w:val="clear" w:color="auto" w:fill="FFFFFF"/>
        </w:rPr>
        <w:t xml:space="preserve"> not make it a habit that you always take the highway when things are not smooth</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Learn to deal with the problem with your partner. Address the issue and fix it. The grass is not always greener on the other side.</w:t>
      </w:r>
    </w:p>
    <w:p w14:paraId="1FE5E10F" w14:textId="1CAB689E" w:rsidR="00403F00" w:rsidRPr="003A0425" w:rsidRDefault="00A52FA8"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82) Who Should You Marr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What I recommend is </w:t>
      </w:r>
      <w:r w:rsidR="00D008C2">
        <w:rPr>
          <w:rFonts w:ascii="Times New Roman" w:hAnsi="Times New Roman" w:cs="Times New Roman"/>
          <w:color w:val="262626"/>
          <w:sz w:val="24"/>
          <w:szCs w:val="24"/>
          <w:shd w:val="clear" w:color="auto" w:fill="FFFFFF"/>
        </w:rPr>
        <w:t xml:space="preserve">to </w:t>
      </w:r>
      <w:r w:rsidRPr="003A0425">
        <w:rPr>
          <w:rFonts w:ascii="Times New Roman" w:hAnsi="Times New Roman" w:cs="Times New Roman"/>
          <w:color w:val="262626"/>
          <w:sz w:val="24"/>
          <w:szCs w:val="24"/>
          <w:shd w:val="clear" w:color="auto" w:fill="FFFFFF"/>
        </w:rPr>
        <w:t>marry your life-assignment partner. What does that mean? God gives you a life partner based on your life assignment. God does not care about your beauty or physiological preference. Adam did not have a say in the descriptions of who (Eve) God made for him. He was put to sleep during the process. Also, Eve was created and called 'helpmate' after God gave Adam his life assignments and visi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The purpose or the life assignments you are both created must first align and congruent to God's will. If you can </w:t>
      </w:r>
      <w:r w:rsidRPr="003A0425">
        <w:rPr>
          <w:rFonts w:ascii="Times New Roman" w:hAnsi="Times New Roman" w:cs="Times New Roman"/>
          <w:color w:val="262626"/>
          <w:sz w:val="24"/>
          <w:szCs w:val="24"/>
          <w:shd w:val="clear" w:color="auto" w:fill="FFFFFF"/>
        </w:rPr>
        <w:lastRenderedPageBreak/>
        <w:t xml:space="preserve">figure out your life assignment early or already in it </w:t>
      </w:r>
      <w:r w:rsidR="00A35CB5">
        <w:rPr>
          <w:rFonts w:ascii="Times New Roman" w:hAnsi="Times New Roman" w:cs="Times New Roman"/>
          <w:color w:val="262626"/>
          <w:sz w:val="24"/>
          <w:szCs w:val="24"/>
          <w:shd w:val="clear" w:color="auto" w:fill="FFFFFF"/>
        </w:rPr>
        <w:t>before</w:t>
      </w:r>
      <w:r w:rsidRPr="003A0425">
        <w:rPr>
          <w:rFonts w:ascii="Times New Roman" w:hAnsi="Times New Roman" w:cs="Times New Roman"/>
          <w:color w:val="262626"/>
          <w:sz w:val="24"/>
          <w:szCs w:val="24"/>
          <w:shd w:val="clear" w:color="auto" w:fill="FFFFFF"/>
        </w:rPr>
        <w:t xml:space="preserve"> be</w:t>
      </w:r>
      <w:r w:rsidR="00A35CB5">
        <w:rPr>
          <w:rFonts w:ascii="Times New Roman" w:hAnsi="Times New Roman" w:cs="Times New Roman"/>
          <w:color w:val="262626"/>
          <w:sz w:val="24"/>
          <w:szCs w:val="24"/>
          <w:shd w:val="clear" w:color="auto" w:fill="FFFFFF"/>
        </w:rPr>
        <w:t>ing</w:t>
      </w:r>
      <w:r w:rsidRPr="003A0425">
        <w:rPr>
          <w:rFonts w:ascii="Times New Roman" w:hAnsi="Times New Roman" w:cs="Times New Roman"/>
          <w:color w:val="262626"/>
          <w:sz w:val="24"/>
          <w:szCs w:val="24"/>
          <w:shd w:val="clear" w:color="auto" w:fill="FFFFFF"/>
        </w:rPr>
        <w:t xml:space="preserve"> in a relationship, it can help you to choose the right partner and eliminate the wrong prospect.</w:t>
      </w:r>
    </w:p>
    <w:p w14:paraId="61524EBA" w14:textId="38F73049" w:rsidR="00E643A4" w:rsidRPr="003A0425" w:rsidRDefault="00E643A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83) Every right relationship should be able to bring you two things: Blessing and Less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you are only getting one, then it is either you are not in the right relationship or you are not maximizing the relationship for what it should b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should be able to learn from your partner and at the same time be blessed by their presence in the relationship</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t is like walking with God; we learn from our relationship with him and get blessed by him.</w:t>
      </w:r>
    </w:p>
    <w:p w14:paraId="7E0425E6" w14:textId="76D93456" w:rsidR="00326D81" w:rsidRPr="003A0425" w:rsidRDefault="004E2B83"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84)</w:t>
      </w:r>
      <w:r w:rsidRPr="003A0425">
        <w:rPr>
          <w:rFonts w:ascii="Times New Roman" w:hAnsi="Times New Roman" w:cs="Times New Roman"/>
          <w:b/>
          <w:bCs/>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Ladies should not be thirsty for a man. That is the number one mistake ladies are making. It is not your role to ask a man out or pursue him. Instead</w:t>
      </w:r>
      <w:r w:rsidR="00A35CB5">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shd w:val="clear" w:color="auto" w:fill="FFFFFF"/>
        </w:rPr>
        <w:t xml:space="preserve"> make yourself (everything about you not just your look) attractive, positioned, and you will be pursued.</w:t>
      </w:r>
    </w:p>
    <w:p w14:paraId="63D23D8F" w14:textId="68ADA336" w:rsidR="004B7A19" w:rsidRPr="003A0425" w:rsidRDefault="00C71CB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85) The frustration I see with single folks is that they meet so many potentials that have what they are looking for, but the potentials are missing one thing they cannot compromise. Your soul mate will have what you cannot compromise so wait for him or her.</w:t>
      </w:r>
    </w:p>
    <w:p w14:paraId="685B2F7F" w14:textId="7998D6DE" w:rsidR="003E41D7" w:rsidRPr="003A0425" w:rsidRDefault="003E41D7"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86) It is imperative to understand that in the construct of love relationship</w:t>
      </w:r>
      <w:r w:rsidR="00A35CB5">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xml:space="preserve"> in modern-day society, there is no such thing as male roles or female roles. They are just roles and whoever is gifted at the roles should perform them. What differentiates us and determines our roles is </w:t>
      </w:r>
      <w:r w:rsidR="00A35CB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gift, not our gender. It is our intrinsic interest, value, knowledge, capacity, and skill set we possess to </w:t>
      </w:r>
      <w:r w:rsidRPr="003A0425">
        <w:rPr>
          <w:rFonts w:ascii="Times New Roman" w:hAnsi="Times New Roman" w:cs="Times New Roman"/>
          <w:color w:val="262626"/>
          <w:sz w:val="24"/>
          <w:szCs w:val="24"/>
          <w:shd w:val="clear" w:color="auto" w:fill="FFFFFF"/>
        </w:rPr>
        <w:lastRenderedPageBreak/>
        <w:t>perform the roles.</w:t>
      </w:r>
      <w:r w:rsidRPr="003A0425">
        <w:rPr>
          <w:rFonts w:ascii="Times New Roman" w:hAnsi="Times New Roman" w:cs="Times New Roman"/>
          <w:b/>
          <w:bCs/>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Empowering each other as partners will spur economic growth, create power balance, increase everyone’s self-happiness, and make you a better family.</w:t>
      </w:r>
      <w:r w:rsidR="00C07ED5" w:rsidRPr="003A0425">
        <w:rPr>
          <w:rFonts w:ascii="Times New Roman" w:hAnsi="Times New Roman" w:cs="Times New Roman"/>
          <w:color w:val="262626"/>
          <w:sz w:val="24"/>
          <w:szCs w:val="24"/>
          <w:shd w:val="clear" w:color="auto" w:fill="FFFFFF"/>
        </w:rPr>
        <w:t xml:space="preserve"> </w:t>
      </w:r>
    </w:p>
    <w:p w14:paraId="093DC2F9" w14:textId="7777EEEB" w:rsidR="00C26BCE" w:rsidRPr="003A0425" w:rsidRDefault="00B5734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87) Communication to the person you are dating is not just talking. It involves having the right timing, </w:t>
      </w:r>
      <w:r w:rsidR="00A35CB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positive tone of voice, being kind, compassionate, showing empathy, and not be sarcastic.</w:t>
      </w:r>
    </w:p>
    <w:p w14:paraId="25C0AEA2" w14:textId="4F159958" w:rsidR="00B57345" w:rsidRPr="003A0425" w:rsidRDefault="00E34A3B" w:rsidP="00470DD5">
      <w:pPr>
        <w:spacing w:line="600" w:lineRule="auto"/>
        <w:rPr>
          <w:rFonts w:ascii="Times New Roman" w:hAnsi="Times New Roman" w:cs="Times New Roman"/>
          <w:b/>
          <w:bCs/>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88) You can walk away from </w:t>
      </w:r>
      <w:r w:rsidR="00A35CB5">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relationship but do not walk away from yourself. You are matter. Do not give up on yourself. Self-love and care are important. Never lose yourself. You are the real deal</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 more you love yourself the more love you can give to other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 more you care for yourself the more you understand how to care for other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You cannot give others what you do not hav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Practice self-love and care. It is not a selfish act. Rather it is what will eventually position you with enough capacity to help your partner and children.</w:t>
      </w:r>
      <w:r w:rsidR="00C83A67" w:rsidRPr="003A0425">
        <w:rPr>
          <w:rFonts w:ascii="Times New Roman" w:hAnsi="Times New Roman" w:cs="Times New Roman"/>
          <w:b/>
          <w:bCs/>
          <w:color w:val="262626"/>
          <w:sz w:val="24"/>
          <w:szCs w:val="24"/>
          <w:shd w:val="clear" w:color="auto" w:fill="FFFFFF"/>
        </w:rPr>
        <w:t xml:space="preserve"> </w:t>
      </w:r>
    </w:p>
    <w:p w14:paraId="5A81F9A2" w14:textId="39B71B94" w:rsidR="00C83A67" w:rsidRPr="003A0425" w:rsidRDefault="00C83A67"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89)</w:t>
      </w:r>
      <w:r w:rsidRPr="003A0425">
        <w:rPr>
          <w:rFonts w:ascii="Times New Roman" w:hAnsi="Times New Roman" w:cs="Times New Roman"/>
          <w:b/>
          <w:bCs/>
          <w:color w:val="262626"/>
          <w:sz w:val="24"/>
          <w:szCs w:val="24"/>
          <w:shd w:val="clear" w:color="auto" w:fill="FFFFFF"/>
        </w:rPr>
        <w:t xml:space="preserve"> </w:t>
      </w:r>
      <w:r w:rsidR="00B91E92" w:rsidRPr="003A0425">
        <w:rPr>
          <w:rFonts w:ascii="Times New Roman" w:hAnsi="Times New Roman" w:cs="Times New Roman"/>
          <w:color w:val="262626"/>
          <w:sz w:val="24"/>
          <w:szCs w:val="24"/>
          <w:shd w:val="clear" w:color="auto" w:fill="FFFFFF"/>
        </w:rPr>
        <w:t>The argument is not worth losing your relationship over. Trying to win an argument can sometimes cause you to lose your relationship</w:t>
      </w:r>
      <w:r w:rsidR="00B91E92" w:rsidRPr="003A0425">
        <w:rPr>
          <w:rFonts w:ascii="Times New Roman" w:hAnsi="Times New Roman" w:cs="Times New Roman"/>
          <w:color w:val="262626"/>
          <w:sz w:val="24"/>
          <w:szCs w:val="24"/>
        </w:rPr>
        <w:t xml:space="preserve">. </w:t>
      </w:r>
      <w:r w:rsidR="00B91E92" w:rsidRPr="003A0425">
        <w:rPr>
          <w:rFonts w:ascii="Times New Roman" w:hAnsi="Times New Roman" w:cs="Times New Roman"/>
          <w:color w:val="262626"/>
          <w:sz w:val="24"/>
          <w:szCs w:val="24"/>
          <w:shd w:val="clear" w:color="auto" w:fill="FFFFFF"/>
        </w:rPr>
        <w:t>I believe the relationship is worth holding on to than the offense you are keeping</w:t>
      </w:r>
      <w:r w:rsidR="00B91E92" w:rsidRPr="003A0425">
        <w:rPr>
          <w:rFonts w:ascii="Times New Roman" w:hAnsi="Times New Roman" w:cs="Times New Roman"/>
          <w:color w:val="262626"/>
          <w:sz w:val="24"/>
          <w:szCs w:val="24"/>
        </w:rPr>
        <w:t xml:space="preserve">. </w:t>
      </w:r>
      <w:r w:rsidR="00B91E92" w:rsidRPr="003A0425">
        <w:rPr>
          <w:rFonts w:ascii="Times New Roman" w:hAnsi="Times New Roman" w:cs="Times New Roman"/>
          <w:color w:val="262626"/>
          <w:sz w:val="24"/>
          <w:szCs w:val="24"/>
          <w:shd w:val="clear" w:color="auto" w:fill="FFFFFF"/>
        </w:rPr>
        <w:t>You either choose to be happy or to be right</w:t>
      </w:r>
      <w:r w:rsidR="00B91E92" w:rsidRPr="003A0425">
        <w:rPr>
          <w:rFonts w:ascii="Times New Roman" w:hAnsi="Times New Roman" w:cs="Times New Roman"/>
          <w:color w:val="262626"/>
          <w:sz w:val="24"/>
          <w:szCs w:val="24"/>
        </w:rPr>
        <w:t xml:space="preserve">. </w:t>
      </w:r>
      <w:r w:rsidR="00B91E92" w:rsidRPr="003A0425">
        <w:rPr>
          <w:rFonts w:ascii="Times New Roman" w:hAnsi="Times New Roman" w:cs="Times New Roman"/>
          <w:color w:val="262626"/>
          <w:sz w:val="24"/>
          <w:szCs w:val="24"/>
          <w:shd w:val="clear" w:color="auto" w:fill="FFFFFF"/>
        </w:rPr>
        <w:t>Just saying "sorry" is sometimes all it takes to calm the tension and resolve the argument.</w:t>
      </w:r>
    </w:p>
    <w:p w14:paraId="119C64D5" w14:textId="05F5DED7" w:rsidR="00866C34" w:rsidRPr="003A0425" w:rsidRDefault="00866C3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90) Be with somebody who can help you become a better version of yourself and fulfill the plans of God for your life.</w:t>
      </w:r>
    </w:p>
    <w:p w14:paraId="4472848B" w14:textId="14696FBB" w:rsidR="00866C34" w:rsidRPr="003A0425" w:rsidRDefault="00866C3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 xml:space="preserve">(191) </w:t>
      </w:r>
      <w:r w:rsidR="005264BD" w:rsidRPr="003A0425">
        <w:rPr>
          <w:rFonts w:ascii="Times New Roman" w:hAnsi="Times New Roman" w:cs="Times New Roman"/>
          <w:color w:val="262626"/>
          <w:sz w:val="24"/>
          <w:szCs w:val="24"/>
          <w:shd w:val="clear" w:color="auto" w:fill="FFFFFF"/>
        </w:rPr>
        <w:t xml:space="preserve">You want a guy who makes six figures and then he turns around and spends the money on other girls. You want a man who has </w:t>
      </w:r>
      <w:r w:rsidR="00A35CB5">
        <w:rPr>
          <w:rFonts w:ascii="Times New Roman" w:hAnsi="Times New Roman" w:cs="Times New Roman"/>
          <w:color w:val="262626"/>
          <w:sz w:val="24"/>
          <w:szCs w:val="24"/>
          <w:shd w:val="clear" w:color="auto" w:fill="FFFFFF"/>
        </w:rPr>
        <w:t xml:space="preserve">a </w:t>
      </w:r>
      <w:r w:rsidR="005264BD" w:rsidRPr="003A0425">
        <w:rPr>
          <w:rFonts w:ascii="Times New Roman" w:hAnsi="Times New Roman" w:cs="Times New Roman"/>
          <w:color w:val="262626"/>
          <w:sz w:val="24"/>
          <w:szCs w:val="24"/>
          <w:shd w:val="clear" w:color="auto" w:fill="FFFFFF"/>
        </w:rPr>
        <w:t>six</w:t>
      </w:r>
      <w:r w:rsidR="00A35CB5">
        <w:rPr>
          <w:rFonts w:ascii="Times New Roman" w:hAnsi="Times New Roman" w:cs="Times New Roman"/>
          <w:color w:val="262626"/>
          <w:sz w:val="24"/>
          <w:szCs w:val="24"/>
          <w:shd w:val="clear" w:color="auto" w:fill="FFFFFF"/>
        </w:rPr>
        <w:t>-</w:t>
      </w:r>
      <w:r w:rsidR="005264BD" w:rsidRPr="003A0425">
        <w:rPr>
          <w:rFonts w:ascii="Times New Roman" w:hAnsi="Times New Roman" w:cs="Times New Roman"/>
          <w:color w:val="262626"/>
          <w:sz w:val="24"/>
          <w:szCs w:val="24"/>
          <w:shd w:val="clear" w:color="auto" w:fill="FFFFFF"/>
        </w:rPr>
        <w:t xml:space="preserve">pack, well built, and </w:t>
      </w:r>
      <w:r w:rsidR="00A35CB5">
        <w:rPr>
          <w:rFonts w:ascii="Times New Roman" w:hAnsi="Times New Roman" w:cs="Times New Roman"/>
          <w:color w:val="262626"/>
          <w:sz w:val="24"/>
          <w:szCs w:val="24"/>
          <w:shd w:val="clear" w:color="auto" w:fill="FFFFFF"/>
        </w:rPr>
        <w:t>t</w:t>
      </w:r>
      <w:r w:rsidR="005264BD" w:rsidRPr="003A0425">
        <w:rPr>
          <w:rFonts w:ascii="Times New Roman" w:hAnsi="Times New Roman" w:cs="Times New Roman"/>
          <w:color w:val="262626"/>
          <w:sz w:val="24"/>
          <w:szCs w:val="24"/>
          <w:shd w:val="clear" w:color="auto" w:fill="FFFFFF"/>
        </w:rPr>
        <w:t xml:space="preserve">he boxes you like iron Mike Tyson. There is nothing wrong </w:t>
      </w:r>
      <w:r w:rsidR="00A35CB5">
        <w:rPr>
          <w:rFonts w:ascii="Times New Roman" w:hAnsi="Times New Roman" w:cs="Times New Roman"/>
          <w:color w:val="262626"/>
          <w:sz w:val="24"/>
          <w:szCs w:val="24"/>
          <w:shd w:val="clear" w:color="auto" w:fill="FFFFFF"/>
        </w:rPr>
        <w:t>with</w:t>
      </w:r>
      <w:r w:rsidR="005264BD" w:rsidRPr="003A0425">
        <w:rPr>
          <w:rFonts w:ascii="Times New Roman" w:hAnsi="Times New Roman" w:cs="Times New Roman"/>
          <w:color w:val="262626"/>
          <w:sz w:val="24"/>
          <w:szCs w:val="24"/>
          <w:shd w:val="clear" w:color="auto" w:fill="FFFFFF"/>
        </w:rPr>
        <w:t xml:space="preserve"> having a man with money and </w:t>
      </w:r>
      <w:r w:rsidR="00A35CB5">
        <w:rPr>
          <w:rFonts w:ascii="Times New Roman" w:hAnsi="Times New Roman" w:cs="Times New Roman"/>
          <w:color w:val="262626"/>
          <w:sz w:val="24"/>
          <w:szCs w:val="24"/>
          <w:shd w:val="clear" w:color="auto" w:fill="FFFFFF"/>
        </w:rPr>
        <w:t xml:space="preserve">a </w:t>
      </w:r>
      <w:r w:rsidR="005264BD" w:rsidRPr="003A0425">
        <w:rPr>
          <w:rFonts w:ascii="Times New Roman" w:hAnsi="Times New Roman" w:cs="Times New Roman"/>
          <w:color w:val="262626"/>
          <w:sz w:val="24"/>
          <w:szCs w:val="24"/>
          <w:shd w:val="clear" w:color="auto" w:fill="FFFFFF"/>
        </w:rPr>
        <w:t>nice physique but there is more to superficial things when it comes to being in a healthy and satisfying relationship.</w:t>
      </w:r>
    </w:p>
    <w:p w14:paraId="39A079BB" w14:textId="77777777" w:rsidR="00060719" w:rsidRPr="003A0425" w:rsidRDefault="005367AA"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92) </w:t>
      </w:r>
      <w:r w:rsidR="00060719" w:rsidRPr="003A0425">
        <w:rPr>
          <w:rFonts w:ascii="Times New Roman" w:hAnsi="Times New Roman" w:cs="Times New Roman"/>
          <w:color w:val="262626"/>
          <w:sz w:val="24"/>
          <w:szCs w:val="24"/>
          <w:shd w:val="clear" w:color="auto" w:fill="FFFFFF"/>
        </w:rPr>
        <w:t>Your relationship needs spontaneity</w:t>
      </w:r>
      <w:r w:rsidR="00060719" w:rsidRPr="003A0425">
        <w:rPr>
          <w:rFonts w:ascii="Times New Roman" w:hAnsi="Times New Roman" w:cs="Times New Roman"/>
          <w:color w:val="262626"/>
          <w:sz w:val="24"/>
          <w:szCs w:val="24"/>
        </w:rPr>
        <w:t xml:space="preserve">. </w:t>
      </w:r>
      <w:r w:rsidR="00060719" w:rsidRPr="003A0425">
        <w:rPr>
          <w:rFonts w:ascii="Times New Roman" w:hAnsi="Times New Roman" w:cs="Times New Roman"/>
          <w:color w:val="262626"/>
          <w:sz w:val="24"/>
          <w:szCs w:val="24"/>
          <w:shd w:val="clear" w:color="auto" w:fill="FFFFFF"/>
        </w:rPr>
        <w:t>One of the best things you can do to spice up your relationship is to be spontaneous. Do not let your relationship be routine and boring</w:t>
      </w:r>
      <w:r w:rsidR="00060719" w:rsidRPr="003A0425">
        <w:rPr>
          <w:rFonts w:ascii="Times New Roman" w:hAnsi="Times New Roman" w:cs="Times New Roman"/>
          <w:color w:val="262626"/>
          <w:sz w:val="24"/>
          <w:szCs w:val="24"/>
        </w:rPr>
        <w:t xml:space="preserve">. </w:t>
      </w:r>
      <w:r w:rsidR="00060719" w:rsidRPr="003A0425">
        <w:rPr>
          <w:rFonts w:ascii="Times New Roman" w:hAnsi="Times New Roman" w:cs="Times New Roman"/>
          <w:color w:val="262626"/>
          <w:sz w:val="24"/>
          <w:szCs w:val="24"/>
          <w:shd w:val="clear" w:color="auto" w:fill="FFFFFF"/>
        </w:rPr>
        <w:t>By being spontaneous you have a way of surprising your partner, lifting their spirit, increasing their dopamine level, and drawing them to you</w:t>
      </w:r>
      <w:r w:rsidR="00060719" w:rsidRPr="003A0425">
        <w:rPr>
          <w:rFonts w:ascii="Times New Roman" w:hAnsi="Times New Roman" w:cs="Times New Roman"/>
          <w:color w:val="262626"/>
          <w:sz w:val="24"/>
          <w:szCs w:val="24"/>
        </w:rPr>
        <w:t xml:space="preserve">. </w:t>
      </w:r>
      <w:r w:rsidR="00060719" w:rsidRPr="003A0425">
        <w:rPr>
          <w:rFonts w:ascii="Times New Roman" w:hAnsi="Times New Roman" w:cs="Times New Roman"/>
          <w:color w:val="262626"/>
          <w:sz w:val="24"/>
          <w:szCs w:val="24"/>
          <w:shd w:val="clear" w:color="auto" w:fill="FFFFFF"/>
        </w:rPr>
        <w:t xml:space="preserve">Find something spontaneous to do for your partner today. </w:t>
      </w:r>
    </w:p>
    <w:p w14:paraId="0861FDDB" w14:textId="77777777" w:rsidR="00AD460E" w:rsidRPr="003A0425" w:rsidRDefault="00AD460E"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93) You cannot change a relationship. Really? Yea. you can only change the people living in the relationship. You need to understand that relationship is not an object you can modify. It is just a 'word' to describe people in a communal engagement. So, it is the people in the relationship that can bring about the change. If you change, then your relationship will reflect it. </w:t>
      </w:r>
    </w:p>
    <w:p w14:paraId="1E4302CA" w14:textId="3446BC3D" w:rsidR="00424938" w:rsidRPr="003A0425" w:rsidRDefault="0032785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94) </w:t>
      </w:r>
      <w:r w:rsidR="004F201B" w:rsidRPr="003A0425">
        <w:rPr>
          <w:rFonts w:ascii="Times New Roman" w:hAnsi="Times New Roman" w:cs="Times New Roman"/>
          <w:color w:val="262626"/>
          <w:sz w:val="24"/>
          <w:szCs w:val="24"/>
          <w:shd w:val="clear" w:color="auto" w:fill="FFFFFF"/>
        </w:rPr>
        <w:t>If your definition of Mr. Right or Ms. Right is a perfect person; sorry they do</w:t>
      </w:r>
      <w:r w:rsidR="00DD5E4F" w:rsidRPr="003A0425">
        <w:rPr>
          <w:rFonts w:ascii="Times New Roman" w:hAnsi="Times New Roman" w:cs="Times New Roman"/>
          <w:color w:val="262626"/>
          <w:sz w:val="24"/>
          <w:szCs w:val="24"/>
          <w:shd w:val="clear" w:color="auto" w:fill="FFFFFF"/>
        </w:rPr>
        <w:t xml:space="preserve"> not</w:t>
      </w:r>
      <w:r w:rsidR="004F201B" w:rsidRPr="003A0425">
        <w:rPr>
          <w:rFonts w:ascii="Times New Roman" w:hAnsi="Times New Roman" w:cs="Times New Roman"/>
          <w:color w:val="262626"/>
          <w:sz w:val="24"/>
          <w:szCs w:val="24"/>
          <w:shd w:val="clear" w:color="auto" w:fill="FFFFFF"/>
        </w:rPr>
        <w:t xml:space="preserve"> exist </w:t>
      </w:r>
      <w:r w:rsidR="00A35CB5">
        <w:rPr>
          <w:rFonts w:ascii="Times New Roman" w:hAnsi="Times New Roman" w:cs="Times New Roman"/>
          <w:color w:val="262626"/>
          <w:sz w:val="24"/>
          <w:szCs w:val="24"/>
          <w:shd w:val="clear" w:color="auto" w:fill="FFFFFF"/>
        </w:rPr>
        <w:t>o</w:t>
      </w:r>
      <w:r w:rsidR="004F201B" w:rsidRPr="003A0425">
        <w:rPr>
          <w:rFonts w:ascii="Times New Roman" w:hAnsi="Times New Roman" w:cs="Times New Roman"/>
          <w:color w:val="262626"/>
          <w:sz w:val="24"/>
          <w:szCs w:val="24"/>
          <w:shd w:val="clear" w:color="auto" w:fill="FFFFFF"/>
        </w:rPr>
        <w:t xml:space="preserve">n this planet. What you might get is Mr. Almost Right or Ms. </w:t>
      </w:r>
      <w:proofErr w:type="gramStart"/>
      <w:r w:rsidR="004F201B" w:rsidRPr="003A0425">
        <w:rPr>
          <w:rFonts w:ascii="Times New Roman" w:hAnsi="Times New Roman" w:cs="Times New Roman"/>
          <w:color w:val="262626"/>
          <w:sz w:val="24"/>
          <w:szCs w:val="24"/>
          <w:shd w:val="clear" w:color="auto" w:fill="FFFFFF"/>
        </w:rPr>
        <w:t>Pretty Close</w:t>
      </w:r>
      <w:proofErr w:type="gramEnd"/>
      <w:r w:rsidR="004F201B" w:rsidRPr="003A0425">
        <w:rPr>
          <w:rFonts w:ascii="Times New Roman" w:hAnsi="Times New Roman" w:cs="Times New Roman"/>
          <w:color w:val="262626"/>
          <w:sz w:val="24"/>
          <w:szCs w:val="24"/>
          <w:shd w:val="clear" w:color="auto" w:fill="FFFFFF"/>
        </w:rPr>
        <w:t>. God is the perfect one.</w:t>
      </w:r>
    </w:p>
    <w:p w14:paraId="69C5716A" w14:textId="34680695" w:rsidR="00F3041C" w:rsidRPr="003A0425" w:rsidRDefault="009D2419"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195) </w:t>
      </w:r>
      <w:r w:rsidR="00130385" w:rsidRPr="003A0425">
        <w:rPr>
          <w:rFonts w:ascii="Times New Roman" w:hAnsi="Times New Roman" w:cs="Times New Roman"/>
          <w:color w:val="262626"/>
          <w:sz w:val="24"/>
          <w:szCs w:val="24"/>
          <w:shd w:val="clear" w:color="auto" w:fill="FFFFFF"/>
        </w:rPr>
        <w:t>Being single is not a curse. You are not a second-class Christian in the eyes of God. You are a complete and awesome individual.</w:t>
      </w:r>
    </w:p>
    <w:p w14:paraId="15D16261" w14:textId="18B03ED6" w:rsidR="001E0897" w:rsidRPr="003A0425" w:rsidRDefault="00DD4DC2"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lastRenderedPageBreak/>
        <w:t>(196) Anger can keep us from developing a spirit pleasing to God and our partner. Have you ever been proud that you did not strike out and say what was really on your mind to your partner? Self-control is good, but Christ wants us to practice thought-control as well. You cannot get to self-control if you have not fully executed thought-control effectivel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Anger is a dangerous emotion to have that can threaten to leap out of control, lead to violence, emotional hurt, and increased mental stress. Take control of your thought so that you can better handle your anger instead of your anger handling you.</w:t>
      </w:r>
    </w:p>
    <w:p w14:paraId="68BF5A15" w14:textId="1816FD0C" w:rsidR="00814979" w:rsidRPr="003A0425" w:rsidRDefault="00814979"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97) Forgive the person you are seeing if you want the relationship to get better and pro</w:t>
      </w:r>
      <w:r w:rsidR="00B65046" w:rsidRPr="003A0425">
        <w:rPr>
          <w:rFonts w:ascii="Times New Roman" w:hAnsi="Times New Roman" w:cs="Times New Roman"/>
          <w:color w:val="262626"/>
          <w:sz w:val="24"/>
          <w:szCs w:val="24"/>
          <w:shd w:val="clear" w:color="auto" w:fill="FFFFFF"/>
        </w:rPr>
        <w:t>gress</w:t>
      </w:r>
    </w:p>
    <w:p w14:paraId="44F67366" w14:textId="171C99DE" w:rsidR="00B65046" w:rsidRPr="003A0425" w:rsidRDefault="004D4E04"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198) Do not be intimidated if the person you are dating is smarter in areas you are not and do not let that drive you to competition either</w:t>
      </w:r>
      <w:r w:rsidRPr="003A0425">
        <w:rPr>
          <w:rFonts w:ascii="Times New Roman" w:hAnsi="Times New Roman" w:cs="Times New Roman"/>
          <w:color w:val="262626"/>
          <w:sz w:val="24"/>
          <w:szCs w:val="24"/>
        </w:rPr>
        <w:t xml:space="preserve">. </w:t>
      </w:r>
      <w:r w:rsidR="00695762">
        <w:rPr>
          <w:rFonts w:ascii="Times New Roman" w:hAnsi="Times New Roman" w:cs="Times New Roman"/>
          <w:color w:val="262626"/>
          <w:sz w:val="24"/>
          <w:szCs w:val="24"/>
          <w:shd w:val="clear" w:color="auto" w:fill="FFFFFF"/>
        </w:rPr>
        <w:t>A r</w:t>
      </w:r>
      <w:r w:rsidRPr="003A0425">
        <w:rPr>
          <w:rFonts w:ascii="Times New Roman" w:hAnsi="Times New Roman" w:cs="Times New Roman"/>
          <w:color w:val="262626"/>
          <w:sz w:val="24"/>
          <w:szCs w:val="24"/>
          <w:shd w:val="clear" w:color="auto" w:fill="FFFFFF"/>
        </w:rPr>
        <w:t>elationship is designed to complement one another, not compete. It is a partnership you are forming, and in partnership, no one knows it all. Embrace and celebrate the competence of one another. Your relationship will thrive better when you do.</w:t>
      </w:r>
    </w:p>
    <w:p w14:paraId="3C261369" w14:textId="08DDF115" w:rsidR="00172E4D" w:rsidRPr="003A0425" w:rsidRDefault="00172E4D" w:rsidP="00470DD5">
      <w:pPr>
        <w:spacing w:line="600" w:lineRule="auto"/>
        <w:rPr>
          <w:rFonts w:ascii="Times New Roman" w:hAnsi="Times New Roman" w:cs="Times New Roman"/>
          <w:color w:val="262626"/>
          <w:sz w:val="24"/>
          <w:szCs w:val="24"/>
        </w:rPr>
      </w:pPr>
      <w:r w:rsidRPr="003A0425">
        <w:rPr>
          <w:rFonts w:ascii="Times New Roman" w:hAnsi="Times New Roman" w:cs="Times New Roman"/>
          <w:color w:val="262626"/>
          <w:sz w:val="24"/>
          <w:szCs w:val="24"/>
          <w:shd w:val="clear" w:color="auto" w:fill="FFFFFF"/>
        </w:rPr>
        <w:t xml:space="preserve">(199) </w:t>
      </w:r>
      <w:r w:rsidR="00314244" w:rsidRPr="003A0425">
        <w:rPr>
          <w:rFonts w:ascii="Times New Roman" w:hAnsi="Times New Roman" w:cs="Times New Roman"/>
          <w:color w:val="262626"/>
          <w:sz w:val="24"/>
          <w:szCs w:val="24"/>
          <w:shd w:val="clear" w:color="auto" w:fill="FFFFFF"/>
        </w:rPr>
        <w:t xml:space="preserve">Do not threaten to end </w:t>
      </w:r>
      <w:r w:rsidR="00695762">
        <w:rPr>
          <w:rFonts w:ascii="Times New Roman" w:hAnsi="Times New Roman" w:cs="Times New Roman"/>
          <w:color w:val="262626"/>
          <w:sz w:val="24"/>
          <w:szCs w:val="24"/>
          <w:shd w:val="clear" w:color="auto" w:fill="FFFFFF"/>
        </w:rPr>
        <w:t xml:space="preserve">a </w:t>
      </w:r>
      <w:r w:rsidR="00314244" w:rsidRPr="003A0425">
        <w:rPr>
          <w:rFonts w:ascii="Times New Roman" w:hAnsi="Times New Roman" w:cs="Times New Roman"/>
          <w:color w:val="262626"/>
          <w:sz w:val="24"/>
          <w:szCs w:val="24"/>
          <w:shd w:val="clear" w:color="auto" w:fill="FFFFFF"/>
        </w:rPr>
        <w:t xml:space="preserve">relationship with someone you are dating to get him or her to do what you want. It is </w:t>
      </w:r>
      <w:r w:rsidR="00695762">
        <w:rPr>
          <w:rFonts w:ascii="Times New Roman" w:hAnsi="Times New Roman" w:cs="Times New Roman"/>
          <w:color w:val="262626"/>
          <w:sz w:val="24"/>
          <w:szCs w:val="24"/>
          <w:shd w:val="clear" w:color="auto" w:fill="FFFFFF"/>
        </w:rPr>
        <w:t xml:space="preserve">an </w:t>
      </w:r>
      <w:r w:rsidR="00314244" w:rsidRPr="003A0425">
        <w:rPr>
          <w:rFonts w:ascii="Times New Roman" w:hAnsi="Times New Roman" w:cs="Times New Roman"/>
          <w:color w:val="262626"/>
          <w:sz w:val="24"/>
          <w:szCs w:val="24"/>
          <w:shd w:val="clear" w:color="auto" w:fill="FFFFFF"/>
        </w:rPr>
        <w:t>unethical, immature, not biblical, and wrong approach that can frustrate your partner to give up. You may end up regretting it if the partner accepted the break-up</w:t>
      </w:r>
      <w:r w:rsidR="00314244" w:rsidRPr="003A0425">
        <w:rPr>
          <w:rFonts w:ascii="Times New Roman" w:hAnsi="Times New Roman" w:cs="Times New Roman"/>
          <w:color w:val="262626"/>
          <w:sz w:val="24"/>
          <w:szCs w:val="24"/>
        </w:rPr>
        <w:t xml:space="preserve">. </w:t>
      </w:r>
      <w:r w:rsidR="00314244" w:rsidRPr="003A0425">
        <w:rPr>
          <w:rFonts w:ascii="Times New Roman" w:hAnsi="Times New Roman" w:cs="Times New Roman"/>
          <w:color w:val="262626"/>
          <w:sz w:val="24"/>
          <w:szCs w:val="24"/>
          <w:shd w:val="clear" w:color="auto" w:fill="FFFFFF"/>
        </w:rPr>
        <w:t xml:space="preserve">Talk through what you want, explain what you want, share how you feel about how he or she is </w:t>
      </w:r>
      <w:r w:rsidR="00314244" w:rsidRPr="003A0425">
        <w:rPr>
          <w:rFonts w:ascii="Times New Roman" w:hAnsi="Times New Roman" w:cs="Times New Roman"/>
          <w:color w:val="262626"/>
          <w:sz w:val="24"/>
          <w:szCs w:val="24"/>
          <w:shd w:val="clear" w:color="auto" w:fill="FFFFFF"/>
        </w:rPr>
        <w:lastRenderedPageBreak/>
        <w:t>treating you</w:t>
      </w:r>
      <w:r w:rsidR="00695762">
        <w:rPr>
          <w:rFonts w:ascii="Times New Roman" w:hAnsi="Times New Roman" w:cs="Times New Roman"/>
          <w:color w:val="262626"/>
          <w:sz w:val="24"/>
          <w:szCs w:val="24"/>
          <w:shd w:val="clear" w:color="auto" w:fill="FFFFFF"/>
        </w:rPr>
        <w:t>,</w:t>
      </w:r>
      <w:r w:rsidR="00314244" w:rsidRPr="003A0425">
        <w:rPr>
          <w:rFonts w:ascii="Times New Roman" w:hAnsi="Times New Roman" w:cs="Times New Roman"/>
          <w:color w:val="262626"/>
          <w:sz w:val="24"/>
          <w:szCs w:val="24"/>
          <w:shd w:val="clear" w:color="auto" w:fill="FFFFFF"/>
        </w:rPr>
        <w:t xml:space="preserve"> and get help. It is a better and safer method that could produce a better result than </w:t>
      </w:r>
      <w:r w:rsidR="00695762">
        <w:rPr>
          <w:rFonts w:ascii="Times New Roman" w:hAnsi="Times New Roman" w:cs="Times New Roman"/>
          <w:color w:val="262626"/>
          <w:sz w:val="24"/>
          <w:szCs w:val="24"/>
          <w:shd w:val="clear" w:color="auto" w:fill="FFFFFF"/>
        </w:rPr>
        <w:t xml:space="preserve">a </w:t>
      </w:r>
      <w:r w:rsidR="00314244" w:rsidRPr="003A0425">
        <w:rPr>
          <w:rFonts w:ascii="Times New Roman" w:hAnsi="Times New Roman" w:cs="Times New Roman"/>
          <w:color w:val="262626"/>
          <w:sz w:val="24"/>
          <w:szCs w:val="24"/>
          <w:shd w:val="clear" w:color="auto" w:fill="FFFFFF"/>
        </w:rPr>
        <w:t>threat</w:t>
      </w:r>
      <w:r w:rsidR="00314244" w:rsidRPr="003A0425">
        <w:rPr>
          <w:rFonts w:ascii="Times New Roman" w:hAnsi="Times New Roman" w:cs="Times New Roman"/>
          <w:color w:val="262626"/>
          <w:sz w:val="24"/>
          <w:szCs w:val="24"/>
        </w:rPr>
        <w:t>.</w:t>
      </w:r>
    </w:p>
    <w:p w14:paraId="24385A76" w14:textId="73B87EB9" w:rsidR="00314244" w:rsidRPr="003A0425" w:rsidRDefault="00B226D2"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rPr>
        <w:t xml:space="preserve">(200) </w:t>
      </w:r>
      <w:r w:rsidR="00E964D0">
        <w:rPr>
          <w:rFonts w:ascii="Times New Roman" w:hAnsi="Times New Roman" w:cs="Times New Roman"/>
          <w:color w:val="262626"/>
          <w:sz w:val="24"/>
          <w:szCs w:val="24"/>
        </w:rPr>
        <w:t>Three essential elements</w:t>
      </w:r>
      <w:r w:rsidR="00837E3D" w:rsidRPr="003A0425">
        <w:rPr>
          <w:rFonts w:ascii="Times New Roman" w:hAnsi="Times New Roman" w:cs="Times New Roman"/>
          <w:color w:val="262626"/>
          <w:sz w:val="24"/>
          <w:szCs w:val="24"/>
          <w:shd w:val="clear" w:color="auto" w:fill="FFFFFF"/>
        </w:rPr>
        <w:t xml:space="preserve"> should be present with someone you want to spend the rest of your life with. (a) Physical</w:t>
      </w:r>
      <w:r w:rsidR="00837E3D" w:rsidRPr="003A0425">
        <w:rPr>
          <w:rFonts w:ascii="Times New Roman" w:hAnsi="Times New Roman" w:cs="Times New Roman"/>
          <w:color w:val="262626"/>
          <w:sz w:val="24"/>
          <w:szCs w:val="24"/>
        </w:rPr>
        <w:t xml:space="preserve">: You are attracted to their aesthetic, style, physique, and personalities. (b) </w:t>
      </w:r>
      <w:r w:rsidR="00837E3D" w:rsidRPr="003A0425">
        <w:rPr>
          <w:rFonts w:ascii="Times New Roman" w:hAnsi="Times New Roman" w:cs="Times New Roman"/>
          <w:color w:val="262626"/>
          <w:sz w:val="24"/>
          <w:szCs w:val="24"/>
          <w:shd w:val="clear" w:color="auto" w:fill="FFFFFF"/>
        </w:rPr>
        <w:t xml:space="preserve">Soul: You have </w:t>
      </w:r>
      <w:r w:rsidR="00E964D0">
        <w:rPr>
          <w:rFonts w:ascii="Times New Roman" w:hAnsi="Times New Roman" w:cs="Times New Roman"/>
          <w:color w:val="262626"/>
          <w:sz w:val="24"/>
          <w:szCs w:val="24"/>
          <w:shd w:val="clear" w:color="auto" w:fill="FFFFFF"/>
        </w:rPr>
        <w:t xml:space="preserve">a </w:t>
      </w:r>
      <w:proofErr w:type="gramStart"/>
      <w:r w:rsidR="00837E3D" w:rsidRPr="003A0425">
        <w:rPr>
          <w:rFonts w:ascii="Times New Roman" w:hAnsi="Times New Roman" w:cs="Times New Roman"/>
          <w:color w:val="262626"/>
          <w:sz w:val="24"/>
          <w:szCs w:val="24"/>
          <w:shd w:val="clear" w:color="auto" w:fill="FFFFFF"/>
        </w:rPr>
        <w:t>soul to soul</w:t>
      </w:r>
      <w:proofErr w:type="gramEnd"/>
      <w:r w:rsidR="00837E3D" w:rsidRPr="003A0425">
        <w:rPr>
          <w:rFonts w:ascii="Times New Roman" w:hAnsi="Times New Roman" w:cs="Times New Roman"/>
          <w:color w:val="262626"/>
          <w:sz w:val="24"/>
          <w:szCs w:val="24"/>
          <w:shd w:val="clear" w:color="auto" w:fill="FFFFFF"/>
        </w:rPr>
        <w:t xml:space="preserve"> connection, your spirit is connected, connecting to their story, having chemistry, feeling comfortable around the person, knowing that you can be with them and </w:t>
      </w:r>
      <w:r w:rsidR="00837E3D" w:rsidRPr="003A0425">
        <w:rPr>
          <w:rFonts w:ascii="Times New Roman" w:hAnsi="Times New Roman" w:cs="Times New Roman"/>
          <w:color w:val="262626"/>
          <w:sz w:val="24"/>
          <w:szCs w:val="24"/>
        </w:rPr>
        <w:t xml:space="preserve">they may be who God made for you. (c) </w:t>
      </w:r>
      <w:r w:rsidR="00837E3D" w:rsidRPr="003A0425">
        <w:rPr>
          <w:rFonts w:ascii="Times New Roman" w:hAnsi="Times New Roman" w:cs="Times New Roman"/>
          <w:color w:val="262626"/>
          <w:sz w:val="24"/>
          <w:szCs w:val="24"/>
          <w:shd w:val="clear" w:color="auto" w:fill="FFFFFF"/>
        </w:rPr>
        <w:t>Intellectual. You feel like you and the person have a lot of things you can learn from each other such as information, ideas, experience, and knowledge. You are not bored speaking with the person.</w:t>
      </w:r>
    </w:p>
    <w:p w14:paraId="5FB62840" w14:textId="4D126108" w:rsidR="00C60705" w:rsidRPr="003A0425" w:rsidRDefault="00C6070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201) Every relationship is different and the secret to discovering what will make your relationship different is to learn how your partner to be is different. Stay away from comparing your relationship and partner with other people and forcing them to be who they are not.</w:t>
      </w:r>
    </w:p>
    <w:p w14:paraId="552157D5" w14:textId="75768AE8" w:rsidR="00F330B0" w:rsidRPr="003A0425" w:rsidRDefault="00F330B0" w:rsidP="00470DD5">
      <w:pPr>
        <w:spacing w:line="600" w:lineRule="auto"/>
        <w:rPr>
          <w:rFonts w:ascii="Times New Roman" w:hAnsi="Times New Roman" w:cs="Times New Roman"/>
          <w:color w:val="262626"/>
          <w:sz w:val="24"/>
          <w:szCs w:val="24"/>
        </w:rPr>
      </w:pPr>
      <w:r w:rsidRPr="003A0425">
        <w:rPr>
          <w:rFonts w:ascii="Times New Roman" w:hAnsi="Times New Roman" w:cs="Times New Roman"/>
          <w:color w:val="262626"/>
          <w:sz w:val="24"/>
          <w:szCs w:val="24"/>
          <w:shd w:val="clear" w:color="auto" w:fill="FFFFFF"/>
        </w:rPr>
        <w:t>(202) Communication is important. Women are typically communicative. Men are no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 times</w:t>
      </w:r>
      <w:r w:rsidR="001D5D95">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shd w:val="clear" w:color="auto" w:fill="FFFFFF"/>
        </w:rPr>
        <w:t xml:space="preserve"> men talk</w:t>
      </w:r>
      <w:r w:rsidRPr="003A0425">
        <w:rPr>
          <w:rFonts w:ascii="Times New Roman" w:hAnsi="Times New Roman" w:cs="Times New Roman"/>
          <w:color w:val="262626"/>
          <w:sz w:val="24"/>
          <w:szCs w:val="24"/>
        </w:rPr>
        <w:t xml:space="preserve"> is to </w:t>
      </w:r>
      <w:r w:rsidRPr="003A0425">
        <w:rPr>
          <w:rFonts w:ascii="Times New Roman" w:hAnsi="Times New Roman" w:cs="Times New Roman"/>
          <w:color w:val="262626"/>
          <w:sz w:val="24"/>
          <w:szCs w:val="24"/>
          <w:shd w:val="clear" w:color="auto" w:fill="FFFFFF"/>
        </w:rPr>
        <w:t>woo a woman</w:t>
      </w:r>
      <w:r w:rsidRPr="003A0425">
        <w:rPr>
          <w:rFonts w:ascii="Times New Roman" w:hAnsi="Times New Roman" w:cs="Times New Roman"/>
          <w:color w:val="262626"/>
          <w:sz w:val="24"/>
          <w:szCs w:val="24"/>
        </w:rPr>
        <w:t>,</w:t>
      </w:r>
      <w:r w:rsidRPr="003A0425">
        <w:rPr>
          <w:rFonts w:ascii="Times New Roman" w:hAnsi="Times New Roman" w:cs="Times New Roman"/>
          <w:color w:val="262626"/>
          <w:sz w:val="24"/>
          <w:szCs w:val="24"/>
          <w:shd w:val="clear" w:color="auto" w:fill="FFFFFF"/>
        </w:rPr>
        <w:t xml:space="preserve"> need sex or food. Lack of communication causes you and your partner to drift apart from each other. There can never be too much communication. The more you do, the better your relationship gets. It is important to talk and share your thoughts. Invite your woman into your world, what you are thinking</w:t>
      </w:r>
      <w:r w:rsidR="001D5D95">
        <w:rPr>
          <w:rFonts w:ascii="Times New Roman" w:hAnsi="Times New Roman" w:cs="Times New Roman"/>
          <w:color w:val="262626"/>
          <w:sz w:val="24"/>
          <w:szCs w:val="24"/>
          <w:shd w:val="clear" w:color="auto" w:fill="FFFFFF"/>
        </w:rPr>
        <w:t>,</w:t>
      </w:r>
      <w:r w:rsidRPr="003A0425">
        <w:rPr>
          <w:rFonts w:ascii="Times New Roman" w:hAnsi="Times New Roman" w:cs="Times New Roman"/>
          <w:color w:val="262626"/>
          <w:sz w:val="24"/>
          <w:szCs w:val="24"/>
          <w:shd w:val="clear" w:color="auto" w:fill="FFFFFF"/>
        </w:rPr>
        <w:t xml:space="preserve"> and plans you have either finished or still in the making. Let her offer you advice, seek her opinion, and strategize together. Two heads </w:t>
      </w:r>
      <w:r w:rsidRPr="003A0425">
        <w:rPr>
          <w:rFonts w:ascii="Times New Roman" w:hAnsi="Times New Roman" w:cs="Times New Roman"/>
          <w:color w:val="262626"/>
          <w:sz w:val="24"/>
          <w:szCs w:val="24"/>
          <w:shd w:val="clear" w:color="auto" w:fill="FFFFFF"/>
        </w:rPr>
        <w:lastRenderedPageBreak/>
        <w:t>are better than one</w:t>
      </w:r>
      <w:r w:rsidRPr="003A0425">
        <w:rPr>
          <w:rFonts w:ascii="Times New Roman" w:hAnsi="Times New Roman" w:cs="Times New Roman"/>
          <w:color w:val="262626"/>
          <w:sz w:val="24"/>
          <w:szCs w:val="24"/>
        </w:rPr>
        <w:t xml:space="preserve">. The </w:t>
      </w:r>
      <w:r w:rsidRPr="003A0425">
        <w:rPr>
          <w:rFonts w:ascii="Times New Roman" w:hAnsi="Times New Roman" w:cs="Times New Roman"/>
          <w:color w:val="262626"/>
          <w:sz w:val="24"/>
          <w:szCs w:val="24"/>
          <w:shd w:val="clear" w:color="auto" w:fill="FFFFFF"/>
        </w:rPr>
        <w:t>advantage of regular communication with your partner is that it brings you closer spiritually, emotionally, and mentally. It makes your partner feel inclusiv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helps you understand each other</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strengthens your bond and chemistry</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solidifies your friendship,</w:t>
      </w:r>
      <w:r w:rsidRPr="003A0425">
        <w:rPr>
          <w:rFonts w:ascii="Times New Roman" w:hAnsi="Times New Roman" w:cs="Times New Roman"/>
          <w:color w:val="262626"/>
          <w:sz w:val="24"/>
          <w:szCs w:val="24"/>
        </w:rPr>
        <w:t xml:space="preserve"> and </w:t>
      </w:r>
      <w:r w:rsidRPr="003A0425">
        <w:rPr>
          <w:rFonts w:ascii="Times New Roman" w:hAnsi="Times New Roman" w:cs="Times New Roman"/>
          <w:color w:val="262626"/>
          <w:sz w:val="24"/>
          <w:szCs w:val="24"/>
          <w:shd w:val="clear" w:color="auto" w:fill="FFFFFF"/>
        </w:rPr>
        <w:t>helps you finish each other’s thought because you have spent so much time conversing, now you understand how he or she thinks and the kind of decisions they can make in a certain situation</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Crawl out of your shell and have as much dialogue with your woman</w:t>
      </w:r>
      <w:r w:rsidRPr="003A0425">
        <w:rPr>
          <w:rFonts w:ascii="Times New Roman" w:hAnsi="Times New Roman" w:cs="Times New Roman"/>
          <w:color w:val="262626"/>
          <w:sz w:val="24"/>
          <w:szCs w:val="24"/>
        </w:rPr>
        <w:t>.</w:t>
      </w:r>
    </w:p>
    <w:p w14:paraId="28190353" w14:textId="29814178" w:rsidR="00F330B0" w:rsidRPr="003A0425" w:rsidRDefault="00E507A0"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203) Single ladies be wise how you interpret a man’s action. What turns a man’s head does not always turn his heart and what gets his attention does not always earn his respec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Do not be a victim of lack of knowledge.</w:t>
      </w:r>
    </w:p>
    <w:p w14:paraId="5EB96A44" w14:textId="3281D93B" w:rsidR="00701A5D" w:rsidRPr="003A0425" w:rsidRDefault="00701A5D"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04) </w:t>
      </w:r>
      <w:r w:rsidR="000B585D" w:rsidRPr="003A0425">
        <w:rPr>
          <w:rFonts w:ascii="Times New Roman" w:hAnsi="Times New Roman" w:cs="Times New Roman"/>
          <w:color w:val="262626"/>
          <w:sz w:val="24"/>
          <w:szCs w:val="24"/>
          <w:shd w:val="clear" w:color="auto" w:fill="FFFFFF"/>
        </w:rPr>
        <w:t>The modern-day approach to a successful marriage is the practice of relationship equity. To effectively execute it you must first understand the characteristics of a 21st</w:t>
      </w:r>
      <w:r w:rsidR="00C506E6">
        <w:rPr>
          <w:rFonts w:ascii="Times New Roman" w:hAnsi="Times New Roman" w:cs="Times New Roman"/>
          <w:color w:val="262626"/>
          <w:sz w:val="24"/>
          <w:szCs w:val="24"/>
          <w:shd w:val="clear" w:color="auto" w:fill="FFFFFF"/>
        </w:rPr>
        <w:t>-</w:t>
      </w:r>
      <w:r w:rsidR="000B585D" w:rsidRPr="003A0425">
        <w:rPr>
          <w:rFonts w:ascii="Times New Roman" w:hAnsi="Times New Roman" w:cs="Times New Roman"/>
          <w:color w:val="262626"/>
          <w:sz w:val="24"/>
          <w:szCs w:val="24"/>
          <w:shd w:val="clear" w:color="auto" w:fill="FFFFFF"/>
        </w:rPr>
        <w:t>century woman you are in a relationship with</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Who is a 21st</w:t>
      </w:r>
      <w:r w:rsidR="00C506E6">
        <w:rPr>
          <w:rFonts w:ascii="Times New Roman" w:hAnsi="Times New Roman" w:cs="Times New Roman"/>
          <w:color w:val="262626"/>
          <w:sz w:val="24"/>
          <w:szCs w:val="24"/>
          <w:shd w:val="clear" w:color="auto" w:fill="FFFFFF"/>
        </w:rPr>
        <w:t>-</w:t>
      </w:r>
      <w:r w:rsidR="000B585D" w:rsidRPr="003A0425">
        <w:rPr>
          <w:rFonts w:ascii="Times New Roman" w:hAnsi="Times New Roman" w:cs="Times New Roman"/>
          <w:color w:val="262626"/>
          <w:sz w:val="24"/>
          <w:szCs w:val="24"/>
          <w:shd w:val="clear" w:color="auto" w:fill="FFFFFF"/>
        </w:rPr>
        <w:t>century woman?</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She got it together</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money alone cannot please her</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You must satisfy her mind, soul, and body</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She got high expectations</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she is resourceful</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her place is more than the bedroom and kitchen</w:t>
      </w:r>
      <w:r w:rsidR="000B585D" w:rsidRPr="003A0425">
        <w:rPr>
          <w:rFonts w:ascii="Times New Roman" w:hAnsi="Times New Roman" w:cs="Times New Roman"/>
          <w:color w:val="262626"/>
          <w:sz w:val="24"/>
          <w:szCs w:val="24"/>
        </w:rPr>
        <w:t xml:space="preserve">, and </w:t>
      </w:r>
      <w:r w:rsidR="000B585D" w:rsidRPr="003A0425">
        <w:rPr>
          <w:rFonts w:ascii="Times New Roman" w:hAnsi="Times New Roman" w:cs="Times New Roman"/>
          <w:color w:val="262626"/>
          <w:sz w:val="24"/>
          <w:szCs w:val="24"/>
          <w:shd w:val="clear" w:color="auto" w:fill="FFFFFF"/>
        </w:rPr>
        <w:t>she loves and thinks differently from your mum.</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 xml:space="preserve">If you understood this as a man, your approach to your woman will be to strike equity balance so that you can maximize your family unit otherwise you will always be running into conflict and hence </w:t>
      </w:r>
      <w:r w:rsidR="00C506E6">
        <w:rPr>
          <w:rFonts w:ascii="Times New Roman" w:hAnsi="Times New Roman" w:cs="Times New Roman"/>
          <w:color w:val="262626"/>
          <w:sz w:val="24"/>
          <w:szCs w:val="24"/>
          <w:shd w:val="clear" w:color="auto" w:fill="FFFFFF"/>
        </w:rPr>
        <w:t xml:space="preserve">the </w:t>
      </w:r>
      <w:r w:rsidR="000B585D" w:rsidRPr="003A0425">
        <w:rPr>
          <w:rFonts w:ascii="Times New Roman" w:hAnsi="Times New Roman" w:cs="Times New Roman"/>
          <w:color w:val="262626"/>
          <w:sz w:val="24"/>
          <w:szCs w:val="24"/>
          <w:shd w:val="clear" w:color="auto" w:fill="FFFFFF"/>
        </w:rPr>
        <w:t>divorce</w:t>
      </w:r>
      <w:r w:rsidR="000B585D" w:rsidRPr="003A0425">
        <w:rPr>
          <w:rFonts w:ascii="Times New Roman" w:hAnsi="Times New Roman" w:cs="Times New Roman"/>
          <w:color w:val="262626"/>
          <w:sz w:val="24"/>
          <w:szCs w:val="24"/>
        </w:rPr>
        <w:t xml:space="preserve">. </w:t>
      </w:r>
      <w:r w:rsidR="000B585D" w:rsidRPr="003A0425">
        <w:rPr>
          <w:rFonts w:ascii="Times New Roman" w:hAnsi="Times New Roman" w:cs="Times New Roman"/>
          <w:color w:val="262626"/>
          <w:sz w:val="24"/>
          <w:szCs w:val="24"/>
          <w:shd w:val="clear" w:color="auto" w:fill="FFFFFF"/>
        </w:rPr>
        <w:t xml:space="preserve">What is relationship equity? Treating your partner, the way </w:t>
      </w:r>
      <w:r w:rsidR="000B585D" w:rsidRPr="003A0425">
        <w:rPr>
          <w:rFonts w:ascii="Times New Roman" w:hAnsi="Times New Roman" w:cs="Times New Roman"/>
          <w:color w:val="262626"/>
          <w:sz w:val="24"/>
          <w:szCs w:val="24"/>
          <w:shd w:val="clear" w:color="auto" w:fill="FFFFFF"/>
        </w:rPr>
        <w:lastRenderedPageBreak/>
        <w:t>you would like to be treated; being fair to each other</w:t>
      </w:r>
      <w:r w:rsidR="00C506E6">
        <w:rPr>
          <w:rFonts w:ascii="Times New Roman" w:hAnsi="Times New Roman" w:cs="Times New Roman"/>
          <w:color w:val="262626"/>
          <w:sz w:val="24"/>
          <w:szCs w:val="24"/>
          <w:shd w:val="clear" w:color="auto" w:fill="FFFFFF"/>
        </w:rPr>
        <w:t>,</w:t>
      </w:r>
      <w:r w:rsidR="000B585D" w:rsidRPr="003A0425">
        <w:rPr>
          <w:rFonts w:ascii="Times New Roman" w:hAnsi="Times New Roman" w:cs="Times New Roman"/>
          <w:color w:val="262626"/>
          <w:sz w:val="24"/>
          <w:szCs w:val="24"/>
          <w:shd w:val="clear" w:color="auto" w:fill="FFFFFF"/>
        </w:rPr>
        <w:t xml:space="preserve"> and determining roles based on skill set, gifting, constraints, and not gender.</w:t>
      </w:r>
    </w:p>
    <w:p w14:paraId="46D1CF4E" w14:textId="06BAF389" w:rsidR="00C35209" w:rsidRPr="003A0425" w:rsidRDefault="00C35209"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205) You are meant to cover each other as partner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re will be a trying time where money, education, wisdom, and knowledge that your partner possesses cannot solve the problem except prayer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re are issues you will run into in your life, marriage, family, ministry, career, business, health that the mundane things you have cannot solve except prayers</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Get yourself a praying partner. Cultivate the habit to cover each other. A woman is made from a rib of her man. That rib covers the organs of the man. Likewise, the flesh of the man covers the rib (his wife). You are meant to cover each other as partners.</w:t>
      </w:r>
    </w:p>
    <w:p w14:paraId="4D1D82B2" w14:textId="088CC056" w:rsidR="00C35209" w:rsidRPr="003A0425" w:rsidRDefault="00386BF7" w:rsidP="00470DD5">
      <w:pPr>
        <w:spacing w:line="600" w:lineRule="auto"/>
        <w:rPr>
          <w:rFonts w:ascii="Times New Roman" w:hAnsi="Times New Roman" w:cs="Times New Roman"/>
          <w:b/>
          <w:bCs/>
          <w:color w:val="262626"/>
          <w:sz w:val="24"/>
          <w:szCs w:val="24"/>
          <w:shd w:val="clear" w:color="auto" w:fill="FFFFFF"/>
        </w:rPr>
      </w:pPr>
      <w:r w:rsidRPr="003A0425">
        <w:rPr>
          <w:rFonts w:ascii="Times New Roman" w:hAnsi="Times New Roman" w:cs="Times New Roman"/>
          <w:color w:val="262626"/>
          <w:sz w:val="24"/>
          <w:szCs w:val="24"/>
          <w:shd w:val="clear" w:color="auto" w:fill="FFFFFF"/>
        </w:rPr>
        <w:t>(206)</w:t>
      </w:r>
      <w:r w:rsidRPr="003A0425">
        <w:rPr>
          <w:rFonts w:ascii="Times New Roman" w:hAnsi="Times New Roman" w:cs="Times New Roman"/>
          <w:b/>
          <w:bCs/>
          <w:color w:val="262626"/>
          <w:sz w:val="24"/>
          <w:szCs w:val="24"/>
          <w:shd w:val="clear" w:color="auto" w:fill="FFFFFF"/>
        </w:rPr>
        <w:t xml:space="preserve"> </w:t>
      </w:r>
      <w:r w:rsidRPr="003A0425">
        <w:rPr>
          <w:rFonts w:ascii="Times New Roman" w:hAnsi="Times New Roman" w:cs="Times New Roman"/>
          <w:color w:val="262626"/>
          <w:sz w:val="24"/>
          <w:szCs w:val="24"/>
          <w:shd w:val="clear" w:color="auto" w:fill="FFFFFF"/>
        </w:rPr>
        <w:t>Singles come to me and want to know when a man or woman acts a certain way, what does it mean? what does it mean when he or she says a particular thing?</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re are many ways I can spin the answer and tell you the meaning of their actions. However, we need to first understand is the person the right person. Is he the person God made for you? Is she your rib? Is she your wif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Once the answer is yes, the rest is practical. Then we can start to work on the issues otherwise you will be working out issues with someone who is not the ideal </w:t>
      </w:r>
      <w:r w:rsidR="00C54345" w:rsidRPr="003A0425">
        <w:rPr>
          <w:rFonts w:ascii="Times New Roman" w:hAnsi="Times New Roman" w:cs="Times New Roman"/>
          <w:color w:val="262626"/>
          <w:sz w:val="24"/>
          <w:szCs w:val="24"/>
          <w:shd w:val="clear" w:color="auto" w:fill="FFFFFF"/>
        </w:rPr>
        <w:t>mate</w:t>
      </w:r>
      <w:r w:rsidRPr="003A0425">
        <w:rPr>
          <w:rFonts w:ascii="Times New Roman" w:hAnsi="Times New Roman" w:cs="Times New Roman"/>
          <w:color w:val="262626"/>
          <w:sz w:val="24"/>
          <w:szCs w:val="24"/>
          <w:shd w:val="clear" w:color="auto" w:fill="FFFFFF"/>
        </w:rPr>
        <w:t xml:space="preserve"> for you.</w:t>
      </w:r>
      <w:r w:rsidRPr="003A0425">
        <w:rPr>
          <w:rFonts w:ascii="Times New Roman" w:hAnsi="Times New Roman" w:cs="Times New Roman"/>
          <w:b/>
          <w:bCs/>
          <w:color w:val="262626"/>
          <w:sz w:val="24"/>
          <w:szCs w:val="24"/>
          <w:shd w:val="clear" w:color="auto" w:fill="FFFFFF"/>
        </w:rPr>
        <w:t xml:space="preserve"> </w:t>
      </w:r>
    </w:p>
    <w:p w14:paraId="149359B3" w14:textId="12C0C723" w:rsidR="00C35209" w:rsidRPr="003A0425" w:rsidRDefault="00281492"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07) Love is not at its best when all is good between you and </w:t>
      </w:r>
      <w:r w:rsidR="00DE5144" w:rsidRPr="003A0425">
        <w:rPr>
          <w:rFonts w:ascii="Times New Roman" w:hAnsi="Times New Roman" w:cs="Times New Roman"/>
          <w:color w:val="262626"/>
          <w:sz w:val="24"/>
          <w:szCs w:val="24"/>
          <w:shd w:val="clear" w:color="auto" w:fill="FFFFFF"/>
        </w:rPr>
        <w:t>the person you are dating</w:t>
      </w:r>
      <w:r w:rsidRPr="003A0425">
        <w:rPr>
          <w:rFonts w:ascii="Times New Roman" w:hAnsi="Times New Roman" w:cs="Times New Roman"/>
          <w:color w:val="262626"/>
          <w:sz w:val="24"/>
          <w:szCs w:val="24"/>
          <w:shd w:val="clear" w:color="auto" w:fill="FFFFFF"/>
        </w:rPr>
        <w:t xml:space="preserve">. The true existence of love is demonstrated and revealed during adversity. You can only tell for sure if </w:t>
      </w:r>
      <w:r w:rsidR="00DE5144" w:rsidRPr="003A0425">
        <w:rPr>
          <w:rFonts w:ascii="Times New Roman" w:hAnsi="Times New Roman" w:cs="Times New Roman"/>
          <w:color w:val="262626"/>
          <w:sz w:val="24"/>
          <w:szCs w:val="24"/>
          <w:shd w:val="clear" w:color="auto" w:fill="FFFFFF"/>
        </w:rPr>
        <w:t>that person</w:t>
      </w:r>
      <w:r w:rsidRPr="003A0425">
        <w:rPr>
          <w:rFonts w:ascii="Times New Roman" w:hAnsi="Times New Roman" w:cs="Times New Roman"/>
          <w:color w:val="262626"/>
          <w:sz w:val="24"/>
          <w:szCs w:val="24"/>
          <w:shd w:val="clear" w:color="auto" w:fill="FFFFFF"/>
        </w:rPr>
        <w:t xml:space="preserve"> loves you when there is a challeng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For example: If you are sick, do</w:t>
      </w:r>
      <w:r w:rsidR="007064C1" w:rsidRPr="003A0425">
        <w:rPr>
          <w:rFonts w:ascii="Times New Roman" w:hAnsi="Times New Roman" w:cs="Times New Roman"/>
          <w:color w:val="262626"/>
          <w:sz w:val="24"/>
          <w:szCs w:val="24"/>
          <w:shd w:val="clear" w:color="auto" w:fill="FFFFFF"/>
        </w:rPr>
        <w:t xml:space="preserve"> they show </w:t>
      </w:r>
      <w:r w:rsidRPr="003A0425">
        <w:rPr>
          <w:rFonts w:ascii="Times New Roman" w:hAnsi="Times New Roman" w:cs="Times New Roman"/>
          <w:color w:val="262626"/>
          <w:sz w:val="24"/>
          <w:szCs w:val="24"/>
          <w:shd w:val="clear" w:color="auto" w:fill="FFFFFF"/>
        </w:rPr>
        <w:lastRenderedPageBreak/>
        <w:t>kindness by volunteering to run to the store to get you medication, prepare food for you to eat</w:t>
      </w:r>
      <w:r w:rsidR="007064C1" w:rsidRPr="003A0425">
        <w:rPr>
          <w:rFonts w:ascii="Times New Roman" w:hAnsi="Times New Roman" w:cs="Times New Roman"/>
          <w:color w:val="262626"/>
          <w:sz w:val="24"/>
          <w:szCs w:val="24"/>
          <w:shd w:val="clear" w:color="auto" w:fill="FFFFFF"/>
        </w:rPr>
        <w:t xml:space="preserve">, come to check up on you? </w:t>
      </w:r>
      <w:r w:rsidRPr="003A0425">
        <w:rPr>
          <w:rFonts w:ascii="Times New Roman" w:hAnsi="Times New Roman" w:cs="Times New Roman"/>
          <w:color w:val="262626"/>
          <w:sz w:val="24"/>
          <w:szCs w:val="24"/>
          <w:shd w:val="clear" w:color="auto" w:fill="FFFFFF"/>
        </w:rPr>
        <w:t>If love is p</w:t>
      </w:r>
      <w:r w:rsidR="003B1DE2" w:rsidRPr="003A0425">
        <w:rPr>
          <w:rFonts w:ascii="Times New Roman" w:hAnsi="Times New Roman" w:cs="Times New Roman"/>
          <w:color w:val="262626"/>
          <w:sz w:val="24"/>
          <w:szCs w:val="24"/>
          <w:shd w:val="clear" w:color="auto" w:fill="FFFFFF"/>
        </w:rPr>
        <w:t>resen</w:t>
      </w:r>
      <w:r w:rsidRPr="003A0425">
        <w:rPr>
          <w:rFonts w:ascii="Times New Roman" w:hAnsi="Times New Roman" w:cs="Times New Roman"/>
          <w:color w:val="262626"/>
          <w:sz w:val="24"/>
          <w:szCs w:val="24"/>
          <w:shd w:val="clear" w:color="auto" w:fill="FFFFFF"/>
        </w:rPr>
        <w:t>t, is that person you are dating willing to wait until you are ready for sex? If you love your partner, are you willing to demonstrate it by going through coaching/counseling or workshop to get help so that you can be a better man or woman for your partner?</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Love is seen and tested in adversity. God did not demonstrate his love by sending Jesus when things were initially good in the garden. He did not send Jesus before the fall of men. He sent him when hell broke loose. When men’s thoughts are full of evil. When men no longer respect the statutes of God. That</w:t>
      </w:r>
      <w:r w:rsidRPr="003A0425">
        <w:rPr>
          <w:rFonts w:ascii="Times New Roman" w:hAnsi="Times New Roman" w:cs="Times New Roman"/>
          <w:color w:val="262626"/>
          <w:sz w:val="24"/>
          <w:szCs w:val="24"/>
        </w:rPr>
        <w:t xml:space="preserve"> is when He </w:t>
      </w:r>
      <w:r w:rsidRPr="003A0425">
        <w:rPr>
          <w:rFonts w:ascii="Times New Roman" w:hAnsi="Times New Roman" w:cs="Times New Roman"/>
          <w:color w:val="262626"/>
          <w:sz w:val="24"/>
          <w:szCs w:val="24"/>
          <w:shd w:val="clear" w:color="auto" w:fill="FFFFFF"/>
        </w:rPr>
        <w:t xml:space="preserve">demonstrated his true love by sending his </w:t>
      </w:r>
      <w:r w:rsidR="00C506E6">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on to reconcile us back to him, to set us back to the right path.</w:t>
      </w:r>
    </w:p>
    <w:p w14:paraId="6881C9E1" w14:textId="645FBB37" w:rsidR="00B8302E" w:rsidRPr="003A0425" w:rsidRDefault="00860DBC"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08) If you and the person you are dating are constantly on </w:t>
      </w:r>
      <w:r w:rsidR="00C506E6">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 xml:space="preserve">separate page, eventually it can lead to </w:t>
      </w:r>
      <w:r w:rsidR="00C506E6">
        <w:rPr>
          <w:rFonts w:ascii="Times New Roman" w:hAnsi="Times New Roman" w:cs="Times New Roman"/>
          <w:color w:val="262626"/>
          <w:sz w:val="24"/>
          <w:szCs w:val="24"/>
          <w:shd w:val="clear" w:color="auto" w:fill="FFFFFF"/>
        </w:rPr>
        <w:t xml:space="preserve">a </w:t>
      </w:r>
      <w:r w:rsidRPr="003A0425">
        <w:rPr>
          <w:rFonts w:ascii="Times New Roman" w:hAnsi="Times New Roman" w:cs="Times New Roman"/>
          <w:color w:val="262626"/>
          <w:sz w:val="24"/>
          <w:szCs w:val="24"/>
          <w:shd w:val="clear" w:color="auto" w:fill="FFFFFF"/>
        </w:rPr>
        <w:t>break-up</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e root cause of break-up is due to two different minds working on two different plans. They want different things and cannot come to a unified agreemen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If you continue to operate like this with your partner and cannot decisively agree to be on one page, </w:t>
      </w:r>
      <w:r w:rsidRPr="003A0425">
        <w:rPr>
          <w:rFonts w:ascii="Times New Roman" w:hAnsi="Times New Roman" w:cs="Times New Roman"/>
          <w:color w:val="262626"/>
          <w:sz w:val="24"/>
          <w:szCs w:val="24"/>
        </w:rPr>
        <w:t>you will end up breaking</w:t>
      </w:r>
      <w:r w:rsidR="00C506E6">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rPr>
        <w:t>up.</w:t>
      </w:r>
    </w:p>
    <w:p w14:paraId="61F54AF7" w14:textId="479E12E2" w:rsidR="00C71CBE" w:rsidRPr="003A0425" w:rsidRDefault="008664BC"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09) </w:t>
      </w:r>
      <w:r w:rsidR="00BB6217" w:rsidRPr="003A0425">
        <w:rPr>
          <w:rFonts w:ascii="Times New Roman" w:hAnsi="Times New Roman" w:cs="Times New Roman"/>
          <w:color w:val="262626"/>
          <w:sz w:val="24"/>
          <w:szCs w:val="24"/>
          <w:shd w:val="clear" w:color="auto" w:fill="FFFFFF"/>
        </w:rPr>
        <w:t>What is affecting your communication is that you are not allowing each other to speak. Study shows women speak ~30,000 and men speak ~1/3 of that</w:t>
      </w:r>
      <w:r w:rsidR="00BB6217" w:rsidRPr="003A0425">
        <w:rPr>
          <w:rFonts w:ascii="Times New Roman" w:hAnsi="Times New Roman" w:cs="Times New Roman"/>
          <w:color w:val="262626"/>
          <w:sz w:val="24"/>
          <w:szCs w:val="24"/>
        </w:rPr>
        <w:t xml:space="preserve">. </w:t>
      </w:r>
      <w:r w:rsidR="00BB6217" w:rsidRPr="003A0425">
        <w:rPr>
          <w:rFonts w:ascii="Times New Roman" w:hAnsi="Times New Roman" w:cs="Times New Roman"/>
          <w:color w:val="262626"/>
          <w:sz w:val="24"/>
          <w:szCs w:val="24"/>
          <w:shd w:val="clear" w:color="auto" w:fill="FFFFFF"/>
        </w:rPr>
        <w:t xml:space="preserve">If you keep interrupting your woman in the middle of her talk, eventually she will carry over the rest till the following day and </w:t>
      </w:r>
      <w:r w:rsidR="00BB6217" w:rsidRPr="003A0425">
        <w:rPr>
          <w:rFonts w:ascii="Times New Roman" w:hAnsi="Times New Roman" w:cs="Times New Roman"/>
          <w:color w:val="262626"/>
          <w:sz w:val="24"/>
          <w:szCs w:val="24"/>
          <w:shd w:val="clear" w:color="auto" w:fill="FFFFFF"/>
        </w:rPr>
        <w:lastRenderedPageBreak/>
        <w:t xml:space="preserve">that will be a </w:t>
      </w:r>
      <w:proofErr w:type="spellStart"/>
      <w:r w:rsidR="00BB6217" w:rsidRPr="003A0425">
        <w:rPr>
          <w:rFonts w:ascii="Times New Roman" w:hAnsi="Times New Roman" w:cs="Times New Roman"/>
          <w:color w:val="262626"/>
          <w:sz w:val="24"/>
          <w:szCs w:val="24"/>
          <w:shd w:val="clear" w:color="auto" w:fill="FFFFFF"/>
        </w:rPr>
        <w:t>Psunami</w:t>
      </w:r>
      <w:proofErr w:type="spellEnd"/>
      <w:r w:rsidR="00BB6217" w:rsidRPr="003A0425">
        <w:rPr>
          <w:rFonts w:ascii="Times New Roman" w:hAnsi="Times New Roman" w:cs="Times New Roman"/>
          <w:color w:val="262626"/>
          <w:sz w:val="24"/>
          <w:szCs w:val="24"/>
          <w:shd w:val="clear" w:color="auto" w:fill="FFFFFF"/>
        </w:rPr>
        <w:t xml:space="preserve"> conversation at that point</w:t>
      </w:r>
      <w:r w:rsidR="00BB6217" w:rsidRPr="003A0425">
        <w:rPr>
          <w:rFonts w:ascii="Times New Roman" w:hAnsi="Times New Roman" w:cs="Times New Roman"/>
          <w:color w:val="262626"/>
          <w:sz w:val="24"/>
          <w:szCs w:val="24"/>
        </w:rPr>
        <w:t xml:space="preserve">. </w:t>
      </w:r>
      <w:r w:rsidR="00BB6217" w:rsidRPr="003A0425">
        <w:rPr>
          <w:rFonts w:ascii="Times New Roman" w:hAnsi="Times New Roman" w:cs="Times New Roman"/>
          <w:color w:val="262626"/>
          <w:sz w:val="24"/>
          <w:szCs w:val="24"/>
          <w:shd w:val="clear" w:color="auto" w:fill="FFFFFF"/>
        </w:rPr>
        <w:t>Men, please let your woman finish expressing herself. She is built to speak and express herself.</w:t>
      </w:r>
    </w:p>
    <w:p w14:paraId="58D0C30E" w14:textId="46E78A27" w:rsidR="00081170" w:rsidRPr="003A0425" w:rsidRDefault="00081170"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10) Do you get upset with what </w:t>
      </w:r>
      <w:r w:rsidR="00B6052F" w:rsidRPr="003A0425">
        <w:rPr>
          <w:rFonts w:ascii="Times New Roman" w:hAnsi="Times New Roman" w:cs="Times New Roman"/>
          <w:color w:val="262626"/>
          <w:sz w:val="24"/>
          <w:szCs w:val="24"/>
          <w:shd w:val="clear" w:color="auto" w:fill="FFFFFF"/>
        </w:rPr>
        <w:t>your</w:t>
      </w:r>
      <w:r w:rsidR="00B46056" w:rsidRPr="003A0425">
        <w:rPr>
          <w:rFonts w:ascii="Times New Roman" w:hAnsi="Times New Roman" w:cs="Times New Roman"/>
          <w:color w:val="262626"/>
          <w:sz w:val="24"/>
          <w:szCs w:val="24"/>
          <w:shd w:val="clear" w:color="auto" w:fill="FFFFFF"/>
        </w:rPr>
        <w:t xml:space="preserve"> boy</w:t>
      </w:r>
      <w:r w:rsidR="00F13CCE" w:rsidRPr="003A0425">
        <w:rPr>
          <w:rFonts w:ascii="Times New Roman" w:hAnsi="Times New Roman" w:cs="Times New Roman"/>
          <w:color w:val="262626"/>
          <w:sz w:val="24"/>
          <w:szCs w:val="24"/>
          <w:shd w:val="clear" w:color="auto" w:fill="FFFFFF"/>
        </w:rPr>
        <w:t xml:space="preserve">friend or girlfriend </w:t>
      </w:r>
      <w:r w:rsidRPr="003A0425">
        <w:rPr>
          <w:rFonts w:ascii="Times New Roman" w:hAnsi="Times New Roman" w:cs="Times New Roman"/>
          <w:color w:val="262626"/>
          <w:sz w:val="24"/>
          <w:szCs w:val="24"/>
          <w:shd w:val="clear" w:color="auto" w:fill="FFFFFF"/>
        </w:rPr>
        <w:t xml:space="preserve">says to you during </w:t>
      </w:r>
      <w:r w:rsidR="00C506E6">
        <w:rPr>
          <w:rFonts w:ascii="Times New Roman" w:hAnsi="Times New Roman" w:cs="Times New Roman"/>
          <w:color w:val="262626"/>
          <w:sz w:val="24"/>
          <w:szCs w:val="24"/>
          <w:shd w:val="clear" w:color="auto" w:fill="FFFFFF"/>
        </w:rPr>
        <w:t xml:space="preserve">an </w:t>
      </w:r>
      <w:r w:rsidRPr="003A0425">
        <w:rPr>
          <w:rFonts w:ascii="Times New Roman" w:hAnsi="Times New Roman" w:cs="Times New Roman"/>
          <w:color w:val="262626"/>
          <w:sz w:val="24"/>
          <w:szCs w:val="24"/>
          <w:shd w:val="clear" w:color="auto" w:fill="FFFFFF"/>
        </w:rPr>
        <w:t>argument?</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his is a practical guide that can help you respond better</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 xml:space="preserve">It is not what </w:t>
      </w:r>
      <w:proofErr w:type="spellStart"/>
      <w:r w:rsidRPr="003A0425">
        <w:rPr>
          <w:rFonts w:ascii="Times New Roman" w:hAnsi="Times New Roman" w:cs="Times New Roman"/>
          <w:color w:val="262626"/>
          <w:sz w:val="24"/>
          <w:szCs w:val="24"/>
          <w:shd w:val="clear" w:color="auto" w:fill="FFFFFF"/>
        </w:rPr>
        <w:t>Tyffany</w:t>
      </w:r>
      <w:proofErr w:type="spellEnd"/>
      <w:r w:rsidRPr="003A0425">
        <w:rPr>
          <w:rFonts w:ascii="Times New Roman" w:hAnsi="Times New Roman" w:cs="Times New Roman"/>
          <w:color w:val="262626"/>
          <w:sz w:val="24"/>
          <w:szCs w:val="24"/>
          <w:shd w:val="clear" w:color="auto" w:fill="FFFFFF"/>
        </w:rPr>
        <w:t xml:space="preserve"> says to James that matters; It is what James says to James that can help create a better response. Whenever your partner says something disrespectful to you or get</w:t>
      </w:r>
      <w:r w:rsidR="00C506E6">
        <w:rPr>
          <w:rFonts w:ascii="Times New Roman" w:hAnsi="Times New Roman" w:cs="Times New Roman"/>
          <w:color w:val="262626"/>
          <w:sz w:val="24"/>
          <w:szCs w:val="24"/>
          <w:shd w:val="clear" w:color="auto" w:fill="FFFFFF"/>
        </w:rPr>
        <w:t>s</w:t>
      </w:r>
      <w:r w:rsidRPr="003A0425">
        <w:rPr>
          <w:rFonts w:ascii="Times New Roman" w:hAnsi="Times New Roman" w:cs="Times New Roman"/>
          <w:color w:val="262626"/>
          <w:sz w:val="24"/>
          <w:szCs w:val="24"/>
          <w:shd w:val="clear" w:color="auto" w:fill="FFFFFF"/>
        </w:rPr>
        <w:t xml:space="preserve"> you upset, have an internal dialogue within yourself that is positive to counteract what you are being told by your partner. </w:t>
      </w:r>
    </w:p>
    <w:p w14:paraId="71949807" w14:textId="6D9CC3F1" w:rsidR="00E96E7A" w:rsidRPr="003A0425" w:rsidRDefault="006D20B7"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11) </w:t>
      </w:r>
      <w:r w:rsidR="00E96E7A" w:rsidRPr="003A0425">
        <w:rPr>
          <w:rFonts w:ascii="Times New Roman" w:hAnsi="Times New Roman" w:cs="Times New Roman"/>
          <w:color w:val="262626"/>
          <w:sz w:val="24"/>
          <w:szCs w:val="24"/>
          <w:shd w:val="clear" w:color="auto" w:fill="FFFFFF"/>
        </w:rPr>
        <w:t xml:space="preserve">How can you choose your life partner? The way you can decipher your real partner from the one who is not is </w:t>
      </w:r>
      <w:r w:rsidR="00C506E6">
        <w:rPr>
          <w:rFonts w:ascii="Times New Roman" w:hAnsi="Times New Roman" w:cs="Times New Roman"/>
          <w:color w:val="262626"/>
          <w:sz w:val="24"/>
          <w:szCs w:val="24"/>
          <w:shd w:val="clear" w:color="auto" w:fill="FFFFFF"/>
        </w:rPr>
        <w:t xml:space="preserve">by </w:t>
      </w:r>
      <w:r w:rsidR="00E96E7A" w:rsidRPr="003A0425">
        <w:rPr>
          <w:rFonts w:ascii="Times New Roman" w:hAnsi="Times New Roman" w:cs="Times New Roman"/>
          <w:color w:val="262626"/>
          <w:sz w:val="24"/>
          <w:szCs w:val="24"/>
          <w:shd w:val="clear" w:color="auto" w:fill="FFFFFF"/>
        </w:rPr>
        <w:t>having the spirit of discernment. If you do not have a spirit of discernment you will be led to choose your spouse by wrong motives, your wants instead of your needs</w:t>
      </w:r>
      <w:r w:rsidR="00E96E7A" w:rsidRPr="003A0425">
        <w:rPr>
          <w:rFonts w:ascii="Times New Roman" w:hAnsi="Times New Roman" w:cs="Times New Roman"/>
          <w:color w:val="262626"/>
          <w:sz w:val="24"/>
          <w:szCs w:val="24"/>
        </w:rPr>
        <w:t xml:space="preserve">. </w:t>
      </w:r>
      <w:r w:rsidR="00E96E7A" w:rsidRPr="003A0425">
        <w:rPr>
          <w:rFonts w:ascii="Times New Roman" w:hAnsi="Times New Roman" w:cs="Times New Roman"/>
          <w:color w:val="262626"/>
          <w:sz w:val="24"/>
          <w:szCs w:val="24"/>
          <w:shd w:val="clear" w:color="auto" w:fill="FFFFFF"/>
        </w:rPr>
        <w:t xml:space="preserve">Spirit of discernment helps you to know what is in God’s heart for you and not what is in your heart. It differentiates between what your flesh wants vs what the spirit of the Lord requires you to have to fulfill your assignment on earth. Work on having </w:t>
      </w:r>
      <w:r w:rsidR="00F23DDC">
        <w:rPr>
          <w:rFonts w:ascii="Times New Roman" w:hAnsi="Times New Roman" w:cs="Times New Roman"/>
          <w:color w:val="262626"/>
          <w:sz w:val="24"/>
          <w:szCs w:val="24"/>
          <w:shd w:val="clear" w:color="auto" w:fill="FFFFFF"/>
        </w:rPr>
        <w:t xml:space="preserve">a </w:t>
      </w:r>
      <w:r w:rsidR="00E96E7A" w:rsidRPr="003A0425">
        <w:rPr>
          <w:rFonts w:ascii="Times New Roman" w:hAnsi="Times New Roman" w:cs="Times New Roman"/>
          <w:color w:val="262626"/>
          <w:sz w:val="24"/>
          <w:szCs w:val="24"/>
          <w:shd w:val="clear" w:color="auto" w:fill="FFFFFF"/>
        </w:rPr>
        <w:t xml:space="preserve">spirit of discernment. </w:t>
      </w:r>
    </w:p>
    <w:p w14:paraId="11E268BE" w14:textId="3215F1C2" w:rsidR="00FD551F" w:rsidRPr="003A0425" w:rsidRDefault="00FD551F"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12) </w:t>
      </w:r>
      <w:r w:rsidR="00604779" w:rsidRPr="003A0425">
        <w:rPr>
          <w:rFonts w:ascii="Times New Roman" w:hAnsi="Times New Roman" w:cs="Times New Roman"/>
          <w:color w:val="262626"/>
          <w:sz w:val="24"/>
          <w:szCs w:val="24"/>
          <w:shd w:val="clear" w:color="auto" w:fill="FFFFFF"/>
        </w:rPr>
        <w:t>Are you having difficulty moving on from your past relationship</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Are you still hurt by what the person did?</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Is your old relationship affecting the new one?</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Are you seeing patterns from your old relationship repeating in your new relationship?</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If yes, do you know why? Here is the reason:</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Though you left the relationship, however, all that relationship did not leave you especially if you were intimate and had a child together</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 xml:space="preserve">It is like gluing two papers together. If </w:t>
      </w:r>
      <w:r w:rsidR="00604779" w:rsidRPr="003A0425">
        <w:rPr>
          <w:rFonts w:ascii="Times New Roman" w:hAnsi="Times New Roman" w:cs="Times New Roman"/>
          <w:color w:val="262626"/>
          <w:sz w:val="24"/>
          <w:szCs w:val="24"/>
          <w:shd w:val="clear" w:color="auto" w:fill="FFFFFF"/>
        </w:rPr>
        <w:lastRenderedPageBreak/>
        <w:t>you tried to separate them, some part</w:t>
      </w:r>
      <w:r w:rsidR="00F23DDC">
        <w:rPr>
          <w:rFonts w:ascii="Times New Roman" w:hAnsi="Times New Roman" w:cs="Times New Roman"/>
          <w:color w:val="262626"/>
          <w:sz w:val="24"/>
          <w:szCs w:val="24"/>
          <w:shd w:val="clear" w:color="auto" w:fill="FFFFFF"/>
        </w:rPr>
        <w:t>s</w:t>
      </w:r>
      <w:r w:rsidR="00604779" w:rsidRPr="003A0425">
        <w:rPr>
          <w:rFonts w:ascii="Times New Roman" w:hAnsi="Times New Roman" w:cs="Times New Roman"/>
          <w:color w:val="262626"/>
          <w:sz w:val="24"/>
          <w:szCs w:val="24"/>
          <w:shd w:val="clear" w:color="auto" w:fill="FFFFFF"/>
        </w:rPr>
        <w:t xml:space="preserve"> of each paper will be on the other part. You cannot fully separate the two papers without leaving a mark</w:t>
      </w:r>
      <w:r w:rsidR="00604779" w:rsidRPr="003A0425">
        <w:rPr>
          <w:rFonts w:ascii="Times New Roman" w:hAnsi="Times New Roman" w:cs="Times New Roman"/>
          <w:color w:val="262626"/>
          <w:sz w:val="24"/>
          <w:szCs w:val="24"/>
        </w:rPr>
        <w:t xml:space="preserve">. </w:t>
      </w:r>
      <w:r w:rsidR="00604779" w:rsidRPr="003A0425">
        <w:rPr>
          <w:rFonts w:ascii="Times New Roman" w:hAnsi="Times New Roman" w:cs="Times New Roman"/>
          <w:color w:val="262626"/>
          <w:sz w:val="24"/>
          <w:szCs w:val="24"/>
          <w:shd w:val="clear" w:color="auto" w:fill="FFFFFF"/>
        </w:rPr>
        <w:t>You can change jobs and not feel anything. You cannot change a serious relationship and not feel anything.</w:t>
      </w:r>
    </w:p>
    <w:p w14:paraId="5147DABD" w14:textId="04C589A8" w:rsidR="001A2D71" w:rsidRPr="003A0425" w:rsidRDefault="00E1210C"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213)</w:t>
      </w:r>
      <w:r w:rsidR="001A2D71" w:rsidRPr="003A0425">
        <w:rPr>
          <w:rFonts w:ascii="Times New Roman" w:hAnsi="Times New Roman" w:cs="Times New Roman"/>
          <w:color w:val="262626"/>
          <w:sz w:val="24"/>
          <w:szCs w:val="24"/>
          <w:shd w:val="clear" w:color="auto" w:fill="FFFFFF"/>
        </w:rPr>
        <w:t xml:space="preserve"> The best relationship you can have is first with God th</w:t>
      </w:r>
      <w:r w:rsidR="00F23DDC">
        <w:rPr>
          <w:rFonts w:ascii="Times New Roman" w:hAnsi="Times New Roman" w:cs="Times New Roman"/>
          <w:color w:val="262626"/>
          <w:sz w:val="24"/>
          <w:szCs w:val="24"/>
          <w:shd w:val="clear" w:color="auto" w:fill="FFFFFF"/>
        </w:rPr>
        <w:t>a</w:t>
      </w:r>
      <w:r w:rsidR="001A2D71" w:rsidRPr="003A0425">
        <w:rPr>
          <w:rFonts w:ascii="Times New Roman" w:hAnsi="Times New Roman" w:cs="Times New Roman"/>
          <w:color w:val="262626"/>
          <w:sz w:val="24"/>
          <w:szCs w:val="24"/>
          <w:shd w:val="clear" w:color="auto" w:fill="FFFFFF"/>
        </w:rPr>
        <w:t>n with yourself. If those two are not strong, then the one with your</w:t>
      </w:r>
      <w:r w:rsidR="00411626" w:rsidRPr="003A0425">
        <w:rPr>
          <w:rFonts w:ascii="Times New Roman" w:hAnsi="Times New Roman" w:cs="Times New Roman"/>
          <w:color w:val="262626"/>
          <w:sz w:val="24"/>
          <w:szCs w:val="24"/>
          <w:shd w:val="clear" w:color="auto" w:fill="FFFFFF"/>
        </w:rPr>
        <w:t xml:space="preserve"> partner will be</w:t>
      </w:r>
      <w:r w:rsidR="001A2D71" w:rsidRPr="003A0425">
        <w:rPr>
          <w:rFonts w:ascii="Times New Roman" w:hAnsi="Times New Roman" w:cs="Times New Roman"/>
          <w:color w:val="262626"/>
          <w:sz w:val="24"/>
          <w:szCs w:val="24"/>
          <w:shd w:val="clear" w:color="auto" w:fill="FFFFFF"/>
        </w:rPr>
        <w:t xml:space="preserve"> weak.</w:t>
      </w:r>
    </w:p>
    <w:p w14:paraId="59ACFA2C" w14:textId="293EAD27" w:rsidR="008A5B96" w:rsidRPr="003A0425" w:rsidRDefault="008A5B96"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14) Personality is as important as beauty. You cannot be happy having a beautiful woman with a nasty attitude. You will not want to go home to her. Likewise, you do not want to be attracted to a good-looking man with </w:t>
      </w:r>
      <w:r w:rsidR="00F23DDC">
        <w:rPr>
          <w:rFonts w:ascii="Times New Roman" w:hAnsi="Times New Roman" w:cs="Times New Roman"/>
          <w:color w:val="262626"/>
          <w:sz w:val="24"/>
          <w:szCs w:val="24"/>
          <w:shd w:val="clear" w:color="auto" w:fill="FFFFFF"/>
        </w:rPr>
        <w:t xml:space="preserve">an </w:t>
      </w:r>
      <w:r w:rsidRPr="003A0425">
        <w:rPr>
          <w:rFonts w:ascii="Times New Roman" w:hAnsi="Times New Roman" w:cs="Times New Roman"/>
          <w:color w:val="262626"/>
          <w:sz w:val="24"/>
          <w:szCs w:val="24"/>
          <w:shd w:val="clear" w:color="auto" w:fill="FFFFFF"/>
        </w:rPr>
        <w:t>abusive character. You will be living in fear for the rest of your life. Your aesthetic can attract them, but it is your character that will keep them.</w:t>
      </w:r>
    </w:p>
    <w:p w14:paraId="28363A56" w14:textId="28FBC4AC" w:rsidR="00F14A4D" w:rsidRPr="003A0425" w:rsidRDefault="00F14A4D"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215) Spending quality time is a sign that shows someone is in love with you. People spend time with what or whom they love</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If the person you are seeing is always making excuses of not spending time with you, trust me you are not their priority and there is no love with who you are not prioritizing.</w:t>
      </w:r>
    </w:p>
    <w:p w14:paraId="5DB4C928" w14:textId="6E41AACA" w:rsidR="00B10C07" w:rsidRPr="003A0425" w:rsidRDefault="009302A5" w:rsidP="00470DD5">
      <w:pPr>
        <w:spacing w:line="600" w:lineRule="auto"/>
        <w:rPr>
          <w:rFonts w:ascii="Times New Roman" w:hAnsi="Times New Roman" w:cs="Times New Roman"/>
          <w:color w:val="262626"/>
          <w:sz w:val="24"/>
          <w:szCs w:val="24"/>
          <w:shd w:val="clear" w:color="auto" w:fill="FFFFFF"/>
        </w:rPr>
      </w:pPr>
      <w:r w:rsidRPr="003A0425">
        <w:rPr>
          <w:rFonts w:ascii="Times New Roman" w:hAnsi="Times New Roman" w:cs="Times New Roman"/>
          <w:color w:val="262626"/>
          <w:sz w:val="24"/>
          <w:szCs w:val="24"/>
          <w:shd w:val="clear" w:color="auto" w:fill="FFFFFF"/>
        </w:rPr>
        <w:t xml:space="preserve">(216) Your behavior and expectation of a new relationship </w:t>
      </w:r>
      <w:r w:rsidR="00F23DDC">
        <w:rPr>
          <w:rFonts w:ascii="Times New Roman" w:hAnsi="Times New Roman" w:cs="Times New Roman"/>
          <w:color w:val="262626"/>
          <w:sz w:val="24"/>
          <w:szCs w:val="24"/>
          <w:shd w:val="clear" w:color="auto" w:fill="FFFFFF"/>
        </w:rPr>
        <w:t>are</w:t>
      </w:r>
      <w:r w:rsidRPr="003A0425">
        <w:rPr>
          <w:rFonts w:ascii="Times New Roman" w:hAnsi="Times New Roman" w:cs="Times New Roman"/>
          <w:color w:val="262626"/>
          <w:sz w:val="24"/>
          <w:szCs w:val="24"/>
          <w:shd w:val="clear" w:color="auto" w:fill="FFFFFF"/>
        </w:rPr>
        <w:t xml:space="preserve"> mostly hinged on the experience of your past relationship</w:t>
      </w:r>
      <w:r w:rsidRPr="003A0425">
        <w:rPr>
          <w:rFonts w:ascii="Times New Roman" w:hAnsi="Times New Roman" w:cs="Times New Roman"/>
          <w:color w:val="262626"/>
          <w:sz w:val="24"/>
          <w:szCs w:val="24"/>
        </w:rPr>
        <w:t xml:space="preserve">. </w:t>
      </w:r>
      <w:r w:rsidRPr="003A0425">
        <w:rPr>
          <w:rFonts w:ascii="Times New Roman" w:hAnsi="Times New Roman" w:cs="Times New Roman"/>
          <w:color w:val="262626"/>
          <w:sz w:val="24"/>
          <w:szCs w:val="24"/>
          <w:shd w:val="clear" w:color="auto" w:fill="FFFFFF"/>
        </w:rPr>
        <w:t>To have a good relationship, you need to evaluate and heal from your experience so that you do not treat your NEXT like your EX.</w:t>
      </w:r>
    </w:p>
    <w:p w14:paraId="3E8A8885" w14:textId="77777777" w:rsidR="00AC0DDA" w:rsidRDefault="00AC0DDA" w:rsidP="001A2D71">
      <w:pPr>
        <w:rPr>
          <w:rFonts w:ascii="Segoe UI" w:hAnsi="Segoe UI" w:cs="Segoe UI"/>
          <w:color w:val="262626"/>
          <w:sz w:val="21"/>
          <w:szCs w:val="21"/>
          <w:shd w:val="clear" w:color="auto" w:fill="FFFFFF"/>
        </w:rPr>
      </w:pPr>
    </w:p>
    <w:p w14:paraId="1E1F842A" w14:textId="53E4C40F" w:rsidR="00B9783B" w:rsidRPr="00CF199E" w:rsidRDefault="00B9783B" w:rsidP="00CF199E">
      <w:pPr>
        <w:rPr>
          <w:rFonts w:ascii="Segoe UI" w:hAnsi="Segoe UI" w:cs="Segoe UI"/>
          <w:color w:val="262626"/>
          <w:sz w:val="21"/>
          <w:szCs w:val="21"/>
          <w:shd w:val="clear" w:color="auto" w:fill="FFFFFF"/>
        </w:rPr>
      </w:pPr>
    </w:p>
    <w:sectPr w:rsidR="00B9783B" w:rsidRPr="00CF19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0A2838"/>
    <w:multiLevelType w:val="hybridMultilevel"/>
    <w:tmpl w:val="A87C1CB4"/>
    <w:lvl w:ilvl="0" w:tplc="BF82872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EFF08AB"/>
    <w:multiLevelType w:val="hybridMultilevel"/>
    <w:tmpl w:val="EF8EBD18"/>
    <w:lvl w:ilvl="0" w:tplc="D7E2B89A">
      <w:start w:val="1"/>
      <w:numFmt w:val="decimal"/>
      <w:lvlText w:val="(%1)"/>
      <w:lvlJc w:val="left"/>
      <w:pPr>
        <w:ind w:left="63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3967C8"/>
    <w:multiLevelType w:val="hybridMultilevel"/>
    <w:tmpl w:val="E68AE3D8"/>
    <w:lvl w:ilvl="0" w:tplc="2DAA4AEE">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C2MDQxNTAxM7NU0lEKTi0uzszPAykwrAUA9shDnywAAAA="/>
  </w:docVars>
  <w:rsids>
    <w:rsidRoot w:val="00CD2E16"/>
    <w:rsid w:val="0000405A"/>
    <w:rsid w:val="00010DAE"/>
    <w:rsid w:val="0003101B"/>
    <w:rsid w:val="00060719"/>
    <w:rsid w:val="00060C86"/>
    <w:rsid w:val="000614C6"/>
    <w:rsid w:val="00063770"/>
    <w:rsid w:val="00077D75"/>
    <w:rsid w:val="00081170"/>
    <w:rsid w:val="000860DB"/>
    <w:rsid w:val="00091A57"/>
    <w:rsid w:val="00093E86"/>
    <w:rsid w:val="00095802"/>
    <w:rsid w:val="00095F17"/>
    <w:rsid w:val="000A268D"/>
    <w:rsid w:val="000A2D5D"/>
    <w:rsid w:val="000B0A88"/>
    <w:rsid w:val="000B585D"/>
    <w:rsid w:val="000B5B92"/>
    <w:rsid w:val="000B74E6"/>
    <w:rsid w:val="000D7BDC"/>
    <w:rsid w:val="000F4CF6"/>
    <w:rsid w:val="001040C3"/>
    <w:rsid w:val="001110C2"/>
    <w:rsid w:val="00130385"/>
    <w:rsid w:val="00172E4D"/>
    <w:rsid w:val="00180A69"/>
    <w:rsid w:val="00183629"/>
    <w:rsid w:val="001865F8"/>
    <w:rsid w:val="00190E39"/>
    <w:rsid w:val="001919A5"/>
    <w:rsid w:val="0019579F"/>
    <w:rsid w:val="001A2D71"/>
    <w:rsid w:val="001B11C6"/>
    <w:rsid w:val="001B2DAB"/>
    <w:rsid w:val="001B3475"/>
    <w:rsid w:val="001B384D"/>
    <w:rsid w:val="001D2406"/>
    <w:rsid w:val="001D5D95"/>
    <w:rsid w:val="001E0897"/>
    <w:rsid w:val="00204281"/>
    <w:rsid w:val="00220B0B"/>
    <w:rsid w:val="00222067"/>
    <w:rsid w:val="0026007A"/>
    <w:rsid w:val="002753CA"/>
    <w:rsid w:val="00280BD2"/>
    <w:rsid w:val="00281492"/>
    <w:rsid w:val="00282BB6"/>
    <w:rsid w:val="0028452D"/>
    <w:rsid w:val="00293CD5"/>
    <w:rsid w:val="002B106E"/>
    <w:rsid w:val="002C266E"/>
    <w:rsid w:val="002E1443"/>
    <w:rsid w:val="002E456F"/>
    <w:rsid w:val="00311465"/>
    <w:rsid w:val="00314244"/>
    <w:rsid w:val="00317B68"/>
    <w:rsid w:val="00317D20"/>
    <w:rsid w:val="0032479E"/>
    <w:rsid w:val="00326D81"/>
    <w:rsid w:val="00327854"/>
    <w:rsid w:val="00346329"/>
    <w:rsid w:val="0035790E"/>
    <w:rsid w:val="003656CB"/>
    <w:rsid w:val="00386BF7"/>
    <w:rsid w:val="003A0425"/>
    <w:rsid w:val="003B1DE2"/>
    <w:rsid w:val="003C7523"/>
    <w:rsid w:val="003D07E4"/>
    <w:rsid w:val="003E41D7"/>
    <w:rsid w:val="0040055F"/>
    <w:rsid w:val="00401227"/>
    <w:rsid w:val="0040124E"/>
    <w:rsid w:val="00403F00"/>
    <w:rsid w:val="00411626"/>
    <w:rsid w:val="00424938"/>
    <w:rsid w:val="0043324C"/>
    <w:rsid w:val="00435B05"/>
    <w:rsid w:val="00442EF5"/>
    <w:rsid w:val="00446690"/>
    <w:rsid w:val="004513BD"/>
    <w:rsid w:val="00456E9D"/>
    <w:rsid w:val="004621C0"/>
    <w:rsid w:val="00466AC3"/>
    <w:rsid w:val="00470DD5"/>
    <w:rsid w:val="00474628"/>
    <w:rsid w:val="0047593F"/>
    <w:rsid w:val="00485C7D"/>
    <w:rsid w:val="004916BE"/>
    <w:rsid w:val="004A2439"/>
    <w:rsid w:val="004A40D4"/>
    <w:rsid w:val="004A5E99"/>
    <w:rsid w:val="004A7E6B"/>
    <w:rsid w:val="004B0B12"/>
    <w:rsid w:val="004B770E"/>
    <w:rsid w:val="004B7A19"/>
    <w:rsid w:val="004C0232"/>
    <w:rsid w:val="004C3B5F"/>
    <w:rsid w:val="004D4E04"/>
    <w:rsid w:val="004D5927"/>
    <w:rsid w:val="004E2B83"/>
    <w:rsid w:val="004E78B7"/>
    <w:rsid w:val="004F201B"/>
    <w:rsid w:val="004F5F36"/>
    <w:rsid w:val="00515D05"/>
    <w:rsid w:val="005264BD"/>
    <w:rsid w:val="005367AA"/>
    <w:rsid w:val="005370E5"/>
    <w:rsid w:val="00541F80"/>
    <w:rsid w:val="00545733"/>
    <w:rsid w:val="005501CB"/>
    <w:rsid w:val="0056028B"/>
    <w:rsid w:val="00561B86"/>
    <w:rsid w:val="005662E0"/>
    <w:rsid w:val="0057607D"/>
    <w:rsid w:val="00576532"/>
    <w:rsid w:val="00580435"/>
    <w:rsid w:val="00583C05"/>
    <w:rsid w:val="005A0B7B"/>
    <w:rsid w:val="005B760B"/>
    <w:rsid w:val="005C1069"/>
    <w:rsid w:val="005D3466"/>
    <w:rsid w:val="005E1598"/>
    <w:rsid w:val="005E15A4"/>
    <w:rsid w:val="005E1DBC"/>
    <w:rsid w:val="005E5BEA"/>
    <w:rsid w:val="005F7456"/>
    <w:rsid w:val="00604779"/>
    <w:rsid w:val="00606685"/>
    <w:rsid w:val="00606A11"/>
    <w:rsid w:val="0061615A"/>
    <w:rsid w:val="00641EBA"/>
    <w:rsid w:val="00651EC1"/>
    <w:rsid w:val="0065273F"/>
    <w:rsid w:val="00652A66"/>
    <w:rsid w:val="00660A23"/>
    <w:rsid w:val="00672DC4"/>
    <w:rsid w:val="00674574"/>
    <w:rsid w:val="006750F9"/>
    <w:rsid w:val="00675D5B"/>
    <w:rsid w:val="006839B5"/>
    <w:rsid w:val="00695762"/>
    <w:rsid w:val="006C5676"/>
    <w:rsid w:val="006D20B7"/>
    <w:rsid w:val="006D5B60"/>
    <w:rsid w:val="006E17F9"/>
    <w:rsid w:val="006F4B88"/>
    <w:rsid w:val="00701A5D"/>
    <w:rsid w:val="00704222"/>
    <w:rsid w:val="0070506B"/>
    <w:rsid w:val="007064C1"/>
    <w:rsid w:val="00714C1A"/>
    <w:rsid w:val="007154E9"/>
    <w:rsid w:val="007203EC"/>
    <w:rsid w:val="00720615"/>
    <w:rsid w:val="0072176C"/>
    <w:rsid w:val="00723CA8"/>
    <w:rsid w:val="00727E06"/>
    <w:rsid w:val="00730713"/>
    <w:rsid w:val="00734332"/>
    <w:rsid w:val="007457DC"/>
    <w:rsid w:val="00746420"/>
    <w:rsid w:val="00756E71"/>
    <w:rsid w:val="00777151"/>
    <w:rsid w:val="00790DDA"/>
    <w:rsid w:val="00794C0E"/>
    <w:rsid w:val="007952B1"/>
    <w:rsid w:val="007A1F96"/>
    <w:rsid w:val="007A4CDF"/>
    <w:rsid w:val="007A4CF6"/>
    <w:rsid w:val="007B3395"/>
    <w:rsid w:val="007B5F87"/>
    <w:rsid w:val="007C021D"/>
    <w:rsid w:val="007C3E62"/>
    <w:rsid w:val="007D6ADE"/>
    <w:rsid w:val="007D6BFF"/>
    <w:rsid w:val="007E0755"/>
    <w:rsid w:val="007E0BE7"/>
    <w:rsid w:val="007E2EAA"/>
    <w:rsid w:val="007F2B47"/>
    <w:rsid w:val="007F4166"/>
    <w:rsid w:val="008132E6"/>
    <w:rsid w:val="00814979"/>
    <w:rsid w:val="00821DF8"/>
    <w:rsid w:val="00837DE0"/>
    <w:rsid w:val="00837E3D"/>
    <w:rsid w:val="00841E20"/>
    <w:rsid w:val="0084426B"/>
    <w:rsid w:val="00844DA2"/>
    <w:rsid w:val="008579BC"/>
    <w:rsid w:val="00860DBC"/>
    <w:rsid w:val="008664BC"/>
    <w:rsid w:val="00866C34"/>
    <w:rsid w:val="00867E37"/>
    <w:rsid w:val="008770B9"/>
    <w:rsid w:val="008A5B96"/>
    <w:rsid w:val="008B0C5B"/>
    <w:rsid w:val="008B6238"/>
    <w:rsid w:val="008C0877"/>
    <w:rsid w:val="009156B4"/>
    <w:rsid w:val="009302A5"/>
    <w:rsid w:val="00934542"/>
    <w:rsid w:val="00934A0B"/>
    <w:rsid w:val="009447E0"/>
    <w:rsid w:val="0096218C"/>
    <w:rsid w:val="00964409"/>
    <w:rsid w:val="00970A2D"/>
    <w:rsid w:val="0097242B"/>
    <w:rsid w:val="00975245"/>
    <w:rsid w:val="009771D8"/>
    <w:rsid w:val="009A6A14"/>
    <w:rsid w:val="009B0562"/>
    <w:rsid w:val="009B2AE3"/>
    <w:rsid w:val="009D025E"/>
    <w:rsid w:val="009D2419"/>
    <w:rsid w:val="009E2E73"/>
    <w:rsid w:val="00A003E5"/>
    <w:rsid w:val="00A02AD9"/>
    <w:rsid w:val="00A071EF"/>
    <w:rsid w:val="00A32F94"/>
    <w:rsid w:val="00A35CB5"/>
    <w:rsid w:val="00A43942"/>
    <w:rsid w:val="00A448A4"/>
    <w:rsid w:val="00A52FA8"/>
    <w:rsid w:val="00A763BA"/>
    <w:rsid w:val="00A80984"/>
    <w:rsid w:val="00A8139D"/>
    <w:rsid w:val="00A85700"/>
    <w:rsid w:val="00AC0DDA"/>
    <w:rsid w:val="00AC1572"/>
    <w:rsid w:val="00AC3A69"/>
    <w:rsid w:val="00AC418C"/>
    <w:rsid w:val="00AD141A"/>
    <w:rsid w:val="00AD460E"/>
    <w:rsid w:val="00AD6BB3"/>
    <w:rsid w:val="00AE511C"/>
    <w:rsid w:val="00AF2F3A"/>
    <w:rsid w:val="00AF538E"/>
    <w:rsid w:val="00AF54D7"/>
    <w:rsid w:val="00AF5D5D"/>
    <w:rsid w:val="00AF6EA5"/>
    <w:rsid w:val="00B10C07"/>
    <w:rsid w:val="00B113A1"/>
    <w:rsid w:val="00B226D2"/>
    <w:rsid w:val="00B32B55"/>
    <w:rsid w:val="00B423B4"/>
    <w:rsid w:val="00B428A7"/>
    <w:rsid w:val="00B44E67"/>
    <w:rsid w:val="00B45588"/>
    <w:rsid w:val="00B4582D"/>
    <w:rsid w:val="00B459E5"/>
    <w:rsid w:val="00B46056"/>
    <w:rsid w:val="00B53833"/>
    <w:rsid w:val="00B56F25"/>
    <w:rsid w:val="00B57345"/>
    <w:rsid w:val="00B6052F"/>
    <w:rsid w:val="00B65046"/>
    <w:rsid w:val="00B7720E"/>
    <w:rsid w:val="00B8302E"/>
    <w:rsid w:val="00B91E92"/>
    <w:rsid w:val="00B9783B"/>
    <w:rsid w:val="00BB6217"/>
    <w:rsid w:val="00BB7E91"/>
    <w:rsid w:val="00BC3E8B"/>
    <w:rsid w:val="00BC7643"/>
    <w:rsid w:val="00BE2044"/>
    <w:rsid w:val="00BE2761"/>
    <w:rsid w:val="00BF2146"/>
    <w:rsid w:val="00BF5FD9"/>
    <w:rsid w:val="00C00D61"/>
    <w:rsid w:val="00C01608"/>
    <w:rsid w:val="00C06B47"/>
    <w:rsid w:val="00C07ED5"/>
    <w:rsid w:val="00C1252F"/>
    <w:rsid w:val="00C1511C"/>
    <w:rsid w:val="00C26BCE"/>
    <w:rsid w:val="00C35209"/>
    <w:rsid w:val="00C4266C"/>
    <w:rsid w:val="00C4523B"/>
    <w:rsid w:val="00C506E6"/>
    <w:rsid w:val="00C5330E"/>
    <w:rsid w:val="00C54345"/>
    <w:rsid w:val="00C60705"/>
    <w:rsid w:val="00C657CE"/>
    <w:rsid w:val="00C661CA"/>
    <w:rsid w:val="00C71CBE"/>
    <w:rsid w:val="00C726B9"/>
    <w:rsid w:val="00C83A67"/>
    <w:rsid w:val="00CB7F67"/>
    <w:rsid w:val="00CC7551"/>
    <w:rsid w:val="00CD0D46"/>
    <w:rsid w:val="00CD2E16"/>
    <w:rsid w:val="00CD310C"/>
    <w:rsid w:val="00CE1514"/>
    <w:rsid w:val="00CF10A8"/>
    <w:rsid w:val="00CF199E"/>
    <w:rsid w:val="00CF229F"/>
    <w:rsid w:val="00D008C2"/>
    <w:rsid w:val="00D010FE"/>
    <w:rsid w:val="00D17344"/>
    <w:rsid w:val="00D20062"/>
    <w:rsid w:val="00D21555"/>
    <w:rsid w:val="00D50B06"/>
    <w:rsid w:val="00D57CBC"/>
    <w:rsid w:val="00D64E69"/>
    <w:rsid w:val="00D71A17"/>
    <w:rsid w:val="00D87C5D"/>
    <w:rsid w:val="00D9353B"/>
    <w:rsid w:val="00D93A2D"/>
    <w:rsid w:val="00DB006A"/>
    <w:rsid w:val="00DB1168"/>
    <w:rsid w:val="00DB1A3D"/>
    <w:rsid w:val="00DB39BB"/>
    <w:rsid w:val="00DC41A3"/>
    <w:rsid w:val="00DC4BFB"/>
    <w:rsid w:val="00DD2896"/>
    <w:rsid w:val="00DD4924"/>
    <w:rsid w:val="00DD4DC2"/>
    <w:rsid w:val="00DD5E4F"/>
    <w:rsid w:val="00DE5144"/>
    <w:rsid w:val="00DE56F5"/>
    <w:rsid w:val="00DF307A"/>
    <w:rsid w:val="00E01117"/>
    <w:rsid w:val="00E0227B"/>
    <w:rsid w:val="00E1210C"/>
    <w:rsid w:val="00E154CF"/>
    <w:rsid w:val="00E202D3"/>
    <w:rsid w:val="00E34A3B"/>
    <w:rsid w:val="00E40B82"/>
    <w:rsid w:val="00E507A0"/>
    <w:rsid w:val="00E55A27"/>
    <w:rsid w:val="00E643A4"/>
    <w:rsid w:val="00E676AB"/>
    <w:rsid w:val="00E770CC"/>
    <w:rsid w:val="00E95CE6"/>
    <w:rsid w:val="00E964D0"/>
    <w:rsid w:val="00E96E7A"/>
    <w:rsid w:val="00EC0BE8"/>
    <w:rsid w:val="00ED60E3"/>
    <w:rsid w:val="00EE4E15"/>
    <w:rsid w:val="00EE6ADE"/>
    <w:rsid w:val="00EE7F11"/>
    <w:rsid w:val="00F01811"/>
    <w:rsid w:val="00F0763C"/>
    <w:rsid w:val="00F1336B"/>
    <w:rsid w:val="00F13CCE"/>
    <w:rsid w:val="00F14A4D"/>
    <w:rsid w:val="00F23DDC"/>
    <w:rsid w:val="00F24AC3"/>
    <w:rsid w:val="00F3041C"/>
    <w:rsid w:val="00F330B0"/>
    <w:rsid w:val="00F34CBC"/>
    <w:rsid w:val="00F416B7"/>
    <w:rsid w:val="00F46273"/>
    <w:rsid w:val="00F5726B"/>
    <w:rsid w:val="00F62115"/>
    <w:rsid w:val="00F714E2"/>
    <w:rsid w:val="00F7258C"/>
    <w:rsid w:val="00F83435"/>
    <w:rsid w:val="00F91C6F"/>
    <w:rsid w:val="00FA7B07"/>
    <w:rsid w:val="00FB03EF"/>
    <w:rsid w:val="00FC2408"/>
    <w:rsid w:val="00FC45FE"/>
    <w:rsid w:val="00FD020B"/>
    <w:rsid w:val="00FD551F"/>
    <w:rsid w:val="00FD75D6"/>
    <w:rsid w:val="00FF24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4FAD6"/>
  <w15:chartTrackingRefBased/>
  <w15:docId w15:val="{A76AB78C-C05B-46D7-A51F-C14AC638F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E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2E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3CF8C-067A-4D64-8C06-6E702EE4C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9895</Words>
  <Characters>5640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femi Ogunjinmi</dc:creator>
  <cp:keywords/>
  <dc:description/>
  <cp:lastModifiedBy>Oluwafemi Ogunjinmi</cp:lastModifiedBy>
  <cp:revision>3</cp:revision>
  <dcterms:created xsi:type="dcterms:W3CDTF">2021-04-19T16:26:00Z</dcterms:created>
  <dcterms:modified xsi:type="dcterms:W3CDTF">2021-04-19T16:27:00Z</dcterms:modified>
</cp:coreProperties>
</file>